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21B736" w14:textId="53B38D8D" w:rsidR="00F87859" w:rsidRDefault="003F08D0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2341248" behindDoc="0" locked="0" layoutInCell="1" allowOverlap="1" wp14:anchorId="6D01413E" wp14:editId="792D8B56">
            <wp:simplePos x="0" y="0"/>
            <wp:positionH relativeFrom="column">
              <wp:posOffset>-228600</wp:posOffset>
            </wp:positionH>
            <wp:positionV relativeFrom="paragraph">
              <wp:posOffset>0</wp:posOffset>
            </wp:positionV>
            <wp:extent cx="3194050" cy="574040"/>
            <wp:effectExtent l="0" t="0" r="6350" b="0"/>
            <wp:wrapSquare wrapText="bothSides"/>
            <wp:docPr id="1476485403" name="Picture 16" descr="Home | Survivor Experiences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| Survivor Experiences Servi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4928" behindDoc="0" locked="0" layoutInCell="1" allowOverlap="1" wp14:anchorId="79B5838E" wp14:editId="417DEE2F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7E60C4" w14:textId="77777777" w:rsidR="00F87859" w:rsidRDefault="00F87859" w:rsidP="00F87859">
      <w:pPr>
        <w:rPr>
          <w:rFonts w:cs="Arial"/>
          <w:szCs w:val="32"/>
        </w:rPr>
      </w:pPr>
    </w:p>
    <w:p w14:paraId="33532A5A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04183EB" w14:textId="4ADBBD90" w:rsidR="00887F23" w:rsidRDefault="00FD48BC" w:rsidP="00FD48BC">
      <w:pPr>
        <w:pStyle w:val="Title"/>
      </w:pPr>
      <w:r w:rsidRPr="004D2B71">
        <w:rPr>
          <w:sz w:val="78"/>
          <w:szCs w:val="78"/>
        </w:rPr>
        <w:br/>
      </w:r>
      <w:r w:rsidRPr="00FD48BC">
        <w:t>Information</w:t>
      </w:r>
      <w:r>
        <w:t xml:space="preserve"> </w:t>
      </w:r>
      <w:r w:rsidR="003F08D0">
        <w:t xml:space="preserve">for survivors </w:t>
      </w:r>
      <w:r>
        <w:t xml:space="preserve">about </w:t>
      </w:r>
      <w:r>
        <w:br/>
      </w:r>
      <w:r w:rsidR="001B78F7">
        <w:rPr>
          <w:color w:val="auto"/>
        </w:rPr>
        <w:t>other</w:t>
      </w:r>
      <w:r w:rsidR="0089155F" w:rsidRPr="00F110A6">
        <w:rPr>
          <w:color w:val="auto"/>
        </w:rPr>
        <w:t xml:space="preserve"> services and helplines</w:t>
      </w:r>
      <w:r w:rsidR="00131124" w:rsidRPr="00F110A6">
        <w:rPr>
          <w:color w:val="auto"/>
        </w:rPr>
        <w:t xml:space="preserve"> </w:t>
      </w:r>
    </w:p>
    <w:p w14:paraId="0C6E9794" w14:textId="265B4543" w:rsidR="00887F23" w:rsidRDefault="00FD48BC" w:rsidP="00FD48BC">
      <w:pPr>
        <w:pStyle w:val="Title"/>
      </w:pPr>
      <w:r>
        <w:rPr>
          <w:noProof/>
        </w:rPr>
        <w:drawing>
          <wp:anchor distT="0" distB="0" distL="114300" distR="114300" simplePos="0" relativeHeight="252094464" behindDoc="0" locked="0" layoutInCell="1" allowOverlap="1" wp14:anchorId="04DA8790" wp14:editId="50700D0A">
            <wp:simplePos x="0" y="0"/>
            <wp:positionH relativeFrom="margin">
              <wp:align>center</wp:align>
            </wp:positionH>
            <wp:positionV relativeFrom="paragraph">
              <wp:posOffset>342265</wp:posOffset>
            </wp:positionV>
            <wp:extent cx="4140000" cy="4140000"/>
            <wp:effectExtent l="0" t="0" r="0" b="0"/>
            <wp:wrapTight wrapText="bothSides">
              <wp:wrapPolygon edited="0">
                <wp:start x="13916" y="464"/>
                <wp:lineTo x="12856" y="663"/>
                <wp:lineTo x="10603" y="1392"/>
                <wp:lineTo x="10603" y="1657"/>
                <wp:lineTo x="10205" y="1922"/>
                <wp:lineTo x="9344" y="2651"/>
                <wp:lineTo x="5235" y="3777"/>
                <wp:lineTo x="4904" y="3910"/>
                <wp:lineTo x="4307" y="4639"/>
                <wp:lineTo x="3844" y="5699"/>
                <wp:lineTo x="3578" y="8018"/>
                <wp:lineTo x="3247" y="9079"/>
                <wp:lineTo x="3181" y="9211"/>
                <wp:lineTo x="3115" y="10205"/>
                <wp:lineTo x="1789" y="11729"/>
                <wp:lineTo x="1458" y="12193"/>
                <wp:lineTo x="1127" y="13254"/>
                <wp:lineTo x="596" y="14181"/>
                <wp:lineTo x="331" y="15440"/>
                <wp:lineTo x="331" y="15705"/>
                <wp:lineTo x="729" y="16699"/>
                <wp:lineTo x="2121" y="17561"/>
                <wp:lineTo x="2452" y="17561"/>
                <wp:lineTo x="2783" y="19682"/>
                <wp:lineTo x="2319" y="20013"/>
                <wp:lineTo x="1988" y="20477"/>
                <wp:lineTo x="2187" y="21471"/>
                <wp:lineTo x="12988" y="21471"/>
                <wp:lineTo x="13055" y="19682"/>
                <wp:lineTo x="13452" y="18688"/>
                <wp:lineTo x="13452" y="18621"/>
                <wp:lineTo x="12988" y="17561"/>
                <wp:lineTo x="12723" y="16501"/>
                <wp:lineTo x="12591" y="15440"/>
                <wp:lineTo x="15440" y="14380"/>
                <wp:lineTo x="15904" y="14380"/>
                <wp:lineTo x="18157" y="13519"/>
                <wp:lineTo x="18224" y="13320"/>
                <wp:lineTo x="19483" y="12260"/>
                <wp:lineTo x="20278" y="11199"/>
                <wp:lineTo x="20742" y="10139"/>
                <wp:lineTo x="21073" y="9079"/>
                <wp:lineTo x="21206" y="8018"/>
                <wp:lineTo x="21206" y="6958"/>
                <wp:lineTo x="21073" y="5898"/>
                <wp:lineTo x="20742" y="4838"/>
                <wp:lineTo x="20145" y="3777"/>
                <wp:lineTo x="19350" y="2717"/>
                <wp:lineTo x="18290" y="1789"/>
                <wp:lineTo x="18157" y="1392"/>
                <wp:lineTo x="15772" y="663"/>
                <wp:lineTo x="14778" y="464"/>
                <wp:lineTo x="13916" y="464"/>
              </wp:wrapPolygon>
            </wp:wrapTight>
            <wp:docPr id="1637892523" name="Picture 1" descr="An older women issuing a phone to call a support 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92523" name="Picture 1" descr="An older women issuing a phone to call a support lin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41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B9CE01" w14:textId="631B66CA" w:rsidR="00887F23" w:rsidRDefault="00887F23" w:rsidP="00FD48BC">
      <w:pPr>
        <w:pStyle w:val="Title"/>
      </w:pPr>
    </w:p>
    <w:p w14:paraId="3820A98C" w14:textId="77777777" w:rsidR="00251845" w:rsidRDefault="00F87859" w:rsidP="00251845">
      <w:pPr>
        <w:pStyle w:val="Datepublished"/>
      </w:pPr>
      <w:r w:rsidRPr="004D2B71">
        <w:rPr>
          <w:sz w:val="70"/>
          <w:szCs w:val="52"/>
        </w:rPr>
        <w:br/>
      </w:r>
      <w:r w:rsidRPr="00F87859">
        <w:t xml:space="preserve"> </w:t>
      </w:r>
      <w:r w:rsidR="00570380">
        <w:br/>
      </w:r>
      <w:r w:rsidR="00570380">
        <w:br/>
      </w:r>
    </w:p>
    <w:p w14:paraId="581527A4" w14:textId="77777777" w:rsidR="00251845" w:rsidRDefault="00251845" w:rsidP="00251845">
      <w:pPr>
        <w:pStyle w:val="Datepublished"/>
      </w:pPr>
    </w:p>
    <w:p w14:paraId="11DEB2DA" w14:textId="77777777" w:rsidR="00FD48BC" w:rsidRDefault="00FD48BC" w:rsidP="00251845">
      <w:pPr>
        <w:pStyle w:val="Datepublished"/>
      </w:pPr>
    </w:p>
    <w:p w14:paraId="37337CE4" w14:textId="77777777" w:rsidR="00FD48BC" w:rsidRDefault="00FD48BC" w:rsidP="00251845">
      <w:pPr>
        <w:pStyle w:val="Datepublished"/>
      </w:pPr>
    </w:p>
    <w:p w14:paraId="655B51C4" w14:textId="35A49406" w:rsidR="00497269" w:rsidRDefault="00497269" w:rsidP="00FD48BC">
      <w:pPr>
        <w:pStyle w:val="Datepublished"/>
        <w:jc w:val="left"/>
      </w:pPr>
    </w:p>
    <w:p w14:paraId="151246DA" w14:textId="77777777" w:rsidR="003F08D0" w:rsidRDefault="003F08D0" w:rsidP="00486E52">
      <w:pPr>
        <w:pStyle w:val="Datepublished"/>
      </w:pPr>
    </w:p>
    <w:p w14:paraId="2E54AEE8" w14:textId="43445FB2" w:rsidR="00E26F5E" w:rsidRDefault="00887F23" w:rsidP="00486E52">
      <w:pPr>
        <w:pStyle w:val="Datepublished"/>
      </w:pPr>
      <w:r w:rsidRPr="00570380">
        <w:t xml:space="preserve">Published: </w:t>
      </w:r>
      <w:r w:rsidR="00497F05">
        <w:rPr>
          <w:color w:val="auto"/>
        </w:rPr>
        <w:t>March</w:t>
      </w:r>
      <w:r w:rsidR="00F110A6" w:rsidRPr="00F110A6">
        <w:rPr>
          <w:color w:val="auto"/>
        </w:rPr>
        <w:t xml:space="preserve"> 2025</w:t>
      </w:r>
      <w:r w:rsidR="00BD34B6" w:rsidRPr="00F110A6">
        <w:rPr>
          <w:rFonts w:eastAsia="Times New Roman"/>
          <w:color w:val="auto"/>
          <w:shd w:val="clear" w:color="auto" w:fill="FFFFFF"/>
          <w:lang w:eastAsia="en-GB"/>
        </w:rPr>
        <w:t xml:space="preserve"> </w:t>
      </w:r>
      <w:r w:rsidR="000A3C46">
        <w:br w:type="page"/>
      </w:r>
    </w:p>
    <w:p w14:paraId="199B3F30" w14:textId="77777777" w:rsidR="00FD48BC" w:rsidRPr="00570380" w:rsidRDefault="00FD48BC" w:rsidP="006C0F0B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73D3E1C3" w14:textId="77777777" w:rsidR="00FD48BC" w:rsidRDefault="00FD48BC" w:rsidP="00FD48BC"/>
    <w:p w14:paraId="2288F811" w14:textId="77777777" w:rsidR="00FD48BC" w:rsidRDefault="00FD48BC" w:rsidP="00FD48BC">
      <w:r w:rsidRPr="00D13891">
        <w:rPr>
          <w:noProof/>
        </w:rPr>
        <w:drawing>
          <wp:anchor distT="0" distB="0" distL="114300" distR="114300" simplePos="0" relativeHeight="252099584" behindDoc="0" locked="0" layoutInCell="1" allowOverlap="1" wp14:anchorId="5AF475EE" wp14:editId="502F36AC">
            <wp:simplePos x="0" y="0"/>
            <wp:positionH relativeFrom="margin">
              <wp:posOffset>0</wp:posOffset>
            </wp:positionH>
            <wp:positionV relativeFrom="paragraph">
              <wp:posOffset>56417</wp:posOffset>
            </wp:positionV>
            <wp:extent cx="1426210" cy="1034026"/>
            <wp:effectExtent l="0" t="0" r="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A1722C" w14:textId="77777777" w:rsidR="00FD48BC" w:rsidRDefault="00FD48BC" w:rsidP="00FD48BC">
      <w:r>
        <w:t>This is a long document.</w:t>
      </w:r>
    </w:p>
    <w:p w14:paraId="7BA6058E" w14:textId="77777777" w:rsidR="00FD48BC" w:rsidRDefault="00FD48BC" w:rsidP="00FD48BC"/>
    <w:p w14:paraId="2B30174B" w14:textId="034F3064" w:rsidR="00FD48BC" w:rsidRDefault="00693FCD" w:rsidP="00FD48BC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98560" behindDoc="1" locked="0" layoutInCell="1" allowOverlap="1" wp14:anchorId="610B30D6" wp14:editId="5C94B6A1">
            <wp:simplePos x="0" y="0"/>
            <wp:positionH relativeFrom="column">
              <wp:posOffset>0</wp:posOffset>
            </wp:positionH>
            <wp:positionV relativeFrom="paragraph">
              <wp:posOffset>147076</wp:posOffset>
            </wp:positionV>
            <wp:extent cx="1363345" cy="192786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FA51B7" w14:textId="6C692F05" w:rsidR="00FD48BC" w:rsidRDefault="00FD48BC" w:rsidP="00FD48BC">
      <w:r>
        <w:t>It can be hard for some people to read a document this long.</w:t>
      </w:r>
    </w:p>
    <w:p w14:paraId="141DBF89" w14:textId="77777777" w:rsidR="00FD48BC" w:rsidRDefault="00FD48BC" w:rsidP="00FD48BC"/>
    <w:p w14:paraId="5449AD61" w14:textId="77777777" w:rsidR="00FD48BC" w:rsidRDefault="00FD48BC" w:rsidP="00FD48BC"/>
    <w:p w14:paraId="298D4E70" w14:textId="77777777" w:rsidR="00FD48BC" w:rsidRDefault="00FD48BC" w:rsidP="00FD48BC">
      <w:r>
        <w:rPr>
          <w:noProof/>
        </w:rPr>
        <w:drawing>
          <wp:anchor distT="0" distB="0" distL="114300" distR="114300" simplePos="0" relativeHeight="252096512" behindDoc="0" locked="0" layoutInCell="1" allowOverlap="1" wp14:anchorId="6EB3B991" wp14:editId="75B11ADC">
            <wp:simplePos x="0" y="0"/>
            <wp:positionH relativeFrom="margin">
              <wp:posOffset>0</wp:posOffset>
            </wp:positionH>
            <wp:positionV relativeFrom="paragraph">
              <wp:posOffset>220736</wp:posOffset>
            </wp:positionV>
            <wp:extent cx="1424427" cy="1310485"/>
            <wp:effectExtent l="0" t="0" r="0" b="0"/>
            <wp:wrapNone/>
            <wp:docPr id="1791928380" name="Picture 17919283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928380" name="Picture 17919283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2D06DD41" w14:textId="77777777" w:rsidR="00FD48BC" w:rsidRDefault="00FD48BC" w:rsidP="00FD48BC">
      <w:pPr>
        <w:pStyle w:val="Listtoplevel"/>
        <w:numPr>
          <w:ilvl w:val="0"/>
          <w:numId w:val="2"/>
        </w:numPr>
        <w:snapToGrid/>
      </w:pPr>
      <w:r>
        <w:t>read it a few pages at a time</w:t>
      </w:r>
    </w:p>
    <w:p w14:paraId="7B62D3C9" w14:textId="425F8405" w:rsidR="00FD48BC" w:rsidRDefault="00693FCD" w:rsidP="00FD48BC">
      <w:pPr>
        <w:pStyle w:val="Listtoplevel"/>
        <w:numPr>
          <w:ilvl w:val="0"/>
          <w:numId w:val="2"/>
        </w:numPr>
        <w:snapToGrid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2097536" behindDoc="0" locked="0" layoutInCell="1" allowOverlap="1" wp14:anchorId="3EE2EA74" wp14:editId="26606F25">
            <wp:simplePos x="0" y="0"/>
            <wp:positionH relativeFrom="column">
              <wp:posOffset>0</wp:posOffset>
            </wp:positionH>
            <wp:positionV relativeFrom="paragraph">
              <wp:posOffset>560070</wp:posOffset>
            </wp:positionV>
            <wp:extent cx="1860550" cy="1273175"/>
            <wp:effectExtent l="0" t="0" r="635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48BC">
        <w:t>set aside some quiet time to look at it</w:t>
      </w:r>
    </w:p>
    <w:p w14:paraId="1963C9AC" w14:textId="77777777" w:rsidR="00FD48BC" w:rsidRDefault="00FD48BC" w:rsidP="00FD48BC">
      <w:pPr>
        <w:pStyle w:val="Listtoplevel"/>
        <w:numPr>
          <w:ilvl w:val="0"/>
          <w:numId w:val="2"/>
        </w:numPr>
        <w:snapToGrid/>
      </w:pPr>
      <w:r>
        <w:t>have someone read it with you to support you to understand it.</w:t>
      </w:r>
    </w:p>
    <w:p w14:paraId="243C8482" w14:textId="77777777" w:rsidR="00FD48BC" w:rsidRDefault="00FD48BC" w:rsidP="00FD48BC"/>
    <w:p w14:paraId="50F337F5" w14:textId="1D5BD3EC" w:rsidR="004038CD" w:rsidRPr="004038CD" w:rsidRDefault="004038CD" w:rsidP="004038CD">
      <w:pPr>
        <w:snapToGrid/>
        <w:spacing w:line="240" w:lineRule="auto"/>
        <w:ind w:left="0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1DB68F84" w14:textId="77777777" w:rsidR="004038CD" w:rsidRDefault="004038CD" w:rsidP="004038CD">
      <w:r>
        <w:rPr>
          <w:rFonts w:cs="Arial"/>
          <w:noProof/>
          <w:szCs w:val="36"/>
          <w:lang w:eastAsia="en-NZ"/>
        </w:rPr>
        <w:lastRenderedPageBreak/>
        <w:drawing>
          <wp:anchor distT="0" distB="0" distL="114300" distR="114300" simplePos="0" relativeHeight="252212224" behindDoc="0" locked="0" layoutInCell="1" allowOverlap="1" wp14:anchorId="2AD4D5B2" wp14:editId="02AEB6E1">
            <wp:simplePos x="0" y="0"/>
            <wp:positionH relativeFrom="margin">
              <wp:posOffset>0</wp:posOffset>
            </wp:positionH>
            <wp:positionV relativeFrom="paragraph">
              <wp:posOffset>-341483</wp:posOffset>
            </wp:positionV>
            <wp:extent cx="1363345" cy="1927860"/>
            <wp:effectExtent l="0" t="0" r="0" b="0"/>
            <wp:wrapNone/>
            <wp:docPr id="839863861" name="Picture 8398638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863861" name="Picture 8398638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document talks about abuse.</w:t>
      </w:r>
    </w:p>
    <w:p w14:paraId="7FAC88CD" w14:textId="77777777" w:rsidR="004038CD" w:rsidRDefault="004038CD" w:rsidP="004038CD"/>
    <w:p w14:paraId="1909161D" w14:textId="77777777" w:rsidR="004038CD" w:rsidRDefault="004038CD" w:rsidP="004038CD"/>
    <w:p w14:paraId="0CA210C2" w14:textId="5830D4D5" w:rsidR="004038CD" w:rsidRDefault="00693FCD" w:rsidP="004038CD">
      <w:r>
        <w:rPr>
          <w:noProof/>
        </w:rPr>
        <mc:AlternateContent>
          <mc:Choice Requires="wpg">
            <w:drawing>
              <wp:anchor distT="0" distB="0" distL="114300" distR="114300" simplePos="0" relativeHeight="252215296" behindDoc="0" locked="0" layoutInCell="1" allowOverlap="1" wp14:anchorId="18A1DD34" wp14:editId="190F0B46">
                <wp:simplePos x="0" y="0"/>
                <wp:positionH relativeFrom="column">
                  <wp:posOffset>0</wp:posOffset>
                </wp:positionH>
                <wp:positionV relativeFrom="paragraph">
                  <wp:posOffset>666750</wp:posOffset>
                </wp:positionV>
                <wp:extent cx="1546860" cy="1771650"/>
                <wp:effectExtent l="0" t="0" r="0" b="6350"/>
                <wp:wrapNone/>
                <wp:docPr id="1710831845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6860" cy="1771650"/>
                          <a:chOff x="0" y="0"/>
                          <a:chExt cx="1547446" cy="1771650"/>
                        </a:xfrm>
                      </wpg:grpSpPr>
                      <pic:pic xmlns:pic="http://schemas.openxmlformats.org/drawingml/2006/picture">
                        <pic:nvPicPr>
                          <pic:cNvPr id="385521079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35" cy="177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75831876" name="Graphic 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3046" y="422031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AF0EDB" id="Group 1" o:spid="_x0000_s1026" alt="&quot;&quot;" style="position:absolute;margin-left:0;margin-top:52.5pt;width:121.8pt;height:139.5pt;z-index:252215296" coordsize="15474,17716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2960;height:17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">
                  <v:imagedata r:id="rId22" o:title=""/>
                </v:shape>
                <v:shape id="Graphic 4" o:spid="_x0000_s1028" type="#_x0000_t75" alt="Close with solid fill" style="position:absolute;left:6330;top:422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">
                  <v:imagedata r:id="rId23" o:title="Close with solid fill"/>
                </v:shape>
              </v:group>
            </w:pict>
          </mc:Fallback>
        </mc:AlternateContent>
      </w:r>
      <w:r w:rsidR="004038CD">
        <w:t>This information may upset some people when they are reading it.</w:t>
      </w:r>
    </w:p>
    <w:p w14:paraId="40699B1F" w14:textId="00625A5A" w:rsidR="004038CD" w:rsidRDefault="004038CD" w:rsidP="004038CD"/>
    <w:p w14:paraId="2E70DA64" w14:textId="20F1BF6E" w:rsidR="004038CD" w:rsidRDefault="004038CD" w:rsidP="004038CD"/>
    <w:p w14:paraId="3A76F7E9" w14:textId="1057D6AB" w:rsidR="004038CD" w:rsidRDefault="004038CD" w:rsidP="004038CD">
      <w:r>
        <w:t>This information is not meant to scare anyone.</w:t>
      </w:r>
    </w:p>
    <w:p w14:paraId="0111675C" w14:textId="77777777" w:rsidR="004038CD" w:rsidRDefault="004038CD" w:rsidP="004038CD"/>
    <w:p w14:paraId="13B6F35D" w14:textId="376CFC11" w:rsidR="004038CD" w:rsidRDefault="00693FCD" w:rsidP="004038CD">
      <w:r w:rsidRPr="00B20592">
        <w:rPr>
          <w:noProof/>
        </w:rPr>
        <w:drawing>
          <wp:anchor distT="0" distB="0" distL="114300" distR="114300" simplePos="0" relativeHeight="252217344" behindDoc="0" locked="0" layoutInCell="1" allowOverlap="1" wp14:anchorId="6D5C172D" wp14:editId="6AAE4ADF">
            <wp:simplePos x="0" y="0"/>
            <wp:positionH relativeFrom="margin">
              <wp:posOffset>0</wp:posOffset>
            </wp:positionH>
            <wp:positionV relativeFrom="paragraph">
              <wp:posOffset>150739</wp:posOffset>
            </wp:positionV>
            <wp:extent cx="1171575" cy="1171575"/>
            <wp:effectExtent l="0" t="0" r="0" b="0"/>
            <wp:wrapNone/>
            <wp:docPr id="2064548245" name="Picture 7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A30070" w14:textId="2A3E69C9" w:rsidR="004038CD" w:rsidRDefault="004038CD" w:rsidP="004038CD">
      <w:r>
        <w:t>If you are upset after reading this document you can talk to your:</w:t>
      </w:r>
    </w:p>
    <w:p w14:paraId="4454C33C" w14:textId="2DC8CDC0" w:rsidR="004038CD" w:rsidRDefault="00693FCD" w:rsidP="004038CD">
      <w:pPr>
        <w:pStyle w:val="Listtoplevel"/>
        <w:numPr>
          <w:ilvl w:val="0"/>
          <w:numId w:val="2"/>
        </w:numPr>
        <w:snapToGrid/>
      </w:pPr>
      <w:r w:rsidRPr="00BF5919">
        <w:drawing>
          <wp:anchor distT="0" distB="0" distL="114300" distR="114300" simplePos="0" relativeHeight="252216320" behindDoc="0" locked="0" layoutInCell="1" allowOverlap="1" wp14:anchorId="5F4D101D" wp14:editId="274F297A">
            <wp:simplePos x="0" y="0"/>
            <wp:positionH relativeFrom="margin">
              <wp:posOffset>0</wp:posOffset>
            </wp:positionH>
            <wp:positionV relativeFrom="paragraph">
              <wp:posOffset>476152</wp:posOffset>
            </wp:positionV>
            <wp:extent cx="1427480" cy="1085850"/>
            <wp:effectExtent l="0" t="0" r="0" b="6350"/>
            <wp:wrapNone/>
            <wp:docPr id="901787956" name="Picture 6" descr="A black and white of men sitting at a 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87956" name="Picture 6" descr="A black and white of men sitting at a 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48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38CD">
        <w:t>whānau / family</w:t>
      </w:r>
    </w:p>
    <w:p w14:paraId="02D29E4E" w14:textId="532843EC" w:rsidR="004038CD" w:rsidRDefault="004038CD" w:rsidP="004038CD">
      <w:pPr>
        <w:pStyle w:val="Listtoplevel"/>
        <w:numPr>
          <w:ilvl w:val="0"/>
          <w:numId w:val="2"/>
        </w:numPr>
        <w:snapToGrid/>
      </w:pPr>
      <w:r>
        <w:t>friends.</w:t>
      </w:r>
    </w:p>
    <w:p w14:paraId="650FD114" w14:textId="194BA074" w:rsidR="004038CD" w:rsidRDefault="004038CD" w:rsidP="004038CD"/>
    <w:p w14:paraId="19ACF326" w14:textId="717629EF" w:rsidR="00FD48BC" w:rsidRPr="0060011B" w:rsidRDefault="00FD48BC" w:rsidP="00FD48BC">
      <w:pPr>
        <w:spacing w:after="120"/>
        <w:ind w:left="3402"/>
        <w:rPr>
          <w:rFonts w:eastAsia="Times New Roman" w:cs="Times New Roman"/>
        </w:rPr>
      </w:pPr>
    </w:p>
    <w:p w14:paraId="27F61A35" w14:textId="3CE17A96" w:rsidR="0017063A" w:rsidRDefault="0017063A" w:rsidP="0017063A">
      <w:pPr>
        <w:pStyle w:val="contentspage"/>
      </w:pPr>
    </w:p>
    <w:p w14:paraId="27581B14" w14:textId="090C581D" w:rsidR="0017063A" w:rsidRDefault="0017063A" w:rsidP="0017063A">
      <w:pPr>
        <w:pStyle w:val="contentspage"/>
      </w:pPr>
    </w:p>
    <w:p w14:paraId="7A138E1A" w14:textId="4CDA9349" w:rsidR="00E26F5E" w:rsidRDefault="00E26F5E" w:rsidP="001D4C0C">
      <w:pPr>
        <w:pStyle w:val="contentspage"/>
      </w:pPr>
    </w:p>
    <w:p w14:paraId="5B3F725B" w14:textId="239248C7" w:rsidR="000B5ED7" w:rsidRDefault="00E26F5E" w:rsidP="000B5ED7">
      <w:pPr>
        <w:pStyle w:val="Heading1"/>
      </w:pPr>
      <w:r>
        <w:br w:type="page"/>
      </w:r>
      <w:bookmarkStart w:id="0" w:name="_Toc155262429"/>
      <w:r w:rsidR="000B5ED7">
        <w:lastRenderedPageBreak/>
        <w:t>What this document is about</w:t>
      </w:r>
      <w:bookmarkEnd w:id="0"/>
    </w:p>
    <w:p w14:paraId="2C12F117" w14:textId="77777777" w:rsidR="000B5ED7" w:rsidRDefault="000B5ED7" w:rsidP="000B5ED7"/>
    <w:p w14:paraId="6DB7C5A3" w14:textId="76F24F10" w:rsidR="000B5ED7" w:rsidRDefault="000B5ED7" w:rsidP="000B5ED7"/>
    <w:p w14:paraId="3E25E697" w14:textId="18CA61BD" w:rsidR="000B5ED7" w:rsidRDefault="00BC348B" w:rsidP="000B5ED7">
      <w:r>
        <w:rPr>
          <w:noProof/>
        </w:rPr>
        <w:drawing>
          <wp:anchor distT="0" distB="0" distL="114300" distR="114300" simplePos="0" relativeHeight="252354560" behindDoc="0" locked="0" layoutInCell="1" allowOverlap="1" wp14:anchorId="449BAF86" wp14:editId="78692A8A">
            <wp:simplePos x="0" y="0"/>
            <wp:positionH relativeFrom="column">
              <wp:posOffset>-44450</wp:posOffset>
            </wp:positionH>
            <wp:positionV relativeFrom="paragraph">
              <wp:posOffset>55245</wp:posOffset>
            </wp:positionV>
            <wp:extent cx="1974850" cy="354330"/>
            <wp:effectExtent l="0" t="0" r="6350" b="7620"/>
            <wp:wrapSquare wrapText="bothSides"/>
            <wp:docPr id="683782608" name="Picture 16" descr="Home | Survivor Experiences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| Survivor Experiences Servi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0" cy="35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5ED7">
        <w:t xml:space="preserve">This </w:t>
      </w:r>
      <w:r w:rsidR="00EB4C1B">
        <w:t xml:space="preserve">Easy Read </w:t>
      </w:r>
      <w:r w:rsidR="00A1565B">
        <w:t>document</w:t>
      </w:r>
      <w:r w:rsidR="000B5ED7">
        <w:t xml:space="preserve"> is from the </w:t>
      </w:r>
      <w:r w:rsidR="000B5ED7">
        <w:rPr>
          <w:b/>
          <w:bCs/>
        </w:rPr>
        <w:t>Survivor Experiences Service</w:t>
      </w:r>
      <w:r w:rsidR="000B5ED7">
        <w:t>.</w:t>
      </w:r>
    </w:p>
    <w:p w14:paraId="4F0C09BE" w14:textId="77777777" w:rsidR="000B5ED7" w:rsidRDefault="002B2B0E" w:rsidP="000B5ED7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96832" behindDoc="0" locked="0" layoutInCell="1" allowOverlap="1" wp14:anchorId="767CED0E" wp14:editId="5F5F9389">
            <wp:simplePos x="0" y="0"/>
            <wp:positionH relativeFrom="margin">
              <wp:align>left</wp:align>
            </wp:positionH>
            <wp:positionV relativeFrom="paragraph">
              <wp:posOffset>342900</wp:posOffset>
            </wp:positionV>
            <wp:extent cx="1440000" cy="1137600"/>
            <wp:effectExtent l="0" t="0" r="0" b="5715"/>
            <wp:wrapNone/>
            <wp:docPr id="1564936231" name="Picture 1564936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DEA487" w14:textId="40E3293C" w:rsidR="000B5ED7" w:rsidRDefault="000B5ED7" w:rsidP="000B5ED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4039F695" wp14:editId="6F900005">
                <wp:simplePos x="0" y="0"/>
                <wp:positionH relativeFrom="column">
                  <wp:posOffset>2159000</wp:posOffset>
                </wp:positionH>
                <wp:positionV relativeFrom="paragraph">
                  <wp:posOffset>203835</wp:posOffset>
                </wp:positionV>
                <wp:extent cx="3600000" cy="2590800"/>
                <wp:effectExtent l="0" t="0" r="635" b="0"/>
                <wp:wrapNone/>
                <wp:docPr id="142438466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908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70A97" id="Rectangle 1" o:spid="_x0000_s1026" alt="&quot;&quot;" style="position:absolute;margin-left:170pt;margin-top:16.05pt;width:283.45pt;height:204pt;z-index:-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" fillcolor="#5b8047" stroked="f" strokeweight="1pt">
                <v:fill opacity="13107f"/>
              </v:rect>
            </w:pict>
          </mc:Fallback>
        </mc:AlternateContent>
      </w:r>
    </w:p>
    <w:p w14:paraId="0A874272" w14:textId="51AFB9A3" w:rsidR="00F110A6" w:rsidRDefault="000B5ED7" w:rsidP="00BE13E1">
      <w:pPr>
        <w:rPr>
          <w:b/>
          <w:bCs/>
        </w:rPr>
      </w:pPr>
      <w:r>
        <w:t xml:space="preserve">The </w:t>
      </w:r>
      <w:r>
        <w:rPr>
          <w:b/>
          <w:bCs/>
        </w:rPr>
        <w:t>Survivor Experiences Service</w:t>
      </w:r>
      <w:r>
        <w:t xml:space="preserve"> is for</w:t>
      </w:r>
      <w:r w:rsidR="00BE13E1">
        <w:t xml:space="preserve"> </w:t>
      </w:r>
      <w:r>
        <w:t>people</w:t>
      </w:r>
      <w:r>
        <w:rPr>
          <w:noProof/>
          <w:lang w:eastAsia="en-GB"/>
        </w:rPr>
        <w:t xml:space="preserve"> </w:t>
      </w:r>
      <w:r>
        <w:t xml:space="preserve">who have experienced </w:t>
      </w:r>
      <w:r w:rsidRPr="00D02AEA">
        <w:t>abuse</w:t>
      </w:r>
      <w:r>
        <w:rPr>
          <w:b/>
          <w:bCs/>
        </w:rPr>
        <w:t xml:space="preserve"> </w:t>
      </w:r>
      <w:r w:rsidRPr="00E42E17">
        <w:t>while</w:t>
      </w:r>
      <w:r w:rsidRPr="0002176E">
        <w:rPr>
          <w:b/>
          <w:bCs/>
        </w:rPr>
        <w:t xml:space="preserve"> </w:t>
      </w:r>
      <w:r w:rsidRPr="009E10D1">
        <w:t>in care</w:t>
      </w:r>
      <w:r w:rsidR="00BE13E1">
        <w:rPr>
          <w:b/>
          <w:bCs/>
        </w:rPr>
        <w:t>.</w:t>
      </w:r>
      <w:r w:rsidR="00CF6472">
        <w:rPr>
          <w:b/>
          <w:bCs/>
        </w:rPr>
        <w:t xml:space="preserve">  </w:t>
      </w:r>
    </w:p>
    <w:p w14:paraId="3D8F42A8" w14:textId="4E629584" w:rsidR="00F110A6" w:rsidRDefault="00A72018" w:rsidP="00BE13E1">
      <w:pPr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2343296" behindDoc="0" locked="0" layoutInCell="1" allowOverlap="1" wp14:anchorId="37A2CAA7" wp14:editId="4C3CB874">
            <wp:simplePos x="0" y="0"/>
            <wp:positionH relativeFrom="margin">
              <wp:posOffset>0</wp:posOffset>
            </wp:positionH>
            <wp:positionV relativeFrom="paragraph">
              <wp:posOffset>67945</wp:posOffset>
            </wp:positionV>
            <wp:extent cx="1619885" cy="1479550"/>
            <wp:effectExtent l="0" t="0" r="5715" b="0"/>
            <wp:wrapTight wrapText="bothSides">
              <wp:wrapPolygon edited="0">
                <wp:start x="0" y="0"/>
                <wp:lineTo x="0" y="21322"/>
                <wp:lineTo x="21507" y="21322"/>
                <wp:lineTo x="21507" y="0"/>
                <wp:lineTo x="0" y="0"/>
              </wp:wrapPolygon>
            </wp:wrapTight>
            <wp:docPr id="140507838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07838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95CDFE" w14:textId="2959FCD6" w:rsidR="00F110A6" w:rsidRDefault="00F110A6" w:rsidP="00BE13E1">
      <w:pPr>
        <w:rPr>
          <w:b/>
          <w:bCs/>
        </w:rPr>
      </w:pPr>
    </w:p>
    <w:p w14:paraId="0285302C" w14:textId="7596EF82" w:rsidR="009E10D1" w:rsidRDefault="00CF6472" w:rsidP="009E10D1">
      <w:pPr>
        <w:rPr>
          <w:b/>
          <w:bCs/>
        </w:rPr>
      </w:pPr>
      <w:r w:rsidRPr="00F110A6">
        <w:t>We sometimes call these people</w:t>
      </w:r>
      <w:r w:rsidRPr="00F110A6">
        <w:rPr>
          <w:b/>
          <w:bCs/>
        </w:rPr>
        <w:t xml:space="preserve"> survivors.</w:t>
      </w:r>
    </w:p>
    <w:p w14:paraId="6F5EF75B" w14:textId="4EAC137F" w:rsidR="009E10D1" w:rsidRDefault="009E10D1" w:rsidP="009E10D1">
      <w:pPr>
        <w:rPr>
          <w:b/>
          <w:bCs/>
        </w:rPr>
      </w:pPr>
    </w:p>
    <w:p w14:paraId="3C012332" w14:textId="2B55B043" w:rsidR="009E10D1" w:rsidRDefault="001B78F7" w:rsidP="009E10D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361728" behindDoc="0" locked="0" layoutInCell="1" allowOverlap="1" wp14:anchorId="7E93B01B" wp14:editId="27A9CB39">
            <wp:simplePos x="0" y="0"/>
            <wp:positionH relativeFrom="margin">
              <wp:posOffset>4445</wp:posOffset>
            </wp:positionH>
            <wp:positionV relativeFrom="margin">
              <wp:posOffset>5732145</wp:posOffset>
            </wp:positionV>
            <wp:extent cx="1325245" cy="1271905"/>
            <wp:effectExtent l="0" t="0" r="8255" b="4445"/>
            <wp:wrapSquare wrapText="bothSides"/>
            <wp:docPr id="109901553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01553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5245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4D67C9" w14:textId="322E0A80" w:rsidR="00F110A6" w:rsidRPr="009E10D1" w:rsidRDefault="009E10D1" w:rsidP="009E10D1">
      <w:pPr>
        <w:rPr>
          <w:b/>
          <w:bCs/>
        </w:rPr>
      </w:pPr>
      <w:r>
        <w:t>S</w:t>
      </w:r>
      <w:r w:rsidR="00F110A6" w:rsidRPr="00BE13E1">
        <w:t>urvivors can use the Survivor Experiences Service to:</w:t>
      </w:r>
    </w:p>
    <w:p w14:paraId="159C2781" w14:textId="3125DC90" w:rsidR="00F110A6" w:rsidRDefault="001B78F7" w:rsidP="00F110A6">
      <w:pPr>
        <w:pStyle w:val="Listtoplevel"/>
      </w:pPr>
      <w:r>
        <w:drawing>
          <wp:anchor distT="0" distB="0" distL="114300" distR="114300" simplePos="0" relativeHeight="252362752" behindDoc="0" locked="0" layoutInCell="1" allowOverlap="1" wp14:anchorId="0F10FCE9" wp14:editId="7F4D859E">
            <wp:simplePos x="0" y="0"/>
            <wp:positionH relativeFrom="margin">
              <wp:posOffset>182245</wp:posOffset>
            </wp:positionH>
            <wp:positionV relativeFrom="margin">
              <wp:posOffset>7345680</wp:posOffset>
            </wp:positionV>
            <wp:extent cx="975360" cy="1237615"/>
            <wp:effectExtent l="0" t="0" r="0" b="635"/>
            <wp:wrapSquare wrapText="bothSides"/>
            <wp:docPr id="66943005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430054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536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10A6">
        <w:t>tell other people what happened to them in care</w:t>
      </w:r>
    </w:p>
    <w:p w14:paraId="44A24DB6" w14:textId="6479D679" w:rsidR="00F110A6" w:rsidRPr="00BE13E1" w:rsidRDefault="00F110A6" w:rsidP="00F110A6">
      <w:pPr>
        <w:pStyle w:val="Listtoplevel"/>
      </w:pPr>
      <w:r>
        <w:t xml:space="preserve">get their </w:t>
      </w:r>
      <w:r w:rsidRPr="00163901">
        <w:t>records</w:t>
      </w:r>
      <w:r>
        <w:t xml:space="preserve"> from their time in care.</w:t>
      </w:r>
      <w:r w:rsidRPr="00F110A6">
        <w:rPr>
          <w:b/>
          <w:bCs/>
        </w:rPr>
        <w:t xml:space="preserve"> </w:t>
      </w:r>
    </w:p>
    <w:p w14:paraId="0E22A70C" w14:textId="2E5FD893" w:rsidR="00295ABD" w:rsidRDefault="00D63D62" w:rsidP="00163901">
      <w:pPr>
        <w:snapToGrid/>
      </w:pPr>
      <w:r>
        <w:rPr>
          <w:noProof/>
        </w:rPr>
        <w:lastRenderedPageBreak/>
        <w:drawing>
          <wp:anchor distT="0" distB="0" distL="114300" distR="114300" simplePos="0" relativeHeight="252394496" behindDoc="0" locked="0" layoutInCell="1" allowOverlap="1" wp14:anchorId="607E0AE5" wp14:editId="2E0438E0">
            <wp:simplePos x="0" y="0"/>
            <wp:positionH relativeFrom="column">
              <wp:posOffset>-328930</wp:posOffset>
            </wp:positionH>
            <wp:positionV relativeFrom="paragraph">
              <wp:posOffset>157480</wp:posOffset>
            </wp:positionV>
            <wp:extent cx="1974850" cy="354330"/>
            <wp:effectExtent l="0" t="0" r="6350" b="7620"/>
            <wp:wrapSquare wrapText="bothSides"/>
            <wp:docPr id="885059440" name="Picture 16" descr="Home | Survivor Experiences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| Survivor Experiences Servi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0" cy="35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5ABD">
        <w:t xml:space="preserve">The </w:t>
      </w:r>
      <w:r w:rsidR="0019384E">
        <w:t>Survivor Experience S</w:t>
      </w:r>
      <w:r w:rsidR="00295ABD">
        <w:t xml:space="preserve">ervice can give you </w:t>
      </w:r>
      <w:r w:rsidR="00295ABD">
        <w:rPr>
          <w:b/>
          <w:bCs/>
        </w:rPr>
        <w:t>wellbeing support</w:t>
      </w:r>
      <w:r w:rsidR="00295ABD">
        <w:t>.</w:t>
      </w:r>
    </w:p>
    <w:p w14:paraId="6B06BBAC" w14:textId="6A91D06E" w:rsidR="0006613F" w:rsidRPr="008B3B8E" w:rsidRDefault="0006613F" w:rsidP="0091035F">
      <w:pPr>
        <w:snapToGrid/>
        <w:ind w:left="3600"/>
        <w:rPr>
          <w:sz w:val="26"/>
          <w:szCs w:val="18"/>
        </w:rPr>
      </w:pPr>
    </w:p>
    <w:p w14:paraId="3C722FDC" w14:textId="76F5ECEA" w:rsidR="0006613F" w:rsidRPr="008B3B8E" w:rsidRDefault="008B3B8E" w:rsidP="0091035F">
      <w:pPr>
        <w:snapToGrid/>
        <w:ind w:left="3600"/>
        <w:rPr>
          <w:sz w:val="26"/>
          <w:szCs w:val="18"/>
        </w:rPr>
      </w:pPr>
      <w:r w:rsidRPr="008B3B8E">
        <w:rPr>
          <w:b/>
          <w:bCs/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2360704" behindDoc="1" locked="0" layoutInCell="1" allowOverlap="1" wp14:anchorId="3018037D" wp14:editId="0411ECAF">
                <wp:simplePos x="0" y="0"/>
                <wp:positionH relativeFrom="column">
                  <wp:posOffset>2186940</wp:posOffset>
                </wp:positionH>
                <wp:positionV relativeFrom="paragraph">
                  <wp:posOffset>133985</wp:posOffset>
                </wp:positionV>
                <wp:extent cx="3599815" cy="2514600"/>
                <wp:effectExtent l="0" t="0" r="635" b="0"/>
                <wp:wrapNone/>
                <wp:docPr id="175275012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46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C5306" id="Rectangle 1" o:spid="_x0000_s1026" alt="&quot;&quot;" style="position:absolute;margin-left:172.2pt;margin-top:10.55pt;width:283.45pt;height:198pt;z-index:-25095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" fillcolor="#5b8047" stroked="f" strokeweight="1pt">
                <v:fill opacity="13107f"/>
              </v:rect>
            </w:pict>
          </mc:Fallback>
        </mc:AlternateContent>
      </w:r>
    </w:p>
    <w:p w14:paraId="5F82F1A0" w14:textId="2E44D35E" w:rsidR="00295ABD" w:rsidRDefault="00295ABD" w:rsidP="0091035F">
      <w:pPr>
        <w:snapToGrid/>
        <w:ind w:left="3600"/>
      </w:pPr>
      <w:r>
        <w:rPr>
          <w:b/>
          <w:bCs/>
        </w:rPr>
        <w:t>Wellbeing support</w:t>
      </w:r>
      <w:r>
        <w:t>:</w:t>
      </w:r>
    </w:p>
    <w:p w14:paraId="636146ED" w14:textId="216D7605" w:rsidR="00610B21" w:rsidRPr="008B3B8E" w:rsidRDefault="008B3B8E" w:rsidP="0091035F">
      <w:pPr>
        <w:snapToGrid/>
        <w:ind w:left="3600"/>
        <w:rPr>
          <w:sz w:val="24"/>
          <w:szCs w:val="16"/>
        </w:rPr>
      </w:pPr>
      <w:r w:rsidRPr="008B3B8E">
        <w:rPr>
          <w:noProof/>
          <w:sz w:val="24"/>
          <w:szCs w:val="16"/>
        </w:rPr>
        <w:drawing>
          <wp:anchor distT="0" distB="0" distL="114300" distR="114300" simplePos="0" relativeHeight="252364800" behindDoc="0" locked="0" layoutInCell="1" allowOverlap="1" wp14:anchorId="739CF90F" wp14:editId="54215928">
            <wp:simplePos x="0" y="0"/>
            <wp:positionH relativeFrom="margin">
              <wp:posOffset>-111760</wp:posOffset>
            </wp:positionH>
            <wp:positionV relativeFrom="margin">
              <wp:posOffset>1752600</wp:posOffset>
            </wp:positionV>
            <wp:extent cx="1450975" cy="1371600"/>
            <wp:effectExtent l="0" t="0" r="0" b="0"/>
            <wp:wrapSquare wrapText="bothSides"/>
            <wp:docPr id="1568873288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873288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09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E823B2" w14:textId="5571C77D" w:rsidR="00295ABD" w:rsidRDefault="00295ABD" w:rsidP="0091035F">
      <w:pPr>
        <w:pStyle w:val="Listtoplevel"/>
        <w:spacing w:before="0"/>
      </w:pPr>
      <w:r>
        <w:t>supports you with the feelings you might have when you talk to the service</w:t>
      </w:r>
    </w:p>
    <w:p w14:paraId="26469679" w14:textId="116BEB98" w:rsidR="00610B21" w:rsidRPr="008B3B8E" w:rsidRDefault="00610B21" w:rsidP="00610B21">
      <w:pPr>
        <w:pStyle w:val="Listtoplevel"/>
        <w:numPr>
          <w:ilvl w:val="0"/>
          <w:numId w:val="0"/>
        </w:numPr>
        <w:spacing w:before="0"/>
        <w:ind w:left="4253"/>
        <w:rPr>
          <w:sz w:val="24"/>
          <w:szCs w:val="14"/>
        </w:rPr>
      </w:pPr>
    </w:p>
    <w:p w14:paraId="5F4A6342" w14:textId="6EFA4883" w:rsidR="00295ABD" w:rsidRPr="00295ABD" w:rsidRDefault="00295ABD" w:rsidP="0091035F">
      <w:pPr>
        <w:pStyle w:val="Listtoplevel"/>
        <w:spacing w:before="0"/>
      </w:pPr>
      <w:r>
        <w:t>only lasts for a short time.</w:t>
      </w:r>
    </w:p>
    <w:p w14:paraId="0C8A78B9" w14:textId="17ED1060" w:rsidR="00610B21" w:rsidRPr="008B3B8E" w:rsidRDefault="00610B21" w:rsidP="0091035F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122ED645" w14:textId="6C0ABC10" w:rsidR="00610B21" w:rsidRPr="008B3B8E" w:rsidRDefault="002232B1" w:rsidP="0091035F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  <w:r w:rsidRPr="008B3B8E">
        <w:rPr>
          <w:noProof/>
          <w:sz w:val="28"/>
          <w:szCs w:val="20"/>
        </w:rPr>
        <w:drawing>
          <wp:anchor distT="0" distB="0" distL="114300" distR="114300" simplePos="0" relativeHeight="252141568" behindDoc="0" locked="0" layoutInCell="1" allowOverlap="1" wp14:anchorId="16F6E5D0" wp14:editId="4A8DB654">
            <wp:simplePos x="0" y="0"/>
            <wp:positionH relativeFrom="margin">
              <wp:posOffset>-267335</wp:posOffset>
            </wp:positionH>
            <wp:positionV relativeFrom="margin">
              <wp:posOffset>4194810</wp:posOffset>
            </wp:positionV>
            <wp:extent cx="2031365" cy="2876550"/>
            <wp:effectExtent l="19050" t="19050" r="26035" b="19050"/>
            <wp:wrapSquare wrapText="bothSides"/>
            <wp:docPr id="192028971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28971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1365" cy="28765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889899" w14:textId="208E3A08" w:rsidR="00912A78" w:rsidRDefault="007A1AA5" w:rsidP="0091035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can find out more about </w:t>
      </w:r>
      <w:r w:rsidR="008D3A46">
        <w:rPr>
          <w:rFonts w:eastAsia="Times New Roman"/>
          <w:shd w:val="clear" w:color="auto" w:fill="FFFFFF"/>
          <w:lang w:eastAsia="en-GB"/>
        </w:rPr>
        <w:t>wellbeing support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BF664D">
        <w:rPr>
          <w:rFonts w:eastAsia="Times New Roman"/>
          <w:shd w:val="clear" w:color="auto" w:fill="FFFFFF"/>
          <w:lang w:eastAsia="en-GB"/>
        </w:rPr>
        <w:t>available from the Survivor Experience</w:t>
      </w:r>
      <w:r w:rsidR="00F835EC">
        <w:rPr>
          <w:rFonts w:eastAsia="Times New Roman"/>
          <w:shd w:val="clear" w:color="auto" w:fill="FFFFFF"/>
          <w:lang w:eastAsia="en-GB"/>
        </w:rPr>
        <w:t>s</w:t>
      </w:r>
      <w:r w:rsidR="00BF664D">
        <w:rPr>
          <w:rFonts w:eastAsia="Times New Roman"/>
          <w:shd w:val="clear" w:color="auto" w:fill="FFFFFF"/>
          <w:lang w:eastAsia="en-GB"/>
        </w:rPr>
        <w:t xml:space="preserve"> Service </w:t>
      </w:r>
      <w:r>
        <w:rPr>
          <w:rFonts w:eastAsia="Times New Roman"/>
          <w:shd w:val="clear" w:color="auto" w:fill="FFFFFF"/>
          <w:lang w:eastAsia="en-GB"/>
        </w:rPr>
        <w:t>in the Easy Read document</w:t>
      </w:r>
      <w:r w:rsidR="00912A78">
        <w:rPr>
          <w:rFonts w:eastAsia="Times New Roman"/>
          <w:shd w:val="clear" w:color="auto" w:fill="FFFFFF"/>
          <w:lang w:eastAsia="en-GB"/>
        </w:rPr>
        <w:t xml:space="preserve"> called:</w:t>
      </w:r>
    </w:p>
    <w:p w14:paraId="21F20351" w14:textId="0A05C1FC" w:rsidR="00912A78" w:rsidRPr="00AF5D43" w:rsidRDefault="00912A78" w:rsidP="0091035F">
      <w:pPr>
        <w:rPr>
          <w:rFonts w:eastAsia="Times New Roman"/>
          <w:sz w:val="26"/>
          <w:szCs w:val="18"/>
          <w:shd w:val="clear" w:color="auto" w:fill="FFFFFF"/>
          <w:lang w:eastAsia="en-GB"/>
        </w:rPr>
      </w:pPr>
    </w:p>
    <w:p w14:paraId="7C90A269" w14:textId="44245354" w:rsidR="00163901" w:rsidRDefault="007A1AA5" w:rsidP="00AF5D43">
      <w:pPr>
        <w:ind w:right="-336"/>
        <w:rPr>
          <w:rFonts w:eastAsia="Times New Roman"/>
          <w:b/>
          <w:bCs/>
          <w:shd w:val="clear" w:color="auto" w:fill="FFFFFF"/>
          <w:lang w:eastAsia="en-GB"/>
        </w:rPr>
      </w:pPr>
      <w:r w:rsidRPr="00323398">
        <w:rPr>
          <w:rFonts w:eastAsia="Times New Roman"/>
          <w:b/>
          <w:bCs/>
          <w:shd w:val="clear" w:color="auto" w:fill="FFFFFF"/>
          <w:lang w:eastAsia="en-GB"/>
        </w:rPr>
        <w:t>Wellbeing support for people taking part in the Survivor Experiences Service</w:t>
      </w:r>
    </w:p>
    <w:p w14:paraId="7375A2D3" w14:textId="741A69B8" w:rsidR="008B3B8E" w:rsidRPr="00AF5D43" w:rsidRDefault="008B3B8E" w:rsidP="00163901">
      <w:pPr>
        <w:rPr>
          <w:rFonts w:eastAsia="Times New Roman"/>
          <w:b/>
          <w:bCs/>
          <w:sz w:val="44"/>
          <w:szCs w:val="42"/>
          <w:shd w:val="clear" w:color="auto" w:fill="FFFFFF"/>
          <w:lang w:eastAsia="en-GB"/>
        </w:rPr>
      </w:pPr>
    </w:p>
    <w:p w14:paraId="28EF84DC" w14:textId="3FB2E4B4" w:rsidR="00163901" w:rsidRPr="00AF5D43" w:rsidRDefault="00163901" w:rsidP="00163901">
      <w:pPr>
        <w:rPr>
          <w:rFonts w:eastAsia="Times New Roman"/>
          <w:b/>
          <w:bCs/>
          <w:sz w:val="4"/>
          <w:szCs w:val="2"/>
          <w:shd w:val="clear" w:color="auto" w:fill="FFFFFF"/>
          <w:lang w:eastAsia="en-GB"/>
        </w:rPr>
      </w:pPr>
    </w:p>
    <w:p w14:paraId="155298C3" w14:textId="409D9A34" w:rsidR="00313585" w:rsidRPr="00163901" w:rsidRDefault="00AF5D43" w:rsidP="00163901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388352" behindDoc="1" locked="0" layoutInCell="1" allowOverlap="1" wp14:anchorId="6043EF12" wp14:editId="239F6181">
            <wp:simplePos x="0" y="0"/>
            <wp:positionH relativeFrom="margin">
              <wp:posOffset>-95250</wp:posOffset>
            </wp:positionH>
            <wp:positionV relativeFrom="paragraph">
              <wp:posOffset>265430</wp:posOffset>
            </wp:positionV>
            <wp:extent cx="1439545" cy="1439545"/>
            <wp:effectExtent l="0" t="0" r="8255" b="0"/>
            <wp:wrapNone/>
            <wp:docPr id="194171695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3585" w:rsidRPr="00313585">
        <w:rPr>
          <w:rFonts w:eastAsia="Times New Roman"/>
          <w:shd w:val="clear" w:color="auto" w:fill="FFFFFF"/>
          <w:lang w:eastAsia="en-GB"/>
        </w:rPr>
        <w:t xml:space="preserve">You can find this Easy Read on our </w:t>
      </w:r>
      <w:r w:rsidR="00313585" w:rsidRPr="00313585">
        <w:rPr>
          <w:rFonts w:eastAsia="Times New Roman"/>
          <w:b/>
          <w:bCs/>
          <w:shd w:val="clear" w:color="auto" w:fill="FFFFFF"/>
          <w:lang w:eastAsia="en-GB"/>
        </w:rPr>
        <w:t>website</w:t>
      </w:r>
      <w:r w:rsidR="00313585" w:rsidRPr="00313585">
        <w:rPr>
          <w:rFonts w:eastAsia="Times New Roman"/>
          <w:shd w:val="clear" w:color="auto" w:fill="FFFFFF"/>
          <w:lang w:eastAsia="en-GB"/>
        </w:rPr>
        <w:t>:</w:t>
      </w:r>
    </w:p>
    <w:p w14:paraId="06BD6A49" w14:textId="6A6D43F2" w:rsidR="00313585" w:rsidRPr="00AF5D43" w:rsidRDefault="00313585" w:rsidP="00323398">
      <w:pPr>
        <w:rPr>
          <w:rFonts w:eastAsia="Times New Roman"/>
          <w:sz w:val="10"/>
          <w:szCs w:val="4"/>
          <w:shd w:val="clear" w:color="auto" w:fill="FFFFFF"/>
          <w:lang w:eastAsia="en-GB"/>
        </w:rPr>
      </w:pPr>
    </w:p>
    <w:p w14:paraId="22A0D266" w14:textId="77777777" w:rsidR="00D11F6C" w:rsidRDefault="00D11F6C" w:rsidP="00D11F6C">
      <w:r>
        <w:rPr>
          <w:b/>
          <w:bCs/>
        </w:rPr>
        <w:t>www.</w:t>
      </w:r>
      <w:r w:rsidRPr="00BF47B7">
        <w:rPr>
          <w:b/>
          <w:bCs/>
        </w:rPr>
        <w:t>survivorexperiences.govt.nz/disabled-survivors</w:t>
      </w:r>
    </w:p>
    <w:p w14:paraId="188D8FB3" w14:textId="35B6CF7B" w:rsidR="007A1AA5" w:rsidRPr="00295ABD" w:rsidRDefault="00A1372F" w:rsidP="000B5ED7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396544" behindDoc="0" locked="0" layoutInCell="1" allowOverlap="1" wp14:anchorId="4CF8650D" wp14:editId="00859CBC">
            <wp:simplePos x="0" y="0"/>
            <wp:positionH relativeFrom="column">
              <wp:posOffset>-311150</wp:posOffset>
            </wp:positionH>
            <wp:positionV relativeFrom="paragraph">
              <wp:posOffset>76200</wp:posOffset>
            </wp:positionV>
            <wp:extent cx="1980199" cy="2834640"/>
            <wp:effectExtent l="19050" t="19050" r="20320" b="22860"/>
            <wp:wrapNone/>
            <wp:docPr id="1564732909" name="Picture 1" descr="A poster of a person on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732909" name="Picture 1" descr="A poster of a person on a phone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9" cy="28346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7A1AA5">
        <w:rPr>
          <w:rFonts w:eastAsia="Times New Roman"/>
          <w:shd w:val="clear" w:color="auto" w:fill="FFFFFF"/>
          <w:lang w:eastAsia="en-GB"/>
        </w:rPr>
        <w:t>This</w:t>
      </w:r>
      <w:r w:rsidR="00D20310">
        <w:rPr>
          <w:rFonts w:eastAsia="Times New Roman"/>
          <w:shd w:val="clear" w:color="auto" w:fill="FFFFFF"/>
          <w:lang w:eastAsia="en-GB"/>
        </w:rPr>
        <w:t xml:space="preserve"> Easy Read</w:t>
      </w:r>
      <w:r w:rsidR="007A1AA5">
        <w:rPr>
          <w:rFonts w:eastAsia="Times New Roman"/>
          <w:shd w:val="clear" w:color="auto" w:fill="FFFFFF"/>
          <w:lang w:eastAsia="en-GB"/>
        </w:rPr>
        <w:t xml:space="preserve"> document has information about </w:t>
      </w:r>
      <w:r w:rsidR="008D3A46" w:rsidRPr="00295ABD">
        <w:rPr>
          <w:rFonts w:eastAsia="Times New Roman"/>
          <w:shd w:val="clear" w:color="auto" w:fill="FFFFFF"/>
          <w:lang w:eastAsia="en-GB"/>
        </w:rPr>
        <w:t xml:space="preserve">other </w:t>
      </w:r>
      <w:r w:rsidR="007A1AA5" w:rsidRPr="00295ABD">
        <w:rPr>
          <w:rFonts w:eastAsia="Times New Roman"/>
          <w:shd w:val="clear" w:color="auto" w:fill="FFFFFF"/>
          <w:lang w:eastAsia="en-GB"/>
        </w:rPr>
        <w:t xml:space="preserve">services that can </w:t>
      </w:r>
      <w:r w:rsidR="00BC348B" w:rsidRPr="00295ABD">
        <w:rPr>
          <w:rFonts w:eastAsia="Times New Roman"/>
          <w:shd w:val="clear" w:color="auto" w:fill="FFFFFF"/>
          <w:lang w:eastAsia="en-GB"/>
        </w:rPr>
        <w:t>support</w:t>
      </w:r>
      <w:r w:rsidR="003244E2" w:rsidRPr="00295ABD">
        <w:rPr>
          <w:rFonts w:eastAsia="Times New Roman"/>
          <w:shd w:val="clear" w:color="auto" w:fill="FFFFFF"/>
          <w:lang w:eastAsia="en-GB"/>
        </w:rPr>
        <w:t xml:space="preserve"> you if you</w:t>
      </w:r>
      <w:r w:rsidR="005170D4">
        <w:rPr>
          <w:rFonts w:eastAsia="Times New Roman"/>
          <w:shd w:val="clear" w:color="auto" w:fill="FFFFFF"/>
          <w:lang w:eastAsia="en-GB"/>
        </w:rPr>
        <w:t xml:space="preserve"> need</w:t>
      </w:r>
      <w:r w:rsidR="003244E2" w:rsidRPr="00295ABD">
        <w:rPr>
          <w:rFonts w:eastAsia="Times New Roman"/>
          <w:shd w:val="clear" w:color="auto" w:fill="FFFFFF"/>
          <w:lang w:eastAsia="en-GB"/>
        </w:rPr>
        <w:t>:</w:t>
      </w:r>
    </w:p>
    <w:p w14:paraId="0F30984E" w14:textId="28C6ECDB" w:rsidR="007A1AA5" w:rsidRDefault="007A1AA5" w:rsidP="007A1AA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ore support</w:t>
      </w:r>
    </w:p>
    <w:p w14:paraId="144A8162" w14:textId="129222F2" w:rsidR="007A1AA5" w:rsidRDefault="007A1AA5" w:rsidP="007A1AA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ifferent support</w:t>
      </w:r>
    </w:p>
    <w:p w14:paraId="5CEBD6E1" w14:textId="762CF4C3" w:rsidR="007A1AA5" w:rsidRDefault="007A1AA5" w:rsidP="007A1AA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upport quickly.</w:t>
      </w:r>
    </w:p>
    <w:p w14:paraId="1E36FD26" w14:textId="3B991D0B" w:rsidR="00787C78" w:rsidRDefault="00787C78" w:rsidP="002D3226">
      <w:pPr>
        <w:rPr>
          <w:lang w:eastAsia="en-GB"/>
        </w:rPr>
      </w:pPr>
    </w:p>
    <w:p w14:paraId="417A892A" w14:textId="15810F3B" w:rsidR="00787C78" w:rsidRDefault="00A1372F" w:rsidP="002D3226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57952" behindDoc="0" locked="0" layoutInCell="1" allowOverlap="1" wp14:anchorId="0A942D94" wp14:editId="63D1A613">
            <wp:simplePos x="0" y="0"/>
            <wp:positionH relativeFrom="margin">
              <wp:posOffset>292735</wp:posOffset>
            </wp:positionH>
            <wp:positionV relativeFrom="page">
              <wp:posOffset>4364990</wp:posOffset>
            </wp:positionV>
            <wp:extent cx="1028700" cy="1429385"/>
            <wp:effectExtent l="0" t="0" r="0" b="0"/>
            <wp:wrapTight wrapText="bothSides">
              <wp:wrapPolygon edited="0">
                <wp:start x="0" y="0"/>
                <wp:lineTo x="0" y="21303"/>
                <wp:lineTo x="21200" y="21303"/>
                <wp:lineTo x="21200" y="0"/>
                <wp:lineTo x="0" y="0"/>
              </wp:wrapPolygon>
            </wp:wrapTight>
            <wp:docPr id="296146880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4688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C9632E" w14:textId="5838C8ED" w:rsidR="002D3226" w:rsidRDefault="002D3226" w:rsidP="002D3226">
      <w:pPr>
        <w:rPr>
          <w:lang w:eastAsia="en-GB"/>
        </w:rPr>
      </w:pPr>
      <w:r>
        <w:rPr>
          <w:lang w:eastAsia="en-GB"/>
        </w:rPr>
        <w:t>The information in this document is for people who are in Aotearoa New Zealand.</w:t>
      </w:r>
    </w:p>
    <w:p w14:paraId="33F3F34B" w14:textId="0DEA4FEB" w:rsidR="002D3226" w:rsidRDefault="002D3226" w:rsidP="002D3226">
      <w:pPr>
        <w:pStyle w:val="Listtoplevel"/>
        <w:numPr>
          <w:ilvl w:val="0"/>
          <w:numId w:val="0"/>
        </w:numPr>
        <w:ind w:left="3686"/>
        <w:rPr>
          <w:shd w:val="clear" w:color="auto" w:fill="FFFFFF"/>
          <w:lang w:eastAsia="en-GB"/>
        </w:rPr>
      </w:pPr>
    </w:p>
    <w:p w14:paraId="09739EFF" w14:textId="10D33399" w:rsidR="007A1AA5" w:rsidRDefault="007A1AA5">
      <w:pPr>
        <w:snapToGrid/>
        <w:spacing w:line="240" w:lineRule="auto"/>
        <w:ind w:left="0"/>
        <w:rPr>
          <w:rFonts w:eastAsiaTheme="minorHAnsi" w:cs="Times New Roman (Body CS)"/>
          <w:noProof/>
          <w:color w:val="000000" w:themeColor="text1"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4F51A639" w14:textId="40EB1BF1" w:rsidR="007A1AA5" w:rsidRDefault="007A1AA5" w:rsidP="007A1AA5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24 / 7 helplines</w:t>
      </w:r>
    </w:p>
    <w:p w14:paraId="7F6B8183" w14:textId="02126964" w:rsidR="007A1AA5" w:rsidRDefault="00994D64" w:rsidP="007A1AA5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47712" behindDoc="0" locked="0" layoutInCell="1" allowOverlap="1" wp14:anchorId="70374860" wp14:editId="5C9332A9">
            <wp:simplePos x="0" y="0"/>
            <wp:positionH relativeFrom="margin">
              <wp:posOffset>21053</wp:posOffset>
            </wp:positionH>
            <wp:positionV relativeFrom="paragraph">
              <wp:posOffset>320040</wp:posOffset>
            </wp:positionV>
            <wp:extent cx="1439545" cy="1439545"/>
            <wp:effectExtent l="0" t="0" r="0" b="0"/>
            <wp:wrapTight wrapText="bothSides">
              <wp:wrapPolygon edited="0">
                <wp:start x="12577" y="191"/>
                <wp:lineTo x="11434" y="953"/>
                <wp:lineTo x="4955" y="3621"/>
                <wp:lineTo x="4192" y="4383"/>
                <wp:lineTo x="3430" y="6098"/>
                <wp:lineTo x="2858" y="9719"/>
                <wp:lineTo x="762" y="12768"/>
                <wp:lineTo x="381" y="13911"/>
                <wp:lineTo x="191" y="15816"/>
                <wp:lineTo x="2287" y="18865"/>
                <wp:lineTo x="1715" y="20962"/>
                <wp:lineTo x="1906" y="21343"/>
                <wp:lineTo x="13149" y="21343"/>
                <wp:lineTo x="13530" y="18865"/>
                <wp:lineTo x="13339" y="15816"/>
                <wp:lineTo x="18865" y="12958"/>
                <wp:lineTo x="20962" y="9909"/>
                <wp:lineTo x="21343" y="6479"/>
                <wp:lineTo x="20390" y="3240"/>
                <wp:lineTo x="17150" y="953"/>
                <wp:lineTo x="15816" y="191"/>
                <wp:lineTo x="12577" y="191"/>
              </wp:wrapPolygon>
            </wp:wrapTight>
            <wp:docPr id="79112138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12138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B454E" w14:textId="3CDEB1A7" w:rsidR="00F63410" w:rsidRDefault="00F63410" w:rsidP="007A1AA5">
      <w:pPr>
        <w:rPr>
          <w:lang w:eastAsia="en-GB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01632" behindDoc="1" locked="0" layoutInCell="1" allowOverlap="1" wp14:anchorId="05E3EEB9" wp14:editId="70F78B09">
                <wp:simplePos x="0" y="0"/>
                <wp:positionH relativeFrom="column">
                  <wp:posOffset>2159000</wp:posOffset>
                </wp:positionH>
                <wp:positionV relativeFrom="paragraph">
                  <wp:posOffset>240665</wp:posOffset>
                </wp:positionV>
                <wp:extent cx="3599815" cy="3567430"/>
                <wp:effectExtent l="0" t="0" r="635" b="0"/>
                <wp:wrapNone/>
                <wp:docPr id="177680749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56743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DE3AB8" id="Rectangle 1" o:spid="_x0000_s1026" alt="&quot;&quot;" style="position:absolute;margin-left:170pt;margin-top:18.95pt;width:283.45pt;height:280.9pt;z-index:-25121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" fillcolor="#5b8047" stroked="f" strokeweight="1pt">
                <v:fill opacity="13107f"/>
              </v:rect>
            </w:pict>
          </mc:Fallback>
        </mc:AlternateContent>
      </w:r>
    </w:p>
    <w:p w14:paraId="7397712E" w14:textId="58A99CBF" w:rsidR="00F63410" w:rsidRPr="00F63410" w:rsidRDefault="00F63410" w:rsidP="007A1AA5">
      <w:pPr>
        <w:rPr>
          <w:lang w:eastAsia="en-GB"/>
        </w:rPr>
      </w:pPr>
      <w:r>
        <w:rPr>
          <w:b/>
          <w:bCs/>
          <w:lang w:eastAsia="en-GB"/>
        </w:rPr>
        <w:t xml:space="preserve">Helplines </w:t>
      </w:r>
      <w:r>
        <w:rPr>
          <w:lang w:eastAsia="en-GB"/>
        </w:rPr>
        <w:t>are services that you can contact for support / advice.</w:t>
      </w:r>
    </w:p>
    <w:p w14:paraId="41ADF12D" w14:textId="0050703D" w:rsidR="00F63410" w:rsidRDefault="00F63410" w:rsidP="007A1AA5">
      <w:pPr>
        <w:rPr>
          <w:lang w:eastAsia="en-GB"/>
        </w:rPr>
      </w:pPr>
    </w:p>
    <w:p w14:paraId="34FFAAE0" w14:textId="6E21D926" w:rsidR="007A1AA5" w:rsidRDefault="0008373A" w:rsidP="007A1AA5">
      <w:pPr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2150784" behindDoc="0" locked="0" layoutInCell="1" allowOverlap="1" wp14:anchorId="682498C4" wp14:editId="33851021">
                <wp:simplePos x="0" y="0"/>
                <wp:positionH relativeFrom="margin">
                  <wp:posOffset>14605</wp:posOffset>
                </wp:positionH>
                <wp:positionV relativeFrom="paragraph">
                  <wp:posOffset>248285</wp:posOffset>
                </wp:positionV>
                <wp:extent cx="1714500" cy="815975"/>
                <wp:effectExtent l="0" t="0" r="0" b="3175"/>
                <wp:wrapTight wrapText="bothSides">
                  <wp:wrapPolygon edited="0">
                    <wp:start x="0" y="0"/>
                    <wp:lineTo x="0" y="21180"/>
                    <wp:lineTo x="21360" y="21180"/>
                    <wp:lineTo x="21360" y="0"/>
                    <wp:lineTo x="0" y="0"/>
                  </wp:wrapPolygon>
                </wp:wrapTight>
                <wp:docPr id="1135888947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714500" cy="815975"/>
                          <a:chOff x="0" y="0"/>
                          <a:chExt cx="1870466" cy="892175"/>
                        </a:xfrm>
                      </wpg:grpSpPr>
                      <pic:pic xmlns:pic="http://schemas.openxmlformats.org/drawingml/2006/picture">
                        <pic:nvPicPr>
                          <pic:cNvPr id="20354849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70671" y="0"/>
                            <a:ext cx="899795" cy="8921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170390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795" cy="892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0BA206" id="Group 12" o:spid="_x0000_s1026" alt="&quot;&quot;" style="position:absolute;margin-left:1.15pt;margin-top:19.55pt;width:135pt;height:64.25pt;z-index:252150784;mso-position-horizontal-relative:margin;mso-width-relative:margin;mso-height-relative:margin" coordsize="18704,892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">
                <o:lock v:ext="edit" aspectratio="t"/>
                <v:shape id="Picture 10" o:spid="_x0000_s1027" type="#_x0000_t75" style="position:absolute;left:9706;width:8998;height:8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">
                  <v:imagedata r:id="rId38" o:title=""/>
                </v:shape>
                <v:shape id="Picture 11" o:spid="_x0000_s1028" type="#_x0000_t75" style="position:absolute;width:8997;height:8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">
                  <v:imagedata r:id="rId39" o:title=""/>
                </v:shape>
                <w10:wrap type="tight" anchorx="margin"/>
              </v:group>
            </w:pict>
          </mc:Fallback>
        </mc:AlternateContent>
      </w:r>
    </w:p>
    <w:p w14:paraId="1057BC92" w14:textId="67331F01" w:rsidR="007A1AA5" w:rsidRDefault="007A1AA5" w:rsidP="007A1AA5">
      <w:pPr>
        <w:rPr>
          <w:lang w:eastAsia="en-GB"/>
        </w:rPr>
      </w:pPr>
      <w:r>
        <w:rPr>
          <w:b/>
          <w:bCs/>
          <w:lang w:eastAsia="en-GB"/>
        </w:rPr>
        <w:t>24 / 7</w:t>
      </w:r>
      <w:r>
        <w:rPr>
          <w:lang w:eastAsia="en-GB"/>
        </w:rPr>
        <w:t xml:space="preserve"> means you can call these helplines any time:</w:t>
      </w:r>
    </w:p>
    <w:p w14:paraId="7F2944F2" w14:textId="571F2511" w:rsidR="007A1AA5" w:rsidRDefault="0008373A" w:rsidP="007A1AA5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51808" behindDoc="0" locked="0" layoutInCell="1" allowOverlap="1" wp14:anchorId="5924ACF9" wp14:editId="39E2A700">
            <wp:simplePos x="0" y="0"/>
            <wp:positionH relativeFrom="margin">
              <wp:posOffset>0</wp:posOffset>
            </wp:positionH>
            <wp:positionV relativeFrom="paragraph">
              <wp:posOffset>324485</wp:posOffset>
            </wp:positionV>
            <wp:extent cx="1151255" cy="1151255"/>
            <wp:effectExtent l="0" t="0" r="0" b="0"/>
            <wp:wrapTight wrapText="bothSides">
              <wp:wrapPolygon edited="0">
                <wp:start x="1430" y="0"/>
                <wp:lineTo x="357" y="3932"/>
                <wp:lineTo x="0" y="14654"/>
                <wp:lineTo x="1430" y="21088"/>
                <wp:lineTo x="20730" y="21088"/>
                <wp:lineTo x="20730" y="0"/>
                <wp:lineTo x="1430" y="0"/>
              </wp:wrapPolygon>
            </wp:wrapTight>
            <wp:docPr id="12518075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8075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255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1AA5">
        <w:rPr>
          <w:lang w:eastAsia="en-GB"/>
        </w:rPr>
        <w:t>24 hours a day</w:t>
      </w:r>
    </w:p>
    <w:p w14:paraId="3651225B" w14:textId="1C457828" w:rsidR="007A1AA5" w:rsidRPr="007A1AA5" w:rsidRDefault="007A1AA5" w:rsidP="007A1AA5">
      <w:pPr>
        <w:pStyle w:val="Listtoplevel"/>
        <w:rPr>
          <w:lang w:eastAsia="en-GB"/>
        </w:rPr>
      </w:pPr>
      <w:r>
        <w:rPr>
          <w:lang w:eastAsia="en-GB"/>
        </w:rPr>
        <w:t>7 days a week.</w:t>
      </w:r>
    </w:p>
    <w:p w14:paraId="7A64D672" w14:textId="0659F2A2" w:rsidR="007A1AA5" w:rsidRDefault="007A1AA5" w:rsidP="007A1AA5">
      <w:pPr>
        <w:rPr>
          <w:lang w:eastAsia="en-GB"/>
        </w:rPr>
      </w:pPr>
    </w:p>
    <w:p w14:paraId="2006F568" w14:textId="5D0C50D4" w:rsidR="007A1AA5" w:rsidRDefault="00994D64" w:rsidP="002D3226">
      <w:pPr>
        <w:ind w:left="0"/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2155904" behindDoc="0" locked="0" layoutInCell="1" allowOverlap="1" wp14:anchorId="621DFC9D" wp14:editId="08C16F1E">
                <wp:simplePos x="0" y="0"/>
                <wp:positionH relativeFrom="column">
                  <wp:posOffset>-6350</wp:posOffset>
                </wp:positionH>
                <wp:positionV relativeFrom="paragraph">
                  <wp:posOffset>298450</wp:posOffset>
                </wp:positionV>
                <wp:extent cx="1729105" cy="1234440"/>
                <wp:effectExtent l="0" t="0" r="0" b="0"/>
                <wp:wrapTight wrapText="bothSides">
                  <wp:wrapPolygon edited="0">
                    <wp:start x="1111" y="1778"/>
                    <wp:lineTo x="793" y="10889"/>
                    <wp:lineTo x="635" y="20000"/>
                    <wp:lineTo x="13961" y="20000"/>
                    <wp:lineTo x="16658" y="19556"/>
                    <wp:lineTo x="20466" y="17778"/>
                    <wp:lineTo x="20148" y="16444"/>
                    <wp:lineTo x="18086" y="12889"/>
                    <wp:lineTo x="20466" y="9333"/>
                    <wp:lineTo x="20624" y="8667"/>
                    <wp:lineTo x="18879" y="7778"/>
                    <wp:lineTo x="13485" y="5778"/>
                    <wp:lineTo x="13485" y="1778"/>
                    <wp:lineTo x="1111" y="1778"/>
                  </wp:wrapPolygon>
                </wp:wrapTight>
                <wp:docPr id="1874971111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9105" cy="1234440"/>
                          <a:chOff x="0" y="0"/>
                          <a:chExt cx="1729398" cy="1234440"/>
                        </a:xfrm>
                      </wpg:grpSpPr>
                      <pic:pic xmlns:pic="http://schemas.openxmlformats.org/drawingml/2006/picture">
                        <pic:nvPicPr>
                          <pic:cNvPr id="398639301" name="Picture 1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715" r="22080"/>
                          <a:stretch/>
                        </pic:blipFill>
                        <pic:spPr bwMode="auto">
                          <a:xfrm>
                            <a:off x="0" y="0"/>
                            <a:ext cx="1151890" cy="1234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84464582" name="Graphic 16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6603" y="365760"/>
                            <a:ext cx="772795" cy="772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D9893BB" id="Group 17" o:spid="_x0000_s1026" alt="&quot;&quot;" style="position:absolute;margin-left:-.5pt;margin-top:23.5pt;width:136.15pt;height:97.2pt;z-index:252155904" coordsize="17293,123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">
                <v:shape id="Picture 15" o:spid="_x0000_s1027" type="#_x0000_t75" alt="&quot;&quot;" style="position:absolute;width:11518;height:12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">
                  <v:imagedata r:id="rId43" o:title="" cropleft="7678f" cropright="14470f"/>
                </v:shape>
                <v:shape id="Graphic 16" o:spid="_x0000_s1028" type="#_x0000_t75" alt="Close with solid fill" style="position:absolute;left:9566;top:3657;width:7727;height:77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">
                  <v:imagedata r:id="rId23" o:title="Close with solid fill"/>
                </v:shape>
                <w10:wrap type="tight"/>
              </v:group>
            </w:pict>
          </mc:Fallback>
        </mc:AlternateContent>
      </w:r>
    </w:p>
    <w:p w14:paraId="3F673FA7" w14:textId="48A7780C" w:rsidR="007A1AA5" w:rsidRDefault="007A1AA5" w:rsidP="007A1AA5">
      <w:pPr>
        <w:rPr>
          <w:lang w:eastAsia="en-GB"/>
        </w:rPr>
      </w:pPr>
      <w:r>
        <w:rPr>
          <w:lang w:eastAsia="en-GB"/>
        </w:rPr>
        <w:t>It does not cost money to call these helplines.</w:t>
      </w:r>
    </w:p>
    <w:p w14:paraId="2512E515" w14:textId="35596FD7" w:rsidR="007A1AA5" w:rsidRDefault="007A1AA5" w:rsidP="007A1AA5">
      <w:pPr>
        <w:rPr>
          <w:lang w:eastAsia="en-GB"/>
        </w:rPr>
      </w:pPr>
    </w:p>
    <w:p w14:paraId="23B2628F" w14:textId="12944DD5" w:rsidR="00BC22A0" w:rsidRDefault="00BC22A0" w:rsidP="007A1AA5">
      <w:pPr>
        <w:rPr>
          <w:lang w:eastAsia="en-GB"/>
        </w:rPr>
      </w:pPr>
    </w:p>
    <w:p w14:paraId="62898B76" w14:textId="4476A958" w:rsidR="00BC22A0" w:rsidRDefault="00994D64" w:rsidP="007A1AA5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52832" behindDoc="0" locked="0" layoutInCell="1" allowOverlap="1" wp14:anchorId="1D4EE13E" wp14:editId="1D3718E2">
            <wp:simplePos x="0" y="0"/>
            <wp:positionH relativeFrom="margin">
              <wp:posOffset>0</wp:posOffset>
            </wp:positionH>
            <wp:positionV relativeFrom="paragraph">
              <wp:posOffset>63500</wp:posOffset>
            </wp:positionV>
            <wp:extent cx="1143000" cy="1464945"/>
            <wp:effectExtent l="0" t="0" r="0" b="1905"/>
            <wp:wrapTight wrapText="bothSides">
              <wp:wrapPolygon edited="0">
                <wp:start x="0" y="0"/>
                <wp:lineTo x="0" y="21347"/>
                <wp:lineTo x="21240" y="21347"/>
                <wp:lineTo x="21240" y="0"/>
                <wp:lineTo x="0" y="0"/>
              </wp:wrapPolygon>
            </wp:wrapTight>
            <wp:docPr id="1587491987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491987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464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22A0">
        <w:rPr>
          <w:lang w:eastAsia="en-GB"/>
        </w:rPr>
        <w:t>Some of the helplines have websites.</w:t>
      </w:r>
    </w:p>
    <w:p w14:paraId="0FB8CF5C" w14:textId="062E977F" w:rsidR="00BC22A0" w:rsidRDefault="00BC22A0" w:rsidP="007A1AA5">
      <w:pPr>
        <w:rPr>
          <w:lang w:eastAsia="en-GB"/>
        </w:rPr>
      </w:pPr>
    </w:p>
    <w:p w14:paraId="08AF9A1C" w14:textId="61AD26C8" w:rsidR="00994D64" w:rsidRDefault="00994D64" w:rsidP="007A1AA5">
      <w:pPr>
        <w:rPr>
          <w:lang w:eastAsia="en-GB"/>
        </w:rPr>
      </w:pPr>
    </w:p>
    <w:p w14:paraId="54B1BE3D" w14:textId="3C85C15D" w:rsidR="00F63410" w:rsidRDefault="007A1AA5" w:rsidP="002D3226">
      <w:pPr>
        <w:rPr>
          <w:lang w:eastAsia="en-GB"/>
        </w:rPr>
      </w:pPr>
      <w:r>
        <w:rPr>
          <w:lang w:eastAsia="en-GB"/>
        </w:rPr>
        <w:t>The information on these websites is not in Easy Read.</w:t>
      </w:r>
    </w:p>
    <w:p w14:paraId="0CC2866B" w14:textId="55D868BC" w:rsidR="007A1AA5" w:rsidRDefault="007A1AA5" w:rsidP="00F63410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103680" behindDoc="0" locked="0" layoutInCell="1" allowOverlap="1" wp14:anchorId="55B2008A" wp14:editId="4FD6308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48800" cy="1648800"/>
            <wp:effectExtent l="0" t="0" r="2540" b="2540"/>
            <wp:wrapTight wrapText="bothSides">
              <wp:wrapPolygon edited="0">
                <wp:start x="0" y="0"/>
                <wp:lineTo x="0" y="21467"/>
                <wp:lineTo x="21467" y="21467"/>
                <wp:lineTo x="21467" y="0"/>
                <wp:lineTo x="0" y="0"/>
              </wp:wrapPolygon>
            </wp:wrapTight>
            <wp:docPr id="649840629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840629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800" cy="164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all the police on </w:t>
      </w:r>
      <w:r>
        <w:rPr>
          <w:b/>
          <w:bCs/>
        </w:rPr>
        <w:t>111</w:t>
      </w:r>
      <w:r>
        <w:t xml:space="preserve"> if:</w:t>
      </w:r>
    </w:p>
    <w:p w14:paraId="1DAB78E3" w14:textId="77777777" w:rsidR="007A1AA5" w:rsidRDefault="007A1AA5" w:rsidP="007A1AA5">
      <w:pPr>
        <w:pStyle w:val="ListParagraph"/>
      </w:pPr>
      <w:r>
        <w:t>you are in danger</w:t>
      </w:r>
    </w:p>
    <w:p w14:paraId="564950EA" w14:textId="77777777" w:rsidR="007A1AA5" w:rsidRDefault="007A1AA5" w:rsidP="007A1AA5">
      <w:pPr>
        <w:pStyle w:val="ListParagraph"/>
      </w:pPr>
      <w:r>
        <w:t>someone else is in danger.</w:t>
      </w:r>
    </w:p>
    <w:p w14:paraId="14A78C0D" w14:textId="74B7575F" w:rsidR="007A1AA5" w:rsidRDefault="007A1AA5" w:rsidP="009C553E">
      <w:pPr>
        <w:rPr>
          <w:lang w:eastAsia="en-GB"/>
        </w:rPr>
      </w:pPr>
    </w:p>
    <w:p w14:paraId="65296FFD" w14:textId="77777777" w:rsidR="009C553E" w:rsidRDefault="009C553E" w:rsidP="009C553E">
      <w:pPr>
        <w:rPr>
          <w:lang w:eastAsia="en-GB"/>
        </w:rPr>
      </w:pPr>
    </w:p>
    <w:p w14:paraId="3A2C016E" w14:textId="77777777" w:rsidR="002232B1" w:rsidRDefault="002232B1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35A5C540" w14:textId="7CD1A85D" w:rsidR="007A1AA5" w:rsidRDefault="00AD6FBA" w:rsidP="00F63410">
      <w:pPr>
        <w:pStyle w:val="Heading2"/>
        <w:rPr>
          <w:lang w:eastAsia="en-GB"/>
        </w:rPr>
      </w:pPr>
      <w:r w:rsidRPr="00AD6FBA">
        <w:rPr>
          <w:noProof/>
          <w:lang w:eastAsia="en-GB"/>
        </w:rPr>
        <w:lastRenderedPageBreak/>
        <w:drawing>
          <wp:anchor distT="0" distB="0" distL="114300" distR="114300" simplePos="0" relativeHeight="252400640" behindDoc="0" locked="0" layoutInCell="1" allowOverlap="1" wp14:anchorId="268ADFB1" wp14:editId="06A6CB32">
            <wp:simplePos x="0" y="0"/>
            <wp:positionH relativeFrom="column">
              <wp:posOffset>-76199</wp:posOffset>
            </wp:positionH>
            <wp:positionV relativeFrom="paragraph">
              <wp:posOffset>-45719</wp:posOffset>
            </wp:positionV>
            <wp:extent cx="1722120" cy="1722120"/>
            <wp:effectExtent l="0" t="0" r="0" b="0"/>
            <wp:wrapNone/>
            <wp:docPr id="26024976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24976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3410">
        <w:rPr>
          <w:lang w:eastAsia="en-GB"/>
        </w:rPr>
        <w:t>Depression Helpline</w:t>
      </w:r>
    </w:p>
    <w:p w14:paraId="0FEAEE9A" w14:textId="5FD75A45" w:rsidR="00F63410" w:rsidRDefault="00F63410" w:rsidP="00F63410">
      <w:pPr>
        <w:rPr>
          <w:lang w:eastAsia="en-GB"/>
        </w:rPr>
      </w:pPr>
    </w:p>
    <w:p w14:paraId="72B9F2CA" w14:textId="4BF0B287" w:rsidR="00F63410" w:rsidRDefault="00F63410" w:rsidP="00F63410">
      <w:pPr>
        <w:rPr>
          <w:lang w:eastAsia="en-GB"/>
        </w:rPr>
      </w:pPr>
    </w:p>
    <w:p w14:paraId="4C024A6F" w14:textId="50890F45" w:rsidR="00F63410" w:rsidRDefault="003F2AD6" w:rsidP="00F63410">
      <w:pPr>
        <w:rPr>
          <w:lang w:eastAsia="en-GB"/>
        </w:rPr>
      </w:pPr>
      <w:r w:rsidRPr="003F2AD6">
        <w:rPr>
          <w:lang w:eastAsia="en-GB"/>
        </w:rPr>
        <w:t xml:space="preserve"> </w:t>
      </w:r>
      <w:r w:rsidR="00F63410">
        <w:rPr>
          <w:lang w:eastAsia="en-GB"/>
        </w:rPr>
        <w:t xml:space="preserve">The </w:t>
      </w:r>
      <w:r w:rsidR="009C553E">
        <w:rPr>
          <w:lang w:eastAsia="en-GB"/>
        </w:rPr>
        <w:t>D</w:t>
      </w:r>
      <w:r w:rsidR="00F63410">
        <w:rPr>
          <w:lang w:eastAsia="en-GB"/>
        </w:rPr>
        <w:t xml:space="preserve">epression </w:t>
      </w:r>
      <w:r w:rsidR="009C553E">
        <w:rPr>
          <w:lang w:eastAsia="en-GB"/>
        </w:rPr>
        <w:t>H</w:t>
      </w:r>
      <w:r w:rsidR="00F63410">
        <w:rPr>
          <w:lang w:eastAsia="en-GB"/>
        </w:rPr>
        <w:t>elpline can give you support with:</w:t>
      </w:r>
    </w:p>
    <w:p w14:paraId="723767FE" w14:textId="11BCFE19" w:rsidR="00F63410" w:rsidRPr="00F63410" w:rsidRDefault="00D00E88" w:rsidP="00F63410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161024" behindDoc="0" locked="0" layoutInCell="1" allowOverlap="1" wp14:anchorId="0E133D97" wp14:editId="2116E4C9">
            <wp:simplePos x="0" y="0"/>
            <wp:positionH relativeFrom="margin">
              <wp:posOffset>213360</wp:posOffset>
            </wp:positionH>
            <wp:positionV relativeFrom="paragraph">
              <wp:posOffset>284480</wp:posOffset>
            </wp:positionV>
            <wp:extent cx="1007745" cy="1871980"/>
            <wp:effectExtent l="0" t="0" r="0" b="0"/>
            <wp:wrapTight wrapText="bothSides">
              <wp:wrapPolygon edited="0">
                <wp:start x="8983" y="0"/>
                <wp:lineTo x="7350" y="733"/>
                <wp:lineTo x="7078" y="1319"/>
                <wp:lineTo x="7350" y="2638"/>
                <wp:lineTo x="5716" y="2784"/>
                <wp:lineTo x="4083" y="4103"/>
                <wp:lineTo x="4083" y="5569"/>
                <wp:lineTo x="4355" y="7327"/>
                <wp:lineTo x="6261" y="9672"/>
                <wp:lineTo x="4083" y="12016"/>
                <wp:lineTo x="3267" y="13189"/>
                <wp:lineTo x="3267" y="14361"/>
                <wp:lineTo x="5989" y="16706"/>
                <wp:lineTo x="6261" y="21102"/>
                <wp:lineTo x="6805" y="21248"/>
                <wp:lineTo x="14427" y="21395"/>
                <wp:lineTo x="15788" y="21395"/>
                <wp:lineTo x="15788" y="16706"/>
                <wp:lineTo x="17694" y="14507"/>
                <wp:lineTo x="18238" y="12016"/>
                <wp:lineTo x="17966" y="4396"/>
                <wp:lineTo x="11705" y="586"/>
                <wp:lineTo x="10616" y="0"/>
                <wp:lineTo x="8983" y="0"/>
              </wp:wrapPolygon>
            </wp:wrapTight>
            <wp:docPr id="181521977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21977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48" r="22685"/>
                    <a:stretch/>
                  </pic:blipFill>
                  <pic:spPr bwMode="auto">
                    <a:xfrm>
                      <a:off x="0" y="0"/>
                      <a:ext cx="1007745" cy="1871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3410" w:rsidRPr="00F63410">
        <w:t>depression –</w:t>
      </w:r>
      <w:r w:rsidR="00F63410">
        <w:t xml:space="preserve"> feeling very sad for a long time</w:t>
      </w:r>
    </w:p>
    <w:p w14:paraId="35E4CD6A" w14:textId="2565D87A" w:rsidR="009C553E" w:rsidRDefault="00F63410" w:rsidP="00994D64">
      <w:pPr>
        <w:pStyle w:val="Listtoplevel"/>
        <w:rPr>
          <w:lang w:eastAsia="en-GB"/>
        </w:rPr>
      </w:pPr>
      <w:r w:rsidRPr="00F63410">
        <w:t>anxiety</w:t>
      </w:r>
      <w:r>
        <w:t xml:space="preserve"> – getting really worried about a lot of things</w:t>
      </w:r>
      <w:r>
        <w:rPr>
          <w:lang w:eastAsia="en-GB"/>
        </w:rPr>
        <w:t>.</w:t>
      </w:r>
    </w:p>
    <w:p w14:paraId="2F37B0D1" w14:textId="2197FA3D" w:rsidR="002D3226" w:rsidRDefault="002D3226" w:rsidP="00F63410">
      <w:pPr>
        <w:rPr>
          <w:lang w:eastAsia="en-GB"/>
        </w:rPr>
      </w:pPr>
    </w:p>
    <w:p w14:paraId="1DAC9E69" w14:textId="5A11DE85" w:rsidR="002D3226" w:rsidRDefault="00ED6E2F" w:rsidP="00F63410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65120" behindDoc="0" locked="0" layoutInCell="1" allowOverlap="1" wp14:anchorId="30BA4B9D" wp14:editId="2F94C6AA">
            <wp:simplePos x="0" y="0"/>
            <wp:positionH relativeFrom="margin">
              <wp:posOffset>0</wp:posOffset>
            </wp:positionH>
            <wp:positionV relativeFrom="paragraph">
              <wp:posOffset>310515</wp:posOffset>
            </wp:positionV>
            <wp:extent cx="1461135" cy="1562100"/>
            <wp:effectExtent l="0" t="0" r="0" b="0"/>
            <wp:wrapTight wrapText="bothSides">
              <wp:wrapPolygon edited="0">
                <wp:start x="8261" y="176"/>
                <wp:lineTo x="6383" y="1229"/>
                <wp:lineTo x="5632" y="1932"/>
                <wp:lineTo x="5632" y="3337"/>
                <wp:lineTo x="4881" y="6146"/>
                <wp:lineTo x="4318" y="6673"/>
                <wp:lineTo x="3943" y="8254"/>
                <wp:lineTo x="3943" y="8956"/>
                <wp:lineTo x="3004" y="11766"/>
                <wp:lineTo x="751" y="14576"/>
                <wp:lineTo x="188" y="15980"/>
                <wp:lineTo x="0" y="16859"/>
                <wp:lineTo x="0" y="18790"/>
                <wp:lineTo x="2253" y="20195"/>
                <wp:lineTo x="4318" y="20195"/>
                <wp:lineTo x="4318" y="21249"/>
                <wp:lineTo x="20652" y="21249"/>
                <wp:lineTo x="21027" y="20195"/>
                <wp:lineTo x="21215" y="18615"/>
                <wp:lineTo x="21027" y="17385"/>
                <wp:lineTo x="20276" y="14576"/>
                <wp:lineTo x="19713" y="11415"/>
                <wp:lineTo x="18211" y="10185"/>
                <wp:lineTo x="15771" y="8956"/>
                <wp:lineTo x="12954" y="6146"/>
                <wp:lineTo x="13142" y="2810"/>
                <wp:lineTo x="11640" y="878"/>
                <wp:lineTo x="10701" y="176"/>
                <wp:lineTo x="8261" y="176"/>
              </wp:wrapPolygon>
            </wp:wrapTight>
            <wp:docPr id="50177003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7003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13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DD466" w14:textId="74898074" w:rsidR="00493905" w:rsidRDefault="00F63410" w:rsidP="00F63410">
      <w:pPr>
        <w:rPr>
          <w:lang w:eastAsia="en-GB"/>
        </w:rPr>
      </w:pPr>
      <w:r>
        <w:rPr>
          <w:lang w:eastAsia="en-GB"/>
        </w:rPr>
        <w:t>You can</w:t>
      </w:r>
      <w:r w:rsidR="00493905">
        <w:rPr>
          <w:lang w:eastAsia="en-GB"/>
        </w:rPr>
        <w:t>:</w:t>
      </w:r>
    </w:p>
    <w:p w14:paraId="4DE9F1E3" w14:textId="77777777" w:rsidR="00ED43AB" w:rsidRDefault="00812604" w:rsidP="004B5DE5">
      <w:pPr>
        <w:pStyle w:val="ListParagraph"/>
        <w:numPr>
          <w:ilvl w:val="0"/>
          <w:numId w:val="27"/>
        </w:numPr>
        <w:ind w:left="4253" w:hanging="567"/>
        <w:rPr>
          <w:lang w:eastAsia="en-GB"/>
        </w:rPr>
      </w:pPr>
      <w:r w:rsidRPr="00ED43AB">
        <w:rPr>
          <w:b/>
          <w:bCs/>
          <w:lang w:eastAsia="en-GB"/>
        </w:rPr>
        <w:t>phone</w:t>
      </w:r>
      <w:r w:rsidR="00F63410">
        <w:rPr>
          <w:lang w:eastAsia="en-GB"/>
        </w:rPr>
        <w:t xml:space="preserve"> the </w:t>
      </w:r>
      <w:r>
        <w:rPr>
          <w:lang w:eastAsia="en-GB"/>
        </w:rPr>
        <w:t>Depression Helpline on:</w:t>
      </w:r>
    </w:p>
    <w:p w14:paraId="33C2A336" w14:textId="534D380E" w:rsidR="00ED43AB" w:rsidRPr="00ED43AB" w:rsidRDefault="00ED6E2F" w:rsidP="00ED43AB">
      <w:pPr>
        <w:pStyle w:val="ListParagraph"/>
        <w:numPr>
          <w:ilvl w:val="0"/>
          <w:numId w:val="0"/>
        </w:numPr>
        <w:ind w:left="4253"/>
        <w:rPr>
          <w:lang w:eastAsia="en-GB"/>
        </w:rPr>
      </w:pPr>
      <w:r w:rsidRPr="006E67B0">
        <w:rPr>
          <w:noProof/>
          <w:lang w:eastAsia="en-GB"/>
        </w:rPr>
        <w:drawing>
          <wp:anchor distT="0" distB="0" distL="114300" distR="114300" simplePos="0" relativeHeight="252404736" behindDoc="0" locked="0" layoutInCell="1" allowOverlap="1" wp14:anchorId="4C81249E" wp14:editId="476C5F38">
            <wp:simplePos x="0" y="0"/>
            <wp:positionH relativeFrom="column">
              <wp:posOffset>635</wp:posOffset>
            </wp:positionH>
            <wp:positionV relativeFrom="paragraph">
              <wp:posOffset>501650</wp:posOffset>
            </wp:positionV>
            <wp:extent cx="1371600" cy="1371600"/>
            <wp:effectExtent l="0" t="0" r="0" b="0"/>
            <wp:wrapNone/>
            <wp:docPr id="698318941" name="Picture 1" descr="A person holding a phone with a cha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318941" name="Picture 1" descr="A person holding a phone with a chat messag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604" w:rsidRPr="00ED43AB">
        <w:rPr>
          <w:b/>
          <w:bCs/>
          <w:lang w:eastAsia="en-GB"/>
        </w:rPr>
        <w:t>0800 111 757</w:t>
      </w:r>
    </w:p>
    <w:p w14:paraId="62C642E1" w14:textId="1D86B151" w:rsidR="00ED43AB" w:rsidRDefault="00812604" w:rsidP="00ED43AB">
      <w:pPr>
        <w:pStyle w:val="ListParagraph"/>
        <w:numPr>
          <w:ilvl w:val="0"/>
          <w:numId w:val="27"/>
        </w:numPr>
        <w:ind w:left="4253" w:hanging="567"/>
        <w:rPr>
          <w:lang w:eastAsia="en-GB"/>
        </w:rPr>
      </w:pPr>
      <w:r w:rsidRPr="00ED43AB">
        <w:rPr>
          <w:b/>
          <w:bCs/>
          <w:lang w:eastAsia="en-GB"/>
        </w:rPr>
        <w:t>text</w:t>
      </w:r>
      <w:r>
        <w:rPr>
          <w:lang w:eastAsia="en-GB"/>
        </w:rPr>
        <w:t xml:space="preserve"> the Depression Helpline </w:t>
      </w:r>
      <w:r w:rsidR="00A97A35">
        <w:rPr>
          <w:lang w:eastAsia="en-GB"/>
        </w:rPr>
        <w:t>on</w:t>
      </w:r>
      <w:r>
        <w:rPr>
          <w:lang w:eastAsia="en-GB"/>
        </w:rPr>
        <w:t>:</w:t>
      </w:r>
    </w:p>
    <w:p w14:paraId="0C784705" w14:textId="6FBA395E" w:rsidR="00812604" w:rsidRPr="00ED43AB" w:rsidRDefault="00812604" w:rsidP="00ED43AB">
      <w:pPr>
        <w:pStyle w:val="ListParagraph"/>
        <w:numPr>
          <w:ilvl w:val="0"/>
          <w:numId w:val="0"/>
        </w:numPr>
        <w:ind w:left="4253"/>
        <w:rPr>
          <w:lang w:eastAsia="en-GB"/>
        </w:rPr>
      </w:pPr>
      <w:r w:rsidRPr="00ED43AB">
        <w:rPr>
          <w:b/>
          <w:bCs/>
          <w:lang w:eastAsia="en-GB"/>
        </w:rPr>
        <w:t>4202</w:t>
      </w:r>
    </w:p>
    <w:p w14:paraId="17080076" w14:textId="4BD72BFA" w:rsidR="00812604" w:rsidRDefault="00812604" w:rsidP="00812604">
      <w:pPr>
        <w:rPr>
          <w:b/>
          <w:bCs/>
          <w:lang w:eastAsia="en-GB"/>
        </w:rPr>
      </w:pPr>
    </w:p>
    <w:p w14:paraId="0203422A" w14:textId="0B18C088" w:rsidR="00812604" w:rsidRDefault="005650D8" w:rsidP="00812604">
      <w:pPr>
        <w:rPr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168192" behindDoc="0" locked="0" layoutInCell="1" allowOverlap="1" wp14:anchorId="4FF90751" wp14:editId="57C2FE67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2477" y="1906"/>
                <wp:lineTo x="1715" y="14483"/>
                <wp:lineTo x="0" y="17532"/>
                <wp:lineTo x="0" y="19437"/>
                <wp:lineTo x="21343" y="19437"/>
                <wp:lineTo x="21343" y="17532"/>
                <wp:lineTo x="19628" y="14483"/>
                <wp:lineTo x="18865" y="11434"/>
                <wp:lineTo x="18675" y="1906"/>
                <wp:lineTo x="2477" y="1906"/>
              </wp:wrapPolygon>
            </wp:wrapTight>
            <wp:docPr id="204193949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604">
        <w:rPr>
          <w:lang w:eastAsia="en-GB"/>
        </w:rPr>
        <w:t xml:space="preserve">The </w:t>
      </w:r>
      <w:r w:rsidR="009C553E">
        <w:rPr>
          <w:lang w:eastAsia="en-GB"/>
        </w:rPr>
        <w:t xml:space="preserve">Depression Helpline </w:t>
      </w:r>
      <w:r w:rsidR="00812604" w:rsidRPr="00074004">
        <w:rPr>
          <w:b/>
          <w:bCs/>
          <w:lang w:eastAsia="en-GB"/>
        </w:rPr>
        <w:t>website</w:t>
      </w:r>
      <w:r w:rsidR="00812604">
        <w:rPr>
          <w:lang w:eastAsia="en-GB"/>
        </w:rPr>
        <w:t xml:space="preserve"> is:</w:t>
      </w:r>
    </w:p>
    <w:p w14:paraId="7454D894" w14:textId="062E5D76" w:rsidR="00812604" w:rsidRDefault="00812604" w:rsidP="00812604">
      <w:pPr>
        <w:rPr>
          <w:lang w:eastAsia="en-GB"/>
        </w:rPr>
      </w:pPr>
    </w:p>
    <w:p w14:paraId="51998E34" w14:textId="5F65F164" w:rsidR="009C553E" w:rsidRDefault="00273F24" w:rsidP="009C553E">
      <w:pPr>
        <w:rPr>
          <w:rStyle w:val="Hyperlink"/>
          <w:b/>
          <w:bCs/>
          <w:color w:val="000000" w:themeColor="text1"/>
          <w:u w:val="none"/>
          <w:lang w:eastAsia="en-GB"/>
        </w:rPr>
      </w:pPr>
      <w:hyperlink r:id="rId50" w:history="1">
        <w:r w:rsidR="00812604" w:rsidRPr="00812604">
          <w:rPr>
            <w:rStyle w:val="Hyperlink"/>
            <w:b/>
            <w:bCs/>
            <w:color w:val="000000" w:themeColor="text1"/>
            <w:u w:val="none"/>
            <w:lang w:eastAsia="en-GB"/>
          </w:rPr>
          <w:t>www.depression.org.nz</w:t>
        </w:r>
      </w:hyperlink>
    </w:p>
    <w:p w14:paraId="4A099496" w14:textId="77777777" w:rsidR="00346AFB" w:rsidRDefault="00346AFB" w:rsidP="009C553E">
      <w:pPr>
        <w:rPr>
          <w:rStyle w:val="Hyperlink"/>
          <w:b/>
          <w:bCs/>
          <w:color w:val="000000" w:themeColor="text1"/>
          <w:u w:val="none"/>
          <w:lang w:eastAsia="en-GB"/>
        </w:rPr>
      </w:pPr>
    </w:p>
    <w:p w14:paraId="7698B7A5" w14:textId="77777777" w:rsidR="00346AFB" w:rsidRDefault="00346AFB" w:rsidP="00346AFB">
      <w:pPr>
        <w:rPr>
          <w:lang w:eastAsia="en-GB"/>
        </w:rPr>
      </w:pPr>
    </w:p>
    <w:p w14:paraId="6A2A5776" w14:textId="780518E3" w:rsidR="00346AFB" w:rsidRDefault="00346AFB" w:rsidP="00346AFB">
      <w:pPr>
        <w:rPr>
          <w:lang w:eastAsia="en-GB"/>
        </w:rPr>
      </w:pPr>
      <w:r w:rsidRPr="00FD026B">
        <w:rPr>
          <w:noProof/>
          <w:lang w:eastAsia="en-GB"/>
        </w:rPr>
        <w:drawing>
          <wp:anchor distT="0" distB="0" distL="114300" distR="114300" simplePos="0" relativeHeight="252406784" behindDoc="0" locked="0" layoutInCell="1" allowOverlap="1" wp14:anchorId="4C79A6D4" wp14:editId="2AA83735">
            <wp:simplePos x="0" y="0"/>
            <wp:positionH relativeFrom="column">
              <wp:posOffset>45720</wp:posOffset>
            </wp:positionH>
            <wp:positionV relativeFrom="paragraph">
              <wp:posOffset>187960</wp:posOffset>
            </wp:positionV>
            <wp:extent cx="1600200" cy="1600200"/>
            <wp:effectExtent l="0" t="0" r="0" b="0"/>
            <wp:wrapNone/>
            <wp:docPr id="1113563933" name="Picture 1" descr="A computer with a black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563933" name="Picture 1" descr="A computer with a black keyboard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 xml:space="preserve">The Depression Helpline website has </w:t>
      </w:r>
      <w:r w:rsidRPr="00AD6FBA">
        <w:rPr>
          <w:lang w:eastAsia="en-GB"/>
        </w:rPr>
        <w:t xml:space="preserve"> </w:t>
      </w:r>
      <w:r w:rsidRPr="00FD026B">
        <w:rPr>
          <w:lang w:eastAsia="en-GB"/>
        </w:rPr>
        <w:t xml:space="preserve"> </w:t>
      </w:r>
      <w:r>
        <w:rPr>
          <w:lang w:eastAsia="en-GB"/>
        </w:rPr>
        <w:t>a lot of information about:</w:t>
      </w:r>
    </w:p>
    <w:p w14:paraId="756A2966" w14:textId="77777777" w:rsidR="00346AFB" w:rsidRDefault="00346AFB" w:rsidP="00346AFB">
      <w:pPr>
        <w:pStyle w:val="Listtoplevel"/>
        <w:rPr>
          <w:lang w:eastAsia="en-GB"/>
        </w:rPr>
      </w:pPr>
      <w:r>
        <w:rPr>
          <w:lang w:eastAsia="en-GB"/>
        </w:rPr>
        <w:t>getting support</w:t>
      </w:r>
    </w:p>
    <w:p w14:paraId="04C31E9A" w14:textId="77777777" w:rsidR="00346AFB" w:rsidRDefault="00346AFB" w:rsidP="00346AFB">
      <w:pPr>
        <w:pStyle w:val="Listtoplevel"/>
        <w:rPr>
          <w:lang w:eastAsia="en-GB"/>
        </w:rPr>
      </w:pPr>
      <w:r>
        <w:rPr>
          <w:lang w:eastAsia="en-GB"/>
        </w:rPr>
        <w:t>taking care of yourself.</w:t>
      </w:r>
    </w:p>
    <w:p w14:paraId="0BB998DF" w14:textId="77777777" w:rsidR="00346AFB" w:rsidRDefault="00346AFB" w:rsidP="009C553E">
      <w:pPr>
        <w:rPr>
          <w:b/>
          <w:bCs/>
          <w:color w:val="000000" w:themeColor="text1"/>
          <w:lang w:eastAsia="en-GB"/>
        </w:rPr>
      </w:pPr>
    </w:p>
    <w:p w14:paraId="5AE7C6B1" w14:textId="77777777" w:rsidR="009C553E" w:rsidRPr="009C553E" w:rsidRDefault="009C553E" w:rsidP="009C553E">
      <w:pPr>
        <w:rPr>
          <w:b/>
          <w:bCs/>
          <w:color w:val="000000" w:themeColor="text1"/>
          <w:lang w:eastAsia="en-GB"/>
        </w:rPr>
      </w:pPr>
    </w:p>
    <w:p w14:paraId="75323788" w14:textId="77777777" w:rsidR="00346AFB" w:rsidRDefault="00346AFB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6D07B7EA" w14:textId="5BCA2675" w:rsidR="00F63410" w:rsidRDefault="009C553E" w:rsidP="00812604">
      <w:pPr>
        <w:pStyle w:val="Heading2"/>
        <w:rPr>
          <w:lang w:eastAsia="en-GB"/>
        </w:rPr>
      </w:pPr>
      <w:r>
        <w:rPr>
          <w:b w:val="0"/>
          <w:bCs/>
          <w:noProof/>
          <w:lang w:eastAsia="en-GB"/>
        </w:rPr>
        <w:lastRenderedPageBreak/>
        <w:drawing>
          <wp:anchor distT="0" distB="0" distL="114300" distR="114300" simplePos="0" relativeHeight="252191744" behindDoc="1" locked="0" layoutInCell="1" allowOverlap="1" wp14:anchorId="125AD2B9" wp14:editId="732AF82A">
            <wp:simplePos x="0" y="0"/>
            <wp:positionH relativeFrom="margin">
              <wp:posOffset>-152400</wp:posOffset>
            </wp:positionH>
            <wp:positionV relativeFrom="paragraph">
              <wp:posOffset>-198120</wp:posOffset>
            </wp:positionV>
            <wp:extent cx="1874520" cy="1246505"/>
            <wp:effectExtent l="0" t="0" r="0" b="0"/>
            <wp:wrapNone/>
            <wp:docPr id="1366290884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290884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604">
        <w:rPr>
          <w:lang w:eastAsia="en-GB"/>
        </w:rPr>
        <w:t>Healthline</w:t>
      </w:r>
    </w:p>
    <w:p w14:paraId="54379A37" w14:textId="7EDF7AFC" w:rsidR="00812604" w:rsidRDefault="00812604" w:rsidP="00812604">
      <w:pPr>
        <w:rPr>
          <w:lang w:eastAsia="en-GB"/>
        </w:rPr>
      </w:pPr>
    </w:p>
    <w:p w14:paraId="533D0841" w14:textId="75A508C4" w:rsidR="00812604" w:rsidRDefault="00812604" w:rsidP="00812604">
      <w:pPr>
        <w:rPr>
          <w:lang w:eastAsia="en-GB"/>
        </w:rPr>
      </w:pPr>
    </w:p>
    <w:p w14:paraId="2E56D966" w14:textId="0789398E" w:rsidR="00812604" w:rsidRDefault="00812604" w:rsidP="00812604">
      <w:pPr>
        <w:rPr>
          <w:lang w:eastAsia="en-GB"/>
        </w:rPr>
      </w:pPr>
      <w:r>
        <w:rPr>
          <w:lang w:eastAsia="en-GB"/>
        </w:rPr>
        <w:t>You can call Healthline if you are:</w:t>
      </w:r>
    </w:p>
    <w:p w14:paraId="1385EDED" w14:textId="030DC393" w:rsidR="00812604" w:rsidRDefault="005650D8" w:rsidP="00812604">
      <w:pPr>
        <w:pStyle w:val="Listtoplevel"/>
        <w:rPr>
          <w:lang w:eastAsia="en-GB"/>
        </w:rPr>
      </w:pPr>
      <w:r w:rsidRPr="005650D8">
        <w:drawing>
          <wp:anchor distT="0" distB="0" distL="114300" distR="114300" simplePos="0" relativeHeight="252170240" behindDoc="0" locked="0" layoutInCell="1" allowOverlap="1" wp14:anchorId="2A6BADB7" wp14:editId="5C2598FC">
            <wp:simplePos x="0" y="0"/>
            <wp:positionH relativeFrom="margin">
              <wp:posOffset>0</wp:posOffset>
            </wp:positionH>
            <wp:positionV relativeFrom="paragraph">
              <wp:posOffset>35511</wp:posOffset>
            </wp:positionV>
            <wp:extent cx="1619885" cy="1619885"/>
            <wp:effectExtent l="0" t="0" r="0" b="5715"/>
            <wp:wrapTight wrapText="bothSides">
              <wp:wrapPolygon edited="0">
                <wp:start x="10669" y="0"/>
                <wp:lineTo x="9483" y="847"/>
                <wp:lineTo x="7959" y="2371"/>
                <wp:lineTo x="7959" y="3048"/>
                <wp:lineTo x="6604" y="5588"/>
                <wp:lineTo x="4572" y="8298"/>
                <wp:lineTo x="3726" y="8975"/>
                <wp:lineTo x="2201" y="10669"/>
                <wp:lineTo x="1355" y="13717"/>
                <wp:lineTo x="1016" y="17273"/>
                <wp:lineTo x="2371" y="19136"/>
                <wp:lineTo x="3048" y="19136"/>
                <wp:lineTo x="4403" y="21507"/>
                <wp:lineTo x="4572" y="21507"/>
                <wp:lineTo x="14733" y="21507"/>
                <wp:lineTo x="14225" y="19136"/>
                <wp:lineTo x="13378" y="16426"/>
                <wp:lineTo x="17443" y="16426"/>
                <wp:lineTo x="20660" y="15241"/>
                <wp:lineTo x="20321" y="12701"/>
                <wp:lineTo x="19475" y="11007"/>
                <wp:lineTo x="16765" y="8298"/>
                <wp:lineTo x="15072" y="5588"/>
                <wp:lineTo x="15241" y="2710"/>
                <wp:lineTo x="12362" y="339"/>
                <wp:lineTo x="11854" y="0"/>
                <wp:lineTo x="10669" y="0"/>
              </wp:wrapPolygon>
            </wp:wrapTight>
            <wp:docPr id="98304838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04838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650D8">
        <w:t>unwell</w:t>
      </w:r>
    </w:p>
    <w:p w14:paraId="32ADA230" w14:textId="0576C3D8" w:rsidR="00812604" w:rsidRDefault="00812604" w:rsidP="00812604">
      <w:pPr>
        <w:pStyle w:val="Listtoplevel"/>
        <w:rPr>
          <w:lang w:eastAsia="en-GB"/>
        </w:rPr>
      </w:pPr>
      <w:r>
        <w:rPr>
          <w:lang w:eastAsia="en-GB"/>
        </w:rPr>
        <w:t>hurt</w:t>
      </w:r>
    </w:p>
    <w:p w14:paraId="64C88816" w14:textId="79576AFD" w:rsidR="00812604" w:rsidRDefault="00812604" w:rsidP="00812604">
      <w:pPr>
        <w:pStyle w:val="Listtoplevel"/>
        <w:rPr>
          <w:lang w:eastAsia="en-GB"/>
        </w:rPr>
      </w:pPr>
      <w:r>
        <w:rPr>
          <w:lang w:eastAsia="en-GB"/>
        </w:rPr>
        <w:t>worried about your health.</w:t>
      </w:r>
    </w:p>
    <w:p w14:paraId="0D7C2503" w14:textId="1C45373D" w:rsidR="00812604" w:rsidRDefault="0071744D" w:rsidP="00812604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71264" behindDoc="0" locked="0" layoutInCell="1" allowOverlap="1" wp14:anchorId="5536417B" wp14:editId="6D35FC77">
            <wp:simplePos x="0" y="0"/>
            <wp:positionH relativeFrom="margin">
              <wp:posOffset>0</wp:posOffset>
            </wp:positionH>
            <wp:positionV relativeFrom="paragraph">
              <wp:posOffset>253365</wp:posOffset>
            </wp:positionV>
            <wp:extent cx="1619885" cy="1619885"/>
            <wp:effectExtent l="0" t="0" r="0" b="0"/>
            <wp:wrapTight wrapText="bothSides">
              <wp:wrapPolygon edited="0">
                <wp:start x="13717" y="0"/>
                <wp:lineTo x="11685" y="508"/>
                <wp:lineTo x="7621" y="3048"/>
                <wp:lineTo x="7621" y="4318"/>
                <wp:lineTo x="5334" y="5334"/>
                <wp:lineTo x="3810" y="6858"/>
                <wp:lineTo x="3810" y="8383"/>
                <wp:lineTo x="2032" y="10415"/>
                <wp:lineTo x="762" y="12193"/>
                <wp:lineTo x="0" y="14733"/>
                <wp:lineTo x="0" y="21338"/>
                <wp:lineTo x="13209" y="21338"/>
                <wp:lineTo x="13463" y="21338"/>
                <wp:lineTo x="14225" y="16511"/>
                <wp:lineTo x="19813" y="12447"/>
                <wp:lineTo x="21338" y="9145"/>
                <wp:lineTo x="21338" y="5842"/>
                <wp:lineTo x="21083" y="3302"/>
                <wp:lineTo x="16765" y="508"/>
                <wp:lineTo x="14733" y="0"/>
                <wp:lineTo x="13717" y="0"/>
              </wp:wrapPolygon>
            </wp:wrapTight>
            <wp:docPr id="413300204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300204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6F7AF" w14:textId="50D526FA" w:rsidR="00812604" w:rsidRDefault="00812604" w:rsidP="00812604">
      <w:pPr>
        <w:rPr>
          <w:lang w:eastAsia="en-GB"/>
        </w:rPr>
      </w:pPr>
    </w:p>
    <w:p w14:paraId="332440CC" w14:textId="6EE914B5" w:rsidR="00812604" w:rsidRDefault="00812604" w:rsidP="00812604">
      <w:pPr>
        <w:rPr>
          <w:lang w:eastAsia="en-GB"/>
        </w:rPr>
      </w:pPr>
      <w:r>
        <w:rPr>
          <w:lang w:eastAsia="en-GB"/>
        </w:rPr>
        <w:t>When you call Healthline you will talk to a nurse.</w:t>
      </w:r>
    </w:p>
    <w:p w14:paraId="5C82FCC9" w14:textId="77777777" w:rsidR="00693FCD" w:rsidRDefault="00693FCD" w:rsidP="00812604">
      <w:pPr>
        <w:rPr>
          <w:lang w:eastAsia="en-GB"/>
        </w:rPr>
      </w:pPr>
    </w:p>
    <w:p w14:paraId="3710427E" w14:textId="77777777" w:rsidR="00693FCD" w:rsidRDefault="00693FCD" w:rsidP="00812604">
      <w:pPr>
        <w:rPr>
          <w:lang w:eastAsia="en-GB"/>
        </w:rPr>
      </w:pPr>
    </w:p>
    <w:p w14:paraId="7E328D11" w14:textId="4B850B3F" w:rsidR="00812604" w:rsidRDefault="00693FCD" w:rsidP="00812604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73312" behindDoc="0" locked="0" layoutInCell="1" allowOverlap="1" wp14:anchorId="7B1951B9" wp14:editId="7C1611F8">
            <wp:simplePos x="0" y="0"/>
            <wp:positionH relativeFrom="margin">
              <wp:posOffset>0</wp:posOffset>
            </wp:positionH>
            <wp:positionV relativeFrom="paragraph">
              <wp:posOffset>277495</wp:posOffset>
            </wp:positionV>
            <wp:extent cx="1619885" cy="921385"/>
            <wp:effectExtent l="0" t="0" r="5715" b="5715"/>
            <wp:wrapTight wrapText="bothSides">
              <wp:wrapPolygon edited="0">
                <wp:start x="10161" y="0"/>
                <wp:lineTo x="5250" y="2977"/>
                <wp:lineTo x="3556" y="4168"/>
                <wp:lineTo x="3556" y="14589"/>
                <wp:lineTo x="0" y="21139"/>
                <wp:lineTo x="0" y="21436"/>
                <wp:lineTo x="21507" y="21436"/>
                <wp:lineTo x="21507" y="21139"/>
                <wp:lineTo x="20491" y="19352"/>
                <wp:lineTo x="19305" y="16673"/>
                <wp:lineTo x="17951" y="14589"/>
                <wp:lineTo x="18289" y="4466"/>
                <wp:lineTo x="16765" y="3275"/>
                <wp:lineTo x="11346" y="0"/>
                <wp:lineTo x="10161" y="0"/>
              </wp:wrapPolygon>
            </wp:wrapTight>
            <wp:docPr id="106775808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5808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604">
        <w:rPr>
          <w:lang w:eastAsia="en-GB"/>
        </w:rPr>
        <w:t xml:space="preserve">The nurse at Healthline </w:t>
      </w:r>
      <w:r>
        <w:rPr>
          <w:lang w:eastAsia="en-GB"/>
        </w:rPr>
        <w:t>can</w:t>
      </w:r>
      <w:r w:rsidR="00812604">
        <w:rPr>
          <w:lang w:eastAsia="en-GB"/>
        </w:rPr>
        <w:t>:</w:t>
      </w:r>
    </w:p>
    <w:p w14:paraId="22D711F2" w14:textId="419A4CA9" w:rsidR="00812604" w:rsidRDefault="00812604" w:rsidP="00812604">
      <w:pPr>
        <w:pStyle w:val="Listtoplevel"/>
        <w:rPr>
          <w:lang w:eastAsia="en-GB"/>
        </w:rPr>
      </w:pPr>
      <w:r>
        <w:rPr>
          <w:lang w:eastAsia="en-GB"/>
        </w:rPr>
        <w:t>tell you if you need a doctor / hospital</w:t>
      </w:r>
    </w:p>
    <w:p w14:paraId="54D71856" w14:textId="49AFD606" w:rsidR="00812604" w:rsidRDefault="005650D8" w:rsidP="009C553E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175360" behindDoc="0" locked="0" layoutInCell="1" allowOverlap="1" wp14:anchorId="4A4EE91B" wp14:editId="6D114B5C">
            <wp:simplePos x="0" y="0"/>
            <wp:positionH relativeFrom="margin">
              <wp:posOffset>0</wp:posOffset>
            </wp:positionH>
            <wp:positionV relativeFrom="paragraph">
              <wp:posOffset>272415</wp:posOffset>
            </wp:positionV>
            <wp:extent cx="1439545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617439104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43910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604">
        <w:rPr>
          <w:lang w:eastAsia="en-GB"/>
        </w:rPr>
        <w:t>tell you how to take care of yourself.</w:t>
      </w:r>
    </w:p>
    <w:p w14:paraId="157EB595" w14:textId="77777777" w:rsidR="009C553E" w:rsidRDefault="009C553E" w:rsidP="00F63410">
      <w:pPr>
        <w:rPr>
          <w:lang w:eastAsia="en-GB"/>
        </w:rPr>
      </w:pPr>
    </w:p>
    <w:p w14:paraId="21804E6C" w14:textId="77777777" w:rsidR="009C553E" w:rsidRDefault="009C553E" w:rsidP="00F63410">
      <w:pPr>
        <w:rPr>
          <w:lang w:eastAsia="en-GB"/>
        </w:rPr>
      </w:pPr>
    </w:p>
    <w:p w14:paraId="1B27C93B" w14:textId="5CB0ED29" w:rsidR="00812604" w:rsidRDefault="009C553E" w:rsidP="00F63410">
      <w:pPr>
        <w:rPr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193792" behindDoc="0" locked="0" layoutInCell="1" allowOverlap="1" wp14:anchorId="50514F36" wp14:editId="69025D10">
            <wp:simplePos x="0" y="0"/>
            <wp:positionH relativeFrom="margin">
              <wp:posOffset>-6350</wp:posOffset>
            </wp:positionH>
            <wp:positionV relativeFrom="paragraph">
              <wp:posOffset>0</wp:posOffset>
            </wp:positionV>
            <wp:extent cx="1461135" cy="1562100"/>
            <wp:effectExtent l="0" t="0" r="0" b="0"/>
            <wp:wrapTight wrapText="bothSides">
              <wp:wrapPolygon edited="0">
                <wp:start x="8636" y="176"/>
                <wp:lineTo x="6571" y="1054"/>
                <wp:lineTo x="5632" y="1932"/>
                <wp:lineTo x="5632" y="3337"/>
                <wp:lineTo x="4881" y="6146"/>
                <wp:lineTo x="4318" y="6673"/>
                <wp:lineTo x="3943" y="8254"/>
                <wp:lineTo x="3943" y="8956"/>
                <wp:lineTo x="3192" y="11766"/>
                <wp:lineTo x="751" y="14576"/>
                <wp:lineTo x="0" y="17210"/>
                <wp:lineTo x="0" y="18790"/>
                <wp:lineTo x="2253" y="20195"/>
                <wp:lineTo x="4318" y="20195"/>
                <wp:lineTo x="4318" y="21249"/>
                <wp:lineTo x="20652" y="21249"/>
                <wp:lineTo x="21027" y="20195"/>
                <wp:lineTo x="21215" y="18615"/>
                <wp:lineTo x="21027" y="17385"/>
                <wp:lineTo x="20276" y="14576"/>
                <wp:lineTo x="19713" y="11415"/>
                <wp:lineTo x="18211" y="10185"/>
                <wp:lineTo x="15771" y="8956"/>
                <wp:lineTo x="13142" y="6146"/>
                <wp:lineTo x="13142" y="2634"/>
                <wp:lineTo x="11640" y="1054"/>
                <wp:lineTo x="10514" y="176"/>
                <wp:lineTo x="8636" y="176"/>
              </wp:wrapPolygon>
            </wp:wrapTight>
            <wp:docPr id="95755088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7003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13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604">
        <w:rPr>
          <w:lang w:eastAsia="en-GB"/>
        </w:rPr>
        <w:t xml:space="preserve">You can </w:t>
      </w:r>
      <w:r w:rsidR="00812604" w:rsidRPr="0071744D">
        <w:rPr>
          <w:b/>
          <w:bCs/>
          <w:lang w:eastAsia="en-GB"/>
        </w:rPr>
        <w:t>phone</w:t>
      </w:r>
      <w:r w:rsidR="00812604">
        <w:rPr>
          <w:lang w:eastAsia="en-GB"/>
        </w:rPr>
        <w:t xml:space="preserve"> Healthline on:</w:t>
      </w:r>
    </w:p>
    <w:p w14:paraId="4DB3A749" w14:textId="3F90AD5D" w:rsidR="00812604" w:rsidRDefault="00812604" w:rsidP="00F63410">
      <w:pPr>
        <w:rPr>
          <w:lang w:eastAsia="en-GB"/>
        </w:rPr>
      </w:pPr>
    </w:p>
    <w:p w14:paraId="383C5A49" w14:textId="3FA13647" w:rsidR="00812604" w:rsidRDefault="00812604" w:rsidP="00F63410">
      <w:pPr>
        <w:rPr>
          <w:b/>
          <w:bCs/>
          <w:lang w:eastAsia="en-GB"/>
        </w:rPr>
      </w:pPr>
      <w:r>
        <w:rPr>
          <w:b/>
          <w:bCs/>
          <w:lang w:eastAsia="en-GB"/>
        </w:rPr>
        <w:t>0800 611 116</w:t>
      </w:r>
    </w:p>
    <w:p w14:paraId="721455C6" w14:textId="0FBFE4F8" w:rsidR="00812604" w:rsidRDefault="00812604" w:rsidP="00F63410">
      <w:pPr>
        <w:rPr>
          <w:b/>
          <w:bCs/>
          <w:lang w:eastAsia="en-GB"/>
        </w:rPr>
      </w:pPr>
    </w:p>
    <w:p w14:paraId="4E70677F" w14:textId="26C29BF9" w:rsidR="00812604" w:rsidRDefault="00812604" w:rsidP="00F63410">
      <w:pPr>
        <w:rPr>
          <w:b/>
          <w:bCs/>
          <w:lang w:eastAsia="en-GB"/>
        </w:rPr>
      </w:pPr>
    </w:p>
    <w:p w14:paraId="1B735043" w14:textId="0FDF13EA" w:rsidR="00812604" w:rsidRDefault="005650D8" w:rsidP="00812604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78432" behindDoc="0" locked="0" layoutInCell="1" allowOverlap="1" wp14:anchorId="7B70374B" wp14:editId="608FBB9D">
            <wp:simplePos x="0" y="0"/>
            <wp:positionH relativeFrom="margin">
              <wp:posOffset>0</wp:posOffset>
            </wp:positionH>
            <wp:positionV relativeFrom="paragraph">
              <wp:posOffset>1587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54251519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604">
        <w:rPr>
          <w:lang w:eastAsia="en-GB"/>
        </w:rPr>
        <w:t xml:space="preserve">The </w:t>
      </w:r>
      <w:r w:rsidR="00812604" w:rsidRPr="00074004">
        <w:rPr>
          <w:b/>
          <w:bCs/>
          <w:lang w:eastAsia="en-GB"/>
        </w:rPr>
        <w:t>website</w:t>
      </w:r>
      <w:r w:rsidR="00812604">
        <w:rPr>
          <w:lang w:eastAsia="en-GB"/>
        </w:rPr>
        <w:t xml:space="preserve"> for Healthline is:</w:t>
      </w:r>
    </w:p>
    <w:p w14:paraId="2F74B0D2" w14:textId="350C906E" w:rsidR="00812604" w:rsidRDefault="00812604" w:rsidP="00812604">
      <w:pPr>
        <w:rPr>
          <w:lang w:eastAsia="en-GB"/>
        </w:rPr>
      </w:pPr>
    </w:p>
    <w:p w14:paraId="4364E603" w14:textId="545BA760" w:rsidR="00812604" w:rsidRPr="00D268BB" w:rsidRDefault="00273F24" w:rsidP="00812604">
      <w:pPr>
        <w:rPr>
          <w:b/>
          <w:bCs/>
          <w:color w:val="000000" w:themeColor="text1"/>
          <w:lang w:eastAsia="en-GB"/>
        </w:rPr>
      </w:pPr>
      <w:hyperlink r:id="rId57" w:history="1">
        <w:r w:rsidR="00D268BB" w:rsidRPr="00D268BB">
          <w:rPr>
            <w:rStyle w:val="Hyperlink"/>
            <w:b/>
            <w:bCs/>
            <w:color w:val="000000" w:themeColor="text1"/>
            <w:u w:val="none"/>
            <w:lang w:eastAsia="en-GB"/>
          </w:rPr>
          <w:t>http://tinyurl.com/4zd3m4uj</w:t>
        </w:r>
      </w:hyperlink>
    </w:p>
    <w:p w14:paraId="6EA1D201" w14:textId="2C145538" w:rsidR="00D268BB" w:rsidRPr="00812604" w:rsidRDefault="00D268BB" w:rsidP="00812604">
      <w:pPr>
        <w:rPr>
          <w:lang w:eastAsia="en-GB"/>
        </w:rPr>
      </w:pPr>
    </w:p>
    <w:p w14:paraId="2A39E764" w14:textId="30A5A18E" w:rsidR="00D268BB" w:rsidRDefault="00D268BB" w:rsidP="009C553E">
      <w:pPr>
        <w:rPr>
          <w:lang w:eastAsia="en-GB"/>
        </w:rPr>
      </w:pPr>
    </w:p>
    <w:p w14:paraId="5370D4CF" w14:textId="77777777" w:rsidR="0071744D" w:rsidRDefault="0071744D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5682D064" w14:textId="29261195" w:rsidR="00812604" w:rsidRDefault="00FC398E" w:rsidP="00D268BB">
      <w:pPr>
        <w:pStyle w:val="Heading2"/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428288" behindDoc="0" locked="0" layoutInCell="1" allowOverlap="1" wp14:anchorId="4C123553" wp14:editId="529B6BEB">
            <wp:simplePos x="0" y="0"/>
            <wp:positionH relativeFrom="column">
              <wp:posOffset>60960</wp:posOffset>
            </wp:positionH>
            <wp:positionV relativeFrom="paragraph">
              <wp:posOffset>0</wp:posOffset>
            </wp:positionV>
            <wp:extent cx="1445898" cy="619888"/>
            <wp:effectExtent l="0" t="0" r="1905" b="8890"/>
            <wp:wrapThrough wrapText="bothSides">
              <wp:wrapPolygon edited="0">
                <wp:start x="5976" y="0"/>
                <wp:lineTo x="0" y="4648"/>
                <wp:lineTo x="0" y="21246"/>
                <wp:lineTo x="21344" y="21246"/>
                <wp:lineTo x="21344" y="7303"/>
                <wp:lineTo x="11099" y="0"/>
                <wp:lineTo x="5976" y="0"/>
              </wp:wrapPolygon>
            </wp:wrapThrough>
            <wp:docPr id="165044483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44483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5898" cy="6198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68BB">
        <w:rPr>
          <w:lang w:eastAsia="en-GB"/>
        </w:rPr>
        <w:t>Lifeline</w:t>
      </w:r>
    </w:p>
    <w:p w14:paraId="10C060C2" w14:textId="5B4BA971" w:rsidR="00D268BB" w:rsidRDefault="00D268BB" w:rsidP="00D268BB">
      <w:pPr>
        <w:rPr>
          <w:lang w:eastAsia="en-GB"/>
        </w:rPr>
      </w:pPr>
    </w:p>
    <w:p w14:paraId="2B96137E" w14:textId="08726F57" w:rsidR="00D268BB" w:rsidRDefault="00D268BB" w:rsidP="00D268BB"/>
    <w:p w14:paraId="37769E91" w14:textId="6D3ABFA3" w:rsidR="00D268BB" w:rsidRDefault="0071744D" w:rsidP="00D268BB">
      <w:r>
        <w:rPr>
          <w:noProof/>
        </w:rPr>
        <w:drawing>
          <wp:anchor distT="0" distB="0" distL="114300" distR="114300" simplePos="0" relativeHeight="252340224" behindDoc="0" locked="0" layoutInCell="1" allowOverlap="1" wp14:anchorId="21C47D61" wp14:editId="20DB61AD">
            <wp:simplePos x="0" y="0"/>
            <wp:positionH relativeFrom="margin">
              <wp:posOffset>0</wp:posOffset>
            </wp:positionH>
            <wp:positionV relativeFrom="paragraph">
              <wp:posOffset>611505</wp:posOffset>
            </wp:positionV>
            <wp:extent cx="1620000" cy="1620000"/>
            <wp:effectExtent l="0" t="0" r="0" b="5715"/>
            <wp:wrapTight wrapText="bothSides">
              <wp:wrapPolygon edited="0">
                <wp:start x="8298" y="0"/>
                <wp:lineTo x="7451" y="677"/>
                <wp:lineTo x="5588" y="2710"/>
                <wp:lineTo x="4572" y="5588"/>
                <wp:lineTo x="3895" y="8467"/>
                <wp:lineTo x="3895" y="11177"/>
                <wp:lineTo x="3048" y="11854"/>
                <wp:lineTo x="2371" y="13040"/>
                <wp:lineTo x="2879" y="19305"/>
                <wp:lineTo x="4742" y="21168"/>
                <wp:lineTo x="4911" y="21507"/>
                <wp:lineTo x="18967" y="21507"/>
                <wp:lineTo x="18459" y="13548"/>
                <wp:lineTo x="17104" y="11854"/>
                <wp:lineTo x="16088" y="11177"/>
                <wp:lineTo x="13886" y="8467"/>
                <wp:lineTo x="13209" y="2710"/>
                <wp:lineTo x="10669" y="0"/>
                <wp:lineTo x="8298" y="0"/>
              </wp:wrapPolygon>
            </wp:wrapTight>
            <wp:docPr id="13409121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121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75D0">
        <w:t>If you are having a hard time you can phone / text Lifeline to get</w:t>
      </w:r>
      <w:r w:rsidR="00D268BB">
        <w:t>:</w:t>
      </w:r>
    </w:p>
    <w:p w14:paraId="5CADF9B0" w14:textId="123A9A36" w:rsidR="00D268BB" w:rsidRDefault="00D268BB" w:rsidP="00D268BB">
      <w:pPr>
        <w:pStyle w:val="ListParagraph"/>
      </w:pPr>
      <w:r>
        <w:t>support</w:t>
      </w:r>
    </w:p>
    <w:p w14:paraId="1950CD0D" w14:textId="57D6925F" w:rsidR="00D268BB" w:rsidRDefault="00D268BB" w:rsidP="00D268BB">
      <w:pPr>
        <w:pStyle w:val="ListParagraph"/>
      </w:pPr>
      <w:r>
        <w:t>advice</w:t>
      </w:r>
    </w:p>
    <w:p w14:paraId="73BFAF67" w14:textId="72FBCFBF" w:rsidR="00D268BB" w:rsidRDefault="00D268BB" w:rsidP="009C553E">
      <w:pPr>
        <w:pStyle w:val="ListParagraph"/>
      </w:pPr>
      <w:r>
        <w:t>someone to talk to.</w:t>
      </w:r>
    </w:p>
    <w:p w14:paraId="2C2ACB2A" w14:textId="30C930E8" w:rsidR="009C553E" w:rsidRDefault="0071744D" w:rsidP="00D268BB">
      <w:r>
        <w:rPr>
          <w:noProof/>
        </w:rPr>
        <w:drawing>
          <wp:anchor distT="0" distB="0" distL="114300" distR="114300" simplePos="0" relativeHeight="252195840" behindDoc="0" locked="0" layoutInCell="1" allowOverlap="1" wp14:anchorId="7B2C2B76" wp14:editId="54174531">
            <wp:simplePos x="0" y="0"/>
            <wp:positionH relativeFrom="margin">
              <wp:posOffset>0</wp:posOffset>
            </wp:positionH>
            <wp:positionV relativeFrom="margin">
              <wp:posOffset>3931920</wp:posOffset>
            </wp:positionV>
            <wp:extent cx="1439545" cy="1536700"/>
            <wp:effectExtent l="0" t="0" r="8255" b="6350"/>
            <wp:wrapSquare wrapText="bothSides"/>
            <wp:docPr id="197038025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BDD5DB" w14:textId="6828F273" w:rsidR="009C553E" w:rsidRDefault="009C553E" w:rsidP="00D268BB"/>
    <w:p w14:paraId="1BB8F13D" w14:textId="42F18282" w:rsidR="00D268BB" w:rsidRDefault="00D268BB" w:rsidP="00D268BB">
      <w:r>
        <w:t>You can call Lifeline on:</w:t>
      </w:r>
    </w:p>
    <w:p w14:paraId="210B7D84" w14:textId="15EDFE2D" w:rsidR="00D268BB" w:rsidRDefault="00D268BB" w:rsidP="00D268BB"/>
    <w:p w14:paraId="50DAE7F3" w14:textId="6B039A6A" w:rsidR="00D268BB" w:rsidRDefault="00D268BB" w:rsidP="00D268BB">
      <w:pPr>
        <w:rPr>
          <w:b/>
          <w:bCs/>
        </w:rPr>
      </w:pPr>
      <w:r>
        <w:rPr>
          <w:b/>
          <w:bCs/>
        </w:rPr>
        <w:t>0800 543 354</w:t>
      </w:r>
    </w:p>
    <w:p w14:paraId="79013B8D" w14:textId="094ABD97" w:rsidR="00D268BB" w:rsidRDefault="00D268BB" w:rsidP="00D268BB">
      <w:pPr>
        <w:rPr>
          <w:b/>
          <w:bCs/>
        </w:rPr>
      </w:pPr>
    </w:p>
    <w:p w14:paraId="3F568E1A" w14:textId="042422B8" w:rsidR="00D268BB" w:rsidRDefault="0071744D" w:rsidP="00D268BB">
      <w:pPr>
        <w:rPr>
          <w:b/>
          <w:bCs/>
        </w:rPr>
      </w:pPr>
      <w:r w:rsidRPr="006E67B0">
        <w:rPr>
          <w:noProof/>
          <w:lang w:eastAsia="en-GB"/>
        </w:rPr>
        <w:drawing>
          <wp:anchor distT="0" distB="0" distL="114300" distR="114300" simplePos="0" relativeHeight="252408832" behindDoc="0" locked="0" layoutInCell="1" allowOverlap="1" wp14:anchorId="7EDF35B9" wp14:editId="34FF00B8">
            <wp:simplePos x="0" y="0"/>
            <wp:positionH relativeFrom="column">
              <wp:posOffset>67945</wp:posOffset>
            </wp:positionH>
            <wp:positionV relativeFrom="paragraph">
              <wp:posOffset>167005</wp:posOffset>
            </wp:positionV>
            <wp:extent cx="1371600" cy="1371600"/>
            <wp:effectExtent l="0" t="0" r="0" b="0"/>
            <wp:wrapNone/>
            <wp:docPr id="55560675" name="Picture 1" descr="A person holding a phone with a cha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318941" name="Picture 1" descr="A person holding a phone with a chat messag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965B47" w14:textId="17CF3B56" w:rsidR="00D268BB" w:rsidRDefault="00D268BB" w:rsidP="00D268BB">
      <w:r>
        <w:t xml:space="preserve">You can text Lifeline </w:t>
      </w:r>
      <w:r w:rsidR="00A97A35">
        <w:t>on</w:t>
      </w:r>
      <w:r>
        <w:t>:</w:t>
      </w:r>
    </w:p>
    <w:p w14:paraId="013898D9" w14:textId="0CCFEA32" w:rsidR="00D268BB" w:rsidRDefault="00D268BB" w:rsidP="00D268BB"/>
    <w:p w14:paraId="734C7F71" w14:textId="1CEF10FC" w:rsidR="00D268BB" w:rsidRDefault="00D268BB" w:rsidP="00D268BB">
      <w:pPr>
        <w:rPr>
          <w:b/>
          <w:bCs/>
        </w:rPr>
      </w:pPr>
      <w:r>
        <w:rPr>
          <w:b/>
          <w:bCs/>
        </w:rPr>
        <w:t>4357</w:t>
      </w:r>
    </w:p>
    <w:p w14:paraId="798D3E90" w14:textId="19250A11" w:rsidR="00D268BB" w:rsidRPr="00D268BB" w:rsidRDefault="00D268BB" w:rsidP="00D268BB">
      <w:pPr>
        <w:rPr>
          <w:lang w:eastAsia="en-GB"/>
        </w:rPr>
      </w:pPr>
    </w:p>
    <w:p w14:paraId="2F2712B4" w14:textId="0F751EA8" w:rsidR="00F63410" w:rsidRDefault="00F63410" w:rsidP="00F63410">
      <w:pPr>
        <w:rPr>
          <w:lang w:eastAsia="en-GB"/>
        </w:rPr>
      </w:pPr>
    </w:p>
    <w:p w14:paraId="7BBA742A" w14:textId="6860E2BB" w:rsidR="0071744D" w:rsidRDefault="0071744D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7472E0E4" w14:textId="1B25DCD7" w:rsidR="00D268BB" w:rsidRDefault="0071744D" w:rsidP="009C553E">
      <w:pPr>
        <w:pStyle w:val="Heading2"/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182528" behindDoc="0" locked="0" layoutInCell="1" allowOverlap="1" wp14:anchorId="4B40CF85" wp14:editId="00F392FE">
            <wp:simplePos x="0" y="0"/>
            <wp:positionH relativeFrom="margin">
              <wp:posOffset>106045</wp:posOffset>
            </wp:positionH>
            <wp:positionV relativeFrom="page">
              <wp:posOffset>891540</wp:posOffset>
            </wp:positionV>
            <wp:extent cx="1439545" cy="1605280"/>
            <wp:effectExtent l="0" t="0" r="0" b="0"/>
            <wp:wrapTight wrapText="bothSides">
              <wp:wrapPolygon edited="0">
                <wp:start x="0" y="0"/>
                <wp:lineTo x="0" y="21361"/>
                <wp:lineTo x="21343" y="21361"/>
                <wp:lineTo x="21343" y="0"/>
                <wp:lineTo x="0" y="0"/>
              </wp:wrapPolygon>
            </wp:wrapTight>
            <wp:docPr id="212981041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810413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68BB">
        <w:rPr>
          <w:lang w:eastAsia="en-GB"/>
        </w:rPr>
        <w:t>Need to Talk</w:t>
      </w:r>
    </w:p>
    <w:p w14:paraId="788135FF" w14:textId="1A8DEE72" w:rsidR="00D268BB" w:rsidRDefault="00D268BB" w:rsidP="00D268BB">
      <w:pPr>
        <w:rPr>
          <w:lang w:eastAsia="en-GB"/>
        </w:rPr>
      </w:pPr>
    </w:p>
    <w:p w14:paraId="3468FCCB" w14:textId="77777777" w:rsidR="00074004" w:rsidRDefault="00074004" w:rsidP="00D268BB">
      <w:pPr>
        <w:rPr>
          <w:lang w:eastAsia="en-GB"/>
        </w:rPr>
      </w:pPr>
    </w:p>
    <w:p w14:paraId="6206526B" w14:textId="1FFA3EEC" w:rsidR="00D268BB" w:rsidRDefault="00D268BB" w:rsidP="00D268BB">
      <w:pPr>
        <w:rPr>
          <w:lang w:eastAsia="en-GB"/>
        </w:rPr>
      </w:pPr>
      <w:r>
        <w:rPr>
          <w:lang w:eastAsia="en-GB"/>
        </w:rPr>
        <w:t xml:space="preserve">Need to Talk lets you talk to a </w:t>
      </w:r>
      <w:r w:rsidRPr="00F747E2">
        <w:rPr>
          <w:b/>
          <w:bCs/>
          <w:lang w:eastAsia="en-GB"/>
        </w:rPr>
        <w:t>counsellor</w:t>
      </w:r>
      <w:r w:rsidR="00F747E2">
        <w:rPr>
          <w:lang w:eastAsia="en-GB"/>
        </w:rPr>
        <w:t>.</w:t>
      </w:r>
    </w:p>
    <w:p w14:paraId="0F02E4A9" w14:textId="650F42EF" w:rsidR="00D268BB" w:rsidRDefault="00D268BB" w:rsidP="00D268BB">
      <w:pPr>
        <w:rPr>
          <w:lang w:eastAsia="en-GB"/>
        </w:rPr>
      </w:pPr>
    </w:p>
    <w:p w14:paraId="26E572E1" w14:textId="1587AF28" w:rsidR="00D268BB" w:rsidRDefault="00B03851" w:rsidP="00D268BB">
      <w:pPr>
        <w:rPr>
          <w:lang w:eastAsia="en-GB"/>
        </w:rPr>
      </w:pPr>
      <w:r w:rsidRPr="00B03851">
        <w:rPr>
          <w:b/>
          <w:bCs/>
          <w:noProof/>
          <w:lang w:eastAsia="en-GB"/>
        </w:rPr>
        <w:drawing>
          <wp:anchor distT="0" distB="0" distL="114300" distR="114300" simplePos="0" relativeHeight="252410880" behindDoc="0" locked="0" layoutInCell="1" allowOverlap="1" wp14:anchorId="7CEAB649" wp14:editId="664E2A99">
            <wp:simplePos x="0" y="0"/>
            <wp:positionH relativeFrom="column">
              <wp:posOffset>-52070</wp:posOffset>
            </wp:positionH>
            <wp:positionV relativeFrom="paragraph">
              <wp:posOffset>260985</wp:posOffset>
            </wp:positionV>
            <wp:extent cx="1602740" cy="1602740"/>
            <wp:effectExtent l="0" t="0" r="0" b="0"/>
            <wp:wrapNone/>
            <wp:docPr id="568757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757029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47E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09824" behindDoc="1" locked="0" layoutInCell="1" allowOverlap="1" wp14:anchorId="0205C6BA" wp14:editId="6A74BABF">
                <wp:simplePos x="0" y="0"/>
                <wp:positionH relativeFrom="column">
                  <wp:posOffset>2160270</wp:posOffset>
                </wp:positionH>
                <wp:positionV relativeFrom="paragraph">
                  <wp:posOffset>258640</wp:posOffset>
                </wp:positionV>
                <wp:extent cx="3600000" cy="1252800"/>
                <wp:effectExtent l="0" t="0" r="635" b="5080"/>
                <wp:wrapNone/>
                <wp:docPr id="66772295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2528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0EB20A" id="Rectangle 1" o:spid="_x0000_s1026" alt="&quot;&quot;" style="position:absolute;margin-left:170.1pt;margin-top:20.35pt;width:283.45pt;height:98.65pt;z-index:-25120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" fillcolor="#5b8047" stroked="f" strokeweight="1pt">
                <v:fill opacity="13107f"/>
              </v:rect>
            </w:pict>
          </mc:Fallback>
        </mc:AlternateContent>
      </w:r>
    </w:p>
    <w:p w14:paraId="195079FD" w14:textId="05E9A5AF" w:rsidR="00F747E2" w:rsidRPr="009C553E" w:rsidRDefault="00F747E2" w:rsidP="009C553E">
      <w:pPr>
        <w:rPr>
          <w:lang w:eastAsia="en-GB"/>
        </w:rPr>
      </w:pPr>
      <w:r>
        <w:rPr>
          <w:b/>
          <w:bCs/>
          <w:lang w:eastAsia="en-GB"/>
        </w:rPr>
        <w:t>Counsellor</w:t>
      </w:r>
      <w:r>
        <w:rPr>
          <w:lang w:eastAsia="en-GB"/>
        </w:rPr>
        <w:t xml:space="preserve"> </w:t>
      </w:r>
      <w:r w:rsidRPr="00F747E2">
        <w:rPr>
          <w:lang w:eastAsia="en-GB"/>
        </w:rPr>
        <w:t>means someone who</w:t>
      </w:r>
      <w:r>
        <w:rPr>
          <w:lang w:eastAsia="en-GB"/>
        </w:rPr>
        <w:t xml:space="preserve"> is trained to support people going through a hard time.</w:t>
      </w:r>
    </w:p>
    <w:p w14:paraId="0F8E19CA" w14:textId="07ABD39F" w:rsidR="00F747E2" w:rsidRDefault="00F747E2" w:rsidP="00D268BB">
      <w:pPr>
        <w:rPr>
          <w:b/>
          <w:bCs/>
          <w:lang w:eastAsia="en-GB"/>
        </w:rPr>
      </w:pPr>
    </w:p>
    <w:p w14:paraId="5749BBC5" w14:textId="007F7ED3" w:rsidR="009C553E" w:rsidRDefault="009C553E" w:rsidP="00F747E2">
      <w:pPr>
        <w:rPr>
          <w:lang w:eastAsia="en-GB"/>
        </w:rPr>
      </w:pPr>
    </w:p>
    <w:p w14:paraId="238EC0D7" w14:textId="00B864CF" w:rsidR="00F747E2" w:rsidRDefault="00F747E2" w:rsidP="00F747E2">
      <w:pPr>
        <w:rPr>
          <w:lang w:eastAsia="en-GB"/>
        </w:rPr>
      </w:pPr>
      <w:r>
        <w:rPr>
          <w:lang w:eastAsia="en-GB"/>
        </w:rPr>
        <w:t>You can call Need to Talk if you are feeling:</w:t>
      </w:r>
    </w:p>
    <w:p w14:paraId="67E7975B" w14:textId="3D001631" w:rsidR="00F747E2" w:rsidRDefault="00B03851" w:rsidP="00F747E2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97888" behindDoc="0" locked="0" layoutInCell="1" allowOverlap="1" wp14:anchorId="703B4406" wp14:editId="660A446E">
            <wp:simplePos x="0" y="0"/>
            <wp:positionH relativeFrom="margin">
              <wp:posOffset>6985</wp:posOffset>
            </wp:positionH>
            <wp:positionV relativeFrom="paragraph">
              <wp:posOffset>48260</wp:posOffset>
            </wp:positionV>
            <wp:extent cx="1539240" cy="1539240"/>
            <wp:effectExtent l="0" t="0" r="0" b="3810"/>
            <wp:wrapTight wrapText="bothSides">
              <wp:wrapPolygon edited="0">
                <wp:start x="9624" y="0"/>
                <wp:lineTo x="1871" y="1604"/>
                <wp:lineTo x="535" y="2139"/>
                <wp:lineTo x="267" y="6683"/>
                <wp:lineTo x="1604" y="8554"/>
                <wp:lineTo x="3208" y="8554"/>
                <wp:lineTo x="1871" y="10426"/>
                <wp:lineTo x="802" y="12297"/>
                <wp:lineTo x="802" y="13099"/>
                <wp:lineTo x="3208" y="17109"/>
                <wp:lineTo x="3743" y="21386"/>
                <wp:lineTo x="18980" y="21386"/>
                <wp:lineTo x="19248" y="17109"/>
                <wp:lineTo x="20584" y="12832"/>
                <wp:lineTo x="18713" y="9356"/>
                <wp:lineTo x="19782" y="8554"/>
                <wp:lineTo x="20851" y="6149"/>
                <wp:lineTo x="20851" y="2406"/>
                <wp:lineTo x="18980" y="1069"/>
                <wp:lineTo x="12564" y="0"/>
                <wp:lineTo x="9624" y="0"/>
              </wp:wrapPolygon>
            </wp:wrapTight>
            <wp:docPr id="1153265693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265693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47E2">
        <w:rPr>
          <w:lang w:eastAsia="en-GB"/>
        </w:rPr>
        <w:t>stressed</w:t>
      </w:r>
    </w:p>
    <w:p w14:paraId="1994A1B5" w14:textId="1873ED4D" w:rsidR="00F747E2" w:rsidRDefault="00F747E2" w:rsidP="00F747E2">
      <w:pPr>
        <w:pStyle w:val="Listtoplevel"/>
        <w:rPr>
          <w:lang w:eastAsia="en-GB"/>
        </w:rPr>
      </w:pPr>
      <w:r>
        <w:rPr>
          <w:lang w:eastAsia="en-GB"/>
        </w:rPr>
        <w:t>worried</w:t>
      </w:r>
    </w:p>
    <w:p w14:paraId="719A09FD" w14:textId="4BE495D9" w:rsidR="00F747E2" w:rsidRDefault="00E10957" w:rsidP="00F747E2">
      <w:pPr>
        <w:pStyle w:val="Listtoplevel"/>
        <w:rPr>
          <w:lang w:eastAsia="en-GB"/>
        </w:rPr>
      </w:pPr>
      <w:r>
        <w:rPr>
          <w:lang w:eastAsia="en-GB"/>
        </w:rPr>
        <w:t>s</w:t>
      </w:r>
      <w:r w:rsidR="00F747E2">
        <w:rPr>
          <w:lang w:eastAsia="en-GB"/>
        </w:rPr>
        <w:t>ad</w:t>
      </w:r>
      <w:r>
        <w:rPr>
          <w:lang w:eastAsia="en-GB"/>
        </w:rPr>
        <w:t>.</w:t>
      </w:r>
    </w:p>
    <w:p w14:paraId="4D4CB8EB" w14:textId="6FDBE0F6" w:rsidR="00F747E2" w:rsidRDefault="00F747E2" w:rsidP="00F747E2">
      <w:pPr>
        <w:rPr>
          <w:lang w:eastAsia="en-GB"/>
        </w:rPr>
      </w:pPr>
    </w:p>
    <w:p w14:paraId="7A94824F" w14:textId="6EEF1B89" w:rsidR="00F747E2" w:rsidRDefault="00F747E2" w:rsidP="009C553E">
      <w:pPr>
        <w:rPr>
          <w:lang w:eastAsia="en-GB"/>
        </w:rPr>
      </w:pPr>
    </w:p>
    <w:p w14:paraId="77FF51DF" w14:textId="77777777" w:rsidR="00B03851" w:rsidRDefault="00B03851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40F5FEB2" w14:textId="1B55872B" w:rsidR="00F747E2" w:rsidRDefault="00B03851" w:rsidP="00F747E2">
      <w:pPr>
        <w:rPr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187648" behindDoc="0" locked="0" layoutInCell="1" allowOverlap="1" wp14:anchorId="0ABE055E" wp14:editId="119D24A7">
            <wp:simplePos x="0" y="0"/>
            <wp:positionH relativeFrom="margin">
              <wp:posOffset>-67310</wp:posOffset>
            </wp:positionH>
            <wp:positionV relativeFrom="page">
              <wp:posOffset>766445</wp:posOffset>
            </wp:positionV>
            <wp:extent cx="1439545" cy="1579880"/>
            <wp:effectExtent l="0" t="0" r="0" b="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82980026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80026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47E2">
        <w:rPr>
          <w:lang w:eastAsia="en-GB"/>
        </w:rPr>
        <w:t xml:space="preserve">You can </w:t>
      </w:r>
      <w:r w:rsidR="00F747E2" w:rsidRPr="00B03851">
        <w:rPr>
          <w:b/>
          <w:bCs/>
          <w:lang w:eastAsia="en-GB"/>
        </w:rPr>
        <w:t>phone / text</w:t>
      </w:r>
      <w:r w:rsidR="00F747E2">
        <w:rPr>
          <w:lang w:eastAsia="en-GB"/>
        </w:rPr>
        <w:t xml:space="preserve"> Need to Talk </w:t>
      </w:r>
      <w:r w:rsidR="00A97A35">
        <w:rPr>
          <w:lang w:eastAsia="en-GB"/>
        </w:rPr>
        <w:t>on</w:t>
      </w:r>
      <w:r w:rsidR="00F747E2">
        <w:rPr>
          <w:lang w:eastAsia="en-GB"/>
        </w:rPr>
        <w:t>:</w:t>
      </w:r>
    </w:p>
    <w:p w14:paraId="019ED5EA" w14:textId="77777777" w:rsidR="00F747E2" w:rsidRDefault="00F747E2" w:rsidP="00F747E2">
      <w:pPr>
        <w:rPr>
          <w:lang w:eastAsia="en-GB"/>
        </w:rPr>
      </w:pPr>
    </w:p>
    <w:p w14:paraId="047F8F22" w14:textId="4C0959D5" w:rsidR="00F747E2" w:rsidRDefault="00F747E2" w:rsidP="00F747E2">
      <w:pPr>
        <w:rPr>
          <w:b/>
          <w:bCs/>
          <w:lang w:eastAsia="en-GB"/>
        </w:rPr>
      </w:pPr>
      <w:r>
        <w:rPr>
          <w:b/>
          <w:bCs/>
          <w:lang w:eastAsia="en-GB"/>
        </w:rPr>
        <w:t>1737</w:t>
      </w:r>
    </w:p>
    <w:p w14:paraId="2368A813" w14:textId="77777777" w:rsidR="00F747E2" w:rsidRDefault="00F747E2" w:rsidP="00F747E2">
      <w:pPr>
        <w:rPr>
          <w:b/>
          <w:bCs/>
          <w:lang w:eastAsia="en-GB"/>
        </w:rPr>
      </w:pPr>
    </w:p>
    <w:p w14:paraId="2A5AE0C7" w14:textId="4C281991" w:rsidR="00F747E2" w:rsidRDefault="00B03851" w:rsidP="00F747E2">
      <w:pPr>
        <w:rPr>
          <w:b/>
          <w:bCs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89696" behindDoc="0" locked="0" layoutInCell="1" allowOverlap="1" wp14:anchorId="3EA140E9" wp14:editId="7246B3DA">
            <wp:simplePos x="0" y="0"/>
            <wp:positionH relativeFrom="margin">
              <wp:posOffset>-30480</wp:posOffset>
            </wp:positionH>
            <wp:positionV relativeFrom="paragraph">
              <wp:posOffset>274955</wp:posOffset>
            </wp:positionV>
            <wp:extent cx="1439545" cy="1439545"/>
            <wp:effectExtent l="0" t="0" r="0" b="0"/>
            <wp:wrapTight wrapText="bothSides">
              <wp:wrapPolygon edited="0">
                <wp:start x="2477" y="1906"/>
                <wp:lineTo x="1715" y="14483"/>
                <wp:lineTo x="0" y="17532"/>
                <wp:lineTo x="0" y="19437"/>
                <wp:lineTo x="21343" y="19437"/>
                <wp:lineTo x="21343" y="17532"/>
                <wp:lineTo x="19628" y="14483"/>
                <wp:lineTo x="18865" y="11434"/>
                <wp:lineTo x="18675" y="1906"/>
                <wp:lineTo x="2477" y="1906"/>
              </wp:wrapPolygon>
            </wp:wrapTight>
            <wp:docPr id="127109291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7F43E" w14:textId="175FAACC" w:rsidR="00F747E2" w:rsidRDefault="00F747E2" w:rsidP="00F747E2">
      <w:pPr>
        <w:rPr>
          <w:lang w:eastAsia="en-GB"/>
        </w:rPr>
      </w:pPr>
      <w:r>
        <w:rPr>
          <w:lang w:eastAsia="en-GB"/>
        </w:rPr>
        <w:t xml:space="preserve">The </w:t>
      </w:r>
      <w:r w:rsidRPr="00B03851">
        <w:rPr>
          <w:b/>
          <w:bCs/>
          <w:lang w:eastAsia="en-GB"/>
        </w:rPr>
        <w:t>website</w:t>
      </w:r>
      <w:r>
        <w:rPr>
          <w:lang w:eastAsia="en-GB"/>
        </w:rPr>
        <w:t xml:space="preserve"> for Need to Talk is:</w:t>
      </w:r>
    </w:p>
    <w:p w14:paraId="57C49B3F" w14:textId="77777777" w:rsidR="00F747E2" w:rsidRDefault="00F747E2" w:rsidP="00F747E2">
      <w:pPr>
        <w:rPr>
          <w:lang w:eastAsia="en-GB"/>
        </w:rPr>
      </w:pPr>
    </w:p>
    <w:p w14:paraId="76AB3EFF" w14:textId="44FF17F1" w:rsidR="00F747E2" w:rsidRPr="00F747E2" w:rsidRDefault="00273F24" w:rsidP="00F747E2">
      <w:pPr>
        <w:rPr>
          <w:b/>
          <w:bCs/>
          <w:color w:val="000000" w:themeColor="text1"/>
          <w:lang w:eastAsia="en-GB"/>
        </w:rPr>
      </w:pPr>
      <w:hyperlink r:id="rId65" w:history="1">
        <w:r w:rsidR="00F747E2" w:rsidRPr="00F747E2">
          <w:rPr>
            <w:rStyle w:val="Hyperlink"/>
            <w:b/>
            <w:bCs/>
            <w:color w:val="000000" w:themeColor="text1"/>
            <w:u w:val="none"/>
            <w:lang w:eastAsia="en-GB"/>
          </w:rPr>
          <w:t>www.1737.org.nz</w:t>
        </w:r>
      </w:hyperlink>
    </w:p>
    <w:p w14:paraId="2CF6E8CA" w14:textId="77777777" w:rsidR="00F747E2" w:rsidRDefault="00F747E2" w:rsidP="00F747E2">
      <w:pPr>
        <w:rPr>
          <w:lang w:eastAsia="en-GB"/>
        </w:rPr>
      </w:pPr>
    </w:p>
    <w:p w14:paraId="229AB8D1" w14:textId="68A79C29" w:rsidR="00D573FE" w:rsidRDefault="00D573FE" w:rsidP="005650D8">
      <w:pPr>
        <w:rPr>
          <w:rFonts w:eastAsiaTheme="majorEastAsia"/>
          <w:lang w:eastAsia="en-GB"/>
        </w:rPr>
      </w:pPr>
    </w:p>
    <w:p w14:paraId="25C382ED" w14:textId="77777777" w:rsidR="009C553E" w:rsidRDefault="009C553E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3ECBEDF7" w14:textId="6F50378A" w:rsidR="00F747E2" w:rsidRDefault="00B742C9" w:rsidP="00D573FE">
      <w:pPr>
        <w:pStyle w:val="Heading2"/>
        <w:rPr>
          <w:lang w:eastAsia="en-GB"/>
        </w:rPr>
      </w:pPr>
      <w:r>
        <w:rPr>
          <w:b w:val="0"/>
          <w:bCs/>
          <w:noProof/>
          <w:lang w:eastAsia="en-GB"/>
        </w:rPr>
        <w:lastRenderedPageBreak/>
        <w:drawing>
          <wp:anchor distT="0" distB="0" distL="114300" distR="114300" simplePos="0" relativeHeight="252199936" behindDoc="0" locked="0" layoutInCell="1" allowOverlap="1" wp14:anchorId="736F904E" wp14:editId="544B6F32">
            <wp:simplePos x="0" y="0"/>
            <wp:positionH relativeFrom="margin">
              <wp:posOffset>-213360</wp:posOffset>
            </wp:positionH>
            <wp:positionV relativeFrom="page">
              <wp:posOffset>716280</wp:posOffset>
            </wp:positionV>
            <wp:extent cx="2229485" cy="868680"/>
            <wp:effectExtent l="0" t="0" r="0" b="7620"/>
            <wp:wrapTight wrapText="bothSides">
              <wp:wrapPolygon edited="0">
                <wp:start x="0" y="0"/>
                <wp:lineTo x="0" y="21316"/>
                <wp:lineTo x="21409" y="21316"/>
                <wp:lineTo x="21409" y="0"/>
                <wp:lineTo x="0" y="0"/>
              </wp:wrapPolygon>
            </wp:wrapTight>
            <wp:docPr id="100564392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64392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485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73FE">
        <w:rPr>
          <w:lang w:eastAsia="en-GB"/>
        </w:rPr>
        <w:t>Safe to Talk</w:t>
      </w:r>
    </w:p>
    <w:p w14:paraId="7D2347FD" w14:textId="60955289" w:rsidR="00D573FE" w:rsidRDefault="00D573FE" w:rsidP="00D573FE">
      <w:pPr>
        <w:rPr>
          <w:lang w:eastAsia="en-GB"/>
        </w:rPr>
      </w:pPr>
    </w:p>
    <w:p w14:paraId="51194351" w14:textId="5B8C423C" w:rsidR="00D573FE" w:rsidRDefault="00C10419" w:rsidP="00D573FE">
      <w:pPr>
        <w:rPr>
          <w:lang w:eastAsia="en-GB"/>
        </w:rPr>
      </w:pPr>
      <w:r w:rsidRPr="00C10419">
        <w:rPr>
          <w:noProof/>
          <w:lang w:eastAsia="en-GB"/>
        </w:rPr>
        <w:drawing>
          <wp:anchor distT="0" distB="0" distL="114300" distR="114300" simplePos="0" relativeHeight="252412928" behindDoc="0" locked="0" layoutInCell="1" allowOverlap="1" wp14:anchorId="2178E13F" wp14:editId="7558CF5F">
            <wp:simplePos x="0" y="0"/>
            <wp:positionH relativeFrom="column">
              <wp:posOffset>45720</wp:posOffset>
            </wp:positionH>
            <wp:positionV relativeFrom="paragraph">
              <wp:posOffset>139065</wp:posOffset>
            </wp:positionV>
            <wp:extent cx="1439545" cy="1439545"/>
            <wp:effectExtent l="0" t="0" r="8255" b="8255"/>
            <wp:wrapNone/>
            <wp:docPr id="10387502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7502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868988" w14:textId="3B2A93E0" w:rsidR="00D573FE" w:rsidRDefault="00D573FE" w:rsidP="00D573FE">
      <w:pPr>
        <w:rPr>
          <w:lang w:eastAsia="en-GB"/>
        </w:rPr>
      </w:pPr>
      <w:r>
        <w:rPr>
          <w:lang w:eastAsia="en-GB"/>
        </w:rPr>
        <w:t xml:space="preserve">Safe to Talk is for people who have experienced </w:t>
      </w:r>
      <w:r w:rsidRPr="00C10419">
        <w:rPr>
          <w:lang w:eastAsia="en-GB"/>
        </w:rPr>
        <w:t>sexual abuse.</w:t>
      </w:r>
    </w:p>
    <w:p w14:paraId="394E815E" w14:textId="4E2713D7" w:rsidR="005650D8" w:rsidRDefault="005650D8" w:rsidP="009C553E">
      <w:pPr>
        <w:rPr>
          <w:lang w:eastAsia="en-GB"/>
        </w:rPr>
      </w:pPr>
    </w:p>
    <w:p w14:paraId="6481F23D" w14:textId="00DE6F10" w:rsidR="009C553E" w:rsidRDefault="009C553E">
      <w:pPr>
        <w:snapToGrid/>
        <w:spacing w:line="240" w:lineRule="auto"/>
        <w:ind w:left="0"/>
      </w:pPr>
    </w:p>
    <w:p w14:paraId="04894B71" w14:textId="016EB463" w:rsidR="00D573FE" w:rsidRDefault="00ED48B6" w:rsidP="00D573FE">
      <w:r w:rsidRPr="00AD6FBA">
        <w:rPr>
          <w:noProof/>
          <w:lang w:eastAsia="en-GB"/>
        </w:rPr>
        <w:drawing>
          <wp:anchor distT="0" distB="0" distL="114300" distR="114300" simplePos="0" relativeHeight="252414976" behindDoc="0" locked="0" layoutInCell="1" allowOverlap="1" wp14:anchorId="705D7A5C" wp14:editId="3DB5ED78">
            <wp:simplePos x="0" y="0"/>
            <wp:positionH relativeFrom="column">
              <wp:posOffset>0</wp:posOffset>
            </wp:positionH>
            <wp:positionV relativeFrom="paragraph">
              <wp:posOffset>255905</wp:posOffset>
            </wp:positionV>
            <wp:extent cx="1439545" cy="1439545"/>
            <wp:effectExtent l="0" t="0" r="8255" b="0"/>
            <wp:wrapNone/>
            <wp:docPr id="134462208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24976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73FE">
        <w:t>You can call Safe to Talk to:</w:t>
      </w:r>
    </w:p>
    <w:p w14:paraId="718BAB02" w14:textId="56F49E6E" w:rsidR="00D573FE" w:rsidRDefault="00D573FE" w:rsidP="00D573FE">
      <w:pPr>
        <w:pStyle w:val="Listtoplevel"/>
      </w:pPr>
      <w:r>
        <w:t>talk about what has happened to you</w:t>
      </w:r>
    </w:p>
    <w:p w14:paraId="454CD07E" w14:textId="00F0AC5A" w:rsidR="00D573FE" w:rsidRDefault="00B742C9" w:rsidP="00D573FE">
      <w:pPr>
        <w:pStyle w:val="Listtoplevel"/>
      </w:pPr>
      <w:r>
        <w:drawing>
          <wp:anchor distT="0" distB="0" distL="114300" distR="114300" simplePos="0" relativeHeight="252203008" behindDoc="0" locked="0" layoutInCell="1" allowOverlap="1" wp14:anchorId="3D5C16C9" wp14:editId="0CC973A0">
            <wp:simplePos x="0" y="0"/>
            <wp:positionH relativeFrom="margin">
              <wp:posOffset>45720</wp:posOffset>
            </wp:positionH>
            <wp:positionV relativeFrom="paragraph">
              <wp:posOffset>812800</wp:posOffset>
            </wp:positionV>
            <wp:extent cx="1439545" cy="1439545"/>
            <wp:effectExtent l="0" t="0" r="0" b="0"/>
            <wp:wrapTight wrapText="bothSides">
              <wp:wrapPolygon edited="0">
                <wp:start x="5717" y="0"/>
                <wp:lineTo x="2668" y="1143"/>
                <wp:lineTo x="762" y="2287"/>
                <wp:lineTo x="1906" y="6098"/>
                <wp:lineTo x="0" y="9147"/>
                <wp:lineTo x="0" y="12386"/>
                <wp:lineTo x="762" y="15245"/>
                <wp:lineTo x="381" y="21343"/>
                <wp:lineTo x="21152" y="21343"/>
                <wp:lineTo x="20390" y="9147"/>
                <wp:lineTo x="21343" y="6860"/>
                <wp:lineTo x="21343" y="5526"/>
                <wp:lineTo x="19818" y="3049"/>
                <wp:lineTo x="20199" y="2096"/>
                <wp:lineTo x="17150" y="1524"/>
                <wp:lineTo x="6860" y="0"/>
                <wp:lineTo x="5717" y="0"/>
              </wp:wrapPolygon>
            </wp:wrapTight>
            <wp:docPr id="92206518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06518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73FE">
        <w:t>ask questions about sexual abuse</w:t>
      </w:r>
    </w:p>
    <w:p w14:paraId="3517A2E1" w14:textId="0DAB7DC2" w:rsidR="00D573FE" w:rsidRDefault="00D573FE" w:rsidP="00D573FE">
      <w:pPr>
        <w:pStyle w:val="Listtoplevel"/>
      </w:pPr>
      <w:r>
        <w:t xml:space="preserve">get support to tell the police about what has happened </w:t>
      </w:r>
    </w:p>
    <w:p w14:paraId="453407B4" w14:textId="7BF52C60" w:rsidR="00D573FE" w:rsidRDefault="00D573FE" w:rsidP="00D573FE">
      <w:pPr>
        <w:pStyle w:val="Listtoplevel"/>
      </w:pPr>
      <w:r>
        <w:t>find out how to get more support.</w:t>
      </w:r>
    </w:p>
    <w:p w14:paraId="1797533A" w14:textId="4ACF507C" w:rsidR="00D573FE" w:rsidRDefault="00693FCD" w:rsidP="00D573FE">
      <w:r>
        <w:rPr>
          <w:noProof/>
        </w:rPr>
        <w:drawing>
          <wp:anchor distT="0" distB="0" distL="114300" distR="114300" simplePos="0" relativeHeight="252206080" behindDoc="0" locked="0" layoutInCell="1" allowOverlap="1" wp14:anchorId="0EB873F6" wp14:editId="4F1D0318">
            <wp:simplePos x="0" y="0"/>
            <wp:positionH relativeFrom="margin">
              <wp:posOffset>0</wp:posOffset>
            </wp:positionH>
            <wp:positionV relativeFrom="paragraph">
              <wp:posOffset>128270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157260258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63B15F" w14:textId="46C09425" w:rsidR="00D573FE" w:rsidRDefault="00D573FE" w:rsidP="00D573FE"/>
    <w:p w14:paraId="1E1276F9" w14:textId="4580BF48" w:rsidR="00D573FE" w:rsidRDefault="00D573FE" w:rsidP="00D573FE">
      <w:r>
        <w:t xml:space="preserve">You can </w:t>
      </w:r>
      <w:r w:rsidRPr="00ED48B6">
        <w:rPr>
          <w:b/>
          <w:bCs/>
        </w:rPr>
        <w:t>phone</w:t>
      </w:r>
      <w:r>
        <w:t xml:space="preserve"> Safe to Talk on:</w:t>
      </w:r>
    </w:p>
    <w:p w14:paraId="771D8C58" w14:textId="77777777" w:rsidR="00D573FE" w:rsidRDefault="00D573FE" w:rsidP="00D573FE"/>
    <w:p w14:paraId="202EF234" w14:textId="25AB6218" w:rsidR="00D573FE" w:rsidRDefault="00D573FE" w:rsidP="00D573FE">
      <w:pPr>
        <w:rPr>
          <w:b/>
          <w:bCs/>
        </w:rPr>
      </w:pPr>
      <w:r>
        <w:rPr>
          <w:b/>
          <w:bCs/>
        </w:rPr>
        <w:t xml:space="preserve">0800 </w:t>
      </w:r>
      <w:r w:rsidR="00505FEA">
        <w:rPr>
          <w:b/>
          <w:bCs/>
        </w:rPr>
        <w:t>044 334</w:t>
      </w:r>
    </w:p>
    <w:p w14:paraId="0C5966A8" w14:textId="20AD926F" w:rsidR="00D573FE" w:rsidRDefault="00D573FE" w:rsidP="00D573FE">
      <w:pPr>
        <w:rPr>
          <w:b/>
          <w:bCs/>
        </w:rPr>
      </w:pPr>
    </w:p>
    <w:p w14:paraId="5EFB83FA" w14:textId="77777777" w:rsidR="00ED48B6" w:rsidRDefault="00ED48B6">
      <w:pPr>
        <w:snapToGrid/>
        <w:spacing w:line="240" w:lineRule="auto"/>
        <w:ind w:left="0"/>
      </w:pPr>
      <w:r>
        <w:br w:type="page"/>
      </w:r>
    </w:p>
    <w:p w14:paraId="07E33EA6" w14:textId="5D25A667" w:rsidR="00D573FE" w:rsidRDefault="00ED48B6" w:rsidP="00D573FE">
      <w:r w:rsidRPr="006E67B0">
        <w:rPr>
          <w:noProof/>
          <w:lang w:eastAsia="en-GB"/>
        </w:rPr>
        <w:lastRenderedPageBreak/>
        <w:drawing>
          <wp:anchor distT="0" distB="0" distL="114300" distR="114300" simplePos="0" relativeHeight="252417024" behindDoc="0" locked="0" layoutInCell="1" allowOverlap="1" wp14:anchorId="274386FB" wp14:editId="4D8399C6">
            <wp:simplePos x="0" y="0"/>
            <wp:positionH relativeFrom="column">
              <wp:posOffset>0</wp:posOffset>
            </wp:positionH>
            <wp:positionV relativeFrom="paragraph">
              <wp:posOffset>-61595</wp:posOffset>
            </wp:positionV>
            <wp:extent cx="1371600" cy="1371600"/>
            <wp:effectExtent l="0" t="0" r="0" b="0"/>
            <wp:wrapNone/>
            <wp:docPr id="2126452681" name="Picture 1" descr="A person holding a phone with a cha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318941" name="Picture 1" descr="A person holding a phone with a chat messag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73FE">
        <w:t xml:space="preserve">You can </w:t>
      </w:r>
      <w:r w:rsidR="00D573FE" w:rsidRPr="007B12DA">
        <w:rPr>
          <w:b/>
          <w:bCs/>
        </w:rPr>
        <w:t>text</w:t>
      </w:r>
      <w:r w:rsidR="00D573FE">
        <w:t xml:space="preserve"> Safe to Talk </w:t>
      </w:r>
      <w:r w:rsidR="00A97A35">
        <w:t>on</w:t>
      </w:r>
      <w:r w:rsidR="00D573FE">
        <w:t>:</w:t>
      </w:r>
    </w:p>
    <w:p w14:paraId="598F888F" w14:textId="1939E57D" w:rsidR="00D573FE" w:rsidRDefault="00D573FE" w:rsidP="00D573FE"/>
    <w:p w14:paraId="4E178BFE" w14:textId="4D8409E0" w:rsidR="00D573FE" w:rsidRDefault="00D573FE" w:rsidP="00D573FE">
      <w:pPr>
        <w:rPr>
          <w:b/>
          <w:bCs/>
        </w:rPr>
      </w:pPr>
      <w:r>
        <w:rPr>
          <w:b/>
          <w:bCs/>
        </w:rPr>
        <w:t>4334</w:t>
      </w:r>
    </w:p>
    <w:p w14:paraId="6DAD79ED" w14:textId="77777777" w:rsidR="00D573FE" w:rsidRDefault="00D573FE" w:rsidP="00D573FE">
      <w:pPr>
        <w:rPr>
          <w:b/>
          <w:bCs/>
        </w:rPr>
      </w:pPr>
    </w:p>
    <w:p w14:paraId="531AA26A" w14:textId="6A818247" w:rsidR="00D573FE" w:rsidRDefault="00ED48B6" w:rsidP="009C553E">
      <w:pPr>
        <w:ind w:left="0"/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2208128" behindDoc="0" locked="0" layoutInCell="1" allowOverlap="1" wp14:anchorId="65805747" wp14:editId="582FA691">
            <wp:simplePos x="0" y="0"/>
            <wp:positionH relativeFrom="margin">
              <wp:posOffset>0</wp:posOffset>
            </wp:positionH>
            <wp:positionV relativeFrom="margin">
              <wp:posOffset>1614170</wp:posOffset>
            </wp:positionV>
            <wp:extent cx="1439545" cy="1439545"/>
            <wp:effectExtent l="0" t="0" r="8255" b="0"/>
            <wp:wrapSquare wrapText="bothSides"/>
            <wp:docPr id="190799621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091710" w14:textId="38EFC544" w:rsidR="00D573FE" w:rsidRDefault="00D573FE" w:rsidP="00D573FE">
      <w:r>
        <w:t xml:space="preserve">The </w:t>
      </w:r>
      <w:r w:rsidRPr="007B12DA">
        <w:rPr>
          <w:b/>
          <w:bCs/>
        </w:rPr>
        <w:t>website</w:t>
      </w:r>
      <w:r>
        <w:t xml:space="preserve"> for Safe to Talk is</w:t>
      </w:r>
      <w:r w:rsidR="007B12DA">
        <w:t>:</w:t>
      </w:r>
    </w:p>
    <w:p w14:paraId="6E54EAC6" w14:textId="77777777" w:rsidR="00D573FE" w:rsidRDefault="00D573FE" w:rsidP="00D573FE"/>
    <w:p w14:paraId="3637A3B8" w14:textId="5FDB82B4" w:rsidR="00D573FE" w:rsidRPr="00D573FE" w:rsidRDefault="00273F24" w:rsidP="00D573FE">
      <w:pPr>
        <w:rPr>
          <w:b/>
          <w:bCs/>
          <w:color w:val="000000" w:themeColor="text1"/>
        </w:rPr>
      </w:pPr>
      <w:hyperlink r:id="rId69" w:history="1">
        <w:r w:rsidR="00D573FE" w:rsidRPr="00D573FE">
          <w:rPr>
            <w:rStyle w:val="Hyperlink"/>
            <w:b/>
            <w:bCs/>
            <w:color w:val="000000" w:themeColor="text1"/>
            <w:u w:val="none"/>
          </w:rPr>
          <w:t>www.safetotalk.nz</w:t>
        </w:r>
      </w:hyperlink>
    </w:p>
    <w:p w14:paraId="3113D5E1" w14:textId="77777777" w:rsidR="00D573FE" w:rsidRPr="00D573FE" w:rsidRDefault="00D573FE" w:rsidP="00D573FE"/>
    <w:p w14:paraId="190232E5" w14:textId="14206B41" w:rsidR="00D573FE" w:rsidRDefault="00D573FE" w:rsidP="00D573FE">
      <w:pPr>
        <w:rPr>
          <w:lang w:eastAsia="en-GB"/>
        </w:rPr>
      </w:pPr>
    </w:p>
    <w:p w14:paraId="4199650B" w14:textId="0D388436" w:rsidR="00B03851" w:rsidRDefault="00B03851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746BF12A" w14:textId="6F895A94" w:rsidR="00D573FE" w:rsidRDefault="00D573FE" w:rsidP="00D573FE">
      <w:pPr>
        <w:pStyle w:val="Heading2"/>
        <w:rPr>
          <w:lang w:eastAsia="en-GB"/>
        </w:rPr>
      </w:pPr>
      <w:r>
        <w:rPr>
          <w:lang w:eastAsia="en-GB"/>
        </w:rPr>
        <w:lastRenderedPageBreak/>
        <w:t>Suicide Crisis Helpline</w:t>
      </w:r>
    </w:p>
    <w:p w14:paraId="0163815A" w14:textId="604521AF" w:rsidR="00D573FE" w:rsidRPr="004C5595" w:rsidRDefault="00D573FE" w:rsidP="00D573FE">
      <w:pPr>
        <w:rPr>
          <w:sz w:val="28"/>
          <w:szCs w:val="20"/>
          <w:lang w:eastAsia="en-GB"/>
        </w:rPr>
      </w:pPr>
    </w:p>
    <w:p w14:paraId="6C2D8F3D" w14:textId="5316D29E" w:rsidR="00D573FE" w:rsidRPr="004C5595" w:rsidRDefault="00D573FE" w:rsidP="00D573FE">
      <w:pPr>
        <w:rPr>
          <w:sz w:val="28"/>
          <w:szCs w:val="20"/>
          <w:lang w:eastAsia="en-GB"/>
        </w:rPr>
      </w:pPr>
      <w:r w:rsidRPr="004C5595">
        <w:rPr>
          <w:b/>
          <w:bCs/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2118016" behindDoc="1" locked="0" layoutInCell="1" allowOverlap="1" wp14:anchorId="11E82A33" wp14:editId="6AAF8F35">
                <wp:simplePos x="0" y="0"/>
                <wp:positionH relativeFrom="column">
                  <wp:posOffset>2159000</wp:posOffset>
                </wp:positionH>
                <wp:positionV relativeFrom="paragraph">
                  <wp:posOffset>245745</wp:posOffset>
                </wp:positionV>
                <wp:extent cx="3600000" cy="819150"/>
                <wp:effectExtent l="0" t="0" r="635" b="0"/>
                <wp:wrapNone/>
                <wp:docPr id="138398558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1915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ACC4B9" id="Rectangle 1" o:spid="_x0000_s1026" alt="&quot;&quot;" style="position:absolute;margin-left:170pt;margin-top:19.35pt;width:283.45pt;height:64.5pt;z-index:-25119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" fillcolor="#5b8047" stroked="f" strokeweight="1pt">
                <v:fill opacity="13107f"/>
              </v:rect>
            </w:pict>
          </mc:Fallback>
        </mc:AlternateContent>
      </w:r>
    </w:p>
    <w:p w14:paraId="7F3D97DF" w14:textId="4D137AC2" w:rsidR="00D573FE" w:rsidRPr="00D573FE" w:rsidRDefault="004038CD" w:rsidP="00D573FE">
      <w:pPr>
        <w:rPr>
          <w:lang w:eastAsia="en-GB"/>
        </w:rPr>
      </w:pPr>
      <w:r>
        <w:rPr>
          <w:b/>
          <w:bCs/>
          <w:noProof/>
          <w:lang w:eastAsia="en-GB"/>
        </w:rPr>
        <w:drawing>
          <wp:anchor distT="0" distB="0" distL="114300" distR="114300" simplePos="0" relativeHeight="252218368" behindDoc="0" locked="0" layoutInCell="1" allowOverlap="1" wp14:anchorId="20C3A93A" wp14:editId="55324F8E">
            <wp:simplePos x="0" y="0"/>
            <wp:positionH relativeFrom="margin">
              <wp:posOffset>0</wp:posOffset>
            </wp:positionH>
            <wp:positionV relativeFrom="paragraph">
              <wp:posOffset>122115</wp:posOffset>
            </wp:positionV>
            <wp:extent cx="1440000" cy="1134000"/>
            <wp:effectExtent l="0" t="0" r="0" b="0"/>
            <wp:wrapTight wrapText="bothSides">
              <wp:wrapPolygon edited="0">
                <wp:start x="0" y="0"/>
                <wp:lineTo x="0" y="21297"/>
                <wp:lineTo x="21343" y="21297"/>
                <wp:lineTo x="21343" y="0"/>
                <wp:lineTo x="0" y="0"/>
              </wp:wrapPolygon>
            </wp:wrapTight>
            <wp:docPr id="1150636005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636005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3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73FE" w:rsidRPr="00D573FE">
        <w:rPr>
          <w:b/>
          <w:bCs/>
          <w:lang w:eastAsia="en-GB"/>
        </w:rPr>
        <w:t>Suicide</w:t>
      </w:r>
      <w:r w:rsidR="00D573FE">
        <w:rPr>
          <w:lang w:eastAsia="en-GB"/>
        </w:rPr>
        <w:t xml:space="preserve"> is when you kill yourself because life feels too hard.</w:t>
      </w:r>
    </w:p>
    <w:p w14:paraId="33947F35" w14:textId="2CFBFCDE" w:rsidR="00D573FE" w:rsidRPr="004C5595" w:rsidRDefault="00D573FE" w:rsidP="00D573FE">
      <w:pPr>
        <w:rPr>
          <w:sz w:val="28"/>
          <w:szCs w:val="20"/>
          <w:lang w:eastAsia="en-GB"/>
        </w:rPr>
      </w:pPr>
    </w:p>
    <w:p w14:paraId="6ABBD925" w14:textId="0BA716C4" w:rsidR="00D573FE" w:rsidRPr="004C5595" w:rsidRDefault="00D573FE" w:rsidP="00D573FE">
      <w:pPr>
        <w:rPr>
          <w:sz w:val="28"/>
          <w:szCs w:val="20"/>
          <w:lang w:eastAsia="en-GB"/>
        </w:rPr>
      </w:pPr>
    </w:p>
    <w:p w14:paraId="150E2D6D" w14:textId="12F5083E" w:rsidR="00D573FE" w:rsidRDefault="004038CD" w:rsidP="00D573FE">
      <w:pPr>
        <w:rPr>
          <w:lang w:eastAsia="en-GB"/>
        </w:rPr>
      </w:pPr>
      <w:r>
        <w:rPr>
          <w:b/>
          <w:bCs/>
          <w:noProof/>
          <w:lang w:eastAsia="en-GB"/>
        </w:rPr>
        <w:drawing>
          <wp:anchor distT="0" distB="0" distL="114300" distR="114300" simplePos="0" relativeHeight="252219392" behindDoc="0" locked="0" layoutInCell="1" allowOverlap="1" wp14:anchorId="042AA702" wp14:editId="26C177FD">
            <wp:simplePos x="0" y="0"/>
            <wp:positionH relativeFrom="margin">
              <wp:posOffset>0</wp:posOffset>
            </wp:positionH>
            <wp:positionV relativeFrom="paragraph">
              <wp:posOffset>555869</wp:posOffset>
            </wp:positionV>
            <wp:extent cx="1439545" cy="1331595"/>
            <wp:effectExtent l="0" t="0" r="0" b="1905"/>
            <wp:wrapTight wrapText="bothSides">
              <wp:wrapPolygon edited="0">
                <wp:start x="0" y="0"/>
                <wp:lineTo x="0" y="21425"/>
                <wp:lineTo x="21343" y="21425"/>
                <wp:lineTo x="21343" y="0"/>
                <wp:lineTo x="0" y="0"/>
              </wp:wrapPolygon>
            </wp:wrapTight>
            <wp:docPr id="118802725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02725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73FE">
        <w:rPr>
          <w:lang w:eastAsia="en-GB"/>
        </w:rPr>
        <w:t xml:space="preserve">You can call </w:t>
      </w:r>
      <w:r>
        <w:rPr>
          <w:lang w:eastAsia="en-GB"/>
        </w:rPr>
        <w:t xml:space="preserve">the </w:t>
      </w:r>
      <w:r w:rsidR="00D573FE">
        <w:rPr>
          <w:lang w:eastAsia="en-GB"/>
        </w:rPr>
        <w:t>Suicide Crisis Helpline if:</w:t>
      </w:r>
    </w:p>
    <w:p w14:paraId="194E0587" w14:textId="3404FD7F" w:rsidR="00D573FE" w:rsidRDefault="00D573FE" w:rsidP="00D573FE">
      <w:pPr>
        <w:pStyle w:val="Listtoplevel"/>
        <w:rPr>
          <w:lang w:eastAsia="en-GB"/>
        </w:rPr>
      </w:pPr>
      <w:r>
        <w:rPr>
          <w:lang w:eastAsia="en-GB"/>
        </w:rPr>
        <w:t>you are thinking about suicide</w:t>
      </w:r>
    </w:p>
    <w:p w14:paraId="7B5F24CC" w14:textId="2C02649C" w:rsidR="00D573FE" w:rsidRDefault="00D573FE" w:rsidP="00D573FE">
      <w:pPr>
        <w:pStyle w:val="Listtoplevel"/>
        <w:rPr>
          <w:lang w:eastAsia="en-GB"/>
        </w:rPr>
      </w:pPr>
      <w:r>
        <w:rPr>
          <w:lang w:eastAsia="en-GB"/>
        </w:rPr>
        <w:t>someone you know is thinking about suicide.</w:t>
      </w:r>
    </w:p>
    <w:p w14:paraId="36EE8CEE" w14:textId="77777777" w:rsidR="004C5595" w:rsidRPr="004C5595" w:rsidRDefault="004C5595" w:rsidP="004A3BB6">
      <w:pPr>
        <w:rPr>
          <w:sz w:val="28"/>
          <w:szCs w:val="20"/>
        </w:rPr>
      </w:pPr>
    </w:p>
    <w:p w14:paraId="02C0726B" w14:textId="4686A82C" w:rsidR="004A3BB6" w:rsidRPr="004C5595" w:rsidRDefault="004038CD" w:rsidP="004A3BB6">
      <w:pPr>
        <w:rPr>
          <w:sz w:val="28"/>
          <w:szCs w:val="20"/>
        </w:rPr>
      </w:pPr>
      <w:r w:rsidRPr="004C5595">
        <w:rPr>
          <w:noProof/>
          <w:sz w:val="28"/>
          <w:szCs w:val="20"/>
        </w:rPr>
        <w:drawing>
          <wp:anchor distT="0" distB="0" distL="114300" distR="114300" simplePos="0" relativeHeight="252221440" behindDoc="0" locked="0" layoutInCell="1" allowOverlap="1" wp14:anchorId="154C849E" wp14:editId="3114AA2C">
            <wp:simplePos x="0" y="0"/>
            <wp:positionH relativeFrom="margin">
              <wp:posOffset>0</wp:posOffset>
            </wp:positionH>
            <wp:positionV relativeFrom="paragraph">
              <wp:posOffset>153182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22669267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53B7E1" w14:textId="64AC6B91" w:rsidR="004A3BB6" w:rsidRDefault="004A3BB6" w:rsidP="004A3BB6">
      <w:r>
        <w:t xml:space="preserve">You </w:t>
      </w:r>
      <w:r w:rsidR="001D01BE">
        <w:t xml:space="preserve">can </w:t>
      </w:r>
      <w:r w:rsidRPr="007B12DA">
        <w:rPr>
          <w:b/>
          <w:bCs/>
        </w:rPr>
        <w:t>phone</w:t>
      </w:r>
      <w:r>
        <w:t xml:space="preserve"> </w:t>
      </w:r>
      <w:r w:rsidR="004038CD">
        <w:t xml:space="preserve">the </w:t>
      </w:r>
      <w:r>
        <w:t>Suicide Crisis Helpline on:</w:t>
      </w:r>
    </w:p>
    <w:p w14:paraId="09452385" w14:textId="77777777" w:rsidR="004A3BB6" w:rsidRDefault="004A3BB6" w:rsidP="004A3BB6"/>
    <w:p w14:paraId="3FEDF42E" w14:textId="438935CF" w:rsidR="004A3BB6" w:rsidRDefault="004A3BB6" w:rsidP="004A3BB6">
      <w:pPr>
        <w:rPr>
          <w:b/>
          <w:bCs/>
        </w:rPr>
      </w:pPr>
      <w:r>
        <w:rPr>
          <w:b/>
          <w:bCs/>
        </w:rPr>
        <w:t>0508 828 865</w:t>
      </w:r>
    </w:p>
    <w:p w14:paraId="072A20BD" w14:textId="77777777" w:rsidR="004A3BB6" w:rsidRPr="004C5595" w:rsidRDefault="004A3BB6" w:rsidP="004A3BB6">
      <w:pPr>
        <w:rPr>
          <w:b/>
          <w:bCs/>
          <w:sz w:val="28"/>
          <w:szCs w:val="20"/>
        </w:rPr>
      </w:pPr>
    </w:p>
    <w:p w14:paraId="2703DBBF" w14:textId="0162E499" w:rsidR="004A3BB6" w:rsidRPr="004C5595" w:rsidRDefault="004038CD" w:rsidP="004A3BB6">
      <w:pPr>
        <w:rPr>
          <w:b/>
          <w:bCs/>
          <w:sz w:val="28"/>
          <w:szCs w:val="20"/>
        </w:rPr>
      </w:pPr>
      <w:r w:rsidRPr="004C5595">
        <w:rPr>
          <w:noProof/>
          <w:sz w:val="28"/>
          <w:szCs w:val="20"/>
          <w:lang w:eastAsia="en-GB"/>
        </w:rPr>
        <w:drawing>
          <wp:anchor distT="0" distB="0" distL="114300" distR="114300" simplePos="0" relativeHeight="252223488" behindDoc="0" locked="0" layoutInCell="1" allowOverlap="1" wp14:anchorId="2FF697E5" wp14:editId="43794E1C">
            <wp:simplePos x="0" y="0"/>
            <wp:positionH relativeFrom="margin">
              <wp:posOffset>0</wp:posOffset>
            </wp:positionH>
            <wp:positionV relativeFrom="paragraph">
              <wp:posOffset>250190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29693586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3A941F" w14:textId="3FCB9D6B" w:rsidR="004A3BB6" w:rsidRDefault="004A3BB6" w:rsidP="004A3BB6">
      <w:r>
        <w:t xml:space="preserve">The </w:t>
      </w:r>
      <w:r w:rsidRPr="00BE4940">
        <w:rPr>
          <w:b/>
          <w:bCs/>
        </w:rPr>
        <w:t>website</w:t>
      </w:r>
      <w:r>
        <w:t xml:space="preserve"> for </w:t>
      </w:r>
      <w:r w:rsidR="004038CD">
        <w:t xml:space="preserve">the </w:t>
      </w:r>
      <w:r>
        <w:t>Suicide Crisis helpline is:</w:t>
      </w:r>
    </w:p>
    <w:p w14:paraId="564C2359" w14:textId="77777777" w:rsidR="004A3BB6" w:rsidRPr="004A3BB6" w:rsidRDefault="004A3BB6" w:rsidP="004A3BB6">
      <w:pPr>
        <w:rPr>
          <w:color w:val="000000" w:themeColor="text1"/>
        </w:rPr>
      </w:pPr>
    </w:p>
    <w:p w14:paraId="0B29D4C0" w14:textId="2A096C26" w:rsidR="009C553E" w:rsidRDefault="00273F24" w:rsidP="004C5595">
      <w:pPr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hyperlink r:id="rId72" w:history="1">
        <w:r w:rsidR="004A3BB6" w:rsidRPr="00397C0F">
          <w:rPr>
            <w:rStyle w:val="Hyperlink"/>
            <w:b/>
            <w:bCs/>
            <w:color w:val="000000" w:themeColor="text1"/>
            <w:u w:val="none"/>
          </w:rPr>
          <w:t>http://tinyurl.com/bdfbrmp8</w:t>
        </w:r>
      </w:hyperlink>
      <w:r w:rsidR="009C553E">
        <w:rPr>
          <w:lang w:eastAsia="en-GB"/>
        </w:rPr>
        <w:br w:type="page"/>
      </w:r>
    </w:p>
    <w:p w14:paraId="5A0321DD" w14:textId="4B0B6B0F" w:rsidR="00D573FE" w:rsidRDefault="004038CD" w:rsidP="009C553E">
      <w:pPr>
        <w:pStyle w:val="Heading2"/>
        <w:rPr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225536" behindDoc="0" locked="0" layoutInCell="1" allowOverlap="1" wp14:anchorId="4A51E62C" wp14:editId="580381FB">
            <wp:simplePos x="0" y="0"/>
            <wp:positionH relativeFrom="margin">
              <wp:posOffset>-153670</wp:posOffset>
            </wp:positionH>
            <wp:positionV relativeFrom="page">
              <wp:posOffset>683260</wp:posOffset>
            </wp:positionV>
            <wp:extent cx="1800000" cy="889200"/>
            <wp:effectExtent l="0" t="0" r="3810" b="0"/>
            <wp:wrapTight wrapText="bothSides">
              <wp:wrapPolygon edited="0">
                <wp:start x="0" y="0"/>
                <wp:lineTo x="0" y="21291"/>
                <wp:lineTo x="21493" y="21291"/>
                <wp:lineTo x="21493" y="0"/>
                <wp:lineTo x="0" y="0"/>
              </wp:wrapPolygon>
            </wp:wrapTight>
            <wp:docPr id="157091044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1044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88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3BB6">
        <w:rPr>
          <w:lang w:eastAsia="en-GB"/>
        </w:rPr>
        <w:t>Victim Support</w:t>
      </w:r>
    </w:p>
    <w:p w14:paraId="797F71A3" w14:textId="6EED1D49" w:rsidR="004A3BB6" w:rsidRDefault="004A3BB6" w:rsidP="004A3BB6">
      <w:pPr>
        <w:rPr>
          <w:lang w:eastAsia="en-GB"/>
        </w:rPr>
      </w:pPr>
    </w:p>
    <w:p w14:paraId="51E43B15" w14:textId="4F648337" w:rsidR="004A3BB6" w:rsidRDefault="004038CD" w:rsidP="004A3BB6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227584" behindDoc="0" locked="0" layoutInCell="1" allowOverlap="1" wp14:anchorId="23AEF626" wp14:editId="2B35A637">
            <wp:simplePos x="0" y="0"/>
            <wp:positionH relativeFrom="margin">
              <wp:posOffset>0</wp:posOffset>
            </wp:positionH>
            <wp:positionV relativeFrom="paragraph">
              <wp:posOffset>288290</wp:posOffset>
            </wp:positionV>
            <wp:extent cx="1439545" cy="942975"/>
            <wp:effectExtent l="0" t="0" r="0" b="0"/>
            <wp:wrapTight wrapText="bothSides">
              <wp:wrapPolygon edited="0">
                <wp:start x="0" y="0"/>
                <wp:lineTo x="0" y="21236"/>
                <wp:lineTo x="21343" y="21236"/>
                <wp:lineTo x="21343" y="0"/>
                <wp:lineTo x="0" y="0"/>
              </wp:wrapPolygon>
            </wp:wrapTight>
            <wp:docPr id="680500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500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558311" w14:textId="47656B8E" w:rsidR="004A3BB6" w:rsidRDefault="004A3BB6" w:rsidP="004A3BB6">
      <w:pPr>
        <w:rPr>
          <w:lang w:eastAsia="en-GB"/>
        </w:rPr>
      </w:pPr>
      <w:r>
        <w:rPr>
          <w:lang w:eastAsia="en-GB"/>
        </w:rPr>
        <w:t xml:space="preserve">Victim Support can give you support if </w:t>
      </w:r>
      <w:r w:rsidR="00733C8B">
        <w:rPr>
          <w:lang w:eastAsia="en-GB"/>
        </w:rPr>
        <w:t>something bad has happened to you like</w:t>
      </w:r>
      <w:r>
        <w:rPr>
          <w:lang w:eastAsia="en-GB"/>
        </w:rPr>
        <w:t>:</w:t>
      </w:r>
    </w:p>
    <w:p w14:paraId="1C622A87" w14:textId="4AE6A8D2" w:rsidR="004A3BB6" w:rsidRDefault="004038CD" w:rsidP="004A3BB6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226560" behindDoc="0" locked="0" layoutInCell="1" allowOverlap="1" wp14:anchorId="04D2A48E" wp14:editId="275E3B3F">
            <wp:simplePos x="0" y="0"/>
            <wp:positionH relativeFrom="margin">
              <wp:posOffset>0</wp:posOffset>
            </wp:positionH>
            <wp:positionV relativeFrom="paragraph">
              <wp:posOffset>193675</wp:posOffset>
            </wp:positionV>
            <wp:extent cx="1439545" cy="1241425"/>
            <wp:effectExtent l="0" t="0" r="0" b="3175"/>
            <wp:wrapTight wrapText="bothSides">
              <wp:wrapPolygon edited="0">
                <wp:start x="0" y="0"/>
                <wp:lineTo x="0" y="21434"/>
                <wp:lineTo x="21343" y="21434"/>
                <wp:lineTo x="21343" y="0"/>
                <wp:lineTo x="0" y="0"/>
              </wp:wrapPolygon>
            </wp:wrapTight>
            <wp:docPr id="1886340772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340772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3C8B">
        <w:rPr>
          <w:lang w:eastAsia="en-GB"/>
        </w:rPr>
        <w:t xml:space="preserve">a </w:t>
      </w:r>
      <w:r w:rsidR="004A3BB6">
        <w:rPr>
          <w:lang w:eastAsia="en-GB"/>
        </w:rPr>
        <w:t>crime</w:t>
      </w:r>
    </w:p>
    <w:p w14:paraId="2E23A719" w14:textId="2A5468B4" w:rsidR="004A3BB6" w:rsidRDefault="00505FEA" w:rsidP="00733C8B">
      <w:pPr>
        <w:pStyle w:val="Listtoplevel"/>
        <w:rPr>
          <w:lang w:eastAsia="en-GB"/>
        </w:rPr>
      </w:pPr>
      <w:r>
        <w:rPr>
          <w:lang w:eastAsia="en-GB"/>
        </w:rPr>
        <w:t xml:space="preserve">the </w:t>
      </w:r>
      <w:r w:rsidR="004A3BB6">
        <w:rPr>
          <w:lang w:eastAsia="en-GB"/>
        </w:rPr>
        <w:t>suicide</w:t>
      </w:r>
      <w:r w:rsidR="004038CD">
        <w:rPr>
          <w:lang w:eastAsia="en-GB"/>
        </w:rPr>
        <w:t xml:space="preserve"> of someone you know</w:t>
      </w:r>
      <w:r w:rsidR="00733C8B">
        <w:rPr>
          <w:lang w:eastAsia="en-GB"/>
        </w:rPr>
        <w:t>.</w:t>
      </w:r>
    </w:p>
    <w:p w14:paraId="5887B947" w14:textId="79AD0F8F" w:rsidR="004A3BB6" w:rsidRDefault="00733C8B" w:rsidP="004A3BB6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228608" behindDoc="0" locked="0" layoutInCell="1" allowOverlap="1" wp14:anchorId="7AE469D9" wp14:editId="248FE744">
            <wp:simplePos x="0" y="0"/>
            <wp:positionH relativeFrom="margin">
              <wp:posOffset>205105</wp:posOffset>
            </wp:positionH>
            <wp:positionV relativeFrom="paragraph">
              <wp:posOffset>233680</wp:posOffset>
            </wp:positionV>
            <wp:extent cx="1234440" cy="1234440"/>
            <wp:effectExtent l="0" t="0" r="3810" b="3810"/>
            <wp:wrapTight wrapText="bothSides">
              <wp:wrapPolygon edited="0">
                <wp:start x="7667" y="0"/>
                <wp:lineTo x="6333" y="1333"/>
                <wp:lineTo x="4333" y="4667"/>
                <wp:lineTo x="4333" y="6000"/>
                <wp:lineTo x="1667" y="11333"/>
                <wp:lineTo x="0" y="15667"/>
                <wp:lineTo x="0" y="21333"/>
                <wp:lineTo x="21333" y="21333"/>
                <wp:lineTo x="21333" y="15333"/>
                <wp:lineTo x="15333" y="11333"/>
                <wp:lineTo x="15667" y="9000"/>
                <wp:lineTo x="14333" y="7000"/>
                <wp:lineTo x="11333" y="6000"/>
                <wp:lineTo x="12000" y="4333"/>
                <wp:lineTo x="11000" y="1333"/>
                <wp:lineTo x="10000" y="0"/>
                <wp:lineTo x="7667" y="0"/>
              </wp:wrapPolygon>
            </wp:wrapTight>
            <wp:docPr id="849180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801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8DD5FA" w14:textId="77777777" w:rsidR="00733C8B" w:rsidRDefault="00733C8B" w:rsidP="004A3BB6">
      <w:pPr>
        <w:rPr>
          <w:lang w:eastAsia="en-GB"/>
        </w:rPr>
      </w:pPr>
    </w:p>
    <w:p w14:paraId="2E57CBE5" w14:textId="60C4124B" w:rsidR="004A3BB6" w:rsidRDefault="004A3BB6" w:rsidP="004A3BB6">
      <w:pPr>
        <w:rPr>
          <w:lang w:eastAsia="en-GB"/>
        </w:rPr>
      </w:pPr>
      <w:r>
        <w:rPr>
          <w:lang w:eastAsia="en-GB"/>
        </w:rPr>
        <w:t>They will talk to you to find out what sort of support you need.</w:t>
      </w:r>
    </w:p>
    <w:p w14:paraId="332B2FFD" w14:textId="77777777" w:rsidR="004A3BB6" w:rsidRDefault="004A3BB6" w:rsidP="004A3BB6">
      <w:pPr>
        <w:rPr>
          <w:lang w:eastAsia="en-GB"/>
        </w:rPr>
      </w:pPr>
    </w:p>
    <w:p w14:paraId="0AF85A92" w14:textId="385AA474" w:rsidR="009C553E" w:rsidRDefault="004038CD" w:rsidP="009C553E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30656" behindDoc="0" locked="0" layoutInCell="1" allowOverlap="1" wp14:anchorId="0E4475CC" wp14:editId="76689566">
            <wp:simplePos x="0" y="0"/>
            <wp:positionH relativeFrom="margin">
              <wp:posOffset>0</wp:posOffset>
            </wp:positionH>
            <wp:positionV relativeFrom="paragraph">
              <wp:posOffset>46062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180481947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297D7F" w14:textId="3A0A7F48" w:rsidR="004A3BB6" w:rsidRDefault="004A3BB6" w:rsidP="004A3BB6">
      <w:pPr>
        <w:rPr>
          <w:lang w:eastAsia="en-GB"/>
        </w:rPr>
      </w:pPr>
      <w:r>
        <w:rPr>
          <w:lang w:eastAsia="en-GB"/>
        </w:rPr>
        <w:t xml:space="preserve">You can </w:t>
      </w:r>
      <w:r w:rsidRPr="00BE4940">
        <w:rPr>
          <w:b/>
          <w:bCs/>
          <w:lang w:eastAsia="en-GB"/>
        </w:rPr>
        <w:t>phone</w:t>
      </w:r>
      <w:r>
        <w:rPr>
          <w:lang w:eastAsia="en-GB"/>
        </w:rPr>
        <w:t xml:space="preserve"> Victim Support on:</w:t>
      </w:r>
    </w:p>
    <w:p w14:paraId="40C216CE" w14:textId="123873FE" w:rsidR="004A3BB6" w:rsidRDefault="004038CD" w:rsidP="004A3BB6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231680" behindDoc="0" locked="0" layoutInCell="1" allowOverlap="1" wp14:anchorId="7011D076" wp14:editId="2538520F">
            <wp:simplePos x="0" y="0"/>
            <wp:positionH relativeFrom="margin">
              <wp:posOffset>0</wp:posOffset>
            </wp:positionH>
            <wp:positionV relativeFrom="paragraph">
              <wp:posOffset>115252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55614320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8CF875" w14:textId="249CD6C0" w:rsidR="004A3BB6" w:rsidRDefault="004A3BB6" w:rsidP="004A3BB6">
      <w:pPr>
        <w:rPr>
          <w:b/>
          <w:bCs/>
          <w:lang w:eastAsia="en-GB"/>
        </w:rPr>
      </w:pPr>
      <w:r>
        <w:rPr>
          <w:b/>
          <w:bCs/>
          <w:lang w:eastAsia="en-GB"/>
        </w:rPr>
        <w:t>0800 842 846</w:t>
      </w:r>
    </w:p>
    <w:p w14:paraId="58D0691B" w14:textId="77777777" w:rsidR="004A3BB6" w:rsidRDefault="004A3BB6" w:rsidP="004A3BB6">
      <w:pPr>
        <w:rPr>
          <w:b/>
          <w:bCs/>
          <w:lang w:eastAsia="en-GB"/>
        </w:rPr>
      </w:pPr>
    </w:p>
    <w:p w14:paraId="66314A69" w14:textId="77777777" w:rsidR="009C553E" w:rsidRDefault="009C553E" w:rsidP="004A3BB6">
      <w:pPr>
        <w:rPr>
          <w:b/>
          <w:bCs/>
          <w:lang w:eastAsia="en-GB"/>
        </w:rPr>
      </w:pPr>
    </w:p>
    <w:p w14:paraId="63F82242" w14:textId="39AC55AA" w:rsidR="004A3BB6" w:rsidRDefault="004A3BB6" w:rsidP="004A3BB6">
      <w:pPr>
        <w:rPr>
          <w:lang w:eastAsia="en-GB"/>
        </w:rPr>
      </w:pPr>
      <w:r>
        <w:rPr>
          <w:lang w:eastAsia="en-GB"/>
        </w:rPr>
        <w:t xml:space="preserve">The </w:t>
      </w:r>
      <w:r w:rsidRPr="00BE4940">
        <w:rPr>
          <w:b/>
          <w:bCs/>
          <w:lang w:eastAsia="en-GB"/>
        </w:rPr>
        <w:t>website</w:t>
      </w:r>
      <w:r>
        <w:rPr>
          <w:lang w:eastAsia="en-GB"/>
        </w:rPr>
        <w:t xml:space="preserve"> for Victim </w:t>
      </w:r>
      <w:r w:rsidR="0023584E">
        <w:rPr>
          <w:lang w:eastAsia="en-GB"/>
        </w:rPr>
        <w:t>S</w:t>
      </w:r>
      <w:r>
        <w:rPr>
          <w:lang w:eastAsia="en-GB"/>
        </w:rPr>
        <w:t>upport is:</w:t>
      </w:r>
    </w:p>
    <w:p w14:paraId="32FF1173" w14:textId="77777777" w:rsidR="004A3BB6" w:rsidRPr="004A3BB6" w:rsidRDefault="004A3BB6" w:rsidP="004A3BB6">
      <w:pPr>
        <w:rPr>
          <w:b/>
          <w:bCs/>
          <w:color w:val="000000" w:themeColor="text1"/>
          <w:lang w:eastAsia="en-GB"/>
        </w:rPr>
      </w:pPr>
    </w:p>
    <w:p w14:paraId="523CBBFB" w14:textId="0E18939A" w:rsidR="001E20AC" w:rsidRPr="009C553E" w:rsidRDefault="00273F24" w:rsidP="009C553E">
      <w:pPr>
        <w:rPr>
          <w:b/>
          <w:bCs/>
          <w:color w:val="000000" w:themeColor="text1"/>
          <w:lang w:eastAsia="en-GB"/>
        </w:rPr>
      </w:pPr>
      <w:hyperlink r:id="rId77" w:history="1">
        <w:r w:rsidR="004A3BB6" w:rsidRPr="004A3BB6">
          <w:rPr>
            <w:rStyle w:val="Hyperlink"/>
            <w:b/>
            <w:bCs/>
            <w:color w:val="000000" w:themeColor="text1"/>
            <w:u w:val="none"/>
            <w:lang w:eastAsia="en-GB"/>
          </w:rPr>
          <w:t>www.victimsupport.org.nz</w:t>
        </w:r>
      </w:hyperlink>
    </w:p>
    <w:p w14:paraId="4694BE64" w14:textId="77777777" w:rsidR="004A3BB6" w:rsidRDefault="004A3BB6" w:rsidP="004A3BB6">
      <w:pPr>
        <w:pStyle w:val="Heading1"/>
      </w:pPr>
      <w:bookmarkStart w:id="1" w:name="_Toc155262434"/>
      <w:r>
        <w:lastRenderedPageBreak/>
        <w:t>Some other services</w:t>
      </w:r>
    </w:p>
    <w:p w14:paraId="45B47541" w14:textId="77777777" w:rsidR="004A3BB6" w:rsidRDefault="004A3BB6" w:rsidP="004A3BB6"/>
    <w:p w14:paraId="0BFEF521" w14:textId="418F7C0A" w:rsidR="004A3BB6" w:rsidRDefault="004038CD" w:rsidP="004A3BB6">
      <w:r>
        <w:rPr>
          <w:noProof/>
        </w:rPr>
        <w:drawing>
          <wp:anchor distT="0" distB="0" distL="114300" distR="114300" simplePos="0" relativeHeight="252233728" behindDoc="0" locked="0" layoutInCell="1" allowOverlap="1" wp14:anchorId="3BABBA8C" wp14:editId="7CB0C16B">
            <wp:simplePos x="0" y="0"/>
            <wp:positionH relativeFrom="margin">
              <wp:posOffset>0</wp:posOffset>
            </wp:positionH>
            <wp:positionV relativeFrom="paragraph">
              <wp:posOffset>316621</wp:posOffset>
            </wp:positionV>
            <wp:extent cx="1439545" cy="1176655"/>
            <wp:effectExtent l="0" t="0" r="0" b="4445"/>
            <wp:wrapTight wrapText="bothSides">
              <wp:wrapPolygon edited="0">
                <wp:start x="0" y="0"/>
                <wp:lineTo x="0" y="21448"/>
                <wp:lineTo x="21343" y="21448"/>
                <wp:lineTo x="21343" y="0"/>
                <wp:lineTo x="0" y="0"/>
              </wp:wrapPolygon>
            </wp:wrapTight>
            <wp:docPr id="214300165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00165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7CC743" w14:textId="2EB46F51" w:rsidR="004A3BB6" w:rsidRDefault="004A3BB6" w:rsidP="004A3BB6">
      <w:r>
        <w:t>These services can also give you support.</w:t>
      </w:r>
    </w:p>
    <w:p w14:paraId="3D8DA8FF" w14:textId="6AE601E7" w:rsidR="004A3BB6" w:rsidRDefault="004A3BB6" w:rsidP="004A3BB6"/>
    <w:p w14:paraId="5377C48B" w14:textId="5E4BD8AE" w:rsidR="004A3BB6" w:rsidRDefault="004A3BB6" w:rsidP="004A3BB6"/>
    <w:p w14:paraId="25D89B13" w14:textId="5718C788" w:rsidR="004A3BB6" w:rsidRDefault="00733C8B" w:rsidP="004A3BB6">
      <w:r>
        <w:rPr>
          <w:noProof/>
        </w:rPr>
        <w:drawing>
          <wp:anchor distT="0" distB="0" distL="114300" distR="114300" simplePos="0" relativeHeight="252234752" behindDoc="0" locked="0" layoutInCell="1" allowOverlap="1" wp14:anchorId="20AD9A71" wp14:editId="7CC4DB7D">
            <wp:simplePos x="0" y="0"/>
            <wp:positionH relativeFrom="margin">
              <wp:posOffset>0</wp:posOffset>
            </wp:positionH>
            <wp:positionV relativeFrom="paragraph">
              <wp:posOffset>306070</wp:posOffset>
            </wp:positionV>
            <wp:extent cx="1439545" cy="1515110"/>
            <wp:effectExtent l="0" t="0" r="0" b="0"/>
            <wp:wrapTight wrapText="bothSides">
              <wp:wrapPolygon edited="0">
                <wp:start x="0" y="0"/>
                <wp:lineTo x="0" y="21365"/>
                <wp:lineTo x="21343" y="21365"/>
                <wp:lineTo x="21343" y="0"/>
                <wp:lineTo x="0" y="0"/>
              </wp:wrapPolygon>
            </wp:wrapTight>
            <wp:docPr id="1780688600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688600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3BB6">
        <w:t>Some of them give support for just 1 thing</w:t>
      </w:r>
      <w:r w:rsidR="00DC393A">
        <w:t>.</w:t>
      </w:r>
    </w:p>
    <w:p w14:paraId="4743F735" w14:textId="6B8E8F35" w:rsidR="004A3BB6" w:rsidRDefault="004A3BB6" w:rsidP="004A3BB6"/>
    <w:p w14:paraId="719AC259" w14:textId="77777777" w:rsidR="004A3BB6" w:rsidRDefault="004A3BB6" w:rsidP="004A3BB6"/>
    <w:p w14:paraId="09F17A76" w14:textId="056104D0" w:rsidR="004A3BB6" w:rsidRDefault="00DC393A" w:rsidP="004A3BB6">
      <w:r>
        <w:t>You might only be able to call them at some times.</w:t>
      </w:r>
    </w:p>
    <w:p w14:paraId="11A2996E" w14:textId="77777777" w:rsidR="004A3BB6" w:rsidRDefault="004A3BB6" w:rsidP="004A3BB6"/>
    <w:p w14:paraId="56C0924B" w14:textId="77777777" w:rsidR="004A3BB6" w:rsidRDefault="004A3BB6" w:rsidP="004A3BB6"/>
    <w:p w14:paraId="542B7533" w14:textId="77777777" w:rsidR="00447EBE" w:rsidRDefault="00447EBE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CD2A539" w14:textId="6C3DD5BD" w:rsidR="00DC393A" w:rsidRDefault="004038CD" w:rsidP="00DC393A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35776" behindDoc="0" locked="0" layoutInCell="1" allowOverlap="1" wp14:anchorId="1B3D9AFD" wp14:editId="2C1C5F3C">
            <wp:simplePos x="0" y="0"/>
            <wp:positionH relativeFrom="margin">
              <wp:posOffset>0</wp:posOffset>
            </wp:positionH>
            <wp:positionV relativeFrom="page">
              <wp:posOffset>910639</wp:posOffset>
            </wp:positionV>
            <wp:extent cx="1800000" cy="550800"/>
            <wp:effectExtent l="0" t="0" r="3810" b="0"/>
            <wp:wrapTight wrapText="bothSides">
              <wp:wrapPolygon edited="0">
                <wp:start x="0" y="0"/>
                <wp:lineTo x="0" y="20927"/>
                <wp:lineTo x="6860" y="20927"/>
                <wp:lineTo x="21493" y="17439"/>
                <wp:lineTo x="21493" y="10464"/>
                <wp:lineTo x="12805" y="7972"/>
                <wp:lineTo x="21493" y="6976"/>
                <wp:lineTo x="21493" y="2990"/>
                <wp:lineTo x="6860" y="0"/>
                <wp:lineTo x="0" y="0"/>
              </wp:wrapPolygon>
            </wp:wrapTight>
            <wp:docPr id="1684452176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452176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55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93A">
        <w:t>ACC Sensitive Claims Helpline</w:t>
      </w:r>
    </w:p>
    <w:p w14:paraId="786F4324" w14:textId="77777777" w:rsidR="00DC393A" w:rsidRDefault="00DC393A" w:rsidP="00DC393A"/>
    <w:p w14:paraId="5E43348F" w14:textId="3FA7D15A" w:rsidR="00DC393A" w:rsidRDefault="00DC393A" w:rsidP="00DC393A"/>
    <w:p w14:paraId="7936D737" w14:textId="2BBDAB1E" w:rsidR="00DC393A" w:rsidRDefault="007B12DA" w:rsidP="00DC393A">
      <w:r>
        <w:rPr>
          <w:rFonts w:cs="Times New Roman"/>
          <w:noProof/>
        </w:rPr>
        <w:drawing>
          <wp:anchor distT="0" distB="0" distL="114300" distR="114300" simplePos="0" relativeHeight="252238848" behindDoc="0" locked="0" layoutInCell="1" allowOverlap="1" wp14:anchorId="12D70AB3" wp14:editId="0977068F">
            <wp:simplePos x="0" y="0"/>
            <wp:positionH relativeFrom="margin">
              <wp:posOffset>-184150</wp:posOffset>
            </wp:positionH>
            <wp:positionV relativeFrom="paragraph">
              <wp:posOffset>184785</wp:posOffset>
            </wp:positionV>
            <wp:extent cx="1830070" cy="1143000"/>
            <wp:effectExtent l="0" t="0" r="0" b="0"/>
            <wp:wrapTight wrapText="bothSides">
              <wp:wrapPolygon edited="0">
                <wp:start x="0" y="0"/>
                <wp:lineTo x="0" y="21240"/>
                <wp:lineTo x="21360" y="21240"/>
                <wp:lineTo x="21360" y="0"/>
                <wp:lineTo x="0" y="0"/>
              </wp:wrapPolygon>
            </wp:wrapTight>
            <wp:docPr id="41603561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03561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7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93A">
        <w:t xml:space="preserve">ACC </w:t>
      </w:r>
      <w:r w:rsidR="00447EBE">
        <w:t xml:space="preserve">Sensitive Claims </w:t>
      </w:r>
      <w:r w:rsidR="00DC393A">
        <w:t>supports people who have experienced sexual abuse with:</w:t>
      </w:r>
    </w:p>
    <w:p w14:paraId="21B4D606" w14:textId="696D936D" w:rsidR="00447EBE" w:rsidRDefault="00447EBE" w:rsidP="00447EBE">
      <w:pPr>
        <w:pStyle w:val="Listtoplevel"/>
      </w:pPr>
      <w:r>
        <w:t>counselling</w:t>
      </w:r>
    </w:p>
    <w:p w14:paraId="083B189C" w14:textId="1D061810" w:rsidR="00447EBE" w:rsidRDefault="00447EBE" w:rsidP="00447EBE">
      <w:pPr>
        <w:pStyle w:val="Listtoplevel"/>
      </w:pPr>
      <w:r>
        <w:t>money if you cannot work because of what has happened.</w:t>
      </w:r>
    </w:p>
    <w:p w14:paraId="52146F41" w14:textId="77777777" w:rsidR="00447EBE" w:rsidRDefault="00447EBE" w:rsidP="00447EBE"/>
    <w:p w14:paraId="00D23683" w14:textId="68F1415D" w:rsidR="00447EBE" w:rsidRDefault="00447EBE" w:rsidP="00447EBE"/>
    <w:p w14:paraId="60475817" w14:textId="0A658ABE" w:rsidR="00447EBE" w:rsidRDefault="00BE4940" w:rsidP="00447EBE">
      <w:r>
        <w:rPr>
          <w:noProof/>
        </w:rPr>
        <w:drawing>
          <wp:anchor distT="0" distB="0" distL="114300" distR="114300" simplePos="0" relativeHeight="252240896" behindDoc="0" locked="0" layoutInCell="1" allowOverlap="1" wp14:anchorId="6F965E13" wp14:editId="5FC282AF">
            <wp:simplePos x="0" y="0"/>
            <wp:positionH relativeFrom="margin">
              <wp:posOffset>0</wp:posOffset>
            </wp:positionH>
            <wp:positionV relativeFrom="paragraph">
              <wp:posOffset>50165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41966742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EBE">
        <w:t xml:space="preserve">You can </w:t>
      </w:r>
      <w:r w:rsidR="00447EBE" w:rsidRPr="00BE4940">
        <w:rPr>
          <w:b/>
          <w:bCs/>
        </w:rPr>
        <w:t>phone</w:t>
      </w:r>
      <w:r w:rsidR="00447EBE">
        <w:t xml:space="preserve"> ACC Sensitive Claims Helpline to find out more information on:</w:t>
      </w:r>
    </w:p>
    <w:p w14:paraId="0422E6D2" w14:textId="77777777" w:rsidR="00447EBE" w:rsidRDefault="00447EBE" w:rsidP="00447EBE"/>
    <w:p w14:paraId="22FDC635" w14:textId="3EA07270" w:rsidR="00447EBE" w:rsidRDefault="00447EBE" w:rsidP="00447EBE">
      <w:pPr>
        <w:rPr>
          <w:b/>
          <w:bCs/>
        </w:rPr>
      </w:pPr>
      <w:r>
        <w:rPr>
          <w:b/>
          <w:bCs/>
        </w:rPr>
        <w:t>0800 735 566</w:t>
      </w:r>
    </w:p>
    <w:p w14:paraId="09C0E0F5" w14:textId="77777777" w:rsidR="00447EBE" w:rsidRDefault="00447EBE" w:rsidP="00447EBE">
      <w:pPr>
        <w:rPr>
          <w:b/>
          <w:bCs/>
        </w:rPr>
      </w:pPr>
    </w:p>
    <w:p w14:paraId="02BDBE68" w14:textId="5199B515" w:rsidR="00447EBE" w:rsidRDefault="004038CD" w:rsidP="00447EBE">
      <w:pPr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2241920" behindDoc="0" locked="0" layoutInCell="1" allowOverlap="1" wp14:anchorId="081D72FF" wp14:editId="4E96F487">
            <wp:simplePos x="0" y="0"/>
            <wp:positionH relativeFrom="margin">
              <wp:posOffset>0</wp:posOffset>
            </wp:positionH>
            <wp:positionV relativeFrom="paragraph">
              <wp:posOffset>33083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131866161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2B6060" w14:textId="543BD5D1" w:rsidR="00447EBE" w:rsidRPr="00447EBE" w:rsidRDefault="00447EBE" w:rsidP="00447EBE">
      <w:r>
        <w:t xml:space="preserve">The </w:t>
      </w:r>
      <w:r w:rsidRPr="00BE4940">
        <w:rPr>
          <w:b/>
          <w:bCs/>
        </w:rPr>
        <w:t>website</w:t>
      </w:r>
      <w:r>
        <w:t xml:space="preserve"> for ACC Sensitive Claims is:</w:t>
      </w:r>
    </w:p>
    <w:p w14:paraId="304F7DE2" w14:textId="77777777" w:rsidR="00DC393A" w:rsidRDefault="00DC393A" w:rsidP="004A3BB6"/>
    <w:p w14:paraId="4AF72FDE" w14:textId="53E50A53" w:rsidR="00DC393A" w:rsidRPr="00447EBE" w:rsidRDefault="00273F24" w:rsidP="004A3BB6">
      <w:pPr>
        <w:rPr>
          <w:b/>
          <w:bCs/>
          <w:color w:val="000000" w:themeColor="text1"/>
        </w:rPr>
      </w:pPr>
      <w:hyperlink r:id="rId82" w:history="1">
        <w:r w:rsidR="00447EBE" w:rsidRPr="00447EBE">
          <w:rPr>
            <w:rStyle w:val="Hyperlink"/>
            <w:b/>
            <w:bCs/>
            <w:color w:val="000000" w:themeColor="text1"/>
            <w:u w:val="none"/>
          </w:rPr>
          <w:t>www.findsupport.co.nz</w:t>
        </w:r>
      </w:hyperlink>
    </w:p>
    <w:p w14:paraId="5CCA48DF" w14:textId="77777777" w:rsidR="00447EBE" w:rsidRDefault="00447EBE" w:rsidP="004A3BB6"/>
    <w:p w14:paraId="6969C137" w14:textId="625A0D1B" w:rsidR="00447EBE" w:rsidRDefault="004038CD" w:rsidP="00447EBE">
      <w:pPr>
        <w:pStyle w:val="Heading2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243968" behindDoc="1" locked="0" layoutInCell="1" allowOverlap="1" wp14:anchorId="5B121A55" wp14:editId="49B755FF">
            <wp:simplePos x="0" y="0"/>
            <wp:positionH relativeFrom="margin">
              <wp:posOffset>0</wp:posOffset>
            </wp:positionH>
            <wp:positionV relativeFrom="paragraph">
              <wp:posOffset>-243840</wp:posOffset>
            </wp:positionV>
            <wp:extent cx="1439545" cy="878205"/>
            <wp:effectExtent l="0" t="0" r="8255" b="0"/>
            <wp:wrapNone/>
            <wp:docPr id="1235970706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970706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EBE">
        <w:t>Alcohol and Drug Helpline</w:t>
      </w:r>
    </w:p>
    <w:p w14:paraId="0725CF8E" w14:textId="6CED1D3A" w:rsidR="00447EBE" w:rsidRDefault="00447EBE" w:rsidP="00447EBE"/>
    <w:p w14:paraId="1AC01FBE" w14:textId="692ECD1B" w:rsidR="00447EBE" w:rsidRDefault="00447EBE" w:rsidP="00447EBE"/>
    <w:p w14:paraId="10917992" w14:textId="64E6F8EF" w:rsidR="00447EBE" w:rsidRDefault="004038CD" w:rsidP="00447EBE">
      <w:r>
        <w:rPr>
          <w:noProof/>
          <w:lang w:eastAsia="en-GB"/>
        </w:rPr>
        <w:drawing>
          <wp:anchor distT="0" distB="0" distL="114300" distR="114300" simplePos="0" relativeHeight="252247040" behindDoc="0" locked="0" layoutInCell="1" allowOverlap="1" wp14:anchorId="2687D521" wp14:editId="549CDE51">
            <wp:simplePos x="0" y="0"/>
            <wp:positionH relativeFrom="margin">
              <wp:posOffset>0</wp:posOffset>
            </wp:positionH>
            <wp:positionV relativeFrom="paragraph">
              <wp:posOffset>282477</wp:posOffset>
            </wp:positionV>
            <wp:extent cx="1439545" cy="1079500"/>
            <wp:effectExtent l="0" t="0" r="0" b="0"/>
            <wp:wrapTight wrapText="bothSides">
              <wp:wrapPolygon edited="0">
                <wp:start x="0" y="0"/>
                <wp:lineTo x="0" y="21346"/>
                <wp:lineTo x="21343" y="21346"/>
                <wp:lineTo x="21343" y="0"/>
                <wp:lineTo x="0" y="0"/>
              </wp:wrapPolygon>
            </wp:wrapTight>
            <wp:docPr id="436620267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620267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EBE">
        <w:t>You can call the Alcohol and Drug Helpline if</w:t>
      </w:r>
      <w:r w:rsidR="00E10957">
        <w:t xml:space="preserve"> you</w:t>
      </w:r>
      <w:r w:rsidR="00447EBE">
        <w:t>:</w:t>
      </w:r>
    </w:p>
    <w:p w14:paraId="09932F81" w14:textId="22BCEC77" w:rsidR="00447EBE" w:rsidRDefault="00447EBE" w:rsidP="00447EBE">
      <w:pPr>
        <w:pStyle w:val="Listtoplevel"/>
      </w:pPr>
      <w:r>
        <w:t>are worried about how you are using:</w:t>
      </w:r>
    </w:p>
    <w:p w14:paraId="07DADFFD" w14:textId="623BA2EF" w:rsidR="00447EBE" w:rsidRDefault="004038CD" w:rsidP="00447EBE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2246016" behindDoc="0" locked="0" layoutInCell="1" allowOverlap="1" wp14:anchorId="7E7D86CF" wp14:editId="03AB104C">
            <wp:simplePos x="0" y="0"/>
            <wp:positionH relativeFrom="margin">
              <wp:posOffset>0</wp:posOffset>
            </wp:positionH>
            <wp:positionV relativeFrom="paragraph">
              <wp:posOffset>55245</wp:posOffset>
            </wp:positionV>
            <wp:extent cx="1439545" cy="1356995"/>
            <wp:effectExtent l="0" t="0" r="0" b="1905"/>
            <wp:wrapTight wrapText="bothSides">
              <wp:wrapPolygon edited="0">
                <wp:start x="0" y="0"/>
                <wp:lineTo x="0" y="21428"/>
                <wp:lineTo x="21343" y="21428"/>
                <wp:lineTo x="21343" y="0"/>
                <wp:lineTo x="0" y="0"/>
              </wp:wrapPolygon>
            </wp:wrapTight>
            <wp:docPr id="180495993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95993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EBE">
        <w:t>alcohol</w:t>
      </w:r>
    </w:p>
    <w:p w14:paraId="0279E8D0" w14:textId="2B0DE769" w:rsidR="00447EBE" w:rsidRDefault="00447EBE" w:rsidP="00447EBE">
      <w:pPr>
        <w:pStyle w:val="Listparagraph2"/>
        <w:rPr>
          <w:lang w:eastAsia="en-US"/>
        </w:rPr>
      </w:pPr>
      <w:r>
        <w:rPr>
          <w:lang w:eastAsia="en-US"/>
        </w:rPr>
        <w:t>drugs</w:t>
      </w:r>
    </w:p>
    <w:p w14:paraId="176A13B3" w14:textId="266B8255" w:rsidR="00447EBE" w:rsidRDefault="004038CD" w:rsidP="00447EBE">
      <w:pPr>
        <w:pStyle w:val="ListParagraph"/>
      </w:pPr>
      <w:r>
        <w:rPr>
          <w:noProof/>
          <w:lang w:eastAsia="en-GB"/>
        </w:rPr>
        <w:drawing>
          <wp:anchor distT="0" distB="0" distL="114300" distR="114300" simplePos="0" relativeHeight="252244992" behindDoc="0" locked="0" layoutInCell="1" allowOverlap="1" wp14:anchorId="5494E9DD" wp14:editId="117B0EB4">
            <wp:simplePos x="0" y="0"/>
            <wp:positionH relativeFrom="margin">
              <wp:posOffset>106680</wp:posOffset>
            </wp:positionH>
            <wp:positionV relativeFrom="paragraph">
              <wp:posOffset>622935</wp:posOffset>
            </wp:positionV>
            <wp:extent cx="1439545" cy="1079500"/>
            <wp:effectExtent l="0" t="0" r="0" b="0"/>
            <wp:wrapTight wrapText="bothSides">
              <wp:wrapPolygon edited="0">
                <wp:start x="0" y="0"/>
                <wp:lineTo x="0" y="21346"/>
                <wp:lineTo x="21343" y="21346"/>
                <wp:lineTo x="21343" y="0"/>
                <wp:lineTo x="0" y="0"/>
              </wp:wrapPolygon>
            </wp:wrapTight>
            <wp:docPr id="556968245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968245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EBE">
        <w:t>are worried about someone you know</w:t>
      </w:r>
    </w:p>
    <w:p w14:paraId="4A101D05" w14:textId="2445F7E2" w:rsidR="00447EBE" w:rsidRDefault="00447EBE" w:rsidP="00447EBE">
      <w:pPr>
        <w:pStyle w:val="ListParagraph"/>
      </w:pPr>
      <w:r>
        <w:t>want to learn how to keep safe with alcohol / drugs.</w:t>
      </w:r>
    </w:p>
    <w:p w14:paraId="54FF4056" w14:textId="77777777" w:rsidR="00447EBE" w:rsidRDefault="00447EBE" w:rsidP="00447EBE"/>
    <w:p w14:paraId="5A37BD4E" w14:textId="0A3ABF34" w:rsidR="00BE4940" w:rsidRDefault="00B97F64" w:rsidP="00447EBE">
      <w:r>
        <w:rPr>
          <w:noProof/>
        </w:rPr>
        <w:drawing>
          <wp:anchor distT="0" distB="0" distL="114300" distR="114300" simplePos="0" relativeHeight="252252160" behindDoc="0" locked="0" layoutInCell="1" allowOverlap="1" wp14:anchorId="5C4C4C1E" wp14:editId="5EEC0FA5">
            <wp:simplePos x="0" y="0"/>
            <wp:positionH relativeFrom="margin">
              <wp:posOffset>0</wp:posOffset>
            </wp:positionH>
            <wp:positionV relativeFrom="paragraph">
              <wp:posOffset>139065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203159303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BB4B78" w14:textId="1C6FDB3F" w:rsidR="00447EBE" w:rsidRDefault="00AA04A0" w:rsidP="00447EBE">
      <w:r>
        <w:t xml:space="preserve">You can </w:t>
      </w:r>
      <w:r w:rsidRPr="00BE4940">
        <w:rPr>
          <w:b/>
          <w:bCs/>
        </w:rPr>
        <w:t>phone</w:t>
      </w:r>
      <w:r>
        <w:t xml:space="preserve"> the Alcohol and Drug Helpline on:</w:t>
      </w:r>
    </w:p>
    <w:p w14:paraId="468A6EA2" w14:textId="77777777" w:rsidR="00AA04A0" w:rsidRDefault="00AA04A0" w:rsidP="00447EBE"/>
    <w:p w14:paraId="2216984D" w14:textId="17B404FD" w:rsidR="00AA04A0" w:rsidRDefault="00AA04A0" w:rsidP="00447EBE">
      <w:pPr>
        <w:rPr>
          <w:b/>
          <w:bCs/>
        </w:rPr>
      </w:pPr>
      <w:r>
        <w:rPr>
          <w:b/>
          <w:bCs/>
        </w:rPr>
        <w:t>0800 787 797</w:t>
      </w:r>
    </w:p>
    <w:p w14:paraId="7EFB15ED" w14:textId="77777777" w:rsidR="00AA04A0" w:rsidRDefault="00AA04A0" w:rsidP="00447EBE">
      <w:pPr>
        <w:rPr>
          <w:b/>
          <w:bCs/>
        </w:rPr>
      </w:pPr>
    </w:p>
    <w:p w14:paraId="50F058BD" w14:textId="1747CA50" w:rsidR="00AA04A0" w:rsidRDefault="00BE4940" w:rsidP="00733C8B">
      <w:pPr>
        <w:rPr>
          <w:b/>
          <w:bCs/>
        </w:rPr>
      </w:pPr>
      <w:r w:rsidRPr="006E67B0">
        <w:rPr>
          <w:noProof/>
          <w:lang w:eastAsia="en-GB"/>
        </w:rPr>
        <w:lastRenderedPageBreak/>
        <w:drawing>
          <wp:anchor distT="0" distB="0" distL="114300" distR="114300" simplePos="0" relativeHeight="252419072" behindDoc="0" locked="0" layoutInCell="1" allowOverlap="1" wp14:anchorId="64EF904C" wp14:editId="4EF11F98">
            <wp:simplePos x="0" y="0"/>
            <wp:positionH relativeFrom="column">
              <wp:posOffset>0</wp:posOffset>
            </wp:positionH>
            <wp:positionV relativeFrom="paragraph">
              <wp:posOffset>-46355</wp:posOffset>
            </wp:positionV>
            <wp:extent cx="1371600" cy="1371600"/>
            <wp:effectExtent l="0" t="0" r="0" b="0"/>
            <wp:wrapNone/>
            <wp:docPr id="145858866" name="Picture 1" descr="A person holding a phone with a cha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318941" name="Picture 1" descr="A person holding a phone with a chat messag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4A0" w:rsidRPr="00AA04A0">
        <w:t xml:space="preserve">You can </w:t>
      </w:r>
      <w:r w:rsidR="00AA04A0" w:rsidRPr="00BE4940">
        <w:rPr>
          <w:b/>
          <w:bCs/>
        </w:rPr>
        <w:t>text</w:t>
      </w:r>
      <w:r w:rsidR="00AA04A0" w:rsidRPr="00AA04A0">
        <w:t xml:space="preserve"> the Alcohol and </w:t>
      </w:r>
      <w:r w:rsidR="00AA04A0">
        <w:t>D</w:t>
      </w:r>
      <w:r w:rsidR="00AA04A0" w:rsidRPr="00AA04A0">
        <w:t xml:space="preserve">rug Helpline </w:t>
      </w:r>
      <w:r w:rsidR="00A97A35">
        <w:t>on</w:t>
      </w:r>
      <w:r w:rsidR="00AA04A0">
        <w:rPr>
          <w:b/>
          <w:bCs/>
        </w:rPr>
        <w:t>:</w:t>
      </w:r>
    </w:p>
    <w:p w14:paraId="3A0822A8" w14:textId="77777777" w:rsidR="00AA04A0" w:rsidRDefault="00AA04A0" w:rsidP="00447EBE">
      <w:pPr>
        <w:rPr>
          <w:b/>
          <w:bCs/>
        </w:rPr>
      </w:pPr>
    </w:p>
    <w:p w14:paraId="02A8CDE3" w14:textId="3A4E902E" w:rsidR="00AA04A0" w:rsidRPr="00AA04A0" w:rsidRDefault="00AA04A0" w:rsidP="00447EBE">
      <w:pPr>
        <w:rPr>
          <w:b/>
          <w:bCs/>
        </w:rPr>
      </w:pPr>
      <w:r w:rsidRPr="00AA04A0">
        <w:rPr>
          <w:b/>
          <w:bCs/>
        </w:rPr>
        <w:t>8681</w:t>
      </w:r>
    </w:p>
    <w:p w14:paraId="7B642F01" w14:textId="0EB915EA" w:rsidR="00AA04A0" w:rsidRDefault="00AA04A0" w:rsidP="00AA04A0"/>
    <w:p w14:paraId="27EF3A8E" w14:textId="6AC65532" w:rsidR="00BE4940" w:rsidRDefault="00BE4940" w:rsidP="00AA04A0"/>
    <w:p w14:paraId="15329A06" w14:textId="51EDC3BF" w:rsidR="00AA04A0" w:rsidRDefault="004038CD" w:rsidP="00AA04A0">
      <w:r>
        <w:rPr>
          <w:noProof/>
          <w:lang w:eastAsia="en-GB"/>
        </w:rPr>
        <w:drawing>
          <wp:anchor distT="0" distB="0" distL="114300" distR="114300" simplePos="0" relativeHeight="252256256" behindDoc="0" locked="0" layoutInCell="1" allowOverlap="1" wp14:anchorId="10B9DDA4" wp14:editId="7C897851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96149634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4A0">
        <w:t xml:space="preserve">The </w:t>
      </w:r>
      <w:r w:rsidR="00AA04A0" w:rsidRPr="00BE4940">
        <w:rPr>
          <w:b/>
          <w:bCs/>
        </w:rPr>
        <w:t>website</w:t>
      </w:r>
      <w:r w:rsidR="00AA04A0">
        <w:t xml:space="preserve"> for the Alcohol and Drug Helpline is:</w:t>
      </w:r>
    </w:p>
    <w:p w14:paraId="357487CB" w14:textId="4E7F487B" w:rsidR="00AA04A0" w:rsidRDefault="00AA04A0" w:rsidP="00AA04A0"/>
    <w:p w14:paraId="1E22E919" w14:textId="450F2403" w:rsidR="00AA04A0" w:rsidRPr="00AA04A0" w:rsidRDefault="00273F24" w:rsidP="00AA04A0">
      <w:pPr>
        <w:rPr>
          <w:b/>
          <w:bCs/>
          <w:color w:val="000000" w:themeColor="text1"/>
        </w:rPr>
      </w:pPr>
      <w:hyperlink r:id="rId87" w:history="1">
        <w:r w:rsidR="00AA04A0" w:rsidRPr="00AA04A0">
          <w:rPr>
            <w:rStyle w:val="Hyperlink"/>
            <w:b/>
            <w:bCs/>
            <w:color w:val="000000" w:themeColor="text1"/>
            <w:u w:val="none"/>
          </w:rPr>
          <w:t>www.alcoholdrughelp.org.nz</w:t>
        </w:r>
      </w:hyperlink>
    </w:p>
    <w:p w14:paraId="434AF4B6" w14:textId="540C62A7" w:rsidR="00AA04A0" w:rsidRPr="00AA04A0" w:rsidRDefault="00AA04A0" w:rsidP="00AA04A0"/>
    <w:p w14:paraId="4E32EDFB" w14:textId="7E525533" w:rsidR="00AA04A0" w:rsidRDefault="00AA04A0" w:rsidP="00AA04A0"/>
    <w:p w14:paraId="2E299FCD" w14:textId="77777777" w:rsidR="00BE4940" w:rsidRDefault="00BE4940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0E1DD40C" w14:textId="379B820F" w:rsidR="00447EBE" w:rsidRDefault="00BE4940" w:rsidP="00AA04A0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57280" behindDoc="0" locked="0" layoutInCell="1" allowOverlap="1" wp14:anchorId="2D74768E" wp14:editId="0E1B698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799590" cy="503555"/>
            <wp:effectExtent l="0" t="0" r="3810" b="4445"/>
            <wp:wrapTight wrapText="bothSides">
              <wp:wrapPolygon edited="0">
                <wp:start x="0" y="0"/>
                <wp:lineTo x="0" y="21246"/>
                <wp:lineTo x="21493" y="21246"/>
                <wp:lineTo x="21493" y="0"/>
                <wp:lineTo x="0" y="0"/>
              </wp:wrapPolygon>
            </wp:wrapTight>
            <wp:docPr id="282941985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941985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4A0">
        <w:t xml:space="preserve">Anxiety </w:t>
      </w:r>
      <w:r w:rsidR="00A43FB2">
        <w:t>Helpl</w:t>
      </w:r>
      <w:r w:rsidR="00AA04A0">
        <w:t>ine</w:t>
      </w:r>
    </w:p>
    <w:p w14:paraId="12317D08" w14:textId="63D94F17" w:rsidR="00AA04A0" w:rsidRDefault="00AA04A0" w:rsidP="00AA04A0"/>
    <w:p w14:paraId="6D8A43EE" w14:textId="51D9686B" w:rsidR="00AA04A0" w:rsidRDefault="00AA04A0" w:rsidP="00AA04A0"/>
    <w:p w14:paraId="43DCAD8C" w14:textId="421CE835" w:rsidR="00AA04A0" w:rsidRDefault="00BE4940" w:rsidP="00AA04A0">
      <w:r>
        <w:rPr>
          <w:noProof/>
        </w:rPr>
        <w:drawing>
          <wp:anchor distT="0" distB="0" distL="114300" distR="114300" simplePos="0" relativeHeight="252258304" behindDoc="0" locked="0" layoutInCell="1" allowOverlap="1" wp14:anchorId="5FA24B7C" wp14:editId="2D27137D">
            <wp:simplePos x="0" y="0"/>
            <wp:positionH relativeFrom="margin">
              <wp:posOffset>1905</wp:posOffset>
            </wp:positionH>
            <wp:positionV relativeFrom="paragraph">
              <wp:posOffset>624205</wp:posOffset>
            </wp:positionV>
            <wp:extent cx="1569085" cy="1619885"/>
            <wp:effectExtent l="0" t="0" r="5715" b="5715"/>
            <wp:wrapTight wrapText="bothSides">
              <wp:wrapPolygon edited="0">
                <wp:start x="0" y="0"/>
                <wp:lineTo x="0" y="21507"/>
                <wp:lineTo x="21504" y="21507"/>
                <wp:lineTo x="21504" y="0"/>
                <wp:lineTo x="0" y="0"/>
              </wp:wrapPolygon>
            </wp:wrapTight>
            <wp:docPr id="145419085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19085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0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4A0">
        <w:t xml:space="preserve">You can call the Anxiety </w:t>
      </w:r>
      <w:r w:rsidR="00A43FB2">
        <w:t>Helpline</w:t>
      </w:r>
      <w:r w:rsidR="00AA04A0">
        <w:t xml:space="preserve"> if you are feeling:</w:t>
      </w:r>
    </w:p>
    <w:p w14:paraId="1C1A7F7A" w14:textId="360A3EED" w:rsidR="00AA04A0" w:rsidRDefault="00AA04A0" w:rsidP="00AA04A0">
      <w:pPr>
        <w:pStyle w:val="Listtoplevel"/>
      </w:pPr>
      <w:r>
        <w:t>anxious</w:t>
      </w:r>
    </w:p>
    <w:p w14:paraId="0D24D2E7" w14:textId="45C486E2" w:rsidR="00AA04A0" w:rsidRDefault="00AA04A0" w:rsidP="00AA04A0">
      <w:pPr>
        <w:pStyle w:val="Listtoplevel"/>
      </w:pPr>
      <w:r>
        <w:t>worried</w:t>
      </w:r>
    </w:p>
    <w:p w14:paraId="4286009C" w14:textId="00A06345" w:rsidR="00AA04A0" w:rsidRDefault="00AA04A0" w:rsidP="00AA04A0">
      <w:pPr>
        <w:pStyle w:val="Listtoplevel"/>
      </w:pPr>
      <w:r>
        <w:t>stressed</w:t>
      </w:r>
      <w:r w:rsidR="004D3E91">
        <w:t>.</w:t>
      </w:r>
    </w:p>
    <w:p w14:paraId="03D05467" w14:textId="77777777" w:rsidR="00AA04A0" w:rsidRDefault="00AA04A0" w:rsidP="00AA04A0"/>
    <w:p w14:paraId="78AD905B" w14:textId="64080C35" w:rsidR="00AA04A0" w:rsidRDefault="008233FA" w:rsidP="00AA04A0">
      <w:r>
        <w:rPr>
          <w:noProof/>
        </w:rPr>
        <w:drawing>
          <wp:anchor distT="0" distB="0" distL="114300" distR="114300" simplePos="0" relativeHeight="252265472" behindDoc="0" locked="0" layoutInCell="1" allowOverlap="1" wp14:anchorId="3782E6AD" wp14:editId="682A2792">
            <wp:simplePos x="0" y="0"/>
            <wp:positionH relativeFrom="margin">
              <wp:posOffset>0</wp:posOffset>
            </wp:positionH>
            <wp:positionV relativeFrom="paragraph">
              <wp:posOffset>244404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128961343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51B170" w14:textId="10130ED3" w:rsidR="00AA04A0" w:rsidRDefault="00AA04A0" w:rsidP="00AA04A0">
      <w:r>
        <w:t xml:space="preserve">You can </w:t>
      </w:r>
      <w:r w:rsidRPr="00BE4940">
        <w:rPr>
          <w:b/>
          <w:bCs/>
        </w:rPr>
        <w:t>phone</w:t>
      </w:r>
      <w:r>
        <w:t xml:space="preserve"> the Anxiety </w:t>
      </w:r>
      <w:r w:rsidR="00A43FB2">
        <w:t>Helpline</w:t>
      </w:r>
      <w:r>
        <w:t xml:space="preserve"> on:</w:t>
      </w:r>
    </w:p>
    <w:p w14:paraId="2DF57675" w14:textId="15567C0A" w:rsidR="00AA04A0" w:rsidRDefault="00AA04A0" w:rsidP="00AA04A0"/>
    <w:p w14:paraId="4DFA937D" w14:textId="60CF8011" w:rsidR="00AA04A0" w:rsidRDefault="00AA04A0" w:rsidP="00AA04A0">
      <w:pPr>
        <w:rPr>
          <w:b/>
          <w:bCs/>
        </w:rPr>
      </w:pPr>
      <w:r>
        <w:rPr>
          <w:b/>
          <w:bCs/>
        </w:rPr>
        <w:t>0800 269 4</w:t>
      </w:r>
      <w:r w:rsidR="00886764">
        <w:rPr>
          <w:b/>
          <w:bCs/>
        </w:rPr>
        <w:t>38</w:t>
      </w:r>
      <w:r>
        <w:rPr>
          <w:b/>
          <w:bCs/>
        </w:rPr>
        <w:t>9</w:t>
      </w:r>
    </w:p>
    <w:p w14:paraId="26BC8BDD" w14:textId="0DF796C7" w:rsidR="00AA04A0" w:rsidRDefault="00AA04A0" w:rsidP="00AA04A0">
      <w:pPr>
        <w:rPr>
          <w:b/>
          <w:bCs/>
        </w:rPr>
      </w:pPr>
    </w:p>
    <w:p w14:paraId="1D9C0B0D" w14:textId="7534DB83" w:rsidR="00AA04A0" w:rsidRDefault="008233FA" w:rsidP="00AA04A0">
      <w:pPr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2266496" behindDoc="0" locked="0" layoutInCell="1" allowOverlap="1" wp14:anchorId="0930A3E9" wp14:editId="0BD2C63A">
            <wp:simplePos x="0" y="0"/>
            <wp:positionH relativeFrom="margin">
              <wp:posOffset>0</wp:posOffset>
            </wp:positionH>
            <wp:positionV relativeFrom="paragraph">
              <wp:posOffset>255270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38245726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D21D3" w14:textId="1370E5F1" w:rsidR="00AA04A0" w:rsidRDefault="00AA04A0" w:rsidP="00AA04A0">
      <w:r>
        <w:t xml:space="preserve">The </w:t>
      </w:r>
      <w:r w:rsidRPr="00BE4940">
        <w:rPr>
          <w:b/>
          <w:bCs/>
        </w:rPr>
        <w:t>website</w:t>
      </w:r>
      <w:r>
        <w:t xml:space="preserve"> for the Anxiety </w:t>
      </w:r>
      <w:r w:rsidR="00A43FB2">
        <w:t xml:space="preserve">Helpline </w:t>
      </w:r>
      <w:r>
        <w:t>is:</w:t>
      </w:r>
    </w:p>
    <w:p w14:paraId="4D8B3EF4" w14:textId="4C857809" w:rsidR="00AA04A0" w:rsidRPr="00AA04A0" w:rsidRDefault="00AA04A0" w:rsidP="00AA04A0">
      <w:pPr>
        <w:rPr>
          <w:b/>
          <w:bCs/>
          <w:color w:val="000000" w:themeColor="text1"/>
        </w:rPr>
      </w:pPr>
    </w:p>
    <w:p w14:paraId="45CE0EFD" w14:textId="52E8087F" w:rsidR="00AA04A0" w:rsidRPr="00AA04A0" w:rsidRDefault="00273F24" w:rsidP="00AA04A0">
      <w:pPr>
        <w:rPr>
          <w:b/>
          <w:bCs/>
          <w:color w:val="000000" w:themeColor="text1"/>
        </w:rPr>
      </w:pPr>
      <w:hyperlink r:id="rId90" w:history="1">
        <w:r w:rsidR="00AA04A0" w:rsidRPr="00AA04A0">
          <w:rPr>
            <w:rStyle w:val="Hyperlink"/>
            <w:b/>
            <w:bCs/>
            <w:color w:val="000000" w:themeColor="text1"/>
            <w:u w:val="none"/>
          </w:rPr>
          <w:t>www.anxiety.org.nz</w:t>
        </w:r>
      </w:hyperlink>
    </w:p>
    <w:p w14:paraId="5084FE4B" w14:textId="77777777" w:rsidR="00AA04A0" w:rsidRPr="00AA04A0" w:rsidRDefault="00AA04A0" w:rsidP="00AA04A0"/>
    <w:p w14:paraId="4B2791AE" w14:textId="5C4916C8" w:rsidR="008C02CB" w:rsidRDefault="008C02CB">
      <w:pPr>
        <w:snapToGrid/>
        <w:spacing w:line="240" w:lineRule="auto"/>
        <w:ind w:left="0"/>
      </w:pPr>
      <w:r>
        <w:br w:type="page"/>
      </w:r>
    </w:p>
    <w:p w14:paraId="7AFBE15A" w14:textId="0C0D8222" w:rsidR="00447EBE" w:rsidRDefault="008C02CB" w:rsidP="008C02CB">
      <w:pPr>
        <w:pStyle w:val="Heading2"/>
      </w:pPr>
      <w:r>
        <w:lastRenderedPageBreak/>
        <w:t>Family Services Helpline</w:t>
      </w:r>
    </w:p>
    <w:p w14:paraId="050C48A7" w14:textId="77777777" w:rsidR="008C02CB" w:rsidRDefault="008C02CB" w:rsidP="008C02CB"/>
    <w:p w14:paraId="52602967" w14:textId="047915B2" w:rsidR="008C02CB" w:rsidRDefault="008233FA" w:rsidP="008C02CB">
      <w:r>
        <w:rPr>
          <w:noProof/>
          <w:lang w:eastAsia="en-GB"/>
        </w:rPr>
        <w:drawing>
          <wp:anchor distT="0" distB="0" distL="114300" distR="114300" simplePos="0" relativeHeight="252268544" behindDoc="0" locked="0" layoutInCell="1" allowOverlap="1" wp14:anchorId="05F11745" wp14:editId="4B108995">
            <wp:simplePos x="0" y="0"/>
            <wp:positionH relativeFrom="margin">
              <wp:posOffset>0</wp:posOffset>
            </wp:positionH>
            <wp:positionV relativeFrom="paragraph">
              <wp:posOffset>60325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018620841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620841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6DC3D0" w14:textId="6D19EA4D" w:rsidR="008C02CB" w:rsidRDefault="008C02CB" w:rsidP="008C02CB">
      <w:r>
        <w:t>Family Services Helpline has information about support services for lots of different things.</w:t>
      </w:r>
    </w:p>
    <w:p w14:paraId="7C04960A" w14:textId="163E8BCE" w:rsidR="008C02CB" w:rsidRDefault="008233FA" w:rsidP="008C02CB">
      <w:r>
        <w:rPr>
          <w:noProof/>
          <w:lang w:eastAsia="en-GB"/>
        </w:rPr>
        <w:drawing>
          <wp:anchor distT="0" distB="0" distL="114300" distR="114300" simplePos="0" relativeHeight="252269568" behindDoc="0" locked="0" layoutInCell="1" allowOverlap="1" wp14:anchorId="062B263D" wp14:editId="58338209">
            <wp:simplePos x="0" y="0"/>
            <wp:positionH relativeFrom="margin">
              <wp:posOffset>0</wp:posOffset>
            </wp:positionH>
            <wp:positionV relativeFrom="paragraph">
              <wp:posOffset>293832</wp:posOffset>
            </wp:positionV>
            <wp:extent cx="1439545" cy="1439545"/>
            <wp:effectExtent l="0" t="0" r="0" b="0"/>
            <wp:wrapTight wrapText="bothSides">
              <wp:wrapPolygon edited="0">
                <wp:start x="1715" y="3621"/>
                <wp:lineTo x="1524" y="13149"/>
                <wp:lineTo x="0" y="16198"/>
                <wp:lineTo x="0" y="17532"/>
                <wp:lineTo x="21152" y="17532"/>
                <wp:lineTo x="21343" y="16198"/>
                <wp:lineTo x="19818" y="13149"/>
                <wp:lineTo x="19628" y="3621"/>
                <wp:lineTo x="1715" y="3621"/>
              </wp:wrapPolygon>
            </wp:wrapTight>
            <wp:docPr id="718809908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809908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46D10" w14:textId="77777777" w:rsidR="008C02CB" w:rsidRDefault="008C02CB" w:rsidP="008C02CB"/>
    <w:p w14:paraId="5E51CFC4" w14:textId="7879E66B" w:rsidR="008C02CB" w:rsidRDefault="008C02CB" w:rsidP="008C02CB">
      <w:r>
        <w:t>You can search the website to find support where you live.</w:t>
      </w:r>
    </w:p>
    <w:p w14:paraId="75ABF7AE" w14:textId="77777777" w:rsidR="008C02CB" w:rsidRDefault="008C02CB" w:rsidP="008C02CB"/>
    <w:p w14:paraId="650826B4" w14:textId="16751FDD" w:rsidR="008C02CB" w:rsidRDefault="008233FA" w:rsidP="008C02CB">
      <w:r>
        <w:rPr>
          <w:noProof/>
        </w:rPr>
        <w:drawing>
          <wp:anchor distT="0" distB="0" distL="114300" distR="114300" simplePos="0" relativeHeight="252271616" behindDoc="0" locked="0" layoutInCell="1" allowOverlap="1" wp14:anchorId="63AC783B" wp14:editId="6A732835">
            <wp:simplePos x="0" y="0"/>
            <wp:positionH relativeFrom="margin">
              <wp:posOffset>0</wp:posOffset>
            </wp:positionH>
            <wp:positionV relativeFrom="paragraph">
              <wp:posOffset>149514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128072654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F090F5" w14:textId="2D0FFD13" w:rsidR="008C02CB" w:rsidRDefault="008C02CB" w:rsidP="008C02CB">
      <w:r>
        <w:t xml:space="preserve">You can </w:t>
      </w:r>
      <w:r w:rsidRPr="00BE4940">
        <w:rPr>
          <w:b/>
          <w:bCs/>
        </w:rPr>
        <w:t>phone</w:t>
      </w:r>
      <w:r>
        <w:t xml:space="preserve"> the Family Services Helpline on:</w:t>
      </w:r>
    </w:p>
    <w:p w14:paraId="2A09F7CE" w14:textId="71268346" w:rsidR="008C02CB" w:rsidRDefault="008C02CB" w:rsidP="008C02CB"/>
    <w:p w14:paraId="1B759D51" w14:textId="05D46B19" w:rsidR="008C02CB" w:rsidRDefault="008C02CB" w:rsidP="008C02CB">
      <w:pPr>
        <w:rPr>
          <w:b/>
          <w:bCs/>
        </w:rPr>
      </w:pPr>
      <w:r>
        <w:rPr>
          <w:b/>
          <w:bCs/>
        </w:rPr>
        <w:t>0800 211 211</w:t>
      </w:r>
    </w:p>
    <w:p w14:paraId="1CA94E4E" w14:textId="77777777" w:rsidR="008C02CB" w:rsidRDefault="008C02CB" w:rsidP="008C02CB">
      <w:pPr>
        <w:rPr>
          <w:b/>
          <w:bCs/>
        </w:rPr>
      </w:pPr>
    </w:p>
    <w:p w14:paraId="457478C2" w14:textId="2654198F" w:rsidR="008C02CB" w:rsidRDefault="008233FA" w:rsidP="008C02CB">
      <w:pPr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2272640" behindDoc="0" locked="0" layoutInCell="1" allowOverlap="1" wp14:anchorId="4B0CBF69" wp14:editId="3F63D5A6">
            <wp:simplePos x="0" y="0"/>
            <wp:positionH relativeFrom="margin">
              <wp:posOffset>0</wp:posOffset>
            </wp:positionH>
            <wp:positionV relativeFrom="paragraph">
              <wp:posOffset>24955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198753325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66149C" w14:textId="055D352F" w:rsidR="008C02CB" w:rsidRPr="008C02CB" w:rsidRDefault="008C02CB" w:rsidP="008C02CB">
      <w:r>
        <w:t xml:space="preserve">The </w:t>
      </w:r>
      <w:r w:rsidRPr="00BE4940">
        <w:rPr>
          <w:b/>
          <w:bCs/>
        </w:rPr>
        <w:t>website</w:t>
      </w:r>
      <w:r>
        <w:t xml:space="preserve"> for the Family Services Helpline is:</w:t>
      </w:r>
    </w:p>
    <w:p w14:paraId="275EEC4F" w14:textId="2C60D4AE" w:rsidR="00447EBE" w:rsidRDefault="00447EBE" w:rsidP="00447EBE"/>
    <w:p w14:paraId="2CBDD5AC" w14:textId="02A2D5CF" w:rsidR="00447EBE" w:rsidRDefault="00273F24" w:rsidP="00447EBE">
      <w:pPr>
        <w:rPr>
          <w:b/>
          <w:bCs/>
          <w:color w:val="000000" w:themeColor="text1"/>
        </w:rPr>
      </w:pPr>
      <w:hyperlink r:id="rId93" w:history="1">
        <w:r w:rsidR="008C02CB" w:rsidRPr="008C02CB">
          <w:rPr>
            <w:rStyle w:val="Hyperlink"/>
            <w:b/>
            <w:bCs/>
            <w:color w:val="000000" w:themeColor="text1"/>
            <w:u w:val="none"/>
          </w:rPr>
          <w:t>http://tinyurl.com/yjshd3wn</w:t>
        </w:r>
      </w:hyperlink>
    </w:p>
    <w:p w14:paraId="4C91E20D" w14:textId="16DD9B6D" w:rsidR="008C02CB" w:rsidRDefault="008C02CB">
      <w:pPr>
        <w:snapToGrid/>
        <w:spacing w:line="240" w:lineRule="auto"/>
        <w:ind w:left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147399DD" w14:textId="20E5ABA6" w:rsidR="008C02CB" w:rsidRPr="008C02CB" w:rsidRDefault="008233FA" w:rsidP="008C02CB">
      <w:pPr>
        <w:pStyle w:val="Heading2"/>
      </w:pPr>
      <w:r>
        <w:rPr>
          <w:b w:val="0"/>
          <w:bCs/>
          <w:noProof/>
        </w:rPr>
        <w:lastRenderedPageBreak/>
        <w:drawing>
          <wp:anchor distT="0" distB="0" distL="114300" distR="114300" simplePos="0" relativeHeight="252274688" behindDoc="0" locked="0" layoutInCell="1" allowOverlap="1" wp14:anchorId="7AA44872" wp14:editId="254FEEA7">
            <wp:simplePos x="0" y="0"/>
            <wp:positionH relativeFrom="margin">
              <wp:posOffset>-145035</wp:posOffset>
            </wp:positionH>
            <wp:positionV relativeFrom="paragraph">
              <wp:posOffset>0</wp:posOffset>
            </wp:positionV>
            <wp:extent cx="1800000" cy="644400"/>
            <wp:effectExtent l="0" t="0" r="3810" b="3810"/>
            <wp:wrapTight wrapText="bothSides">
              <wp:wrapPolygon edited="0">
                <wp:start x="0" y="0"/>
                <wp:lineTo x="0" y="21302"/>
                <wp:lineTo x="21493" y="21302"/>
                <wp:lineTo x="21493" y="0"/>
                <wp:lineTo x="0" y="0"/>
              </wp:wrapPolygon>
            </wp:wrapTight>
            <wp:docPr id="1364263177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263177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64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02CB">
        <w:t>Gambling Helpline</w:t>
      </w:r>
    </w:p>
    <w:p w14:paraId="220F903C" w14:textId="24EE47D4" w:rsidR="008C02CB" w:rsidRDefault="008C02CB" w:rsidP="00447EBE"/>
    <w:p w14:paraId="40E2292E" w14:textId="5E148FEB" w:rsidR="008C02CB" w:rsidRDefault="008C02CB" w:rsidP="00447EBE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22112" behindDoc="1" locked="0" layoutInCell="1" allowOverlap="1" wp14:anchorId="3FF0E5D5" wp14:editId="26E67E31">
                <wp:simplePos x="0" y="0"/>
                <wp:positionH relativeFrom="column">
                  <wp:posOffset>2160270</wp:posOffset>
                </wp:positionH>
                <wp:positionV relativeFrom="paragraph">
                  <wp:posOffset>282087</wp:posOffset>
                </wp:positionV>
                <wp:extent cx="3600000" cy="3888000"/>
                <wp:effectExtent l="0" t="0" r="635" b="0"/>
                <wp:wrapNone/>
                <wp:docPr id="39599537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8880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577B75" id="Rectangle 1" o:spid="_x0000_s1026" alt="&quot;&quot;" style="position:absolute;margin-left:170.1pt;margin-top:22.2pt;width:283.45pt;height:306.15pt;z-index:-25119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" fillcolor="#5b8047" stroked="f" strokeweight="1pt">
                <v:fill opacity="13107f"/>
              </v:rect>
            </w:pict>
          </mc:Fallback>
        </mc:AlternateContent>
      </w:r>
    </w:p>
    <w:p w14:paraId="5FEECEAE" w14:textId="55E21944" w:rsidR="008C02CB" w:rsidRDefault="003A7402" w:rsidP="00447EBE">
      <w:r>
        <w:rPr>
          <w:b/>
          <w:bCs/>
          <w:noProof/>
        </w:rPr>
        <w:drawing>
          <wp:anchor distT="0" distB="0" distL="114300" distR="114300" simplePos="0" relativeHeight="252275712" behindDoc="0" locked="0" layoutInCell="1" allowOverlap="1" wp14:anchorId="2A2F6B09" wp14:editId="7A7515D4">
            <wp:simplePos x="0" y="0"/>
            <wp:positionH relativeFrom="margin">
              <wp:posOffset>0</wp:posOffset>
            </wp:positionH>
            <wp:positionV relativeFrom="paragraph">
              <wp:posOffset>103505</wp:posOffset>
            </wp:positionV>
            <wp:extent cx="1439545" cy="975360"/>
            <wp:effectExtent l="0" t="0" r="0" b="2540"/>
            <wp:wrapTight wrapText="bothSides">
              <wp:wrapPolygon edited="0">
                <wp:start x="0" y="0"/>
                <wp:lineTo x="0" y="21375"/>
                <wp:lineTo x="21343" y="21375"/>
                <wp:lineTo x="21343" y="0"/>
                <wp:lineTo x="0" y="0"/>
              </wp:wrapPolygon>
            </wp:wrapTight>
            <wp:docPr id="2038515706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515706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02CB">
        <w:rPr>
          <w:b/>
          <w:bCs/>
        </w:rPr>
        <w:t>Gambling</w:t>
      </w:r>
      <w:r w:rsidR="008C02CB">
        <w:t xml:space="preserve"> means paying money for a chance of winning more money.</w:t>
      </w:r>
    </w:p>
    <w:p w14:paraId="723D0F71" w14:textId="09EFDEBB" w:rsidR="008C02CB" w:rsidRDefault="008C02CB" w:rsidP="00447EBE"/>
    <w:p w14:paraId="5BFB9A3A" w14:textId="7B436D65" w:rsidR="008C02CB" w:rsidRDefault="008C02CB" w:rsidP="00447EBE"/>
    <w:p w14:paraId="0415E450" w14:textId="5126E4DF" w:rsidR="008C02CB" w:rsidRDefault="003A7402" w:rsidP="00447EBE">
      <w:r>
        <w:rPr>
          <w:noProof/>
        </w:rPr>
        <w:drawing>
          <wp:anchor distT="0" distB="0" distL="114300" distR="114300" simplePos="0" relativeHeight="252424192" behindDoc="0" locked="0" layoutInCell="1" allowOverlap="1" wp14:anchorId="59E7B381" wp14:editId="708F12D6">
            <wp:simplePos x="0" y="0"/>
            <wp:positionH relativeFrom="column">
              <wp:posOffset>-85725</wp:posOffset>
            </wp:positionH>
            <wp:positionV relativeFrom="paragraph">
              <wp:posOffset>398145</wp:posOffset>
            </wp:positionV>
            <wp:extent cx="1731877" cy="1645920"/>
            <wp:effectExtent l="0" t="0" r="1905" b="0"/>
            <wp:wrapNone/>
            <wp:docPr id="15984102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410296" name="Picture 1598410296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877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02CB">
        <w:t>Gambling can be things like:</w:t>
      </w:r>
    </w:p>
    <w:p w14:paraId="1A6B10F2" w14:textId="2B074676" w:rsidR="008C02CB" w:rsidRDefault="008C02CB" w:rsidP="008C02CB">
      <w:pPr>
        <w:pStyle w:val="Listtoplevel"/>
      </w:pPr>
      <w:r>
        <w:t>buying a lottery ticket</w:t>
      </w:r>
    </w:p>
    <w:p w14:paraId="606D6F12" w14:textId="4E947E6F" w:rsidR="008C02CB" w:rsidRDefault="008C02CB" w:rsidP="008C02CB">
      <w:pPr>
        <w:pStyle w:val="Listtoplevel"/>
      </w:pPr>
      <w:r>
        <w:t>betting on a horse race</w:t>
      </w:r>
    </w:p>
    <w:p w14:paraId="212533E2" w14:textId="1DCCBF49" w:rsidR="008C02CB" w:rsidRDefault="008C02CB" w:rsidP="008C02CB">
      <w:pPr>
        <w:pStyle w:val="Listtoplevel"/>
      </w:pPr>
      <w:r>
        <w:t>playing a pokie machine.</w:t>
      </w:r>
    </w:p>
    <w:p w14:paraId="47B526FB" w14:textId="77402D65" w:rsidR="008C02CB" w:rsidRDefault="008C02CB" w:rsidP="008C02CB"/>
    <w:p w14:paraId="4CBA7BF1" w14:textId="7D7B8C85" w:rsidR="008C02CB" w:rsidRDefault="008C02CB" w:rsidP="008C02CB"/>
    <w:p w14:paraId="6F8FCA18" w14:textId="741A645D" w:rsidR="008C02CB" w:rsidRDefault="003A7402" w:rsidP="008C02CB">
      <w:r>
        <w:rPr>
          <w:b/>
          <w:bCs/>
          <w:noProof/>
        </w:rPr>
        <w:drawing>
          <wp:anchor distT="0" distB="0" distL="114300" distR="114300" simplePos="0" relativeHeight="252278784" behindDoc="0" locked="0" layoutInCell="1" allowOverlap="1" wp14:anchorId="2EF15CAD" wp14:editId="218C6354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1920240" cy="1920240"/>
            <wp:effectExtent l="0" t="0" r="3810" b="0"/>
            <wp:wrapTight wrapText="bothSides">
              <wp:wrapPolygon edited="0">
                <wp:start x="5786" y="643"/>
                <wp:lineTo x="5143" y="1714"/>
                <wp:lineTo x="4286" y="3857"/>
                <wp:lineTo x="4071" y="4714"/>
                <wp:lineTo x="429" y="7929"/>
                <wp:lineTo x="0" y="13286"/>
                <wp:lineTo x="1286" y="15429"/>
                <wp:lineTo x="1714" y="19286"/>
                <wp:lineTo x="3643" y="20357"/>
                <wp:lineTo x="5571" y="20786"/>
                <wp:lineTo x="7071" y="20786"/>
                <wp:lineTo x="9429" y="20357"/>
                <wp:lineTo x="15429" y="18857"/>
                <wp:lineTo x="16714" y="18214"/>
                <wp:lineTo x="20357" y="15643"/>
                <wp:lineTo x="20571" y="11357"/>
                <wp:lineTo x="21429" y="8357"/>
                <wp:lineTo x="21429" y="7929"/>
                <wp:lineTo x="19071" y="4500"/>
                <wp:lineTo x="19286" y="3643"/>
                <wp:lineTo x="8143" y="643"/>
                <wp:lineTo x="5786" y="643"/>
              </wp:wrapPolygon>
            </wp:wrapTight>
            <wp:docPr id="167319485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19485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02CB">
        <w:t xml:space="preserve">You can call the </w:t>
      </w:r>
      <w:r w:rsidR="00E10957">
        <w:t>G</w:t>
      </w:r>
      <w:r w:rsidR="008C02CB">
        <w:t>ambling Helpline if you:</w:t>
      </w:r>
    </w:p>
    <w:p w14:paraId="5DE97A0A" w14:textId="71421A11" w:rsidR="008C02CB" w:rsidRDefault="008C02CB" w:rsidP="008C02CB">
      <w:pPr>
        <w:pStyle w:val="Listtoplevel"/>
      </w:pPr>
      <w:r>
        <w:t>are worried about the way you are gambling</w:t>
      </w:r>
    </w:p>
    <w:p w14:paraId="3DD62093" w14:textId="3C446C30" w:rsidR="008C02CB" w:rsidRDefault="008C02CB" w:rsidP="008C02CB">
      <w:pPr>
        <w:pStyle w:val="Listtoplevel"/>
      </w:pPr>
      <w:r>
        <w:t>are worried about someone else.</w:t>
      </w:r>
    </w:p>
    <w:p w14:paraId="50CA4AC1" w14:textId="77777777" w:rsidR="008C02CB" w:rsidRDefault="008C02CB" w:rsidP="008C02CB"/>
    <w:p w14:paraId="44517ADA" w14:textId="77777777" w:rsidR="008C02CB" w:rsidRDefault="008C02CB" w:rsidP="008C02CB"/>
    <w:p w14:paraId="0F09B2CE" w14:textId="42668285" w:rsidR="008C02CB" w:rsidRDefault="003A7402" w:rsidP="008C02CB">
      <w:r>
        <w:rPr>
          <w:noProof/>
          <w:lang w:eastAsia="en-GB"/>
        </w:rPr>
        <w:lastRenderedPageBreak/>
        <w:drawing>
          <wp:anchor distT="0" distB="0" distL="114300" distR="114300" simplePos="0" relativeHeight="252281856" behindDoc="0" locked="0" layoutInCell="1" allowOverlap="1" wp14:anchorId="514D3264" wp14:editId="336D0AB7">
            <wp:simplePos x="0" y="0"/>
            <wp:positionH relativeFrom="margin">
              <wp:posOffset>60960</wp:posOffset>
            </wp:positionH>
            <wp:positionV relativeFrom="paragraph">
              <wp:posOffset>488950</wp:posOffset>
            </wp:positionV>
            <wp:extent cx="1000760" cy="1619885"/>
            <wp:effectExtent l="0" t="0" r="2540" b="5715"/>
            <wp:wrapTight wrapText="bothSides">
              <wp:wrapPolygon edited="0">
                <wp:start x="0" y="0"/>
                <wp:lineTo x="0" y="21507"/>
                <wp:lineTo x="21381" y="21507"/>
                <wp:lineTo x="21381" y="0"/>
                <wp:lineTo x="0" y="0"/>
              </wp:wrapPolygon>
            </wp:wrapTight>
            <wp:docPr id="1561714775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714775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76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02CB">
        <w:t>The Gambling Helpline can support you to:</w:t>
      </w:r>
    </w:p>
    <w:p w14:paraId="6C9A5C37" w14:textId="147AB460" w:rsidR="008C02CB" w:rsidRDefault="008C02CB" w:rsidP="008C02CB">
      <w:pPr>
        <w:pStyle w:val="Listtoplevel"/>
      </w:pPr>
      <w:r>
        <w:t>change how you gamble</w:t>
      </w:r>
    </w:p>
    <w:p w14:paraId="227C001F" w14:textId="6A9AC5D3" w:rsidR="008C02CB" w:rsidRDefault="008C02CB" w:rsidP="008C02CB">
      <w:pPr>
        <w:pStyle w:val="Listtoplevel"/>
      </w:pPr>
      <w:r>
        <w:t>sort out problems gambling has caused for you.</w:t>
      </w:r>
    </w:p>
    <w:p w14:paraId="095A126D" w14:textId="77777777" w:rsidR="008C02CB" w:rsidRDefault="008C02CB" w:rsidP="008C02CB"/>
    <w:p w14:paraId="452CAF9E" w14:textId="0567CDF0" w:rsidR="008C02CB" w:rsidRDefault="003A7402" w:rsidP="008C02CB">
      <w:r>
        <w:rPr>
          <w:noProof/>
        </w:rPr>
        <w:drawing>
          <wp:anchor distT="0" distB="0" distL="114300" distR="114300" simplePos="0" relativeHeight="252284928" behindDoc="0" locked="0" layoutInCell="1" allowOverlap="1" wp14:anchorId="3C047F09" wp14:editId="755E3B89">
            <wp:simplePos x="0" y="0"/>
            <wp:positionH relativeFrom="margin">
              <wp:posOffset>0</wp:posOffset>
            </wp:positionH>
            <wp:positionV relativeFrom="paragraph">
              <wp:posOffset>256540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146794902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2FC10" w14:textId="1FF1416E" w:rsidR="008C02CB" w:rsidRDefault="008C02CB" w:rsidP="008C02CB">
      <w:r>
        <w:t xml:space="preserve">You can </w:t>
      </w:r>
      <w:r w:rsidRPr="00B97F64">
        <w:rPr>
          <w:b/>
          <w:bCs/>
        </w:rPr>
        <w:t>phone</w:t>
      </w:r>
      <w:r>
        <w:t xml:space="preserve"> the Gambling Helpline on:</w:t>
      </w:r>
    </w:p>
    <w:p w14:paraId="1828076B" w14:textId="329660DA" w:rsidR="008C02CB" w:rsidRDefault="008C02CB" w:rsidP="008C02CB"/>
    <w:p w14:paraId="789A5584" w14:textId="66C89161" w:rsidR="008C02CB" w:rsidRDefault="008C02CB" w:rsidP="008C02CB">
      <w:pPr>
        <w:rPr>
          <w:b/>
          <w:bCs/>
        </w:rPr>
      </w:pPr>
      <w:r>
        <w:rPr>
          <w:b/>
          <w:bCs/>
        </w:rPr>
        <w:t>0800 654 655</w:t>
      </w:r>
    </w:p>
    <w:p w14:paraId="53D53F8A" w14:textId="26AEBC8E" w:rsidR="008C02CB" w:rsidRDefault="008C02CB" w:rsidP="008C02CB">
      <w:pPr>
        <w:rPr>
          <w:b/>
          <w:bCs/>
        </w:rPr>
      </w:pPr>
    </w:p>
    <w:p w14:paraId="31EE948E" w14:textId="2A1B74F4" w:rsidR="008C02CB" w:rsidRDefault="008C02CB" w:rsidP="008C02CB">
      <w:pPr>
        <w:rPr>
          <w:b/>
          <w:bCs/>
        </w:rPr>
      </w:pPr>
    </w:p>
    <w:p w14:paraId="48E010B6" w14:textId="7A626CE9" w:rsidR="008C02CB" w:rsidRDefault="00B97F64" w:rsidP="008C02CB">
      <w:r w:rsidRPr="006E67B0">
        <w:rPr>
          <w:noProof/>
          <w:lang w:eastAsia="en-GB"/>
        </w:rPr>
        <w:drawing>
          <wp:anchor distT="0" distB="0" distL="114300" distR="114300" simplePos="0" relativeHeight="252421120" behindDoc="0" locked="0" layoutInCell="1" allowOverlap="1" wp14:anchorId="3A86B610" wp14:editId="5F1C5073">
            <wp:simplePos x="0" y="0"/>
            <wp:positionH relativeFrom="column">
              <wp:posOffset>67945</wp:posOffset>
            </wp:positionH>
            <wp:positionV relativeFrom="paragraph">
              <wp:posOffset>106045</wp:posOffset>
            </wp:positionV>
            <wp:extent cx="1371600" cy="1371600"/>
            <wp:effectExtent l="0" t="0" r="0" b="0"/>
            <wp:wrapNone/>
            <wp:docPr id="1064621512" name="Picture 1" descr="A person holding a phone with a cha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318941" name="Picture 1" descr="A person holding a phone with a chat messag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02CB">
        <w:t xml:space="preserve">You can </w:t>
      </w:r>
      <w:r w:rsidR="008C02CB" w:rsidRPr="00B97F64">
        <w:rPr>
          <w:b/>
          <w:bCs/>
        </w:rPr>
        <w:t>text</w:t>
      </w:r>
      <w:r w:rsidR="008C02CB">
        <w:t xml:space="preserve"> the Gambling Helpline </w:t>
      </w:r>
      <w:r w:rsidR="00A97A35">
        <w:t>on</w:t>
      </w:r>
      <w:r w:rsidR="008C02CB">
        <w:t>:</w:t>
      </w:r>
    </w:p>
    <w:p w14:paraId="4AFDDE87" w14:textId="066F1863" w:rsidR="008C02CB" w:rsidRDefault="008C02CB" w:rsidP="008C02CB"/>
    <w:p w14:paraId="4F89A017" w14:textId="6D82EE51" w:rsidR="008C02CB" w:rsidRDefault="002B619A" w:rsidP="008C02CB">
      <w:pPr>
        <w:rPr>
          <w:b/>
          <w:bCs/>
        </w:rPr>
      </w:pPr>
      <w:r>
        <w:rPr>
          <w:b/>
          <w:bCs/>
        </w:rPr>
        <w:t>8006</w:t>
      </w:r>
    </w:p>
    <w:p w14:paraId="2AC73700" w14:textId="5CE1217E" w:rsidR="002B619A" w:rsidRDefault="002B619A" w:rsidP="008C02CB">
      <w:pPr>
        <w:rPr>
          <w:b/>
          <w:bCs/>
        </w:rPr>
      </w:pPr>
    </w:p>
    <w:p w14:paraId="05EB7DA2" w14:textId="6E5F95E7" w:rsidR="002B619A" w:rsidRDefault="002B619A" w:rsidP="008C02CB">
      <w:pPr>
        <w:rPr>
          <w:b/>
          <w:bCs/>
        </w:rPr>
      </w:pPr>
    </w:p>
    <w:p w14:paraId="374B70C7" w14:textId="6406A678" w:rsidR="002B619A" w:rsidRDefault="00397C0F" w:rsidP="002B619A">
      <w:r>
        <w:rPr>
          <w:noProof/>
          <w:lang w:eastAsia="en-GB"/>
        </w:rPr>
        <w:drawing>
          <wp:anchor distT="0" distB="0" distL="114300" distR="114300" simplePos="0" relativeHeight="252286976" behindDoc="0" locked="0" layoutInCell="1" allowOverlap="1" wp14:anchorId="2F68BC57" wp14:editId="5DC0BA89">
            <wp:simplePos x="0" y="0"/>
            <wp:positionH relativeFrom="margin">
              <wp:posOffset>0</wp:posOffset>
            </wp:positionH>
            <wp:positionV relativeFrom="paragraph">
              <wp:posOffset>1924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69945777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619A">
        <w:t>The website for the Gambling Helpline is:</w:t>
      </w:r>
    </w:p>
    <w:p w14:paraId="3A25677D" w14:textId="77777777" w:rsidR="002B619A" w:rsidRDefault="002B619A" w:rsidP="002B619A"/>
    <w:p w14:paraId="41AF1916" w14:textId="583C8C6B" w:rsidR="002B619A" w:rsidRPr="002B619A" w:rsidRDefault="00273F24" w:rsidP="002B619A">
      <w:pPr>
        <w:rPr>
          <w:b/>
          <w:bCs/>
          <w:color w:val="000000" w:themeColor="text1"/>
        </w:rPr>
      </w:pPr>
      <w:hyperlink r:id="rId99" w:history="1">
        <w:r w:rsidR="002B619A" w:rsidRPr="002B619A">
          <w:rPr>
            <w:rStyle w:val="Hyperlink"/>
            <w:b/>
            <w:bCs/>
            <w:color w:val="000000" w:themeColor="text1"/>
            <w:u w:val="none"/>
          </w:rPr>
          <w:t>www.gamblinghelpline.co.nz</w:t>
        </w:r>
      </w:hyperlink>
    </w:p>
    <w:p w14:paraId="31CD669E" w14:textId="2E9FFF74" w:rsidR="002B619A" w:rsidRDefault="00397C0F" w:rsidP="002B619A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88000" behindDoc="0" locked="0" layoutInCell="1" allowOverlap="1" wp14:anchorId="41FD96EF" wp14:editId="38B09718">
            <wp:simplePos x="0" y="0"/>
            <wp:positionH relativeFrom="margin">
              <wp:posOffset>-350520</wp:posOffset>
            </wp:positionH>
            <wp:positionV relativeFrom="paragraph">
              <wp:posOffset>0</wp:posOffset>
            </wp:positionV>
            <wp:extent cx="2164080" cy="384810"/>
            <wp:effectExtent l="0" t="0" r="7620" b="0"/>
            <wp:wrapTight wrapText="bothSides">
              <wp:wrapPolygon edited="0">
                <wp:start x="0" y="0"/>
                <wp:lineTo x="0" y="20317"/>
                <wp:lineTo x="21486" y="20317"/>
                <wp:lineTo x="21486" y="0"/>
                <wp:lineTo x="0" y="0"/>
              </wp:wrapPolygon>
            </wp:wrapTight>
            <wp:docPr id="599329792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329792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080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619A">
        <w:t xml:space="preserve">Tautoko Tāne </w:t>
      </w:r>
    </w:p>
    <w:p w14:paraId="1D48E786" w14:textId="0A195B81" w:rsidR="002B619A" w:rsidRDefault="00AF4D5C" w:rsidP="002B619A">
      <w:r w:rsidRPr="00AF4D5C">
        <w:rPr>
          <w:noProof/>
        </w:rPr>
        <w:drawing>
          <wp:anchor distT="0" distB="0" distL="114300" distR="114300" simplePos="0" relativeHeight="252423168" behindDoc="0" locked="0" layoutInCell="1" allowOverlap="1" wp14:anchorId="2139C86C" wp14:editId="2DF57154">
            <wp:simplePos x="0" y="0"/>
            <wp:positionH relativeFrom="column">
              <wp:posOffset>-91440</wp:posOffset>
            </wp:positionH>
            <wp:positionV relativeFrom="paragraph">
              <wp:posOffset>169545</wp:posOffset>
            </wp:positionV>
            <wp:extent cx="1645920" cy="1645920"/>
            <wp:effectExtent l="0" t="0" r="0" b="0"/>
            <wp:wrapNone/>
            <wp:docPr id="1745876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876462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8268C" w14:textId="20E847DB" w:rsidR="002B619A" w:rsidRDefault="002B619A" w:rsidP="002B619A"/>
    <w:p w14:paraId="01C0C5AD" w14:textId="723071F1" w:rsidR="002B619A" w:rsidRDefault="002B619A" w:rsidP="002B619A">
      <w:r>
        <w:t>Tautoko Tāne gives support to men who have experienced sexual abuse.</w:t>
      </w:r>
    </w:p>
    <w:p w14:paraId="5FC9F90B" w14:textId="233E9904" w:rsidR="002B619A" w:rsidRPr="002B619A" w:rsidRDefault="002B619A" w:rsidP="002B619A"/>
    <w:p w14:paraId="11BFFDDB" w14:textId="4A0BCA8B" w:rsidR="008C02CB" w:rsidRDefault="00397C0F" w:rsidP="002B619A">
      <w:r>
        <w:rPr>
          <w:noProof/>
        </w:rPr>
        <w:drawing>
          <wp:anchor distT="0" distB="0" distL="114300" distR="114300" simplePos="0" relativeHeight="252292096" behindDoc="0" locked="0" layoutInCell="1" allowOverlap="1" wp14:anchorId="17E221E1" wp14:editId="013A7FB0">
            <wp:simplePos x="0" y="0"/>
            <wp:positionH relativeFrom="margin">
              <wp:posOffset>0</wp:posOffset>
            </wp:positionH>
            <wp:positionV relativeFrom="paragraph">
              <wp:posOffset>258445</wp:posOffset>
            </wp:positionV>
            <wp:extent cx="1439545" cy="1176655"/>
            <wp:effectExtent l="0" t="0" r="0" b="4445"/>
            <wp:wrapTight wrapText="bothSides">
              <wp:wrapPolygon edited="0">
                <wp:start x="0" y="0"/>
                <wp:lineTo x="0" y="21448"/>
                <wp:lineTo x="21343" y="21448"/>
                <wp:lineTo x="21343" y="0"/>
                <wp:lineTo x="0" y="0"/>
              </wp:wrapPolygon>
            </wp:wrapTight>
            <wp:docPr id="1425270508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00165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073F01" w14:textId="60A6948F" w:rsidR="008C02CB" w:rsidRDefault="002B619A" w:rsidP="002B619A">
      <w:r>
        <w:t>They can tell you how to find support where you live.</w:t>
      </w:r>
    </w:p>
    <w:p w14:paraId="070EB4C8" w14:textId="158FD3E0" w:rsidR="002B619A" w:rsidRDefault="002B619A" w:rsidP="002B619A"/>
    <w:p w14:paraId="7E2E152E" w14:textId="6845D8EB" w:rsidR="002B619A" w:rsidRDefault="00397C0F" w:rsidP="002B619A">
      <w:r>
        <w:rPr>
          <w:noProof/>
          <w:lang w:eastAsia="en-GB"/>
        </w:rPr>
        <w:drawing>
          <wp:anchor distT="0" distB="0" distL="114300" distR="114300" simplePos="0" relativeHeight="252294144" behindDoc="0" locked="0" layoutInCell="1" allowOverlap="1" wp14:anchorId="3F3179C5" wp14:editId="7B836C81">
            <wp:simplePos x="0" y="0"/>
            <wp:positionH relativeFrom="margin">
              <wp:posOffset>0</wp:posOffset>
            </wp:positionH>
            <wp:positionV relativeFrom="paragraph">
              <wp:posOffset>21653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110853590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5651C3" w14:textId="6B7B0678" w:rsidR="002B619A" w:rsidRDefault="002B619A" w:rsidP="002B619A">
      <w:r>
        <w:t>The website for Tautoko Tāne is:</w:t>
      </w:r>
    </w:p>
    <w:p w14:paraId="11EF9DC2" w14:textId="7BFC77F3" w:rsidR="002B619A" w:rsidRDefault="002B619A" w:rsidP="002B619A"/>
    <w:p w14:paraId="4D9E41AE" w14:textId="56614F6D" w:rsidR="002B619A" w:rsidRPr="002B619A" w:rsidRDefault="00273F24" w:rsidP="002B619A">
      <w:pPr>
        <w:rPr>
          <w:b/>
          <w:bCs/>
          <w:color w:val="000000" w:themeColor="text1"/>
        </w:rPr>
      </w:pPr>
      <w:hyperlink r:id="rId102" w:history="1">
        <w:r w:rsidR="002B619A" w:rsidRPr="002B619A">
          <w:rPr>
            <w:rStyle w:val="Hyperlink"/>
            <w:b/>
            <w:bCs/>
            <w:color w:val="000000" w:themeColor="text1"/>
            <w:u w:val="none"/>
          </w:rPr>
          <w:t>www.tautokotane.nz</w:t>
        </w:r>
      </w:hyperlink>
    </w:p>
    <w:p w14:paraId="3FD7C191" w14:textId="235D382F" w:rsidR="002B619A" w:rsidRDefault="002B619A" w:rsidP="002B619A"/>
    <w:p w14:paraId="0E6C1CD2" w14:textId="49A05FDE" w:rsidR="008C02CB" w:rsidRDefault="008C02CB" w:rsidP="002B619A"/>
    <w:p w14:paraId="65F46029" w14:textId="3D89EBAD" w:rsidR="002B619A" w:rsidRDefault="002B619A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</w:p>
    <w:p w14:paraId="3F975236" w14:textId="77777777" w:rsidR="00AF4D5C" w:rsidRDefault="00AF4D5C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2FD84785" w14:textId="6F231653" w:rsidR="002B619A" w:rsidRDefault="00AF4D5C" w:rsidP="002B619A">
      <w:pPr>
        <w:pStyle w:val="Heading2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295168" behindDoc="1" locked="0" layoutInCell="1" allowOverlap="1" wp14:anchorId="3D4B534A" wp14:editId="3BE4D017">
            <wp:simplePos x="0" y="0"/>
            <wp:positionH relativeFrom="margin">
              <wp:posOffset>60960</wp:posOffset>
            </wp:positionH>
            <wp:positionV relativeFrom="paragraph">
              <wp:posOffset>-491490</wp:posOffset>
            </wp:positionV>
            <wp:extent cx="1158875" cy="1990725"/>
            <wp:effectExtent l="0" t="0" r="0" b="0"/>
            <wp:wrapNone/>
            <wp:docPr id="1274593756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593756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FBB">
        <w:t>OutLine</w:t>
      </w:r>
    </w:p>
    <w:p w14:paraId="75E05B4B" w14:textId="6AC00D1D" w:rsidR="002B619A" w:rsidRPr="00D8149E" w:rsidRDefault="002B619A" w:rsidP="002B619A">
      <w:pPr>
        <w:rPr>
          <w:sz w:val="16"/>
          <w:szCs w:val="8"/>
        </w:rPr>
      </w:pPr>
    </w:p>
    <w:p w14:paraId="51340DF8" w14:textId="77777777" w:rsidR="00D8149E" w:rsidRPr="00D8149E" w:rsidRDefault="00D8149E" w:rsidP="002B619A">
      <w:pPr>
        <w:rPr>
          <w:sz w:val="16"/>
          <w:szCs w:val="8"/>
        </w:rPr>
      </w:pPr>
    </w:p>
    <w:p w14:paraId="1FC9BB1D" w14:textId="15FEF5AF" w:rsidR="002B619A" w:rsidRDefault="00330FBB" w:rsidP="002B619A">
      <w:r>
        <w:t xml:space="preserve">OutLine </w:t>
      </w:r>
      <w:r w:rsidR="002B619A">
        <w:t>gives support to people who are LGBT</w:t>
      </w:r>
      <w:r w:rsidR="00A31BBC">
        <w:t>T</w:t>
      </w:r>
      <w:r w:rsidR="002B619A">
        <w:t>QIA+</w:t>
      </w:r>
      <w:r w:rsidR="00A31BBC">
        <w:t>.</w:t>
      </w:r>
    </w:p>
    <w:p w14:paraId="4F0E6231" w14:textId="77777777" w:rsidR="002B619A" w:rsidRPr="00D8149E" w:rsidRDefault="002B619A" w:rsidP="002B619A">
      <w:pPr>
        <w:rPr>
          <w:sz w:val="24"/>
          <w:szCs w:val="16"/>
        </w:rPr>
      </w:pPr>
    </w:p>
    <w:p w14:paraId="4051D9A5" w14:textId="4E8E1273" w:rsidR="002B619A" w:rsidRDefault="005D17E5" w:rsidP="002B619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29280" behindDoc="1" locked="0" layoutInCell="1" allowOverlap="1" wp14:anchorId="7D9D1873" wp14:editId="26D3A319">
                <wp:simplePos x="0" y="0"/>
                <wp:positionH relativeFrom="column">
                  <wp:posOffset>2164080</wp:posOffset>
                </wp:positionH>
                <wp:positionV relativeFrom="paragraph">
                  <wp:posOffset>241935</wp:posOffset>
                </wp:positionV>
                <wp:extent cx="3599815" cy="6934200"/>
                <wp:effectExtent l="0" t="0" r="635" b="0"/>
                <wp:wrapNone/>
                <wp:docPr id="25788208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9342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7459D" id="Rectangle 1" o:spid="_x0000_s1026" alt="&quot;&quot;" style="position:absolute;margin-left:170.4pt;margin-top:19.05pt;width:283.45pt;height:546pt;z-index:-25118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" fillcolor="#5b8047" stroked="f" strokeweight="1pt">
                <v:fill opacity="13107f"/>
              </v:rect>
            </w:pict>
          </mc:Fallback>
        </mc:AlternateContent>
      </w:r>
    </w:p>
    <w:p w14:paraId="0E1F516A" w14:textId="24E05E4A" w:rsidR="002B619A" w:rsidRDefault="00DB4BDA" w:rsidP="00D8149E">
      <w:pPr>
        <w:rPr>
          <w:rFonts w:cs="Arial"/>
          <w:szCs w:val="32"/>
        </w:rPr>
      </w:pPr>
      <w:r w:rsidRPr="00B32C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127232" behindDoc="0" locked="0" layoutInCell="1" allowOverlap="1" wp14:anchorId="137E44DD" wp14:editId="423D52BC">
            <wp:simplePos x="0" y="0"/>
            <wp:positionH relativeFrom="margin">
              <wp:posOffset>64770</wp:posOffset>
            </wp:positionH>
            <wp:positionV relativeFrom="paragraph">
              <wp:posOffset>-116205</wp:posOffset>
            </wp:positionV>
            <wp:extent cx="1435100" cy="1353185"/>
            <wp:effectExtent l="0" t="0" r="0" b="5715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353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619A" w:rsidRPr="00B32C65">
        <w:rPr>
          <w:rFonts w:cs="Arial"/>
          <w:b/>
          <w:bCs/>
          <w:szCs w:val="32"/>
        </w:rPr>
        <w:t>LGBTTQIA+</w:t>
      </w:r>
      <w:r w:rsidR="002B619A" w:rsidRPr="00B32C65">
        <w:rPr>
          <w:rFonts w:cs="Arial"/>
          <w:szCs w:val="32"/>
        </w:rPr>
        <w:t xml:space="preserve"> stands for people who are:</w:t>
      </w:r>
    </w:p>
    <w:p w14:paraId="20B4BB59" w14:textId="77777777" w:rsidR="00D8149E" w:rsidRPr="00D8149E" w:rsidRDefault="00D8149E" w:rsidP="00D8149E">
      <w:pPr>
        <w:rPr>
          <w:rFonts w:cs="Arial"/>
          <w:sz w:val="26"/>
          <w:szCs w:val="26"/>
        </w:rPr>
      </w:pPr>
    </w:p>
    <w:p w14:paraId="62830B13" w14:textId="5F425646" w:rsidR="002B619A" w:rsidRPr="00B32C65" w:rsidRDefault="002B619A" w:rsidP="00D8149E">
      <w:pPr>
        <w:pStyle w:val="Listtoplevel"/>
        <w:numPr>
          <w:ilvl w:val="0"/>
          <w:numId w:val="21"/>
        </w:numPr>
        <w:snapToGrid/>
        <w:spacing w:before="0"/>
        <w:ind w:left="3686" w:firstLine="0"/>
        <w:rPr>
          <w:rFonts w:cs="Arial"/>
          <w:szCs w:val="32"/>
        </w:rPr>
      </w:pPr>
      <w:r w:rsidRPr="00B32C65">
        <w:rPr>
          <w:rFonts w:cs="Arial"/>
          <w:szCs w:val="32"/>
        </w:rPr>
        <w:t xml:space="preserve">Lesbian </w:t>
      </w:r>
    </w:p>
    <w:p w14:paraId="71F58E7B" w14:textId="77777777" w:rsidR="00D8149E" w:rsidRPr="00D8149E" w:rsidRDefault="00D8149E" w:rsidP="00D8149E">
      <w:pPr>
        <w:pStyle w:val="Listtoplevel"/>
        <w:numPr>
          <w:ilvl w:val="0"/>
          <w:numId w:val="0"/>
        </w:numPr>
        <w:snapToGrid/>
        <w:spacing w:before="0"/>
        <w:ind w:left="3686"/>
        <w:rPr>
          <w:rFonts w:cs="Arial"/>
          <w:sz w:val="26"/>
          <w:szCs w:val="26"/>
        </w:rPr>
      </w:pPr>
    </w:p>
    <w:p w14:paraId="584CC140" w14:textId="12B7BA4D" w:rsidR="002B619A" w:rsidRPr="00B32C65" w:rsidRDefault="005D17E5" w:rsidP="00D8149E">
      <w:pPr>
        <w:pStyle w:val="Listtoplevel"/>
        <w:numPr>
          <w:ilvl w:val="0"/>
          <w:numId w:val="21"/>
        </w:numPr>
        <w:snapToGrid/>
        <w:spacing w:before="0"/>
        <w:ind w:left="3686" w:firstLine="0"/>
        <w:rPr>
          <w:rFonts w:cs="Arial"/>
          <w:szCs w:val="32"/>
        </w:rPr>
      </w:pPr>
      <w:r w:rsidRPr="00B32C65">
        <w:rPr>
          <w:rFonts w:cs="Arial"/>
          <w:szCs w:val="32"/>
          <w:lang w:val="en-NZ" w:eastAsia="en-NZ"/>
        </w:rPr>
        <w:drawing>
          <wp:anchor distT="0" distB="0" distL="114300" distR="114300" simplePos="0" relativeHeight="252382208" behindDoc="0" locked="0" layoutInCell="1" allowOverlap="1" wp14:anchorId="775B8668" wp14:editId="137C9F2E">
            <wp:simplePos x="0" y="0"/>
            <wp:positionH relativeFrom="margin">
              <wp:posOffset>-76200</wp:posOffset>
            </wp:positionH>
            <wp:positionV relativeFrom="paragraph">
              <wp:posOffset>103505</wp:posOffset>
            </wp:positionV>
            <wp:extent cx="1435100" cy="1435100"/>
            <wp:effectExtent l="0" t="0" r="0" b="0"/>
            <wp:wrapNone/>
            <wp:docPr id="970985873" name="Picture 9709858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4BDA" w:rsidRPr="00B32C65">
        <w:rPr>
          <w:rFonts w:cs="Arial"/>
          <w:szCs w:val="32"/>
          <w:lang w:val="en-NZ" w:eastAsia="en-NZ"/>
        </w:rPr>
        <w:drawing>
          <wp:anchor distT="0" distB="0" distL="114300" distR="114300" simplePos="0" relativeHeight="252126208" behindDoc="0" locked="0" layoutInCell="1" allowOverlap="1" wp14:anchorId="09EA3E7D" wp14:editId="3A88C7A5">
            <wp:simplePos x="0" y="0"/>
            <wp:positionH relativeFrom="margin">
              <wp:posOffset>0</wp:posOffset>
            </wp:positionH>
            <wp:positionV relativeFrom="paragraph">
              <wp:posOffset>225572</wp:posOffset>
            </wp:positionV>
            <wp:extent cx="1435100" cy="143510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619A" w:rsidRPr="00B32C65">
        <w:rPr>
          <w:rFonts w:cs="Arial"/>
          <w:szCs w:val="32"/>
        </w:rPr>
        <w:t>Gay</w:t>
      </w:r>
      <w:r w:rsidR="00A43FB2" w:rsidRPr="00B32C65">
        <w:rPr>
          <w:rFonts w:cs="Arial"/>
          <w:szCs w:val="32"/>
        </w:rPr>
        <w:t xml:space="preserve"> </w:t>
      </w:r>
    </w:p>
    <w:p w14:paraId="53A4C040" w14:textId="77777777" w:rsidR="00D8149E" w:rsidRPr="00D8149E" w:rsidRDefault="00D8149E" w:rsidP="00D8149E">
      <w:pPr>
        <w:pStyle w:val="Listtoplevel"/>
        <w:numPr>
          <w:ilvl w:val="0"/>
          <w:numId w:val="0"/>
        </w:numPr>
        <w:snapToGrid/>
        <w:spacing w:before="0"/>
        <w:ind w:left="3686"/>
        <w:rPr>
          <w:rFonts w:cs="Arial"/>
          <w:sz w:val="26"/>
          <w:szCs w:val="26"/>
        </w:rPr>
      </w:pPr>
    </w:p>
    <w:p w14:paraId="139E9CEE" w14:textId="7467F812" w:rsidR="002B619A" w:rsidRPr="00B32C65" w:rsidRDefault="002B619A" w:rsidP="00D8149E">
      <w:pPr>
        <w:pStyle w:val="Listtoplevel"/>
        <w:numPr>
          <w:ilvl w:val="0"/>
          <w:numId w:val="21"/>
        </w:numPr>
        <w:snapToGrid/>
        <w:spacing w:before="0"/>
        <w:ind w:left="3686" w:firstLine="0"/>
        <w:rPr>
          <w:rFonts w:cs="Arial"/>
          <w:szCs w:val="32"/>
        </w:rPr>
      </w:pPr>
      <w:r w:rsidRPr="00B32C65">
        <w:rPr>
          <w:rFonts w:cs="Arial"/>
          <w:szCs w:val="32"/>
        </w:rPr>
        <w:t>Bisexual</w:t>
      </w:r>
      <w:r w:rsidR="00A43FB2" w:rsidRPr="00B32C65">
        <w:rPr>
          <w:rFonts w:cs="Arial"/>
          <w:szCs w:val="32"/>
        </w:rPr>
        <w:t xml:space="preserve"> </w:t>
      </w:r>
    </w:p>
    <w:p w14:paraId="5728F93B" w14:textId="77777777" w:rsidR="00D8149E" w:rsidRPr="00D8149E" w:rsidRDefault="00D8149E" w:rsidP="00D8149E">
      <w:pPr>
        <w:pStyle w:val="Listtoplevel"/>
        <w:numPr>
          <w:ilvl w:val="0"/>
          <w:numId w:val="0"/>
        </w:numPr>
        <w:snapToGrid/>
        <w:spacing w:before="0"/>
        <w:ind w:left="3686"/>
        <w:rPr>
          <w:rFonts w:cs="Arial"/>
          <w:sz w:val="26"/>
          <w:szCs w:val="26"/>
        </w:rPr>
      </w:pPr>
    </w:p>
    <w:p w14:paraId="46F7006C" w14:textId="72703EE0" w:rsidR="002B619A" w:rsidRPr="00B32C65" w:rsidRDefault="002B619A" w:rsidP="00D8149E">
      <w:pPr>
        <w:pStyle w:val="Listtoplevel"/>
        <w:numPr>
          <w:ilvl w:val="0"/>
          <w:numId w:val="21"/>
        </w:numPr>
        <w:snapToGrid/>
        <w:spacing w:before="0"/>
        <w:ind w:left="3686" w:firstLine="0"/>
        <w:rPr>
          <w:rFonts w:cs="Arial"/>
          <w:szCs w:val="32"/>
        </w:rPr>
      </w:pPr>
      <w:r w:rsidRPr="00B32C65">
        <w:rPr>
          <w:rFonts w:cs="Arial"/>
          <w:szCs w:val="32"/>
        </w:rPr>
        <w:t>Transgend</w:t>
      </w:r>
      <w:r w:rsidR="002901FA">
        <w:rPr>
          <w:rFonts w:cs="Arial"/>
          <w:szCs w:val="32"/>
        </w:rPr>
        <w:t>er</w:t>
      </w:r>
    </w:p>
    <w:p w14:paraId="218C8E1A" w14:textId="7C749C9F" w:rsidR="00D8149E" w:rsidRPr="00D8149E" w:rsidRDefault="005D17E5" w:rsidP="00D8149E">
      <w:pPr>
        <w:pStyle w:val="Listtoplevel"/>
        <w:numPr>
          <w:ilvl w:val="0"/>
          <w:numId w:val="0"/>
        </w:numPr>
        <w:snapToGrid/>
        <w:spacing w:before="0"/>
        <w:ind w:left="3686"/>
        <w:rPr>
          <w:rFonts w:cs="Arial"/>
          <w:sz w:val="26"/>
          <w:szCs w:val="26"/>
        </w:rPr>
      </w:pPr>
      <w:r w:rsidRPr="00B32C65">
        <w:rPr>
          <w:rFonts w:cs="Arial"/>
          <w:szCs w:val="32"/>
          <w:lang w:val="en-NZ" w:eastAsia="en-NZ"/>
        </w:rPr>
        <w:drawing>
          <wp:anchor distT="0" distB="0" distL="114300" distR="114300" simplePos="0" relativeHeight="252384256" behindDoc="0" locked="0" layoutInCell="1" allowOverlap="1" wp14:anchorId="0B564194" wp14:editId="4391D456">
            <wp:simplePos x="0" y="0"/>
            <wp:positionH relativeFrom="margin">
              <wp:posOffset>-76200</wp:posOffset>
            </wp:positionH>
            <wp:positionV relativeFrom="paragraph">
              <wp:posOffset>120015</wp:posOffset>
            </wp:positionV>
            <wp:extent cx="1435100" cy="1435100"/>
            <wp:effectExtent l="0" t="0" r="0" b="0"/>
            <wp:wrapNone/>
            <wp:docPr id="684175522" name="Picture 684175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D7FE4A" w14:textId="38C1C378" w:rsidR="002B619A" w:rsidRPr="00B32C65" w:rsidRDefault="00DB4BDA" w:rsidP="00D8149E">
      <w:pPr>
        <w:pStyle w:val="Listtoplevel"/>
        <w:numPr>
          <w:ilvl w:val="0"/>
          <w:numId w:val="21"/>
        </w:numPr>
        <w:snapToGrid/>
        <w:spacing w:before="0"/>
        <w:ind w:left="3686" w:firstLine="0"/>
        <w:rPr>
          <w:rFonts w:cs="Arial"/>
          <w:szCs w:val="32"/>
        </w:rPr>
      </w:pPr>
      <w:r w:rsidRPr="00B32C65">
        <w:rPr>
          <w:rFonts w:cs="Arial"/>
          <w:szCs w:val="32"/>
          <w:lang w:val="en-NZ" w:eastAsia="en-NZ"/>
        </w:rPr>
        <w:drawing>
          <wp:anchor distT="0" distB="0" distL="114300" distR="114300" simplePos="0" relativeHeight="252124160" behindDoc="0" locked="0" layoutInCell="1" allowOverlap="1" wp14:anchorId="1D44DB9E" wp14:editId="12484D6F">
            <wp:simplePos x="0" y="0"/>
            <wp:positionH relativeFrom="margin">
              <wp:posOffset>0</wp:posOffset>
            </wp:positionH>
            <wp:positionV relativeFrom="paragraph">
              <wp:posOffset>49042</wp:posOffset>
            </wp:positionV>
            <wp:extent cx="1435100" cy="14351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619A" w:rsidRPr="00B32C65">
        <w:rPr>
          <w:rFonts w:cs="Arial"/>
          <w:szCs w:val="32"/>
        </w:rPr>
        <w:t>Takatāpui</w:t>
      </w:r>
    </w:p>
    <w:p w14:paraId="7801027C" w14:textId="77777777" w:rsidR="00D8149E" w:rsidRPr="00D8149E" w:rsidRDefault="00D8149E" w:rsidP="00D8149E">
      <w:pPr>
        <w:pStyle w:val="Listtoplevel"/>
        <w:numPr>
          <w:ilvl w:val="0"/>
          <w:numId w:val="0"/>
        </w:numPr>
        <w:snapToGrid/>
        <w:spacing w:before="0"/>
        <w:ind w:left="3686"/>
        <w:rPr>
          <w:rFonts w:cs="Arial"/>
          <w:sz w:val="26"/>
          <w:szCs w:val="26"/>
        </w:rPr>
      </w:pPr>
    </w:p>
    <w:p w14:paraId="55430232" w14:textId="28344327" w:rsidR="002B619A" w:rsidRPr="00B32C65" w:rsidRDefault="002B619A" w:rsidP="00D8149E">
      <w:pPr>
        <w:pStyle w:val="Listtoplevel"/>
        <w:numPr>
          <w:ilvl w:val="0"/>
          <w:numId w:val="21"/>
        </w:numPr>
        <w:snapToGrid/>
        <w:spacing w:before="0"/>
        <w:ind w:left="3686" w:firstLine="0"/>
        <w:rPr>
          <w:rFonts w:cs="Arial"/>
          <w:szCs w:val="32"/>
        </w:rPr>
      </w:pPr>
      <w:r w:rsidRPr="00B32C65">
        <w:rPr>
          <w:rFonts w:cs="Arial"/>
          <w:szCs w:val="32"/>
        </w:rPr>
        <w:t>Queer</w:t>
      </w:r>
    </w:p>
    <w:p w14:paraId="02A9B01F" w14:textId="77777777" w:rsidR="00D8149E" w:rsidRPr="00D8149E" w:rsidRDefault="00D8149E" w:rsidP="00D8149E">
      <w:pPr>
        <w:pStyle w:val="Listtoplevel"/>
        <w:numPr>
          <w:ilvl w:val="0"/>
          <w:numId w:val="0"/>
        </w:numPr>
        <w:snapToGrid/>
        <w:spacing w:before="0"/>
        <w:ind w:left="3686"/>
        <w:rPr>
          <w:rFonts w:cs="Arial"/>
          <w:sz w:val="26"/>
          <w:szCs w:val="26"/>
        </w:rPr>
      </w:pPr>
    </w:p>
    <w:p w14:paraId="06B8238A" w14:textId="62F596DE" w:rsidR="002B619A" w:rsidRPr="00B32C65" w:rsidRDefault="002B619A" w:rsidP="00D8149E">
      <w:pPr>
        <w:pStyle w:val="Listtoplevel"/>
        <w:numPr>
          <w:ilvl w:val="0"/>
          <w:numId w:val="21"/>
        </w:numPr>
        <w:snapToGrid/>
        <w:spacing w:before="0"/>
        <w:ind w:left="3686" w:firstLine="0"/>
        <w:rPr>
          <w:rFonts w:cs="Arial"/>
          <w:szCs w:val="32"/>
        </w:rPr>
      </w:pPr>
      <w:r w:rsidRPr="00B32C65">
        <w:rPr>
          <w:rFonts w:cs="Arial"/>
          <w:szCs w:val="32"/>
        </w:rPr>
        <w:t>Intersex</w:t>
      </w:r>
    </w:p>
    <w:p w14:paraId="0E2BA8C3" w14:textId="07F1E2C0" w:rsidR="00D8149E" w:rsidRPr="00D8149E" w:rsidRDefault="005D17E5" w:rsidP="00D8149E">
      <w:pPr>
        <w:pStyle w:val="Listtoplevel"/>
        <w:numPr>
          <w:ilvl w:val="0"/>
          <w:numId w:val="0"/>
        </w:numPr>
        <w:snapToGrid/>
        <w:spacing w:before="0"/>
        <w:ind w:left="3686"/>
        <w:rPr>
          <w:rFonts w:cs="Arial"/>
          <w:sz w:val="26"/>
          <w:szCs w:val="26"/>
        </w:rPr>
      </w:pPr>
      <w:r w:rsidRPr="00B32C65">
        <w:rPr>
          <w:rFonts w:cs="Arial"/>
          <w:szCs w:val="32"/>
          <w:lang w:val="en-NZ" w:eastAsia="en-NZ"/>
        </w:rPr>
        <w:drawing>
          <wp:anchor distT="0" distB="0" distL="114300" distR="114300" simplePos="0" relativeHeight="252125184" behindDoc="0" locked="0" layoutInCell="1" allowOverlap="1" wp14:anchorId="170D4BE4" wp14:editId="4295E17E">
            <wp:simplePos x="0" y="0"/>
            <wp:positionH relativeFrom="margin">
              <wp:posOffset>-78105</wp:posOffset>
            </wp:positionH>
            <wp:positionV relativeFrom="paragraph">
              <wp:posOffset>248920</wp:posOffset>
            </wp:positionV>
            <wp:extent cx="1435608" cy="1435608"/>
            <wp:effectExtent l="0" t="0" r="0" b="0"/>
            <wp:wrapNone/>
            <wp:docPr id="1550176770" name="Picture 15501767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176770" name="Picture 1550176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823C5" w14:textId="6EF35432" w:rsidR="002B619A" w:rsidRPr="00B32C65" w:rsidRDefault="002B619A" w:rsidP="00D8149E">
      <w:pPr>
        <w:pStyle w:val="Listtoplevel"/>
        <w:numPr>
          <w:ilvl w:val="0"/>
          <w:numId w:val="21"/>
        </w:numPr>
        <w:snapToGrid/>
        <w:spacing w:before="0"/>
        <w:ind w:left="3686" w:firstLine="0"/>
        <w:rPr>
          <w:rFonts w:cs="Arial"/>
          <w:szCs w:val="32"/>
        </w:rPr>
      </w:pPr>
      <w:r w:rsidRPr="00B32C65">
        <w:rPr>
          <w:rFonts w:cs="Arial"/>
          <w:szCs w:val="32"/>
        </w:rPr>
        <w:t>Asexual</w:t>
      </w:r>
    </w:p>
    <w:p w14:paraId="6E7548D2" w14:textId="77777777" w:rsidR="00D8149E" w:rsidRPr="00D8149E" w:rsidRDefault="00D8149E" w:rsidP="00D8149E">
      <w:pPr>
        <w:pStyle w:val="Listtoplevel"/>
        <w:numPr>
          <w:ilvl w:val="0"/>
          <w:numId w:val="0"/>
        </w:numPr>
        <w:snapToGrid/>
        <w:spacing w:before="0"/>
        <w:ind w:left="3686"/>
        <w:rPr>
          <w:rFonts w:cs="Arial"/>
          <w:sz w:val="26"/>
          <w:szCs w:val="26"/>
        </w:rPr>
      </w:pPr>
    </w:p>
    <w:p w14:paraId="41C13713" w14:textId="61BEC415" w:rsidR="002B619A" w:rsidRPr="00B32C65" w:rsidRDefault="002B619A" w:rsidP="00D8149E">
      <w:pPr>
        <w:pStyle w:val="Listtoplevel"/>
        <w:numPr>
          <w:ilvl w:val="0"/>
          <w:numId w:val="21"/>
        </w:numPr>
        <w:snapToGrid/>
        <w:spacing w:before="0"/>
        <w:ind w:left="4253" w:hanging="567"/>
        <w:rPr>
          <w:rFonts w:cs="Arial"/>
          <w:szCs w:val="32"/>
        </w:rPr>
      </w:pPr>
      <w:r w:rsidRPr="00B32C65">
        <w:rPr>
          <w:rFonts w:cs="Arial"/>
          <w:szCs w:val="32"/>
        </w:rPr>
        <w:t>+ is for other people who fit in similar groups.</w:t>
      </w:r>
    </w:p>
    <w:p w14:paraId="5CFEF3BB" w14:textId="26CECDB2" w:rsidR="00DB4BDA" w:rsidRDefault="00EA4F2A" w:rsidP="002B619A">
      <w:r>
        <w:rPr>
          <w:noProof/>
        </w:rPr>
        <w:lastRenderedPageBreak/>
        <w:drawing>
          <wp:anchor distT="0" distB="0" distL="114300" distR="114300" simplePos="0" relativeHeight="252300288" behindDoc="1" locked="0" layoutInCell="1" allowOverlap="1" wp14:anchorId="40AB9A3C" wp14:editId="678C41A3">
            <wp:simplePos x="0" y="0"/>
            <wp:positionH relativeFrom="margin">
              <wp:posOffset>0</wp:posOffset>
            </wp:positionH>
            <wp:positionV relativeFrom="paragraph">
              <wp:posOffset>-350520</wp:posOffset>
            </wp:positionV>
            <wp:extent cx="1439545" cy="1536700"/>
            <wp:effectExtent l="0" t="0" r="8255" b="6350"/>
            <wp:wrapNone/>
            <wp:docPr id="37009896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4BDA">
        <w:t xml:space="preserve">You can </w:t>
      </w:r>
      <w:r w:rsidR="00DB4BDA" w:rsidRPr="00D8149E">
        <w:rPr>
          <w:b/>
          <w:bCs/>
        </w:rPr>
        <w:t>phone</w:t>
      </w:r>
      <w:r w:rsidR="00DB4BDA">
        <w:t xml:space="preserve"> </w:t>
      </w:r>
      <w:r w:rsidR="00330FBB">
        <w:t xml:space="preserve">OutLine </w:t>
      </w:r>
      <w:r w:rsidR="00DB4BDA">
        <w:t>on:</w:t>
      </w:r>
    </w:p>
    <w:p w14:paraId="262755A3" w14:textId="77777777" w:rsidR="00DB4BDA" w:rsidRDefault="00DB4BDA" w:rsidP="002B619A"/>
    <w:p w14:paraId="646B5072" w14:textId="70ECE67A" w:rsidR="00DB4BDA" w:rsidRDefault="00DB4BDA" w:rsidP="002B619A">
      <w:pPr>
        <w:rPr>
          <w:b/>
          <w:bCs/>
        </w:rPr>
      </w:pPr>
      <w:r>
        <w:rPr>
          <w:b/>
          <w:bCs/>
        </w:rPr>
        <w:t>0800 688 5463</w:t>
      </w:r>
    </w:p>
    <w:p w14:paraId="433EECF6" w14:textId="77777777" w:rsidR="00DB4BDA" w:rsidRDefault="00DB4BDA" w:rsidP="00DB4BDA"/>
    <w:p w14:paraId="3D2CE2C4" w14:textId="37B495C7" w:rsidR="00DB4BDA" w:rsidRDefault="00EA4F2A" w:rsidP="00DB4BDA">
      <w:r>
        <w:rPr>
          <w:noProof/>
          <w:lang w:eastAsia="en-GB"/>
        </w:rPr>
        <w:drawing>
          <wp:anchor distT="0" distB="0" distL="114300" distR="114300" simplePos="0" relativeHeight="252301312" behindDoc="0" locked="0" layoutInCell="1" allowOverlap="1" wp14:anchorId="0D6F2F3A" wp14:editId="1A930B77">
            <wp:simplePos x="0" y="0"/>
            <wp:positionH relativeFrom="margin">
              <wp:posOffset>0</wp:posOffset>
            </wp:positionH>
            <wp:positionV relativeFrom="paragraph">
              <wp:posOffset>17081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145234185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BBD59E" w14:textId="66B5E5FD" w:rsidR="00DB4BDA" w:rsidRDefault="00DB4BDA" w:rsidP="00DB4BDA">
      <w:r>
        <w:t xml:space="preserve">The </w:t>
      </w:r>
      <w:r w:rsidRPr="00D8149E">
        <w:rPr>
          <w:b/>
          <w:bCs/>
        </w:rPr>
        <w:t>website</w:t>
      </w:r>
      <w:r>
        <w:t xml:space="preserve"> for </w:t>
      </w:r>
      <w:r w:rsidR="00330FBB">
        <w:t xml:space="preserve">OutLine </w:t>
      </w:r>
      <w:r>
        <w:t>is:</w:t>
      </w:r>
    </w:p>
    <w:p w14:paraId="26E01C16" w14:textId="738F08AA" w:rsidR="00DB4BDA" w:rsidRDefault="00DB4BDA" w:rsidP="00DB4BDA"/>
    <w:p w14:paraId="2FA69E0B" w14:textId="2E182C4F" w:rsidR="00DB4BDA" w:rsidRPr="00DB4BDA" w:rsidRDefault="00273F24" w:rsidP="00DB4BDA">
      <w:pPr>
        <w:rPr>
          <w:b/>
          <w:bCs/>
          <w:color w:val="000000" w:themeColor="text1"/>
        </w:rPr>
      </w:pPr>
      <w:hyperlink r:id="rId108" w:history="1">
        <w:r w:rsidR="00DB4BDA" w:rsidRPr="00DB4BDA">
          <w:rPr>
            <w:rStyle w:val="Hyperlink"/>
            <w:b/>
            <w:bCs/>
            <w:color w:val="000000" w:themeColor="text1"/>
            <w:u w:val="none"/>
          </w:rPr>
          <w:t>www.outline.org.nz</w:t>
        </w:r>
      </w:hyperlink>
    </w:p>
    <w:p w14:paraId="1E659241" w14:textId="446746D6" w:rsidR="00DB4BDA" w:rsidRPr="00DB4BDA" w:rsidRDefault="00DB4BDA" w:rsidP="00DB4BDA"/>
    <w:p w14:paraId="05D3A2BE" w14:textId="09EA68CB" w:rsidR="002B619A" w:rsidRDefault="002B619A" w:rsidP="002B619A"/>
    <w:p w14:paraId="2BC7E5C6" w14:textId="77777777" w:rsidR="00D8149E" w:rsidRDefault="00D8149E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DDD7E9C" w14:textId="74D38AAA" w:rsidR="00DB4BDA" w:rsidRDefault="00F57EBA" w:rsidP="00DB4BDA">
      <w:pPr>
        <w:pStyle w:val="Heading2"/>
      </w:pPr>
      <w:r w:rsidRPr="00F57EBA">
        <w:rPr>
          <w:noProof/>
        </w:rPr>
        <w:lastRenderedPageBreak/>
        <w:drawing>
          <wp:anchor distT="0" distB="0" distL="114300" distR="114300" simplePos="0" relativeHeight="252426240" behindDoc="0" locked="0" layoutInCell="1" allowOverlap="1" wp14:anchorId="29197EAC" wp14:editId="550DAF94">
            <wp:simplePos x="0" y="0"/>
            <wp:positionH relativeFrom="column">
              <wp:posOffset>-84455</wp:posOffset>
            </wp:positionH>
            <wp:positionV relativeFrom="paragraph">
              <wp:posOffset>228600</wp:posOffset>
            </wp:positionV>
            <wp:extent cx="1524000" cy="1524000"/>
            <wp:effectExtent l="0" t="0" r="0" b="0"/>
            <wp:wrapNone/>
            <wp:docPr id="727164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164909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4BDA">
        <w:t>Rape Crisis</w:t>
      </w:r>
    </w:p>
    <w:p w14:paraId="17C92BBA" w14:textId="31A07C76" w:rsidR="00DB4BDA" w:rsidRDefault="00DB4BDA" w:rsidP="00DB4BDA"/>
    <w:p w14:paraId="401379E7" w14:textId="75EC9224" w:rsidR="00DB4BDA" w:rsidRDefault="00DB4BDA" w:rsidP="00DB4BDA"/>
    <w:p w14:paraId="7D9A212E" w14:textId="6A5ECE35" w:rsidR="00DB4BDA" w:rsidRDefault="00DB4BDA" w:rsidP="00DB4BDA">
      <w:r>
        <w:t>Rape Crisis gives support to people who have experienced sexual abuse.</w:t>
      </w:r>
    </w:p>
    <w:p w14:paraId="13C9DB50" w14:textId="10E99543" w:rsidR="00DB4BDA" w:rsidRDefault="00DB4BDA" w:rsidP="00DB4BDA"/>
    <w:p w14:paraId="140ECFAB" w14:textId="6C0FDFCA" w:rsidR="00DB4BDA" w:rsidRDefault="00EA4F2A" w:rsidP="00DB4BDA">
      <w:r>
        <w:rPr>
          <w:noProof/>
        </w:rPr>
        <w:drawing>
          <wp:anchor distT="0" distB="0" distL="114300" distR="114300" simplePos="0" relativeHeight="252303360" behindDoc="0" locked="0" layoutInCell="1" allowOverlap="1" wp14:anchorId="575471EC" wp14:editId="75B5D030">
            <wp:simplePos x="0" y="0"/>
            <wp:positionH relativeFrom="margin">
              <wp:posOffset>0</wp:posOffset>
            </wp:positionH>
            <wp:positionV relativeFrom="paragraph">
              <wp:posOffset>115570</wp:posOffset>
            </wp:positionV>
            <wp:extent cx="1439545" cy="1439545"/>
            <wp:effectExtent l="0" t="0" r="0" b="0"/>
            <wp:wrapTight wrapText="bothSides">
              <wp:wrapPolygon edited="0">
                <wp:start x="5717" y="762"/>
                <wp:lineTo x="5145" y="1906"/>
                <wp:lineTo x="4192" y="4383"/>
                <wp:lineTo x="2477" y="7241"/>
                <wp:lineTo x="381" y="7813"/>
                <wp:lineTo x="191" y="9337"/>
                <wp:lineTo x="953" y="10290"/>
                <wp:lineTo x="381" y="11243"/>
                <wp:lineTo x="0" y="13339"/>
                <wp:lineTo x="1334" y="16388"/>
                <wp:lineTo x="1334" y="18675"/>
                <wp:lineTo x="2287" y="19437"/>
                <wp:lineTo x="4955" y="19437"/>
                <wp:lineTo x="5336" y="20581"/>
                <wp:lineTo x="7432" y="20581"/>
                <wp:lineTo x="8194" y="20199"/>
                <wp:lineTo x="12386" y="19437"/>
                <wp:lineTo x="18865" y="16388"/>
                <wp:lineTo x="19628" y="16388"/>
                <wp:lineTo x="20199" y="14864"/>
                <wp:lineTo x="20199" y="10290"/>
                <wp:lineTo x="21152" y="8956"/>
                <wp:lineTo x="21152" y="8194"/>
                <wp:lineTo x="20771" y="7241"/>
                <wp:lineTo x="18865" y="3621"/>
                <wp:lineTo x="16198" y="2858"/>
                <wp:lineTo x="8004" y="762"/>
                <wp:lineTo x="5717" y="762"/>
              </wp:wrapPolygon>
            </wp:wrapTight>
            <wp:docPr id="1583709431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709431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9A74E" w14:textId="4DDDEB63" w:rsidR="00DB4BDA" w:rsidRDefault="00DB4BDA" w:rsidP="00DB4BDA">
      <w:r>
        <w:t xml:space="preserve">You can </w:t>
      </w:r>
      <w:r w:rsidRPr="00F57EBA">
        <w:rPr>
          <w:b/>
          <w:bCs/>
        </w:rPr>
        <w:t>phone</w:t>
      </w:r>
      <w:r>
        <w:t xml:space="preserve"> Rape Crisis on:</w:t>
      </w:r>
    </w:p>
    <w:p w14:paraId="5EB74918" w14:textId="77777777" w:rsidR="00DB4BDA" w:rsidRDefault="00DB4BDA" w:rsidP="00DB4BDA"/>
    <w:p w14:paraId="079E3192" w14:textId="50EA995F" w:rsidR="00DB4BDA" w:rsidRDefault="00DB4BDA" w:rsidP="00DB4BDA">
      <w:pPr>
        <w:rPr>
          <w:b/>
          <w:bCs/>
        </w:rPr>
      </w:pPr>
      <w:r>
        <w:rPr>
          <w:b/>
          <w:bCs/>
        </w:rPr>
        <w:t>0800 883 300</w:t>
      </w:r>
    </w:p>
    <w:p w14:paraId="5B4B2E24" w14:textId="77777777" w:rsidR="00DB4BDA" w:rsidRDefault="00DB4BDA" w:rsidP="00DB4BDA">
      <w:pPr>
        <w:rPr>
          <w:b/>
          <w:bCs/>
        </w:rPr>
      </w:pPr>
    </w:p>
    <w:p w14:paraId="2AA50325" w14:textId="77777777" w:rsidR="00DB4BDA" w:rsidRDefault="00DB4BDA" w:rsidP="00DB4BDA">
      <w:pPr>
        <w:rPr>
          <w:b/>
          <w:bCs/>
        </w:rPr>
      </w:pPr>
    </w:p>
    <w:p w14:paraId="32D91DE3" w14:textId="4E5C631B" w:rsidR="00DB4BDA" w:rsidRDefault="00DB4BDA">
      <w:pPr>
        <w:snapToGrid/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952F440" w14:textId="4015EE8F" w:rsidR="00DB4BDA" w:rsidRPr="00DB4BDA" w:rsidRDefault="00DB4BDA" w:rsidP="00DB4BDA">
      <w:pPr>
        <w:pStyle w:val="Heading2"/>
      </w:pPr>
      <w:r>
        <w:lastRenderedPageBreak/>
        <w:t>Samaritans</w:t>
      </w:r>
    </w:p>
    <w:p w14:paraId="6BC269D7" w14:textId="77777777" w:rsidR="00DB4BDA" w:rsidRDefault="00DB4BDA" w:rsidP="00DB4BDA"/>
    <w:p w14:paraId="28676F3F" w14:textId="51EC2937" w:rsidR="00DB4BDA" w:rsidRDefault="00DB4BDA" w:rsidP="00DB4BDA"/>
    <w:p w14:paraId="2744674E" w14:textId="3AD31844" w:rsidR="00DB4BDA" w:rsidRDefault="003B6263" w:rsidP="00DB4BDA">
      <w:r>
        <w:rPr>
          <w:b/>
          <w:bCs/>
          <w:noProof/>
          <w:color w:val="000000" w:themeColor="text1"/>
        </w:rPr>
        <w:drawing>
          <wp:anchor distT="0" distB="0" distL="114300" distR="114300" simplePos="0" relativeHeight="252305408" behindDoc="0" locked="0" layoutInCell="1" allowOverlap="1" wp14:anchorId="25249637" wp14:editId="4BFF7C5C">
            <wp:simplePos x="0" y="0"/>
            <wp:positionH relativeFrom="margin">
              <wp:posOffset>0</wp:posOffset>
            </wp:positionH>
            <wp:positionV relativeFrom="paragraph">
              <wp:posOffset>292735</wp:posOffset>
            </wp:positionV>
            <wp:extent cx="1439545" cy="2602230"/>
            <wp:effectExtent l="0" t="0" r="0" b="1270"/>
            <wp:wrapTight wrapText="bothSides">
              <wp:wrapPolygon edited="0">
                <wp:start x="0" y="0"/>
                <wp:lineTo x="0" y="21505"/>
                <wp:lineTo x="21343" y="21505"/>
                <wp:lineTo x="21343" y="0"/>
                <wp:lineTo x="0" y="0"/>
              </wp:wrapPolygon>
            </wp:wrapTight>
            <wp:docPr id="2015184130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184130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F10">
        <w:t>You can call Samaritans if you are feeling:</w:t>
      </w:r>
    </w:p>
    <w:p w14:paraId="7A554621" w14:textId="6FE85625" w:rsidR="004F0F10" w:rsidRDefault="004F0F10" w:rsidP="004F0F10">
      <w:pPr>
        <w:pStyle w:val="Listtoplevel"/>
      </w:pPr>
      <w:r>
        <w:t>lonely</w:t>
      </w:r>
    </w:p>
    <w:p w14:paraId="78AEAC56" w14:textId="31ABC655" w:rsidR="004F0F10" w:rsidRDefault="004F0F10" w:rsidP="004F0F10">
      <w:pPr>
        <w:pStyle w:val="Listtoplevel"/>
      </w:pPr>
      <w:r>
        <w:t>sad</w:t>
      </w:r>
    </w:p>
    <w:p w14:paraId="6469C236" w14:textId="3E6A5334" w:rsidR="004F0F10" w:rsidRDefault="004F0F10" w:rsidP="004F0F10">
      <w:pPr>
        <w:pStyle w:val="Listtoplevel"/>
      </w:pPr>
      <w:r>
        <w:t>worried</w:t>
      </w:r>
    </w:p>
    <w:p w14:paraId="6E7C0E33" w14:textId="0F27362E" w:rsidR="004F0F10" w:rsidRDefault="004F0F10" w:rsidP="004F0F10">
      <w:pPr>
        <w:pStyle w:val="Listtoplevel"/>
      </w:pPr>
      <w:r>
        <w:t>like you want to hurt yourself.</w:t>
      </w:r>
    </w:p>
    <w:p w14:paraId="1819071A" w14:textId="2035B06F" w:rsidR="004F0F10" w:rsidRDefault="003B6263" w:rsidP="004F0F10">
      <w:r>
        <w:rPr>
          <w:noProof/>
        </w:rPr>
        <w:drawing>
          <wp:anchor distT="0" distB="0" distL="114300" distR="114300" simplePos="0" relativeHeight="252308480" behindDoc="0" locked="0" layoutInCell="1" allowOverlap="1" wp14:anchorId="1E445AF6" wp14:editId="113D04F6">
            <wp:simplePos x="0" y="0"/>
            <wp:positionH relativeFrom="margin">
              <wp:posOffset>0</wp:posOffset>
            </wp:positionH>
            <wp:positionV relativeFrom="paragraph">
              <wp:posOffset>99695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28134617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FB8D08" w14:textId="632EF3CF" w:rsidR="004F0F10" w:rsidRDefault="004F0F10" w:rsidP="004F0F10"/>
    <w:p w14:paraId="3D10B1C4" w14:textId="773FCC78" w:rsidR="004F0F10" w:rsidRDefault="004F0F10" w:rsidP="004F0F10">
      <w:r>
        <w:t xml:space="preserve">You can </w:t>
      </w:r>
      <w:r w:rsidRPr="00F57EBA">
        <w:rPr>
          <w:b/>
          <w:bCs/>
        </w:rPr>
        <w:t>phone</w:t>
      </w:r>
      <w:r>
        <w:t xml:space="preserve"> Samaritans on:</w:t>
      </w:r>
    </w:p>
    <w:p w14:paraId="43F4BDF3" w14:textId="3DC53570" w:rsidR="004F0F10" w:rsidRDefault="004F0F10" w:rsidP="004F0F10"/>
    <w:p w14:paraId="597E4C8B" w14:textId="39D7BF0C" w:rsidR="004F0F10" w:rsidRDefault="004F0F10" w:rsidP="004F0F10">
      <w:pPr>
        <w:rPr>
          <w:b/>
          <w:bCs/>
        </w:rPr>
      </w:pPr>
      <w:r>
        <w:rPr>
          <w:b/>
          <w:bCs/>
        </w:rPr>
        <w:t>0800 72</w:t>
      </w:r>
      <w:r w:rsidR="00892289">
        <w:rPr>
          <w:b/>
          <w:bCs/>
        </w:rPr>
        <w:t xml:space="preserve"> </w:t>
      </w:r>
      <w:r>
        <w:rPr>
          <w:b/>
          <w:bCs/>
        </w:rPr>
        <w:t>66</w:t>
      </w:r>
      <w:r w:rsidR="00892289">
        <w:rPr>
          <w:b/>
          <w:bCs/>
        </w:rPr>
        <w:t xml:space="preserve"> </w:t>
      </w:r>
      <w:r>
        <w:rPr>
          <w:b/>
          <w:bCs/>
        </w:rPr>
        <w:t>66</w:t>
      </w:r>
    </w:p>
    <w:p w14:paraId="395BA642" w14:textId="77777777" w:rsidR="00F57EBA" w:rsidRDefault="00F57EBA" w:rsidP="004F0F10"/>
    <w:p w14:paraId="5D50F5FF" w14:textId="77777777" w:rsidR="00F57EBA" w:rsidRDefault="00F57EBA" w:rsidP="004F0F10"/>
    <w:p w14:paraId="2BBF1703" w14:textId="0C060094" w:rsidR="004F0F10" w:rsidRDefault="004F0F10" w:rsidP="004F0F10">
      <w:r>
        <w:t xml:space="preserve">The </w:t>
      </w:r>
      <w:r w:rsidRPr="00F57EBA">
        <w:rPr>
          <w:b/>
          <w:bCs/>
        </w:rPr>
        <w:t>website</w:t>
      </w:r>
      <w:r>
        <w:t xml:space="preserve"> for Samaritans is:</w:t>
      </w:r>
    </w:p>
    <w:p w14:paraId="7809EAE3" w14:textId="52271AA1" w:rsidR="004F0F10" w:rsidRDefault="00F57EBA" w:rsidP="004F0F10">
      <w:r>
        <w:rPr>
          <w:noProof/>
          <w:lang w:eastAsia="en-GB"/>
        </w:rPr>
        <w:drawing>
          <wp:anchor distT="0" distB="0" distL="114300" distR="114300" simplePos="0" relativeHeight="252310528" behindDoc="0" locked="0" layoutInCell="1" allowOverlap="1" wp14:anchorId="78108324" wp14:editId="462683A4">
            <wp:simplePos x="0" y="0"/>
            <wp:positionH relativeFrom="margin">
              <wp:posOffset>0</wp:posOffset>
            </wp:positionH>
            <wp:positionV relativeFrom="page">
              <wp:posOffset>7630160</wp:posOffset>
            </wp:positionV>
            <wp:extent cx="1440000" cy="1440000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299505213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929D53" w14:textId="7866D9F9" w:rsidR="004F0F10" w:rsidRPr="004F0F10" w:rsidRDefault="00273F24" w:rsidP="004F0F10">
      <w:hyperlink r:id="rId111" w:history="1">
        <w:r w:rsidR="004F0F10" w:rsidRPr="004F0F10">
          <w:rPr>
            <w:rStyle w:val="Hyperlink"/>
            <w:b/>
            <w:bCs/>
            <w:color w:val="000000" w:themeColor="text1"/>
            <w:u w:val="none"/>
          </w:rPr>
          <w:t>www.samaritans.org.nz</w:t>
        </w:r>
      </w:hyperlink>
    </w:p>
    <w:p w14:paraId="77BC9105" w14:textId="77777777" w:rsidR="004F0F10" w:rsidRDefault="004F0F10" w:rsidP="004F0F10"/>
    <w:p w14:paraId="6D84655C" w14:textId="77777777" w:rsidR="005D17E5" w:rsidRDefault="005D17E5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2A72A90" w14:textId="3B66B040" w:rsidR="004F0F10" w:rsidRDefault="002F1BF6" w:rsidP="002F1BF6">
      <w:pPr>
        <w:pStyle w:val="Heading2"/>
      </w:pPr>
      <w:r>
        <w:lastRenderedPageBreak/>
        <w:t>Skylight</w:t>
      </w:r>
    </w:p>
    <w:p w14:paraId="19606076" w14:textId="77777777" w:rsidR="002F1BF6" w:rsidRDefault="002F1BF6" w:rsidP="002F1BF6"/>
    <w:p w14:paraId="2CBC2A50" w14:textId="35C51FF8" w:rsidR="002F1BF6" w:rsidRDefault="00811750" w:rsidP="002F1BF6">
      <w:r>
        <w:rPr>
          <w:b/>
          <w:bCs/>
          <w:noProof/>
          <w:color w:val="000000" w:themeColor="text1"/>
        </w:rPr>
        <w:drawing>
          <wp:anchor distT="0" distB="0" distL="114300" distR="114300" simplePos="0" relativeHeight="252312576" behindDoc="0" locked="0" layoutInCell="1" allowOverlap="1" wp14:anchorId="0592FA14" wp14:editId="64BA5591">
            <wp:simplePos x="0" y="0"/>
            <wp:positionH relativeFrom="margin">
              <wp:posOffset>-20955</wp:posOffset>
            </wp:positionH>
            <wp:positionV relativeFrom="paragraph">
              <wp:posOffset>200025</wp:posOffset>
            </wp:positionV>
            <wp:extent cx="1666875" cy="1116965"/>
            <wp:effectExtent l="0" t="0" r="9525" b="6985"/>
            <wp:wrapTight wrapText="bothSides">
              <wp:wrapPolygon edited="0">
                <wp:start x="0" y="0"/>
                <wp:lineTo x="0" y="21367"/>
                <wp:lineTo x="21477" y="21367"/>
                <wp:lineTo x="21477" y="0"/>
                <wp:lineTo x="0" y="0"/>
              </wp:wrapPolygon>
            </wp:wrapTight>
            <wp:docPr id="19476835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6835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116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62427E" w14:textId="47A8E77A" w:rsidR="002F1BF6" w:rsidRDefault="002F1BF6" w:rsidP="002F1BF6">
      <w:r>
        <w:t>Skylight can give you support if you are going through a hard time like:</w:t>
      </w:r>
    </w:p>
    <w:p w14:paraId="590A0D40" w14:textId="2CE27989" w:rsidR="002F1BF6" w:rsidRDefault="003B6263" w:rsidP="002F1BF6">
      <w:pPr>
        <w:pStyle w:val="Listtoplevel"/>
      </w:pPr>
      <w:r>
        <w:rPr>
          <w:b/>
          <w:bCs/>
        </w:rPr>
        <w:drawing>
          <wp:anchor distT="0" distB="0" distL="114300" distR="114300" simplePos="0" relativeHeight="252313600" behindDoc="0" locked="0" layoutInCell="1" allowOverlap="1" wp14:anchorId="377F54C1" wp14:editId="3054037D">
            <wp:simplePos x="0" y="0"/>
            <wp:positionH relativeFrom="margin">
              <wp:posOffset>0</wp:posOffset>
            </wp:positionH>
            <wp:positionV relativeFrom="paragraph">
              <wp:posOffset>588450</wp:posOffset>
            </wp:positionV>
            <wp:extent cx="1439545" cy="1007745"/>
            <wp:effectExtent l="0" t="0" r="0" b="0"/>
            <wp:wrapTight wrapText="bothSides">
              <wp:wrapPolygon edited="0">
                <wp:start x="0" y="0"/>
                <wp:lineTo x="0" y="21233"/>
                <wp:lineTo x="21343" y="21233"/>
                <wp:lineTo x="21343" y="0"/>
                <wp:lineTo x="0" y="0"/>
              </wp:wrapPolygon>
            </wp:wrapTight>
            <wp:docPr id="440923956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923956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BF6">
        <w:t>someone you love has died</w:t>
      </w:r>
    </w:p>
    <w:p w14:paraId="636BFCD0" w14:textId="5DF8393D" w:rsidR="002F1BF6" w:rsidRDefault="002F1BF6" w:rsidP="002F1BF6">
      <w:pPr>
        <w:pStyle w:val="Listtoplevel"/>
      </w:pPr>
      <w:r>
        <w:t>you have been abused</w:t>
      </w:r>
    </w:p>
    <w:p w14:paraId="011A9B4F" w14:textId="4B931B37" w:rsidR="002F1BF6" w:rsidRDefault="003B6263" w:rsidP="002F1BF6">
      <w:pPr>
        <w:pStyle w:val="Listtoplevel"/>
      </w:pPr>
      <w:r>
        <w:rPr>
          <w:b/>
          <w:bCs/>
        </w:rPr>
        <w:drawing>
          <wp:anchor distT="0" distB="0" distL="114300" distR="114300" simplePos="0" relativeHeight="252314624" behindDoc="0" locked="0" layoutInCell="1" allowOverlap="1" wp14:anchorId="432DE880" wp14:editId="6587D7E8">
            <wp:simplePos x="0" y="0"/>
            <wp:positionH relativeFrom="margin">
              <wp:posOffset>0</wp:posOffset>
            </wp:positionH>
            <wp:positionV relativeFrom="paragraph">
              <wp:posOffset>561340</wp:posOffset>
            </wp:positionV>
            <wp:extent cx="1439545" cy="1407160"/>
            <wp:effectExtent l="0" t="0" r="0" b="2540"/>
            <wp:wrapTight wrapText="bothSides">
              <wp:wrapPolygon edited="0">
                <wp:start x="0" y="0"/>
                <wp:lineTo x="0" y="21444"/>
                <wp:lineTo x="21343" y="21444"/>
                <wp:lineTo x="21343" y="0"/>
                <wp:lineTo x="0" y="0"/>
              </wp:wrapPolygon>
            </wp:wrapTight>
            <wp:docPr id="559088933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088933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BF6">
        <w:t>your marriage / family has broken up</w:t>
      </w:r>
    </w:p>
    <w:p w14:paraId="2B69477D" w14:textId="21ACD7D8" w:rsidR="002F1BF6" w:rsidRDefault="002F1BF6" w:rsidP="002F1BF6">
      <w:pPr>
        <w:pStyle w:val="Listtoplevel"/>
      </w:pPr>
      <w:r>
        <w:t>your children are having a hard time.</w:t>
      </w:r>
    </w:p>
    <w:p w14:paraId="215A9C82" w14:textId="77777777" w:rsidR="002F1BF6" w:rsidRDefault="002F1BF6" w:rsidP="002F1BF6"/>
    <w:p w14:paraId="2BE2D132" w14:textId="77777777" w:rsidR="002F1BF6" w:rsidRDefault="002F1BF6" w:rsidP="002F1BF6"/>
    <w:p w14:paraId="4D547B03" w14:textId="3775EC2C" w:rsidR="002F1BF6" w:rsidRDefault="00811750" w:rsidP="002F1BF6">
      <w:r>
        <w:rPr>
          <w:b/>
          <w:bCs/>
          <w:noProof/>
        </w:rPr>
        <w:drawing>
          <wp:anchor distT="0" distB="0" distL="114300" distR="114300" simplePos="0" relativeHeight="252317696" behindDoc="0" locked="0" layoutInCell="1" allowOverlap="1" wp14:anchorId="66BC43F2" wp14:editId="10F4653C">
            <wp:simplePos x="0" y="0"/>
            <wp:positionH relativeFrom="margin">
              <wp:posOffset>167640</wp:posOffset>
            </wp:positionH>
            <wp:positionV relativeFrom="paragraph">
              <wp:posOffset>120650</wp:posOffset>
            </wp:positionV>
            <wp:extent cx="1350000" cy="1630800"/>
            <wp:effectExtent l="0" t="0" r="0" b="0"/>
            <wp:wrapTight wrapText="bothSides">
              <wp:wrapPolygon edited="0">
                <wp:start x="0" y="0"/>
                <wp:lineTo x="0" y="21364"/>
                <wp:lineTo x="21346" y="21364"/>
                <wp:lineTo x="21346" y="0"/>
                <wp:lineTo x="0" y="0"/>
              </wp:wrapPolygon>
            </wp:wrapTight>
            <wp:docPr id="1243591446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591446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7194">
        <w:rPr>
          <w:b/>
          <w:bCs/>
          <w:noProof/>
        </w:rPr>
        <w:drawing>
          <wp:anchor distT="0" distB="0" distL="114300" distR="114300" simplePos="0" relativeHeight="252316672" behindDoc="0" locked="0" layoutInCell="1" allowOverlap="1" wp14:anchorId="7AE38183" wp14:editId="004E32EF">
            <wp:simplePos x="0" y="0"/>
            <wp:positionH relativeFrom="margin">
              <wp:posOffset>0</wp:posOffset>
            </wp:positionH>
            <wp:positionV relativeFrom="page">
              <wp:posOffset>682723</wp:posOffset>
            </wp:positionV>
            <wp:extent cx="1620000" cy="1141200"/>
            <wp:effectExtent l="0" t="0" r="5715" b="1905"/>
            <wp:wrapTight wrapText="bothSides">
              <wp:wrapPolygon edited="0">
                <wp:start x="0" y="0"/>
                <wp:lineTo x="0" y="21396"/>
                <wp:lineTo x="21507" y="21396"/>
                <wp:lineTo x="21507" y="0"/>
                <wp:lineTo x="0" y="0"/>
              </wp:wrapPolygon>
            </wp:wrapTight>
            <wp:docPr id="1269347307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347307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BF6">
        <w:t>Skylight does:</w:t>
      </w:r>
    </w:p>
    <w:p w14:paraId="1949E883" w14:textId="50844F7B" w:rsidR="002F1BF6" w:rsidRDefault="002F1BF6" w:rsidP="002F1BF6">
      <w:pPr>
        <w:pStyle w:val="Listtoplevel"/>
      </w:pPr>
      <w:r>
        <w:t>counselling</w:t>
      </w:r>
    </w:p>
    <w:p w14:paraId="7B6CA4E0" w14:textId="2FE9CD4E" w:rsidR="002F1BF6" w:rsidRDefault="002F1BF6" w:rsidP="002F1BF6">
      <w:pPr>
        <w:pStyle w:val="Listtoplevel"/>
      </w:pPr>
      <w:r>
        <w:t>support groups</w:t>
      </w:r>
    </w:p>
    <w:p w14:paraId="35F1F469" w14:textId="544C3483" w:rsidR="002F1BF6" w:rsidRDefault="002F1BF6" w:rsidP="002F1BF6">
      <w:pPr>
        <w:pStyle w:val="Listtoplevel"/>
      </w:pPr>
      <w:r>
        <w:t>courses</w:t>
      </w:r>
      <w:r w:rsidR="001A65C9">
        <w:t>.</w:t>
      </w:r>
    </w:p>
    <w:p w14:paraId="4C185AC8" w14:textId="2004F98D" w:rsidR="002F1BF6" w:rsidRDefault="002F1BF6" w:rsidP="002F1BF6"/>
    <w:p w14:paraId="349ABDB9" w14:textId="7D524FBD" w:rsidR="002F1BF6" w:rsidRDefault="00D57194" w:rsidP="002F1BF6">
      <w:r>
        <w:rPr>
          <w:noProof/>
        </w:rPr>
        <w:lastRenderedPageBreak/>
        <w:drawing>
          <wp:anchor distT="0" distB="0" distL="114300" distR="114300" simplePos="0" relativeHeight="252319744" behindDoc="0" locked="0" layoutInCell="1" allowOverlap="1" wp14:anchorId="5F63B4D8" wp14:editId="7FA4BDCD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94936610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BF6">
        <w:t xml:space="preserve">You can </w:t>
      </w:r>
      <w:r w:rsidR="002F1BF6" w:rsidRPr="00811750">
        <w:rPr>
          <w:b/>
          <w:bCs/>
        </w:rPr>
        <w:t>phone</w:t>
      </w:r>
      <w:r w:rsidR="002F1BF6">
        <w:t xml:space="preserve"> Skylight on:</w:t>
      </w:r>
    </w:p>
    <w:p w14:paraId="7C27648A" w14:textId="495C37AA" w:rsidR="002F1BF6" w:rsidRDefault="002F1BF6" w:rsidP="002F1BF6"/>
    <w:p w14:paraId="23A05B55" w14:textId="754523EC" w:rsidR="002F1BF6" w:rsidRDefault="002F1BF6" w:rsidP="002F1BF6">
      <w:pPr>
        <w:rPr>
          <w:b/>
          <w:bCs/>
        </w:rPr>
      </w:pPr>
      <w:r>
        <w:rPr>
          <w:b/>
          <w:bCs/>
        </w:rPr>
        <w:t xml:space="preserve">0800 </w:t>
      </w:r>
      <w:r w:rsidR="00233041">
        <w:rPr>
          <w:b/>
          <w:bCs/>
        </w:rPr>
        <w:t xml:space="preserve">299 </w:t>
      </w:r>
      <w:r>
        <w:rPr>
          <w:b/>
          <w:bCs/>
        </w:rPr>
        <w:t>100</w:t>
      </w:r>
    </w:p>
    <w:p w14:paraId="3D35982D" w14:textId="7E66427A" w:rsidR="002F1BF6" w:rsidRDefault="002F1BF6" w:rsidP="002F1BF6">
      <w:pPr>
        <w:rPr>
          <w:b/>
          <w:bCs/>
        </w:rPr>
      </w:pPr>
    </w:p>
    <w:p w14:paraId="63730312" w14:textId="1954EDC3" w:rsidR="002F1BF6" w:rsidRDefault="002F1BF6" w:rsidP="002F1BF6">
      <w:pPr>
        <w:rPr>
          <w:b/>
          <w:bCs/>
        </w:rPr>
      </w:pPr>
    </w:p>
    <w:p w14:paraId="7DE4A5AD" w14:textId="6A322203" w:rsidR="002F1BF6" w:rsidRDefault="00811750" w:rsidP="002F1BF6">
      <w:r>
        <w:rPr>
          <w:noProof/>
          <w:lang w:eastAsia="en-GB"/>
        </w:rPr>
        <w:drawing>
          <wp:anchor distT="0" distB="0" distL="114300" distR="114300" simplePos="0" relativeHeight="252320768" behindDoc="0" locked="0" layoutInCell="1" allowOverlap="1" wp14:anchorId="7FDC9F07" wp14:editId="3B82AF6E">
            <wp:simplePos x="0" y="0"/>
            <wp:positionH relativeFrom="margin">
              <wp:posOffset>-6985</wp:posOffset>
            </wp:positionH>
            <wp:positionV relativeFrom="page">
              <wp:posOffset>273113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199889224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BF6">
        <w:t xml:space="preserve">The </w:t>
      </w:r>
      <w:r w:rsidR="002F1BF6" w:rsidRPr="00811750">
        <w:rPr>
          <w:b/>
          <w:bCs/>
        </w:rPr>
        <w:t>website</w:t>
      </w:r>
      <w:r w:rsidR="002F1BF6">
        <w:t xml:space="preserve"> for Skylight is:</w:t>
      </w:r>
    </w:p>
    <w:p w14:paraId="44FE66CE" w14:textId="576F87BB" w:rsidR="002F1BF6" w:rsidRDefault="002F1BF6" w:rsidP="002F1BF6"/>
    <w:p w14:paraId="0E5EECC8" w14:textId="5CF9F148" w:rsidR="002F1BF6" w:rsidRPr="002F1BF6" w:rsidRDefault="00273F24" w:rsidP="002F1BF6">
      <w:pPr>
        <w:rPr>
          <w:b/>
          <w:bCs/>
          <w:color w:val="000000" w:themeColor="text1"/>
        </w:rPr>
      </w:pPr>
      <w:hyperlink r:id="rId117" w:history="1">
        <w:r w:rsidR="002F1BF6" w:rsidRPr="002F1BF6">
          <w:rPr>
            <w:rStyle w:val="Hyperlink"/>
            <w:b/>
            <w:bCs/>
            <w:color w:val="000000" w:themeColor="text1"/>
            <w:u w:val="none"/>
          </w:rPr>
          <w:t>www.skylight.org.nz</w:t>
        </w:r>
      </w:hyperlink>
    </w:p>
    <w:p w14:paraId="0E7DED98" w14:textId="5E95A2D1" w:rsidR="002F1BF6" w:rsidRPr="002F1BF6" w:rsidRDefault="002F1BF6" w:rsidP="002F1BF6"/>
    <w:p w14:paraId="1619338C" w14:textId="588A7309" w:rsidR="002F1BF6" w:rsidRPr="002F1BF6" w:rsidRDefault="002F1BF6" w:rsidP="002F1BF6"/>
    <w:p w14:paraId="29419EF2" w14:textId="5017E519" w:rsidR="002F1BF6" w:rsidRDefault="002F1BF6">
      <w:pPr>
        <w:snapToGrid/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44AFBC1" w14:textId="1C3752FD" w:rsidR="00DB4BDA" w:rsidRDefault="00D57194" w:rsidP="002F1BF6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322816" behindDoc="0" locked="0" layoutInCell="1" allowOverlap="1" wp14:anchorId="6BC288BF" wp14:editId="490DEF6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0000" cy="734400"/>
            <wp:effectExtent l="0" t="0" r="3810" b="2540"/>
            <wp:wrapTight wrapText="bothSides">
              <wp:wrapPolygon edited="0">
                <wp:start x="0" y="0"/>
                <wp:lineTo x="0" y="21301"/>
                <wp:lineTo x="21493" y="21301"/>
                <wp:lineTo x="21493" y="0"/>
                <wp:lineTo x="0" y="0"/>
              </wp:wrapPolygon>
            </wp:wrapTight>
            <wp:docPr id="2128451104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451104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73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C93">
        <w:t>Yellow Brick Road</w:t>
      </w:r>
    </w:p>
    <w:p w14:paraId="6BA8DCCD" w14:textId="2C0E77EA" w:rsidR="002F1BF6" w:rsidRDefault="002F1BF6" w:rsidP="002F1BF6"/>
    <w:p w14:paraId="486E4B3D" w14:textId="5DC3FBDD" w:rsidR="002F1BF6" w:rsidRDefault="002F1BF6" w:rsidP="002F1BF6"/>
    <w:p w14:paraId="77FACC0E" w14:textId="42A24518" w:rsidR="002F1BF6" w:rsidRDefault="00D57194" w:rsidP="002F1BF6">
      <w:r>
        <w:rPr>
          <w:noProof/>
        </w:rPr>
        <w:drawing>
          <wp:anchor distT="0" distB="0" distL="114300" distR="114300" simplePos="0" relativeHeight="252323840" behindDoc="0" locked="0" layoutInCell="1" allowOverlap="1" wp14:anchorId="1562F0EE" wp14:editId="57CC05F8">
            <wp:simplePos x="0" y="0"/>
            <wp:positionH relativeFrom="margin">
              <wp:posOffset>0</wp:posOffset>
            </wp:positionH>
            <wp:positionV relativeFrom="paragraph">
              <wp:posOffset>197387</wp:posOffset>
            </wp:positionV>
            <wp:extent cx="1439545" cy="1108710"/>
            <wp:effectExtent l="0" t="0" r="0" b="0"/>
            <wp:wrapTight wrapText="bothSides">
              <wp:wrapPolygon edited="0">
                <wp:start x="0" y="0"/>
                <wp:lineTo x="0" y="21278"/>
                <wp:lineTo x="21343" y="21278"/>
                <wp:lineTo x="21343" y="0"/>
                <wp:lineTo x="0" y="0"/>
              </wp:wrapPolygon>
            </wp:wrapTight>
            <wp:docPr id="908825806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825806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C93">
        <w:t>Yellow Brick Road</w:t>
      </w:r>
      <w:r w:rsidR="002F1BF6">
        <w:t xml:space="preserve"> can support you if someone in your whānau / family is having a hard time with their mental health.</w:t>
      </w:r>
    </w:p>
    <w:p w14:paraId="4E392967" w14:textId="77777777" w:rsidR="002F1BF6" w:rsidRDefault="002F1BF6" w:rsidP="002F1BF6"/>
    <w:p w14:paraId="5E5354E3" w14:textId="4CDBD390" w:rsidR="002F1BF6" w:rsidRDefault="00D57194" w:rsidP="002F1BF6">
      <w:r>
        <w:rPr>
          <w:noProof/>
        </w:rPr>
        <w:drawing>
          <wp:anchor distT="0" distB="0" distL="114300" distR="114300" simplePos="0" relativeHeight="252325888" behindDoc="0" locked="0" layoutInCell="1" allowOverlap="1" wp14:anchorId="58D0AF04" wp14:editId="28501E98">
            <wp:simplePos x="0" y="0"/>
            <wp:positionH relativeFrom="margin">
              <wp:posOffset>0</wp:posOffset>
            </wp:positionH>
            <wp:positionV relativeFrom="paragraph">
              <wp:posOffset>126756</wp:posOffset>
            </wp:positionV>
            <wp:extent cx="1439545" cy="1536700"/>
            <wp:effectExtent l="0" t="0" r="0" b="0"/>
            <wp:wrapTight wrapText="bothSides">
              <wp:wrapPolygon edited="0">
                <wp:start x="8575" y="179"/>
                <wp:lineTo x="6479" y="1071"/>
                <wp:lineTo x="5526" y="1964"/>
                <wp:lineTo x="5526" y="3392"/>
                <wp:lineTo x="4002" y="7676"/>
                <wp:lineTo x="3811" y="9283"/>
                <wp:lineTo x="3049" y="11960"/>
                <wp:lineTo x="762" y="14817"/>
                <wp:lineTo x="191" y="16245"/>
                <wp:lineTo x="0" y="18565"/>
                <wp:lineTo x="2858" y="20529"/>
                <wp:lineTo x="4192" y="20529"/>
                <wp:lineTo x="4192" y="21243"/>
                <wp:lineTo x="20581" y="21243"/>
                <wp:lineTo x="21152" y="18744"/>
                <wp:lineTo x="19628" y="11425"/>
                <wp:lineTo x="17913" y="9997"/>
                <wp:lineTo x="16007" y="9104"/>
                <wp:lineTo x="12958" y="6248"/>
                <wp:lineTo x="13149" y="2678"/>
                <wp:lineTo x="11624" y="1071"/>
                <wp:lineTo x="10481" y="179"/>
                <wp:lineTo x="8575" y="179"/>
              </wp:wrapPolygon>
            </wp:wrapTight>
            <wp:docPr id="100076938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CED95" w14:textId="14069EA9" w:rsidR="002F1BF6" w:rsidRDefault="002F1BF6" w:rsidP="002F1BF6">
      <w:r>
        <w:t xml:space="preserve">You can </w:t>
      </w:r>
      <w:r w:rsidRPr="00811750">
        <w:rPr>
          <w:b/>
          <w:bCs/>
        </w:rPr>
        <w:t>phone</w:t>
      </w:r>
      <w:r>
        <w:t xml:space="preserve"> </w:t>
      </w:r>
      <w:r w:rsidR="009C553E">
        <w:t>Yellow Brick Road</w:t>
      </w:r>
      <w:r>
        <w:t xml:space="preserve"> on:</w:t>
      </w:r>
    </w:p>
    <w:p w14:paraId="64E24824" w14:textId="77777777" w:rsidR="002F1BF6" w:rsidRDefault="002F1BF6" w:rsidP="002F1BF6"/>
    <w:p w14:paraId="22CE776F" w14:textId="47D1F0D7" w:rsidR="002F1BF6" w:rsidRPr="002F1BF6" w:rsidRDefault="002F1BF6" w:rsidP="002F1BF6">
      <w:pPr>
        <w:rPr>
          <w:b/>
          <w:bCs/>
        </w:rPr>
      </w:pPr>
      <w:r>
        <w:rPr>
          <w:b/>
          <w:bCs/>
        </w:rPr>
        <w:t xml:space="preserve">0800 </w:t>
      </w:r>
      <w:r w:rsidR="0008373A">
        <w:rPr>
          <w:b/>
          <w:bCs/>
        </w:rPr>
        <w:t>732 825</w:t>
      </w:r>
    </w:p>
    <w:p w14:paraId="2FD83C13" w14:textId="77777777" w:rsidR="002F1BF6" w:rsidRDefault="002F1BF6" w:rsidP="002F1BF6"/>
    <w:p w14:paraId="3C145F70" w14:textId="77777777" w:rsidR="002F1BF6" w:rsidRDefault="002F1BF6" w:rsidP="002F1BF6"/>
    <w:p w14:paraId="51CF84CC" w14:textId="4F779915" w:rsidR="002F1BF6" w:rsidRPr="00C35307" w:rsidRDefault="002F1BF6" w:rsidP="00C35307">
      <w:pPr>
        <w:snapToGrid/>
        <w:spacing w:line="240" w:lineRule="auto"/>
        <w:ind w:left="0" w:firstLine="720"/>
        <w:rPr>
          <w:b/>
          <w:bCs/>
          <w:sz w:val="36"/>
          <w:szCs w:val="36"/>
        </w:rPr>
      </w:pPr>
      <w:r>
        <w:br w:type="page"/>
      </w:r>
      <w:r w:rsidR="00D57194" w:rsidRPr="00C35307">
        <w:rPr>
          <w:b/>
          <w:bCs/>
          <w:noProof/>
          <w:sz w:val="36"/>
          <w:szCs w:val="36"/>
        </w:rPr>
        <w:lastRenderedPageBreak/>
        <w:drawing>
          <wp:anchor distT="0" distB="0" distL="114300" distR="114300" simplePos="0" relativeHeight="252327936" behindDoc="0" locked="0" layoutInCell="1" allowOverlap="1" wp14:anchorId="6E1411B7" wp14:editId="3A38A45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0000" cy="565200"/>
            <wp:effectExtent l="0" t="0" r="3810" b="0"/>
            <wp:wrapTight wrapText="bothSides">
              <wp:wrapPolygon edited="0">
                <wp:start x="0" y="0"/>
                <wp:lineTo x="0" y="20872"/>
                <wp:lineTo x="21493" y="20872"/>
                <wp:lineTo x="21493" y="0"/>
                <wp:lineTo x="0" y="0"/>
              </wp:wrapPolygon>
            </wp:wrapTight>
            <wp:docPr id="938812099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812099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5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35307">
        <w:rPr>
          <w:b/>
          <w:bCs/>
          <w:sz w:val="36"/>
          <w:szCs w:val="36"/>
        </w:rPr>
        <w:t>Youthline</w:t>
      </w:r>
    </w:p>
    <w:p w14:paraId="5F3863AC" w14:textId="2FBEE960" w:rsidR="002F1BF6" w:rsidRDefault="002F1BF6" w:rsidP="002F1BF6"/>
    <w:p w14:paraId="76E4A9CF" w14:textId="58F16B4C" w:rsidR="002F1BF6" w:rsidRDefault="00D57194" w:rsidP="002F1BF6">
      <w:r>
        <w:rPr>
          <w:noProof/>
        </w:rPr>
        <w:drawing>
          <wp:anchor distT="0" distB="0" distL="114300" distR="114300" simplePos="0" relativeHeight="252328960" behindDoc="0" locked="0" layoutInCell="1" allowOverlap="1" wp14:anchorId="573A3831" wp14:editId="6B9712F7">
            <wp:simplePos x="0" y="0"/>
            <wp:positionH relativeFrom="margin">
              <wp:posOffset>0</wp:posOffset>
            </wp:positionH>
            <wp:positionV relativeFrom="paragraph">
              <wp:posOffset>102235</wp:posOffset>
            </wp:positionV>
            <wp:extent cx="1439545" cy="1439545"/>
            <wp:effectExtent l="0" t="0" r="0" b="0"/>
            <wp:wrapTight wrapText="bothSides">
              <wp:wrapPolygon edited="0">
                <wp:start x="8766" y="5336"/>
                <wp:lineTo x="3430" y="5907"/>
                <wp:lineTo x="2096" y="6479"/>
                <wp:lineTo x="2287" y="8766"/>
                <wp:lineTo x="762" y="10290"/>
                <wp:lineTo x="0" y="11243"/>
                <wp:lineTo x="0" y="17913"/>
                <wp:lineTo x="762" y="20962"/>
                <wp:lineTo x="1334" y="21343"/>
                <wp:lineTo x="20390" y="21343"/>
                <wp:lineTo x="20199" y="17913"/>
                <wp:lineTo x="21343" y="15626"/>
                <wp:lineTo x="21343" y="14483"/>
                <wp:lineTo x="20009" y="11815"/>
                <wp:lineTo x="19056" y="8766"/>
                <wp:lineTo x="19437" y="6860"/>
                <wp:lineTo x="17722" y="6098"/>
                <wp:lineTo x="9719" y="5336"/>
                <wp:lineTo x="8766" y="5336"/>
              </wp:wrapPolygon>
            </wp:wrapTight>
            <wp:docPr id="1996203113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203113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481607" w14:textId="2ECAC78A" w:rsidR="002F1BF6" w:rsidRDefault="002F1BF6" w:rsidP="002F1BF6">
      <w:r>
        <w:t>Youthline is for:</w:t>
      </w:r>
    </w:p>
    <w:p w14:paraId="6AAF151E" w14:textId="7A9AC64B" w:rsidR="002F1BF6" w:rsidRDefault="002F1BF6" w:rsidP="002F1BF6">
      <w:pPr>
        <w:pStyle w:val="Listtoplevel"/>
      </w:pPr>
      <w:r>
        <w:t xml:space="preserve">young people aged 12 to </w:t>
      </w:r>
      <w:r w:rsidR="00A5683F">
        <w:t>2</w:t>
      </w:r>
      <w:r>
        <w:t>4 years</w:t>
      </w:r>
    </w:p>
    <w:p w14:paraId="089319E7" w14:textId="2A6FC67B" w:rsidR="002F1BF6" w:rsidRDefault="00D57194" w:rsidP="002F1BF6">
      <w:pPr>
        <w:pStyle w:val="Listtoplevel"/>
      </w:pPr>
      <w:r>
        <w:drawing>
          <wp:anchor distT="0" distB="0" distL="114300" distR="114300" simplePos="0" relativeHeight="252329984" behindDoc="0" locked="0" layoutInCell="1" allowOverlap="1" wp14:anchorId="1865189C" wp14:editId="293183B9">
            <wp:simplePos x="0" y="0"/>
            <wp:positionH relativeFrom="margin">
              <wp:posOffset>0</wp:posOffset>
            </wp:positionH>
            <wp:positionV relativeFrom="paragraph">
              <wp:posOffset>96520</wp:posOffset>
            </wp:positionV>
            <wp:extent cx="1439545" cy="1439545"/>
            <wp:effectExtent l="0" t="0" r="0" b="0"/>
            <wp:wrapTight wrapText="bothSides">
              <wp:wrapPolygon edited="0">
                <wp:start x="9909" y="0"/>
                <wp:lineTo x="6288" y="953"/>
                <wp:lineTo x="5717" y="1524"/>
                <wp:lineTo x="5717" y="3430"/>
                <wp:lineTo x="0" y="7622"/>
                <wp:lineTo x="191" y="8575"/>
                <wp:lineTo x="3811" y="9528"/>
                <wp:lineTo x="1334" y="9909"/>
                <wp:lineTo x="953" y="10290"/>
                <wp:lineTo x="953" y="21152"/>
                <wp:lineTo x="20390" y="21152"/>
                <wp:lineTo x="20771" y="10671"/>
                <wp:lineTo x="20009" y="9909"/>
                <wp:lineTo x="17150" y="9528"/>
                <wp:lineTo x="20390" y="8575"/>
                <wp:lineTo x="20962" y="7813"/>
                <wp:lineTo x="11052" y="0"/>
                <wp:lineTo x="9909" y="0"/>
              </wp:wrapPolygon>
            </wp:wrapTight>
            <wp:docPr id="1240903891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903891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BF6">
        <w:t>people who are supporting young people like:</w:t>
      </w:r>
    </w:p>
    <w:p w14:paraId="2A5DF9E5" w14:textId="2AF25ED7" w:rsidR="002F1BF6" w:rsidRDefault="002F1BF6" w:rsidP="002F1BF6">
      <w:pPr>
        <w:pStyle w:val="Listsecondlevel"/>
      </w:pPr>
      <w:r>
        <w:t>parents</w:t>
      </w:r>
    </w:p>
    <w:p w14:paraId="62EB779F" w14:textId="4F60C452" w:rsidR="002F1BF6" w:rsidRDefault="00D57194" w:rsidP="002F1BF6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2331008" behindDoc="0" locked="0" layoutInCell="1" allowOverlap="1" wp14:anchorId="0F26812B" wp14:editId="30D2AE62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1439545" cy="1439545"/>
            <wp:effectExtent l="0" t="0" r="0" b="0"/>
            <wp:wrapTight wrapText="bothSides">
              <wp:wrapPolygon edited="0">
                <wp:start x="8004" y="0"/>
                <wp:lineTo x="7622" y="572"/>
                <wp:lineTo x="6860" y="2668"/>
                <wp:lineTo x="5717" y="3621"/>
                <wp:lineTo x="4955" y="4764"/>
                <wp:lineTo x="4764" y="9337"/>
                <wp:lineTo x="3811" y="12386"/>
                <wp:lineTo x="5336" y="15435"/>
                <wp:lineTo x="4573" y="17150"/>
                <wp:lineTo x="5526" y="18484"/>
                <wp:lineTo x="5526" y="20009"/>
                <wp:lineTo x="5907" y="21152"/>
                <wp:lineTo x="6479" y="21343"/>
                <wp:lineTo x="7241" y="21343"/>
                <wp:lineTo x="13149" y="21152"/>
                <wp:lineTo x="16579" y="20199"/>
                <wp:lineTo x="15816" y="18484"/>
                <wp:lineTo x="16007" y="12386"/>
                <wp:lineTo x="16960" y="9337"/>
                <wp:lineTo x="16960" y="6288"/>
                <wp:lineTo x="15626" y="3240"/>
                <wp:lineTo x="16007" y="2096"/>
                <wp:lineTo x="14673" y="1524"/>
                <wp:lineTo x="9337" y="0"/>
                <wp:lineTo x="8004" y="0"/>
              </wp:wrapPolygon>
            </wp:wrapTight>
            <wp:docPr id="80648326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48326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BF6">
        <w:rPr>
          <w:lang w:eastAsia="en-US"/>
        </w:rPr>
        <w:t>teachers</w:t>
      </w:r>
    </w:p>
    <w:p w14:paraId="3991089F" w14:textId="3DD66529" w:rsidR="002F1BF6" w:rsidRDefault="00A31BBC" w:rsidP="002F1BF6">
      <w:pPr>
        <w:pStyle w:val="Listparagraph2"/>
        <w:rPr>
          <w:lang w:eastAsia="en-US"/>
        </w:rPr>
      </w:pPr>
      <w:r>
        <w:rPr>
          <w:lang w:eastAsia="en-US"/>
        </w:rPr>
        <w:t>f</w:t>
      </w:r>
      <w:r w:rsidR="002F1BF6">
        <w:rPr>
          <w:lang w:eastAsia="en-US"/>
        </w:rPr>
        <w:t>riends</w:t>
      </w:r>
      <w:r>
        <w:rPr>
          <w:lang w:eastAsia="en-US"/>
        </w:rPr>
        <w:t>.</w:t>
      </w:r>
    </w:p>
    <w:p w14:paraId="0D45012F" w14:textId="63E29119" w:rsidR="001A65C9" w:rsidRDefault="001A65C9" w:rsidP="001A65C9"/>
    <w:p w14:paraId="0422815A" w14:textId="10EA1CFC" w:rsidR="001A65C9" w:rsidRDefault="001A65C9" w:rsidP="001A65C9"/>
    <w:p w14:paraId="4EC5FA40" w14:textId="50060EFF" w:rsidR="001A65C9" w:rsidRDefault="00A202C6" w:rsidP="001A65C9">
      <w:r>
        <w:rPr>
          <w:noProof/>
        </w:rPr>
        <w:drawing>
          <wp:anchor distT="0" distB="0" distL="114300" distR="114300" simplePos="0" relativeHeight="252332032" behindDoc="0" locked="0" layoutInCell="1" allowOverlap="1" wp14:anchorId="1BD8B387" wp14:editId="0292201F">
            <wp:simplePos x="0" y="0"/>
            <wp:positionH relativeFrom="margin">
              <wp:posOffset>0</wp:posOffset>
            </wp:positionH>
            <wp:positionV relativeFrom="paragraph">
              <wp:posOffset>299573</wp:posOffset>
            </wp:positionV>
            <wp:extent cx="1439545" cy="1439545"/>
            <wp:effectExtent l="0" t="0" r="0" b="0"/>
            <wp:wrapTight wrapText="bothSides">
              <wp:wrapPolygon edited="0">
                <wp:start x="12577" y="191"/>
                <wp:lineTo x="10862" y="1143"/>
                <wp:lineTo x="8194" y="3049"/>
                <wp:lineTo x="5907" y="9719"/>
                <wp:lineTo x="2096" y="12768"/>
                <wp:lineTo x="191" y="15816"/>
                <wp:lineTo x="191" y="16198"/>
                <wp:lineTo x="1143" y="18865"/>
                <wp:lineTo x="1524" y="21343"/>
                <wp:lineTo x="11243" y="21343"/>
                <wp:lineTo x="11624" y="15816"/>
                <wp:lineTo x="12386" y="15816"/>
                <wp:lineTo x="18865" y="13149"/>
                <wp:lineTo x="20962" y="9909"/>
                <wp:lineTo x="21343" y="6479"/>
                <wp:lineTo x="20390" y="3240"/>
                <wp:lineTo x="17150" y="953"/>
                <wp:lineTo x="15816" y="191"/>
                <wp:lineTo x="12577" y="191"/>
              </wp:wrapPolygon>
            </wp:wrapTight>
            <wp:docPr id="279772919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772919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65C9">
        <w:t>Youthline does:</w:t>
      </w:r>
    </w:p>
    <w:p w14:paraId="3FC8FCB4" w14:textId="137E79A4" w:rsidR="001A65C9" w:rsidRDefault="001A65C9" w:rsidP="001A65C9">
      <w:pPr>
        <w:pStyle w:val="Listtoplevel"/>
      </w:pPr>
      <w:r>
        <w:t>counselling</w:t>
      </w:r>
    </w:p>
    <w:p w14:paraId="78D927CF" w14:textId="21CFC562" w:rsidR="001A65C9" w:rsidRDefault="001A65C9" w:rsidP="001A65C9">
      <w:pPr>
        <w:pStyle w:val="Listtoplevel"/>
      </w:pPr>
      <w:r>
        <w:t>advice</w:t>
      </w:r>
    </w:p>
    <w:p w14:paraId="723B9E6F" w14:textId="2A47BE87" w:rsidR="001A65C9" w:rsidRPr="002F1BF6" w:rsidRDefault="001A65C9" w:rsidP="001A65C9">
      <w:pPr>
        <w:pStyle w:val="Listtoplevel"/>
      </w:pPr>
      <w:r>
        <w:rPr>
          <w:b/>
          <w:bCs/>
        </w:rPr>
        <w:t>mentoring</w:t>
      </w:r>
      <w:r>
        <w:t>.</w:t>
      </w:r>
    </w:p>
    <w:p w14:paraId="578C66D6" w14:textId="77777777" w:rsidR="002F1BF6" w:rsidRDefault="002F1BF6" w:rsidP="002F1BF6"/>
    <w:p w14:paraId="26FCD6FB" w14:textId="417FA46E" w:rsidR="002F1BF6" w:rsidRDefault="00A202C6" w:rsidP="002F1BF6">
      <w:r>
        <w:rPr>
          <w:noProof/>
        </w:rPr>
        <w:lastRenderedPageBreak/>
        <w:drawing>
          <wp:anchor distT="0" distB="0" distL="114300" distR="114300" simplePos="0" relativeHeight="252334080" behindDoc="0" locked="0" layoutInCell="1" allowOverlap="1" wp14:anchorId="58D3E2E8" wp14:editId="42639D3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612800"/>
            <wp:effectExtent l="0" t="0" r="0" b="635"/>
            <wp:wrapTight wrapText="bothSides">
              <wp:wrapPolygon edited="0">
                <wp:start x="0" y="0"/>
                <wp:lineTo x="0" y="21438"/>
                <wp:lineTo x="21343" y="21438"/>
                <wp:lineTo x="21343" y="0"/>
                <wp:lineTo x="0" y="0"/>
              </wp:wrapPolygon>
            </wp:wrapTight>
            <wp:docPr id="519492302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492302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65C9">
        <w:rPr>
          <w:noProof/>
        </w:rPr>
        <mc:AlternateContent>
          <mc:Choice Requires="wps">
            <w:drawing>
              <wp:anchor distT="0" distB="0" distL="114300" distR="114300" simplePos="0" relativeHeight="252136448" behindDoc="1" locked="0" layoutInCell="1" allowOverlap="1" wp14:anchorId="1F693E4C" wp14:editId="3CE302D7">
                <wp:simplePos x="0" y="0"/>
                <wp:positionH relativeFrom="column">
                  <wp:posOffset>2160270</wp:posOffset>
                </wp:positionH>
                <wp:positionV relativeFrom="paragraph">
                  <wp:posOffset>-112541</wp:posOffset>
                </wp:positionV>
                <wp:extent cx="3600000" cy="2170800"/>
                <wp:effectExtent l="0" t="0" r="635" b="1270"/>
                <wp:wrapNone/>
                <wp:docPr id="464861367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70800"/>
                        </a:xfrm>
                        <a:prstGeom prst="rect">
                          <a:avLst/>
                        </a:prstGeom>
                        <a:solidFill>
                          <a:srgbClr val="5D8349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7132C" id="Rectangle 3" o:spid="_x0000_s1026" alt="&quot;&quot;" style="position:absolute;margin-left:170.1pt;margin-top:-8.85pt;width:283.45pt;height:170.95pt;z-index:-25118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" fillcolor="#5d8349" stroked="f" strokeweight="1pt">
                <v:fill opacity="13107f"/>
              </v:rect>
            </w:pict>
          </mc:Fallback>
        </mc:AlternateContent>
      </w:r>
      <w:r w:rsidR="001A65C9" w:rsidRPr="001A65C9">
        <w:rPr>
          <w:b/>
          <w:bCs/>
        </w:rPr>
        <w:t>Mentoring</w:t>
      </w:r>
      <w:r w:rsidR="001A65C9">
        <w:rPr>
          <w:b/>
          <w:bCs/>
        </w:rPr>
        <w:t xml:space="preserve"> </w:t>
      </w:r>
      <w:r w:rsidR="001A65C9">
        <w:t>means working with someone to:</w:t>
      </w:r>
    </w:p>
    <w:p w14:paraId="1F6E92DF" w14:textId="0DB93F69" w:rsidR="001A65C9" w:rsidRDefault="001A65C9" w:rsidP="001A65C9">
      <w:pPr>
        <w:pStyle w:val="Listtoplevel"/>
      </w:pPr>
      <w:r>
        <w:t>think about what you want to do</w:t>
      </w:r>
    </w:p>
    <w:p w14:paraId="3B52481E" w14:textId="3CE21915" w:rsidR="001A65C9" w:rsidRPr="001A65C9" w:rsidRDefault="001A65C9" w:rsidP="001A65C9">
      <w:pPr>
        <w:pStyle w:val="Listtoplevel"/>
      </w:pPr>
      <w:r>
        <w:t>make a plan</w:t>
      </w:r>
      <w:r w:rsidR="00733C8B">
        <w:t>.</w:t>
      </w:r>
    </w:p>
    <w:p w14:paraId="736B6E31" w14:textId="04EF6EE5" w:rsidR="002F1BF6" w:rsidRDefault="002F1BF6" w:rsidP="002F1BF6"/>
    <w:p w14:paraId="2A17C609" w14:textId="1ADA3571" w:rsidR="001A65C9" w:rsidRDefault="00A202C6" w:rsidP="002F1BF6">
      <w:r>
        <w:rPr>
          <w:noProof/>
        </w:rPr>
        <w:drawing>
          <wp:anchor distT="0" distB="0" distL="114300" distR="114300" simplePos="0" relativeHeight="252335104" behindDoc="0" locked="0" layoutInCell="1" allowOverlap="1" wp14:anchorId="637F4C76" wp14:editId="45A4126C">
            <wp:simplePos x="0" y="0"/>
            <wp:positionH relativeFrom="margin">
              <wp:posOffset>0</wp:posOffset>
            </wp:positionH>
            <wp:positionV relativeFrom="paragraph">
              <wp:posOffset>51435</wp:posOffset>
            </wp:positionV>
            <wp:extent cx="1439545" cy="1439545"/>
            <wp:effectExtent l="0" t="0" r="0" b="0"/>
            <wp:wrapTight wrapText="bothSides">
              <wp:wrapPolygon edited="0">
                <wp:start x="8004" y="0"/>
                <wp:lineTo x="5145" y="3049"/>
                <wp:lineTo x="4002" y="8194"/>
                <wp:lineTo x="4002" y="9528"/>
                <wp:lineTo x="2477" y="12577"/>
                <wp:lineTo x="2668" y="18675"/>
                <wp:lineTo x="4764" y="20962"/>
                <wp:lineTo x="4955" y="21343"/>
                <wp:lineTo x="18865" y="21343"/>
                <wp:lineTo x="18675" y="15626"/>
                <wp:lineTo x="17722" y="12577"/>
                <wp:lineTo x="14673" y="9528"/>
                <wp:lineTo x="13530" y="6479"/>
                <wp:lineTo x="13149" y="2858"/>
                <wp:lineTo x="10671" y="0"/>
                <wp:lineTo x="8004" y="0"/>
              </wp:wrapPolygon>
            </wp:wrapTight>
            <wp:docPr id="457393457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393457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453B3" w14:textId="77777777" w:rsidR="001D6568" w:rsidRDefault="001A65C9" w:rsidP="002F1BF6">
      <w:r>
        <w:t>You can</w:t>
      </w:r>
      <w:r w:rsidR="001D6568">
        <w:t>:</w:t>
      </w:r>
    </w:p>
    <w:p w14:paraId="566D9555" w14:textId="4C7BB140" w:rsidR="001A65C9" w:rsidRDefault="001A65C9" w:rsidP="001D6568">
      <w:pPr>
        <w:pStyle w:val="ListParagraph"/>
        <w:numPr>
          <w:ilvl w:val="0"/>
          <w:numId w:val="28"/>
        </w:numPr>
        <w:ind w:left="4253" w:hanging="567"/>
      </w:pPr>
      <w:r w:rsidRPr="001D6568">
        <w:rPr>
          <w:b/>
          <w:bCs/>
        </w:rPr>
        <w:t>phone</w:t>
      </w:r>
      <w:r>
        <w:t xml:space="preserve"> Youthline on:</w:t>
      </w:r>
    </w:p>
    <w:p w14:paraId="68E57BF1" w14:textId="5437EAC4" w:rsidR="001A65C9" w:rsidRDefault="001A65C9" w:rsidP="002F1BF6"/>
    <w:p w14:paraId="4E2FF4A1" w14:textId="5AB3E05F" w:rsidR="001A65C9" w:rsidRDefault="002D2602" w:rsidP="001D6568">
      <w:pPr>
        <w:ind w:left="4253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336128" behindDoc="0" locked="0" layoutInCell="1" allowOverlap="1" wp14:anchorId="1D6F42B5" wp14:editId="02DE67F5">
            <wp:simplePos x="0" y="0"/>
            <wp:positionH relativeFrom="margin">
              <wp:posOffset>0</wp:posOffset>
            </wp:positionH>
            <wp:positionV relativeFrom="paragraph">
              <wp:posOffset>234950</wp:posOffset>
            </wp:positionV>
            <wp:extent cx="1439545" cy="1439545"/>
            <wp:effectExtent l="0" t="0" r="0" b="0"/>
            <wp:wrapTight wrapText="bothSides">
              <wp:wrapPolygon edited="0">
                <wp:start x="191" y="762"/>
                <wp:lineTo x="191" y="16007"/>
                <wp:lineTo x="572" y="16388"/>
                <wp:lineTo x="3049" y="16769"/>
                <wp:lineTo x="2096" y="20199"/>
                <wp:lineTo x="2096" y="20390"/>
                <wp:lineTo x="3811" y="21343"/>
                <wp:lineTo x="17150" y="21343"/>
                <wp:lineTo x="18865" y="20199"/>
                <wp:lineTo x="17913" y="16388"/>
                <wp:lineTo x="20771" y="16388"/>
                <wp:lineTo x="21343" y="15816"/>
                <wp:lineTo x="21152" y="762"/>
                <wp:lineTo x="191" y="762"/>
              </wp:wrapPolygon>
            </wp:wrapTight>
            <wp:docPr id="42027795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27795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65C9">
        <w:rPr>
          <w:b/>
          <w:bCs/>
        </w:rPr>
        <w:t>0800 37</w:t>
      </w:r>
      <w:r w:rsidR="00892289">
        <w:rPr>
          <w:b/>
          <w:bCs/>
        </w:rPr>
        <w:t xml:space="preserve"> </w:t>
      </w:r>
      <w:r w:rsidR="001A65C9">
        <w:rPr>
          <w:b/>
          <w:bCs/>
        </w:rPr>
        <w:t>66</w:t>
      </w:r>
      <w:r w:rsidR="00892289">
        <w:rPr>
          <w:b/>
          <w:bCs/>
        </w:rPr>
        <w:t xml:space="preserve"> </w:t>
      </w:r>
      <w:r w:rsidR="001A65C9">
        <w:rPr>
          <w:b/>
          <w:bCs/>
        </w:rPr>
        <w:t>33</w:t>
      </w:r>
    </w:p>
    <w:p w14:paraId="0E2A91D0" w14:textId="23464AE4" w:rsidR="001A65C9" w:rsidRDefault="001A65C9" w:rsidP="001D6568">
      <w:pPr>
        <w:pStyle w:val="ListParagraph"/>
        <w:numPr>
          <w:ilvl w:val="0"/>
          <w:numId w:val="28"/>
        </w:numPr>
        <w:ind w:left="4253" w:hanging="567"/>
      </w:pPr>
      <w:r w:rsidRPr="002D2602">
        <w:rPr>
          <w:b/>
          <w:bCs/>
        </w:rPr>
        <w:t>email</w:t>
      </w:r>
      <w:r>
        <w:t xml:space="preserve"> Youthline at:</w:t>
      </w:r>
    </w:p>
    <w:p w14:paraId="0ADDD12E" w14:textId="77777777" w:rsidR="001A65C9" w:rsidRDefault="001A65C9" w:rsidP="001A65C9"/>
    <w:p w14:paraId="12B165B3" w14:textId="742C7D5F" w:rsidR="001A65C9" w:rsidRPr="001A65C9" w:rsidRDefault="00273F24" w:rsidP="002D2602">
      <w:pPr>
        <w:ind w:left="4253"/>
        <w:rPr>
          <w:b/>
          <w:bCs/>
          <w:color w:val="000000" w:themeColor="text1"/>
        </w:rPr>
      </w:pPr>
      <w:hyperlink r:id="rId128" w:history="1">
        <w:r w:rsidR="001A65C9" w:rsidRPr="001A65C9">
          <w:rPr>
            <w:rStyle w:val="Hyperlink"/>
            <w:b/>
            <w:bCs/>
            <w:color w:val="000000" w:themeColor="text1"/>
            <w:u w:val="none"/>
          </w:rPr>
          <w:t>talk@youthline.co.nz</w:t>
        </w:r>
      </w:hyperlink>
    </w:p>
    <w:p w14:paraId="43B78AED" w14:textId="13DC62BF" w:rsidR="001A65C9" w:rsidRDefault="001A65C9" w:rsidP="001A65C9"/>
    <w:p w14:paraId="5977D66B" w14:textId="08C4F9D4" w:rsidR="005B3FDE" w:rsidRDefault="002D2602" w:rsidP="001A65C9">
      <w:r>
        <w:rPr>
          <w:noProof/>
          <w:lang w:eastAsia="en-GB"/>
        </w:rPr>
        <w:drawing>
          <wp:anchor distT="0" distB="0" distL="114300" distR="114300" simplePos="0" relativeHeight="252386304" behindDoc="0" locked="0" layoutInCell="1" allowOverlap="1" wp14:anchorId="352F86B5" wp14:editId="2ACA3E7B">
            <wp:simplePos x="0" y="0"/>
            <wp:positionH relativeFrom="margin">
              <wp:posOffset>-5080</wp:posOffset>
            </wp:positionH>
            <wp:positionV relativeFrom="page">
              <wp:posOffset>7141210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5DD9C" w14:textId="279F1EB1" w:rsidR="005B3FDE" w:rsidRDefault="005B3FDE" w:rsidP="001A65C9">
      <w:r>
        <w:t xml:space="preserve">The </w:t>
      </w:r>
      <w:r w:rsidRPr="002D2602">
        <w:rPr>
          <w:b/>
          <w:bCs/>
        </w:rPr>
        <w:t>website</w:t>
      </w:r>
      <w:r>
        <w:t xml:space="preserve"> for Youthline is:</w:t>
      </w:r>
    </w:p>
    <w:p w14:paraId="563B3908" w14:textId="5809031D" w:rsidR="005B3FDE" w:rsidRDefault="005B3FDE" w:rsidP="001A65C9"/>
    <w:p w14:paraId="7C5B0EA1" w14:textId="6DBD12CB" w:rsidR="005B3FDE" w:rsidRPr="005B3FDE" w:rsidRDefault="00273F24" w:rsidP="001A65C9">
      <w:pPr>
        <w:rPr>
          <w:b/>
          <w:bCs/>
        </w:rPr>
      </w:pPr>
      <w:hyperlink r:id="rId129" w:history="1">
        <w:r w:rsidR="005B3FDE" w:rsidRPr="005B3FDE">
          <w:rPr>
            <w:rStyle w:val="Hyperlink"/>
            <w:b/>
            <w:bCs/>
            <w:color w:val="auto"/>
            <w:u w:val="none"/>
          </w:rPr>
          <w:t>https://youthline.co.nz/</w:t>
        </w:r>
      </w:hyperlink>
      <w:r w:rsidR="005B3FDE" w:rsidRPr="005B3FDE">
        <w:rPr>
          <w:b/>
          <w:bCs/>
        </w:rPr>
        <w:t xml:space="preserve"> </w:t>
      </w:r>
    </w:p>
    <w:p w14:paraId="3157D643" w14:textId="77777777" w:rsidR="001A65C9" w:rsidRDefault="001A65C9" w:rsidP="002F1BF6"/>
    <w:p w14:paraId="268049E4" w14:textId="77777777" w:rsidR="00C35307" w:rsidRDefault="00C35307" w:rsidP="002F1BF6"/>
    <w:p w14:paraId="5980442F" w14:textId="28C4B384" w:rsidR="00C35307" w:rsidRDefault="00C35307">
      <w:pPr>
        <w:snapToGrid/>
        <w:spacing w:line="240" w:lineRule="auto"/>
        <w:ind w:left="0"/>
      </w:pPr>
      <w:r>
        <w:br w:type="page"/>
      </w:r>
    </w:p>
    <w:p w14:paraId="52D05AEA" w14:textId="77777777" w:rsidR="002D2602" w:rsidRDefault="001E20AC" w:rsidP="001E20AC">
      <w:pPr>
        <w:pStyle w:val="Heading1"/>
      </w:pPr>
      <w:r>
        <w:lastRenderedPageBreak/>
        <w:t xml:space="preserve">How to contact </w:t>
      </w:r>
      <w:bookmarkEnd w:id="1"/>
      <w:r w:rsidR="002D2602">
        <w:t xml:space="preserve">the </w:t>
      </w:r>
    </w:p>
    <w:p w14:paraId="7F047AA0" w14:textId="16303790" w:rsidR="001E20AC" w:rsidRDefault="002D2602" w:rsidP="001E20AC">
      <w:pPr>
        <w:pStyle w:val="Heading1"/>
      </w:pPr>
      <w:r>
        <w:t>Survivor Experiences Service</w:t>
      </w:r>
    </w:p>
    <w:p w14:paraId="69E14249" w14:textId="1783B774" w:rsidR="001E20AC" w:rsidRDefault="001E20AC" w:rsidP="001E20AC"/>
    <w:p w14:paraId="7D1763EE" w14:textId="7D486463" w:rsidR="001A65C9" w:rsidRDefault="001A65C9" w:rsidP="001E20AC"/>
    <w:p w14:paraId="0D10CDAE" w14:textId="33A7A39F" w:rsidR="001A65C9" w:rsidRDefault="004E5B9D" w:rsidP="001E20AC">
      <w:r>
        <w:rPr>
          <w:noProof/>
        </w:rPr>
        <w:drawing>
          <wp:anchor distT="0" distB="0" distL="114300" distR="114300" simplePos="0" relativeHeight="252338176" behindDoc="0" locked="0" layoutInCell="1" allowOverlap="1" wp14:anchorId="0552451F" wp14:editId="545D84AF">
            <wp:simplePos x="0" y="0"/>
            <wp:positionH relativeFrom="margin">
              <wp:posOffset>0</wp:posOffset>
            </wp:positionH>
            <wp:positionV relativeFrom="paragraph">
              <wp:posOffset>3810</wp:posOffset>
            </wp:positionV>
            <wp:extent cx="1619885" cy="1111885"/>
            <wp:effectExtent l="0" t="0" r="5715" b="5715"/>
            <wp:wrapTight wrapText="bothSides">
              <wp:wrapPolygon edited="0">
                <wp:start x="0" y="0"/>
                <wp:lineTo x="0" y="21464"/>
                <wp:lineTo x="21507" y="21464"/>
                <wp:lineTo x="21507" y="0"/>
                <wp:lineTo x="0" y="0"/>
              </wp:wrapPolygon>
            </wp:wrapTight>
            <wp:docPr id="598175810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175810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65C9">
        <w:t xml:space="preserve">You can talk to </w:t>
      </w:r>
      <w:r w:rsidR="00A31BBC">
        <w:t>the Survivor Experiences Service</w:t>
      </w:r>
      <w:r w:rsidR="001A65C9">
        <w:t xml:space="preserve"> about the support you need while you are </w:t>
      </w:r>
      <w:r w:rsidR="00A97A35">
        <w:t>using the service</w:t>
      </w:r>
      <w:r w:rsidR="001A65C9">
        <w:t>.</w:t>
      </w:r>
    </w:p>
    <w:p w14:paraId="44C9C543" w14:textId="668687D9" w:rsidR="004E5B9D" w:rsidRDefault="004E5B9D" w:rsidP="001E20AC"/>
    <w:p w14:paraId="4DD6C356" w14:textId="317972EF" w:rsidR="004E5B9D" w:rsidRDefault="004E5B9D" w:rsidP="001E20AC">
      <w:r>
        <w:rPr>
          <w:b/>
          <w:bCs/>
          <w:noProof/>
        </w:rPr>
        <w:drawing>
          <wp:anchor distT="0" distB="0" distL="114300" distR="114300" simplePos="0" relativeHeight="252371968" behindDoc="0" locked="0" layoutInCell="1" allowOverlap="1" wp14:anchorId="6F3ED8A2" wp14:editId="0AFE23D9">
            <wp:simplePos x="0" y="0"/>
            <wp:positionH relativeFrom="margin">
              <wp:posOffset>-114300</wp:posOffset>
            </wp:positionH>
            <wp:positionV relativeFrom="margin">
              <wp:posOffset>3430270</wp:posOffset>
            </wp:positionV>
            <wp:extent cx="1600200" cy="1601470"/>
            <wp:effectExtent l="0" t="0" r="0" b="0"/>
            <wp:wrapSquare wrapText="bothSides"/>
            <wp:docPr id="537214242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21424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FF04ED" w14:textId="1741F56B" w:rsidR="004E5B9D" w:rsidRDefault="004C63D6" w:rsidP="001E20AC">
      <w:r>
        <w:t>The service</w:t>
      </w:r>
      <w:r w:rsidR="004E5B9D">
        <w:t xml:space="preserve"> can give you:</w:t>
      </w:r>
    </w:p>
    <w:p w14:paraId="3C9E0E34" w14:textId="4727A603" w:rsidR="004E5B9D" w:rsidRDefault="004E5B9D" w:rsidP="004E5B9D">
      <w:pPr>
        <w:pStyle w:val="Listtoplevel"/>
      </w:pPr>
      <w:r>
        <w:rPr>
          <w:b/>
          <w:bCs/>
        </w:rPr>
        <w:t xml:space="preserve">emergency </w:t>
      </w:r>
      <w:r>
        <w:t>support</w:t>
      </w:r>
    </w:p>
    <w:p w14:paraId="57B09F50" w14:textId="6B1C4AFA" w:rsidR="004E5B9D" w:rsidRDefault="002D2602" w:rsidP="004E5B9D">
      <w:pPr>
        <w:pStyle w:val="Listtoplevel"/>
      </w:pPr>
      <w:r>
        <w:drawing>
          <wp:anchor distT="0" distB="0" distL="114300" distR="114300" simplePos="0" relativeHeight="252372992" behindDoc="0" locked="0" layoutInCell="1" allowOverlap="1" wp14:anchorId="57E235F4" wp14:editId="5029386F">
            <wp:simplePos x="0" y="0"/>
            <wp:positionH relativeFrom="margin">
              <wp:posOffset>0</wp:posOffset>
            </wp:positionH>
            <wp:positionV relativeFrom="margin">
              <wp:posOffset>5631180</wp:posOffset>
            </wp:positionV>
            <wp:extent cx="1257300" cy="1257300"/>
            <wp:effectExtent l="0" t="0" r="0" b="0"/>
            <wp:wrapSquare wrapText="bothSides"/>
            <wp:docPr id="191467371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67371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5B9D">
        <w:rPr>
          <w:b/>
          <w:bCs/>
        </w:rPr>
        <w:t xml:space="preserve">long-term </w:t>
      </w:r>
      <w:r w:rsidR="004E5B9D">
        <w:t>support.</w:t>
      </w:r>
    </w:p>
    <w:p w14:paraId="60DEF23E" w14:textId="0D901257" w:rsidR="004E5B9D" w:rsidRDefault="004E5B9D" w:rsidP="004E5B9D"/>
    <w:p w14:paraId="50550CA2" w14:textId="141DC6BC" w:rsidR="004E5B9D" w:rsidRDefault="004E5B9D" w:rsidP="004E5B9D">
      <w:r>
        <w:rPr>
          <w:noProof/>
        </w:rPr>
        <mc:AlternateContent>
          <mc:Choice Requires="wps">
            <w:drawing>
              <wp:anchor distT="0" distB="0" distL="114300" distR="114300" simplePos="0" relativeHeight="252368896" behindDoc="1" locked="0" layoutInCell="1" allowOverlap="1" wp14:anchorId="77F3C990" wp14:editId="546560C9">
                <wp:simplePos x="0" y="0"/>
                <wp:positionH relativeFrom="column">
                  <wp:posOffset>2179320</wp:posOffset>
                </wp:positionH>
                <wp:positionV relativeFrom="paragraph">
                  <wp:posOffset>252095</wp:posOffset>
                </wp:positionV>
                <wp:extent cx="3600000" cy="762000"/>
                <wp:effectExtent l="0" t="0" r="635" b="0"/>
                <wp:wrapNone/>
                <wp:docPr id="1884993832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62000"/>
                        </a:xfrm>
                        <a:prstGeom prst="rect">
                          <a:avLst/>
                        </a:prstGeom>
                        <a:solidFill>
                          <a:srgbClr val="5D8349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42659" id="Rectangle 3" o:spid="_x0000_s1026" alt="&quot;&quot;" style="position:absolute;margin-left:171.6pt;margin-top:19.85pt;width:283.45pt;height:60pt;z-index:-25094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" fillcolor="#5d8349" stroked="f" strokeweight="1pt">
                <v:fill opacity="13107f"/>
              </v:rect>
            </w:pict>
          </mc:Fallback>
        </mc:AlternateContent>
      </w:r>
    </w:p>
    <w:p w14:paraId="4CB2B0B4" w14:textId="180FC356" w:rsidR="004E5B9D" w:rsidRDefault="004E5B9D" w:rsidP="004E5B9D">
      <w:r>
        <w:rPr>
          <w:b/>
          <w:bCs/>
        </w:rPr>
        <w:t>Emergency</w:t>
      </w:r>
      <w:r>
        <w:t xml:space="preserve"> support is when you need support right now.</w:t>
      </w:r>
    </w:p>
    <w:p w14:paraId="630FBC69" w14:textId="5608727E" w:rsidR="004E5B9D" w:rsidRDefault="004E5B9D" w:rsidP="004E5B9D"/>
    <w:p w14:paraId="5CF025AC" w14:textId="1D1D24DE" w:rsidR="004E5B9D" w:rsidRDefault="002D2602" w:rsidP="004E5B9D">
      <w:r>
        <w:rPr>
          <w:noProof/>
        </w:rPr>
        <w:drawing>
          <wp:anchor distT="0" distB="0" distL="114300" distR="114300" simplePos="0" relativeHeight="252374016" behindDoc="0" locked="0" layoutInCell="1" allowOverlap="1" wp14:anchorId="3297FDE6" wp14:editId="03477B48">
            <wp:simplePos x="0" y="0"/>
            <wp:positionH relativeFrom="margin">
              <wp:posOffset>-227330</wp:posOffset>
            </wp:positionH>
            <wp:positionV relativeFrom="margin">
              <wp:posOffset>7570470</wp:posOffset>
            </wp:positionV>
            <wp:extent cx="1616075" cy="1143000"/>
            <wp:effectExtent l="0" t="0" r="3175" b="0"/>
            <wp:wrapSquare wrapText="bothSides"/>
            <wp:docPr id="652673090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67309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0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5B9D">
        <w:rPr>
          <w:noProof/>
        </w:rPr>
        <mc:AlternateContent>
          <mc:Choice Requires="wps">
            <w:drawing>
              <wp:anchor distT="0" distB="0" distL="114300" distR="114300" simplePos="0" relativeHeight="252370944" behindDoc="1" locked="0" layoutInCell="1" allowOverlap="1" wp14:anchorId="247A0315" wp14:editId="0C8E19F7">
                <wp:simplePos x="0" y="0"/>
                <wp:positionH relativeFrom="column">
                  <wp:posOffset>2171700</wp:posOffset>
                </wp:positionH>
                <wp:positionV relativeFrom="paragraph">
                  <wp:posOffset>290195</wp:posOffset>
                </wp:positionV>
                <wp:extent cx="3600000" cy="1028700"/>
                <wp:effectExtent l="0" t="0" r="635" b="0"/>
                <wp:wrapNone/>
                <wp:docPr id="1982539256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28700"/>
                        </a:xfrm>
                        <a:prstGeom prst="rect">
                          <a:avLst/>
                        </a:prstGeom>
                        <a:solidFill>
                          <a:srgbClr val="5D8349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FB61C1" id="Rectangle 3" o:spid="_x0000_s1026" alt="&quot;&quot;" style="position:absolute;margin-left:171pt;margin-top:22.85pt;width:283.45pt;height:81pt;z-index:-25094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" fillcolor="#5d8349" stroked="f" strokeweight="1pt">
                <v:fill opacity="13107f"/>
              </v:rect>
            </w:pict>
          </mc:Fallback>
        </mc:AlternateContent>
      </w:r>
    </w:p>
    <w:p w14:paraId="1EB422D1" w14:textId="31B89E5C" w:rsidR="004E5B9D" w:rsidRDefault="004E5B9D" w:rsidP="004E5B9D">
      <w:r>
        <w:rPr>
          <w:b/>
          <w:bCs/>
        </w:rPr>
        <w:t xml:space="preserve">Long-term </w:t>
      </w:r>
      <w:r>
        <w:t>support is when you need support that keeps going for a long time.</w:t>
      </w:r>
    </w:p>
    <w:p w14:paraId="2AE6F15A" w14:textId="7E9880AF" w:rsidR="001E20AC" w:rsidRDefault="0070751F" w:rsidP="004E5B9D">
      <w:r>
        <w:rPr>
          <w:noProof/>
        </w:rPr>
        <w:lastRenderedPageBreak/>
        <w:drawing>
          <wp:anchor distT="0" distB="0" distL="114300" distR="114300" simplePos="0" relativeHeight="252049408" behindDoc="0" locked="0" layoutInCell="1" allowOverlap="1" wp14:anchorId="225CB1BB" wp14:editId="0B1CD29E">
            <wp:simplePos x="0" y="0"/>
            <wp:positionH relativeFrom="margin">
              <wp:posOffset>-1905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375359565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359565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2602">
        <w:t xml:space="preserve">If you are in </w:t>
      </w:r>
      <w:r w:rsidR="002D2602" w:rsidRPr="002D2602">
        <w:rPr>
          <w:b/>
          <w:bCs/>
        </w:rPr>
        <w:t>New Zealand</w:t>
      </w:r>
      <w:r w:rsidR="002D2602">
        <w:t xml:space="preserve"> y</w:t>
      </w:r>
      <w:r w:rsidR="004455DE">
        <w:t xml:space="preserve">ou can </w:t>
      </w:r>
      <w:r w:rsidR="004455DE" w:rsidRPr="002D2602">
        <w:rPr>
          <w:b/>
          <w:bCs/>
        </w:rPr>
        <w:t>phone</w:t>
      </w:r>
      <w:r w:rsidR="004455DE">
        <w:t xml:space="preserve"> </w:t>
      </w:r>
      <w:r w:rsidR="00A97A35">
        <w:t>the service</w:t>
      </w:r>
      <w:r w:rsidR="004455DE">
        <w:t xml:space="preserve"> on:</w:t>
      </w:r>
    </w:p>
    <w:p w14:paraId="78C5C7F6" w14:textId="77777777" w:rsidR="004455DE" w:rsidRDefault="004455DE" w:rsidP="001E20AC"/>
    <w:p w14:paraId="56951709" w14:textId="77777777" w:rsidR="004455DE" w:rsidRDefault="004455DE" w:rsidP="001E20AC">
      <w:pPr>
        <w:rPr>
          <w:b/>
          <w:bCs/>
        </w:rPr>
      </w:pPr>
      <w:r>
        <w:rPr>
          <w:b/>
          <w:bCs/>
        </w:rPr>
        <w:t>0800 456 090</w:t>
      </w:r>
    </w:p>
    <w:p w14:paraId="30A1990D" w14:textId="77777777" w:rsidR="004455DE" w:rsidRDefault="004455DE" w:rsidP="001E20AC">
      <w:pPr>
        <w:rPr>
          <w:b/>
          <w:bCs/>
        </w:rPr>
      </w:pPr>
    </w:p>
    <w:p w14:paraId="427946F6" w14:textId="77777777" w:rsidR="004455DE" w:rsidRDefault="0070751F" w:rsidP="001E20A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50432" behindDoc="0" locked="0" layoutInCell="1" allowOverlap="1" wp14:anchorId="011EAA4A" wp14:editId="3F8EEAAB">
            <wp:simplePos x="0" y="0"/>
            <wp:positionH relativeFrom="margin">
              <wp:posOffset>0</wp:posOffset>
            </wp:positionH>
            <wp:positionV relativeFrom="paragraph">
              <wp:posOffset>356862</wp:posOffset>
            </wp:positionV>
            <wp:extent cx="1439545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43" y="21373"/>
                <wp:lineTo x="21343" y="0"/>
                <wp:lineTo x="0" y="0"/>
              </wp:wrapPolygon>
            </wp:wrapTight>
            <wp:docPr id="1086450456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450456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15" t="18794" r="30884" b="32499"/>
                    <a:stretch/>
                  </pic:blipFill>
                  <pic:spPr bwMode="auto">
                    <a:xfrm>
                      <a:off x="0" y="0"/>
                      <a:ext cx="1439545" cy="145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A430E5" w14:textId="1D287C0E" w:rsidR="004455DE" w:rsidRDefault="004455DE" w:rsidP="001E20AC">
      <w:r>
        <w:t xml:space="preserve">If you are in </w:t>
      </w:r>
      <w:r w:rsidRPr="002D2602">
        <w:rPr>
          <w:b/>
          <w:bCs/>
        </w:rPr>
        <w:t>Australia</w:t>
      </w:r>
      <w:r>
        <w:t xml:space="preserve"> you can </w:t>
      </w:r>
      <w:r w:rsidRPr="002D2602">
        <w:rPr>
          <w:b/>
          <w:bCs/>
        </w:rPr>
        <w:t>phone</w:t>
      </w:r>
      <w:r>
        <w:t xml:space="preserve"> </w:t>
      </w:r>
      <w:r w:rsidR="00A97A35">
        <w:t>the service</w:t>
      </w:r>
      <w:r>
        <w:t xml:space="preserve"> on:</w:t>
      </w:r>
    </w:p>
    <w:p w14:paraId="52F49FC0" w14:textId="77777777" w:rsidR="004455DE" w:rsidRDefault="004455DE" w:rsidP="001E20AC"/>
    <w:p w14:paraId="0DA16B6F" w14:textId="1D282629" w:rsidR="004455DE" w:rsidRDefault="004455DE" w:rsidP="001E20AC">
      <w:pPr>
        <w:rPr>
          <w:b/>
          <w:bCs/>
        </w:rPr>
      </w:pPr>
      <w:r>
        <w:rPr>
          <w:b/>
          <w:bCs/>
        </w:rPr>
        <w:t>1</w:t>
      </w:r>
      <w:r w:rsidR="0036715C">
        <w:rPr>
          <w:b/>
          <w:bCs/>
        </w:rPr>
        <w:t xml:space="preserve"> </w:t>
      </w:r>
      <w:r>
        <w:rPr>
          <w:b/>
          <w:bCs/>
        </w:rPr>
        <w:t>800 456 032</w:t>
      </w:r>
    </w:p>
    <w:p w14:paraId="04A33D45" w14:textId="77777777" w:rsidR="001F5F6F" w:rsidRDefault="001F5F6F" w:rsidP="001E20AC"/>
    <w:p w14:paraId="05723F89" w14:textId="77777777" w:rsidR="001F5F6F" w:rsidRDefault="001F5F6F" w:rsidP="001E20AC">
      <w:r>
        <w:rPr>
          <w:noProof/>
        </w:rPr>
        <mc:AlternateContent>
          <mc:Choice Requires="wpg">
            <w:drawing>
              <wp:anchor distT="0" distB="0" distL="114300" distR="114300" simplePos="0" relativeHeight="252087296" behindDoc="0" locked="0" layoutInCell="1" allowOverlap="1" wp14:anchorId="546D6150" wp14:editId="29661781">
                <wp:simplePos x="0" y="0"/>
                <wp:positionH relativeFrom="column">
                  <wp:posOffset>0</wp:posOffset>
                </wp:positionH>
                <wp:positionV relativeFrom="paragraph">
                  <wp:posOffset>247650</wp:posOffset>
                </wp:positionV>
                <wp:extent cx="1714500" cy="1014730"/>
                <wp:effectExtent l="0" t="0" r="0" b="0"/>
                <wp:wrapTight wrapText="bothSides">
                  <wp:wrapPolygon edited="0">
                    <wp:start x="3040" y="1892"/>
                    <wp:lineTo x="2560" y="20005"/>
                    <wp:lineTo x="13600" y="20005"/>
                    <wp:lineTo x="19360" y="19194"/>
                    <wp:lineTo x="20480" y="17842"/>
                    <wp:lineTo x="19360" y="15409"/>
                    <wp:lineTo x="18720" y="11084"/>
                    <wp:lineTo x="19680" y="10273"/>
                    <wp:lineTo x="20320" y="7840"/>
                    <wp:lineTo x="20000" y="6758"/>
                    <wp:lineTo x="13280" y="1892"/>
                    <wp:lineTo x="3040" y="1892"/>
                  </wp:wrapPolygon>
                </wp:wrapTight>
                <wp:docPr id="1836144542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014730"/>
                          <a:chOff x="0" y="0"/>
                          <a:chExt cx="1714500" cy="1014730"/>
                        </a:xfrm>
                      </wpg:grpSpPr>
                      <pic:pic xmlns:pic="http://schemas.openxmlformats.org/drawingml/2006/picture">
                        <pic:nvPicPr>
                          <pic:cNvPr id="74776555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0147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8812334" name="Graphic 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20574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C35FACB" id="Group 9" o:spid="_x0000_s1026" alt="&quot;&quot;" style="position:absolute;margin-left:0;margin-top:19.5pt;width:135pt;height:79.9pt;z-index:252087296" coordsize="17145,1014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">
                <v:shape id="Picture 7" o:spid="_x0000_s1027" type="#_x0000_t75" alt="&quot;&quot;" style="position:absolute;width:14395;height:10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">
                  <v:imagedata r:id="rId137" o:title=""/>
                </v:shape>
                <v:shape id="Graphic 8" o:spid="_x0000_s1028" type="#_x0000_t75" alt="Close with solid fill" style="position:absolute;left:9144;top:2057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">
                  <v:imagedata r:id="rId23" o:title="Close with solid fill"/>
                </v:shape>
                <w10:wrap type="tight"/>
              </v:group>
            </w:pict>
          </mc:Fallback>
        </mc:AlternateContent>
      </w:r>
    </w:p>
    <w:p w14:paraId="0AFC187B" w14:textId="77777777" w:rsidR="001F5F6F" w:rsidRDefault="001F5F6F" w:rsidP="001E20AC">
      <w:r>
        <w:t>It does not cost money to call these numbers.</w:t>
      </w:r>
    </w:p>
    <w:p w14:paraId="0443D285" w14:textId="77777777" w:rsidR="004455DE" w:rsidRDefault="004455DE" w:rsidP="001E20AC"/>
    <w:p w14:paraId="38EFF5C2" w14:textId="77777777" w:rsidR="004455DE" w:rsidRDefault="004455DE" w:rsidP="001E20AC"/>
    <w:p w14:paraId="595391B8" w14:textId="592117E4" w:rsidR="001E20AC" w:rsidRDefault="001F5F6F" w:rsidP="00CF6472">
      <w:pPr>
        <w:snapToGrid/>
        <w:spacing w:line="240" w:lineRule="auto"/>
        <w:ind w:left="2880" w:firstLine="720"/>
      </w:pPr>
      <w:r>
        <w:br w:type="page"/>
      </w:r>
      <w:r w:rsidR="00080758">
        <w:rPr>
          <w:noProof/>
        </w:rPr>
        <w:lastRenderedPageBreak/>
        <w:drawing>
          <wp:anchor distT="0" distB="0" distL="114300" distR="114300" simplePos="0" relativeHeight="252090368" behindDoc="0" locked="0" layoutInCell="1" allowOverlap="1" wp14:anchorId="0B2B5591" wp14:editId="7EC10740">
            <wp:simplePos x="0" y="0"/>
            <wp:positionH relativeFrom="margin">
              <wp:posOffset>152400</wp:posOffset>
            </wp:positionH>
            <wp:positionV relativeFrom="page">
              <wp:posOffset>685800</wp:posOffset>
            </wp:positionV>
            <wp:extent cx="992505" cy="1143000"/>
            <wp:effectExtent l="0" t="0" r="0" b="0"/>
            <wp:wrapTight wrapText="bothSides">
              <wp:wrapPolygon edited="0">
                <wp:start x="0" y="0"/>
                <wp:lineTo x="0" y="21240"/>
                <wp:lineTo x="21144" y="21240"/>
                <wp:lineTo x="21144" y="0"/>
                <wp:lineTo x="0" y="0"/>
              </wp:wrapPolygon>
            </wp:wrapTight>
            <wp:docPr id="552447791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47791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250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758">
        <w:t xml:space="preserve">You can phone </w:t>
      </w:r>
      <w:r w:rsidR="00A97A35">
        <w:t>the service</w:t>
      </w:r>
      <w:r w:rsidR="00080758">
        <w:t xml:space="preserve"> from:</w:t>
      </w:r>
    </w:p>
    <w:p w14:paraId="4995D243" w14:textId="77777777" w:rsidR="00CF6472" w:rsidRDefault="00CF6472" w:rsidP="00CF6472">
      <w:pPr>
        <w:snapToGrid/>
        <w:spacing w:line="240" w:lineRule="auto"/>
        <w:ind w:left="2880" w:firstLine="720"/>
      </w:pPr>
    </w:p>
    <w:p w14:paraId="760A1988" w14:textId="7D704727" w:rsidR="00080758" w:rsidRDefault="002D2602" w:rsidP="00080758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427264" behindDoc="0" locked="0" layoutInCell="1" allowOverlap="1" wp14:anchorId="57668D91" wp14:editId="62D55C00">
                <wp:simplePos x="0" y="0"/>
                <wp:positionH relativeFrom="column">
                  <wp:posOffset>502920</wp:posOffset>
                </wp:positionH>
                <wp:positionV relativeFrom="paragraph">
                  <wp:posOffset>492760</wp:posOffset>
                </wp:positionV>
                <wp:extent cx="243840" cy="396240"/>
                <wp:effectExtent l="19050" t="0" r="41910" b="41910"/>
                <wp:wrapNone/>
                <wp:docPr id="2034474417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3962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DA4AB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39.6pt;margin-top:38.8pt;width:19.2pt;height:31.2pt;z-index:25242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" adj="14954" fillcolor="#4472c4 [3204]" strokecolor="#09101d [484]" strokeweight="1pt"/>
            </w:pict>
          </mc:Fallback>
        </mc:AlternateContent>
      </w:r>
      <w:r w:rsidR="00080758">
        <w:t>8:30 in the morning</w:t>
      </w:r>
    </w:p>
    <w:p w14:paraId="7C826080" w14:textId="77777777" w:rsidR="00080758" w:rsidRDefault="00080758" w:rsidP="00080758">
      <w:r>
        <w:rPr>
          <w:noProof/>
        </w:rPr>
        <w:drawing>
          <wp:anchor distT="0" distB="0" distL="114300" distR="114300" simplePos="0" relativeHeight="252091392" behindDoc="0" locked="0" layoutInCell="1" allowOverlap="1" wp14:anchorId="437B33A2" wp14:editId="6ACD8435">
            <wp:simplePos x="0" y="0"/>
            <wp:positionH relativeFrom="margin">
              <wp:posOffset>152400</wp:posOffset>
            </wp:positionH>
            <wp:positionV relativeFrom="paragraph">
              <wp:posOffset>311785</wp:posOffset>
            </wp:positionV>
            <wp:extent cx="1036320" cy="1192530"/>
            <wp:effectExtent l="0" t="0" r="0" b="7620"/>
            <wp:wrapTight wrapText="bothSides">
              <wp:wrapPolygon edited="0">
                <wp:start x="0" y="0"/>
                <wp:lineTo x="0" y="21393"/>
                <wp:lineTo x="21044" y="21393"/>
                <wp:lineTo x="21044" y="0"/>
                <wp:lineTo x="0" y="0"/>
              </wp:wrapPolygon>
            </wp:wrapTight>
            <wp:docPr id="1483822985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822985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BD167F" w14:textId="77777777" w:rsidR="00080758" w:rsidRDefault="00080758" w:rsidP="00080758">
      <w:r>
        <w:t>to</w:t>
      </w:r>
    </w:p>
    <w:p w14:paraId="6114D3B0" w14:textId="77777777" w:rsidR="00080758" w:rsidRDefault="00080758" w:rsidP="00080758"/>
    <w:p w14:paraId="7709E0B3" w14:textId="77777777" w:rsidR="00080758" w:rsidRDefault="00080758" w:rsidP="00080758">
      <w:pPr>
        <w:pStyle w:val="Listtoplevel"/>
        <w:spacing w:before="0"/>
      </w:pPr>
      <w:r>
        <w:t>4:30 in the afternoon.</w:t>
      </w:r>
    </w:p>
    <w:p w14:paraId="50FE2418" w14:textId="77777777" w:rsidR="00080758" w:rsidRDefault="00080758" w:rsidP="00080758"/>
    <w:p w14:paraId="40BB8A4E" w14:textId="77777777" w:rsidR="00080758" w:rsidRDefault="00080758" w:rsidP="00080758">
      <w:r>
        <w:rPr>
          <w:noProof/>
        </w:rPr>
        <w:drawing>
          <wp:anchor distT="0" distB="0" distL="114300" distR="114300" simplePos="0" relativeHeight="252092416" behindDoc="0" locked="0" layoutInCell="1" allowOverlap="1" wp14:anchorId="7582CD11" wp14:editId="61F47BBC">
            <wp:simplePos x="0" y="0"/>
            <wp:positionH relativeFrom="margin">
              <wp:posOffset>0</wp:posOffset>
            </wp:positionH>
            <wp:positionV relativeFrom="paragraph">
              <wp:posOffset>215900</wp:posOffset>
            </wp:positionV>
            <wp:extent cx="1439545" cy="1000760"/>
            <wp:effectExtent l="0" t="0" r="0" b="2540"/>
            <wp:wrapTight wrapText="bothSides">
              <wp:wrapPolygon edited="0">
                <wp:start x="0" y="0"/>
                <wp:lineTo x="0" y="21381"/>
                <wp:lineTo x="21343" y="21381"/>
                <wp:lineTo x="21343" y="0"/>
                <wp:lineTo x="0" y="0"/>
              </wp:wrapPolygon>
            </wp:wrapTight>
            <wp:docPr id="146067494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7494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B5A727" w14:textId="77777777" w:rsidR="00080758" w:rsidRDefault="00080758" w:rsidP="00080758">
      <w:r>
        <w:t>These times are for the New Zealand time zone.</w:t>
      </w:r>
    </w:p>
    <w:p w14:paraId="54DA74AF" w14:textId="77777777" w:rsidR="00080758" w:rsidRDefault="00080758" w:rsidP="00080758"/>
    <w:p w14:paraId="5BBB3E9B" w14:textId="1D5691B7" w:rsidR="0070751F" w:rsidRDefault="002D2602" w:rsidP="00080758">
      <w:r>
        <w:rPr>
          <w:noProof/>
        </w:rPr>
        <w:drawing>
          <wp:anchor distT="0" distB="0" distL="114300" distR="114300" simplePos="0" relativeHeight="252055552" behindDoc="0" locked="0" layoutInCell="1" allowOverlap="1" wp14:anchorId="04FFDE26" wp14:editId="416617E1">
            <wp:simplePos x="0" y="0"/>
            <wp:positionH relativeFrom="margin">
              <wp:posOffset>-255905</wp:posOffset>
            </wp:positionH>
            <wp:positionV relativeFrom="paragraph">
              <wp:posOffset>152400</wp:posOffset>
            </wp:positionV>
            <wp:extent cx="1439545" cy="1439545"/>
            <wp:effectExtent l="0" t="0" r="8255" b="8255"/>
            <wp:wrapTight wrapText="bothSides">
              <wp:wrapPolygon edited="0">
                <wp:start x="10862" y="0"/>
                <wp:lineTo x="10004" y="572"/>
                <wp:lineTo x="9433" y="2573"/>
                <wp:lineTo x="9433" y="4859"/>
                <wp:lineTo x="8004" y="9433"/>
                <wp:lineTo x="4002" y="14006"/>
                <wp:lineTo x="2287" y="15150"/>
                <wp:lineTo x="286" y="17722"/>
                <wp:lineTo x="0" y="21438"/>
                <wp:lineTo x="21438" y="21438"/>
                <wp:lineTo x="21438" y="20009"/>
                <wp:lineTo x="20866" y="14006"/>
                <wp:lineTo x="19723" y="9433"/>
                <wp:lineTo x="18580" y="3430"/>
                <wp:lineTo x="17722" y="572"/>
                <wp:lineTo x="16865" y="0"/>
                <wp:lineTo x="10862" y="0"/>
              </wp:wrapPolygon>
            </wp:wrapTight>
            <wp:docPr id="1760341123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41123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DA2C4" w14:textId="309D4B17" w:rsidR="004455DE" w:rsidRDefault="004455DE" w:rsidP="0070751F">
      <w:r>
        <w:t xml:space="preserve">You can text </w:t>
      </w:r>
      <w:r w:rsidR="00A97A35">
        <w:t>the service</w:t>
      </w:r>
      <w:r>
        <w:t xml:space="preserve"> </w:t>
      </w:r>
      <w:r w:rsidR="00A97A35">
        <w:t>on</w:t>
      </w:r>
      <w:r>
        <w:t>:</w:t>
      </w:r>
    </w:p>
    <w:p w14:paraId="583A069A" w14:textId="77777777" w:rsidR="004455DE" w:rsidRDefault="004455DE" w:rsidP="004455DE"/>
    <w:p w14:paraId="451C3423" w14:textId="77777777" w:rsidR="004455DE" w:rsidRDefault="004455DE" w:rsidP="004455DE">
      <w:pPr>
        <w:rPr>
          <w:b/>
          <w:bCs/>
        </w:rPr>
      </w:pPr>
      <w:r>
        <w:rPr>
          <w:b/>
          <w:bCs/>
        </w:rPr>
        <w:t>8328</w:t>
      </w:r>
    </w:p>
    <w:p w14:paraId="6608F5A9" w14:textId="77777777" w:rsidR="004455DE" w:rsidRDefault="004455DE" w:rsidP="004455DE">
      <w:pPr>
        <w:rPr>
          <w:b/>
          <w:bCs/>
        </w:rPr>
      </w:pPr>
    </w:p>
    <w:p w14:paraId="00C53129" w14:textId="77777777" w:rsidR="004455DE" w:rsidRDefault="004455DE" w:rsidP="004455DE">
      <w:pPr>
        <w:rPr>
          <w:b/>
          <w:bCs/>
        </w:rPr>
      </w:pPr>
    </w:p>
    <w:p w14:paraId="27FBA06D" w14:textId="77777777" w:rsidR="00080758" w:rsidRDefault="00080758">
      <w:pPr>
        <w:snapToGrid/>
        <w:spacing w:line="240" w:lineRule="auto"/>
        <w:ind w:left="0"/>
      </w:pPr>
      <w:r>
        <w:br w:type="page"/>
      </w:r>
    </w:p>
    <w:p w14:paraId="7B4647B8" w14:textId="77777777" w:rsidR="004455DE" w:rsidRDefault="0070751F" w:rsidP="004455DE">
      <w:r>
        <w:rPr>
          <w:noProof/>
        </w:rPr>
        <w:lastRenderedPageBreak/>
        <w:drawing>
          <wp:anchor distT="0" distB="0" distL="114300" distR="114300" simplePos="0" relativeHeight="252056576" behindDoc="0" locked="0" layoutInCell="1" allowOverlap="1" wp14:anchorId="2255F1E8" wp14:editId="2AD203CE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91" y="762"/>
                <wp:lineTo x="381" y="16388"/>
                <wp:lineTo x="3621" y="19437"/>
                <wp:lineTo x="2096" y="20199"/>
                <wp:lineTo x="2096" y="20390"/>
                <wp:lineTo x="3811" y="21343"/>
                <wp:lineTo x="17150" y="21343"/>
                <wp:lineTo x="18865" y="20199"/>
                <wp:lineTo x="17341" y="19437"/>
                <wp:lineTo x="20962" y="16388"/>
                <wp:lineTo x="21152" y="762"/>
                <wp:lineTo x="191" y="762"/>
              </wp:wrapPolygon>
            </wp:wrapTight>
            <wp:docPr id="1135239498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239498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 xml:space="preserve">You can send </w:t>
      </w:r>
      <w:r w:rsidR="001D4C0C">
        <w:t xml:space="preserve">an </w:t>
      </w:r>
      <w:r w:rsidR="001D4C0C" w:rsidRPr="00546884">
        <w:rPr>
          <w:b/>
          <w:bCs/>
        </w:rPr>
        <w:t>email</w:t>
      </w:r>
      <w:r w:rsidR="001D4C0C">
        <w:t xml:space="preserve"> to:</w:t>
      </w:r>
    </w:p>
    <w:p w14:paraId="523A462E" w14:textId="77777777" w:rsidR="001D4C0C" w:rsidRPr="0070751F" w:rsidRDefault="001D4C0C" w:rsidP="0070751F">
      <w:pPr>
        <w:ind w:left="3685"/>
        <w:rPr>
          <w:b/>
          <w:bCs/>
          <w:color w:val="000000" w:themeColor="text1"/>
        </w:rPr>
      </w:pPr>
    </w:p>
    <w:p w14:paraId="20A33D30" w14:textId="77777777" w:rsidR="001D4C0C" w:rsidRPr="0070751F" w:rsidRDefault="00273F24" w:rsidP="0070751F">
      <w:pPr>
        <w:pStyle w:val="contentspage"/>
        <w:rPr>
          <w:color w:val="000000" w:themeColor="text1"/>
        </w:rPr>
      </w:pPr>
      <w:hyperlink r:id="rId142" w:history="1">
        <w:r w:rsidR="0070751F" w:rsidRPr="0070751F">
          <w:rPr>
            <w:rStyle w:val="Hyperlink"/>
            <w:b/>
            <w:color w:val="000000" w:themeColor="text1"/>
            <w:u w:val="none"/>
          </w:rPr>
          <w:t>contact@survivorexperiences.govt.nz</w:t>
        </w:r>
      </w:hyperlink>
    </w:p>
    <w:p w14:paraId="316F122F" w14:textId="43DB3B8D" w:rsidR="004455DE" w:rsidRPr="0070751F" w:rsidRDefault="004455DE" w:rsidP="001D4C0C">
      <w:pPr>
        <w:rPr>
          <w:u w:val="single"/>
        </w:rPr>
      </w:pPr>
    </w:p>
    <w:p w14:paraId="0D197450" w14:textId="4CE0C804" w:rsidR="004455DE" w:rsidRDefault="004455DE" w:rsidP="004455DE">
      <w:pPr>
        <w:rPr>
          <w:b/>
          <w:bCs/>
        </w:rPr>
      </w:pPr>
    </w:p>
    <w:p w14:paraId="248FCF5F" w14:textId="2B1AA477" w:rsidR="004455DE" w:rsidRDefault="0070751F" w:rsidP="004455DE">
      <w:r>
        <w:rPr>
          <w:b/>
          <w:noProof/>
          <w:color w:val="000000" w:themeColor="text1"/>
        </w:rPr>
        <w:drawing>
          <wp:anchor distT="0" distB="0" distL="114300" distR="114300" simplePos="0" relativeHeight="252057600" behindDoc="0" locked="0" layoutInCell="1" allowOverlap="1" wp14:anchorId="41C951FF" wp14:editId="55E8B6F3">
            <wp:simplePos x="0" y="0"/>
            <wp:positionH relativeFrom="margin">
              <wp:posOffset>0</wp:posOffset>
            </wp:positionH>
            <wp:positionV relativeFrom="paragraph">
              <wp:posOffset>71755</wp:posOffset>
            </wp:positionV>
            <wp:extent cx="1439545" cy="1439545"/>
            <wp:effectExtent l="0" t="0" r="0" b="0"/>
            <wp:wrapTight wrapText="bothSides">
              <wp:wrapPolygon edited="0">
                <wp:start x="6860" y="2096"/>
                <wp:lineTo x="762" y="3240"/>
                <wp:lineTo x="0" y="3621"/>
                <wp:lineTo x="0" y="17150"/>
                <wp:lineTo x="2096" y="17722"/>
                <wp:lineTo x="12386" y="17722"/>
                <wp:lineTo x="12577" y="19247"/>
                <wp:lineTo x="15626" y="19247"/>
                <wp:lineTo x="18675" y="18865"/>
                <wp:lineTo x="20390" y="18484"/>
                <wp:lineTo x="20009" y="17722"/>
                <wp:lineTo x="20771" y="17722"/>
                <wp:lineTo x="21343" y="16579"/>
                <wp:lineTo x="21343" y="3621"/>
                <wp:lineTo x="17532" y="2668"/>
                <wp:lineTo x="8766" y="2096"/>
                <wp:lineTo x="6860" y="2096"/>
              </wp:wrapPolygon>
            </wp:wrapTight>
            <wp:docPr id="941621122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621122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 xml:space="preserve">You can </w:t>
      </w:r>
      <w:r w:rsidR="004455DE" w:rsidRPr="00546884">
        <w:rPr>
          <w:b/>
          <w:bCs/>
        </w:rPr>
        <w:t>write</w:t>
      </w:r>
      <w:r w:rsidR="004455DE">
        <w:t xml:space="preserve"> to </w:t>
      </w:r>
      <w:r w:rsidR="00A97A35">
        <w:t>the service</w:t>
      </w:r>
      <w:r w:rsidR="004455DE">
        <w:t xml:space="preserve"> at:</w:t>
      </w:r>
    </w:p>
    <w:p w14:paraId="3C132CBB" w14:textId="77777777" w:rsidR="004455DE" w:rsidRDefault="004455DE" w:rsidP="004455DE"/>
    <w:p w14:paraId="46A7C4C5" w14:textId="2B278268" w:rsidR="004455DE" w:rsidRDefault="004455DE" w:rsidP="004455DE">
      <w:pPr>
        <w:rPr>
          <w:b/>
          <w:bCs/>
        </w:rPr>
      </w:pPr>
      <w:r>
        <w:rPr>
          <w:b/>
          <w:bCs/>
        </w:rPr>
        <w:t>Survivor Experiences Service</w:t>
      </w:r>
    </w:p>
    <w:p w14:paraId="1EE5BC93" w14:textId="77777777" w:rsidR="002D2602" w:rsidRDefault="002D2602" w:rsidP="004455DE">
      <w:pPr>
        <w:rPr>
          <w:b/>
          <w:bCs/>
        </w:rPr>
      </w:pPr>
    </w:p>
    <w:p w14:paraId="2D34944E" w14:textId="2E3769E2" w:rsidR="004455DE" w:rsidRDefault="004455DE" w:rsidP="004455DE">
      <w:pPr>
        <w:rPr>
          <w:b/>
          <w:bCs/>
        </w:rPr>
      </w:pPr>
      <w:r>
        <w:rPr>
          <w:b/>
          <w:bCs/>
        </w:rPr>
        <w:t>PO Box 805</w:t>
      </w:r>
    </w:p>
    <w:p w14:paraId="42694255" w14:textId="77777777" w:rsidR="002D2602" w:rsidRDefault="002D2602" w:rsidP="00426B05">
      <w:pPr>
        <w:rPr>
          <w:b/>
          <w:bCs/>
        </w:rPr>
      </w:pPr>
    </w:p>
    <w:p w14:paraId="2BA80698" w14:textId="6E801317" w:rsidR="00426B05" w:rsidRDefault="004455DE" w:rsidP="00426B05">
      <w:pPr>
        <w:rPr>
          <w:b/>
          <w:bCs/>
        </w:rPr>
      </w:pPr>
      <w:r>
        <w:rPr>
          <w:b/>
          <w:bCs/>
        </w:rPr>
        <w:t>Wellington 6140</w:t>
      </w:r>
    </w:p>
    <w:p w14:paraId="67259C8A" w14:textId="4792E21E" w:rsidR="00426B05" w:rsidRDefault="00426B05" w:rsidP="00426B05">
      <w:pPr>
        <w:rPr>
          <w:b/>
          <w:bCs/>
        </w:rPr>
      </w:pPr>
    </w:p>
    <w:p w14:paraId="192E3A51" w14:textId="0BE92A95" w:rsidR="00426B05" w:rsidRPr="00426B05" w:rsidRDefault="00426B05" w:rsidP="00426B05">
      <w:pPr>
        <w:rPr>
          <w:b/>
          <w:bCs/>
        </w:rPr>
      </w:pPr>
    </w:p>
    <w:p w14:paraId="52293B5F" w14:textId="77777777" w:rsidR="002D2602" w:rsidRDefault="002D2602">
      <w:pPr>
        <w:snapToGrid/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eastAsia="Times New Roman" w:cs="Arial"/>
          <w:color w:val="000000"/>
          <w:szCs w:val="32"/>
          <w:lang w:val="en-GB" w:eastAsia="en-NZ"/>
        </w:rPr>
        <w:br w:type="page"/>
      </w:r>
    </w:p>
    <w:p w14:paraId="07BAEF42" w14:textId="0B134749" w:rsidR="001D4C0C" w:rsidRPr="00EF59FC" w:rsidRDefault="002D2602" w:rsidP="001D4C0C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887616" behindDoc="0" locked="0" layoutInCell="1" allowOverlap="1" wp14:anchorId="113EB3A3" wp14:editId="717E2BC6">
            <wp:simplePos x="0" y="0"/>
            <wp:positionH relativeFrom="column">
              <wp:posOffset>190500</wp:posOffset>
            </wp:positionH>
            <wp:positionV relativeFrom="paragraph">
              <wp:posOffset>0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C0C"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="001D4C0C"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="001D4C0C"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 w:rsidR="001D4C0C"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="001D4C0C"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29797804" w14:textId="5D4C9A99" w:rsidR="001D4C0C" w:rsidRPr="00EF59FC" w:rsidRDefault="001D4C0C" w:rsidP="001D4C0C">
      <w:pPr>
        <w:rPr>
          <w:rFonts w:eastAsia="Times New Roman" w:cs="Arial"/>
          <w:sz w:val="26"/>
          <w:szCs w:val="32"/>
          <w:lang w:val="en-GB" w:eastAsia="en-NZ"/>
        </w:rPr>
      </w:pPr>
    </w:p>
    <w:p w14:paraId="33FDFE68" w14:textId="77777777" w:rsidR="001D4C0C" w:rsidRPr="00EF59FC" w:rsidRDefault="001D4C0C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3215A42A" w14:textId="77777777" w:rsidR="001D4C0C" w:rsidRPr="00EF59FC" w:rsidRDefault="001D4C0C" w:rsidP="001D4C0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0347A492" w14:textId="77777777" w:rsidR="001D4C0C" w:rsidRPr="00EF59FC" w:rsidRDefault="0070751F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6592" behindDoc="0" locked="0" layoutInCell="1" allowOverlap="1" wp14:anchorId="5F8877A6" wp14:editId="3DA385BF">
            <wp:simplePos x="0" y="0"/>
            <wp:positionH relativeFrom="column">
              <wp:posOffset>-166370</wp:posOffset>
            </wp:positionH>
            <wp:positionV relativeFrom="paragraph">
              <wp:posOffset>78105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C0C"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6E812930" w14:textId="77777777" w:rsidR="001D4C0C" w:rsidRPr="00EF59FC" w:rsidRDefault="001D4C0C" w:rsidP="001D4C0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6C160076" w14:textId="77777777" w:rsidR="001D4C0C" w:rsidRPr="00EF59FC" w:rsidRDefault="001D4C0C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231CA089" w14:textId="77777777" w:rsidR="001D4C0C" w:rsidRPr="00EF59FC" w:rsidRDefault="001D4C0C" w:rsidP="001D4C0C">
      <w:pPr>
        <w:rPr>
          <w:rFonts w:eastAsia="Times New Roman" w:cs="Arial"/>
          <w:szCs w:val="32"/>
        </w:rPr>
      </w:pPr>
    </w:p>
    <w:p w14:paraId="1C477061" w14:textId="77777777" w:rsidR="001D4C0C" w:rsidRDefault="001D4C0C" w:rsidP="001D4C0C">
      <w:pPr>
        <w:rPr>
          <w:rFonts w:eastAsia="Times New Roman" w:cs="Arial"/>
          <w:b/>
          <w:bCs/>
          <w:szCs w:val="32"/>
        </w:rPr>
      </w:pPr>
    </w:p>
    <w:p w14:paraId="4FAC30DD" w14:textId="77777777" w:rsidR="00426B05" w:rsidRPr="00EF59FC" w:rsidRDefault="00426B05" w:rsidP="001D4C0C">
      <w:pPr>
        <w:rPr>
          <w:rFonts w:eastAsia="Times New Roman" w:cs="Arial"/>
          <w:b/>
          <w:bCs/>
          <w:szCs w:val="32"/>
        </w:rPr>
      </w:pPr>
    </w:p>
    <w:p w14:paraId="7BAEED16" w14:textId="77777777" w:rsidR="001D4C0C" w:rsidRPr="00EF59FC" w:rsidRDefault="001D4C0C" w:rsidP="001D4C0C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5568" behindDoc="0" locked="0" layoutInCell="1" allowOverlap="1" wp14:anchorId="1C663DFD" wp14:editId="454ED684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00CA5983" w14:textId="77777777" w:rsidR="001D4C0C" w:rsidRPr="00EF59FC" w:rsidRDefault="001D4C0C" w:rsidP="001D4C0C">
      <w:pPr>
        <w:rPr>
          <w:rFonts w:eastAsia="Times New Roman" w:cs="Arial"/>
          <w:szCs w:val="32"/>
        </w:rPr>
      </w:pPr>
    </w:p>
    <w:p w14:paraId="6DD89515" w14:textId="77777777" w:rsidR="001D4C0C" w:rsidRPr="00EF59FC" w:rsidRDefault="001D4C0C" w:rsidP="001D4C0C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28DC4410" w14:textId="77777777" w:rsidR="001D4C0C" w:rsidRDefault="001D4C0C" w:rsidP="001D4C0C"/>
    <w:p w14:paraId="252BDB60" w14:textId="77777777" w:rsidR="001D4C0C" w:rsidRPr="001D4C0C" w:rsidRDefault="001D4C0C" w:rsidP="004455DE"/>
    <w:p w14:paraId="1E8BC93E" w14:textId="77777777" w:rsidR="00E26F5E" w:rsidRDefault="00E26F5E" w:rsidP="000B5ED7">
      <w:r>
        <w:br w:type="page"/>
      </w:r>
    </w:p>
    <w:p w14:paraId="73B4216B" w14:textId="7BE6CB0E" w:rsidR="00EC5F32" w:rsidRPr="00E43F08" w:rsidRDefault="00CF647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2" w:name="_Hlk53559738"/>
      <w:r>
        <w:rPr>
          <w:noProof/>
        </w:rPr>
        <w:lastRenderedPageBreak/>
        <w:drawing>
          <wp:anchor distT="0" distB="0" distL="114300" distR="114300" simplePos="0" relativeHeight="252352512" behindDoc="0" locked="0" layoutInCell="1" allowOverlap="1" wp14:anchorId="16CE0AEB" wp14:editId="0342F39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841500" cy="330835"/>
            <wp:effectExtent l="0" t="0" r="6350" b="0"/>
            <wp:wrapSquare wrapText="bothSides"/>
            <wp:docPr id="2054468791" name="Picture 16" descr="Home | Survivor Experiences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| Survivor Experiences Servi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234" cy="339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6E8C572A" wp14:editId="67C61971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BF7FC6" id="Rectangle: Rounded Corners 24" o:spid="_x0000_s1026" style="position:absolute;margin-left:-27.1pt;margin-top:-21.15pt;width:490.9pt;height:727.65pt;z-index:-251545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407AA4">
        <w:rPr>
          <w:rFonts w:eastAsia="Times New Roman" w:cs="Arial"/>
          <w:szCs w:val="32"/>
          <w:lang w:eastAsia="en-NZ"/>
        </w:rPr>
        <w:t xml:space="preserve">the </w:t>
      </w:r>
      <w:r w:rsidR="00497269" w:rsidRPr="00497269">
        <w:rPr>
          <w:rFonts w:eastAsia="Times New Roman" w:cs="Arial"/>
          <w:szCs w:val="32"/>
          <w:lang w:eastAsia="en-NZ"/>
        </w:rPr>
        <w:t>Survivor Experiences Service</w:t>
      </w:r>
      <w:r w:rsidR="00497269">
        <w:rPr>
          <w:rFonts w:eastAsia="Times New Roman" w:cs="Arial"/>
          <w:szCs w:val="32"/>
          <w:lang w:eastAsia="en-NZ"/>
        </w:rPr>
        <w:t>.</w:t>
      </w:r>
    </w:p>
    <w:p w14:paraId="6072F42A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50DD77C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8528" behindDoc="0" locked="0" layoutInCell="1" allowOverlap="1" wp14:anchorId="1B44615E" wp14:editId="7D3C44E2">
            <wp:simplePos x="0" y="0"/>
            <wp:positionH relativeFrom="margin">
              <wp:posOffset>-37465</wp:posOffset>
            </wp:positionH>
            <wp:positionV relativeFrom="paragraph">
              <wp:posOffset>150495</wp:posOffset>
            </wp:positionV>
            <wp:extent cx="1943100" cy="971550"/>
            <wp:effectExtent l="0" t="0" r="0" b="0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6F107CEC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695518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7808" behindDoc="1" locked="0" layoutInCell="1" allowOverlap="1" wp14:anchorId="3230CC38" wp14:editId="29912B7F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3952" behindDoc="0" locked="0" layoutInCell="1" allowOverlap="1" wp14:anchorId="3A3F4204" wp14:editId="115A9D00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0964D819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CC2F1D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DC41513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669699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1904" behindDoc="0" locked="0" layoutInCell="1" allowOverlap="1" wp14:anchorId="1B69084F" wp14:editId="521BE752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5505CBE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5A6D5B20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72928" behindDoc="0" locked="0" layoutInCell="1" allowOverlap="1" wp14:anchorId="21A20575" wp14:editId="7AD9D202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304DC985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3338C690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24265496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6D87C2E6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796480" behindDoc="0" locked="0" layoutInCell="1" allowOverlap="1" wp14:anchorId="380F6EB8" wp14:editId="5C45CFA8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Wood.</w:t>
      </w:r>
    </w:p>
    <w:p w14:paraId="0C4CEB8B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69856" behindDoc="0" locked="0" layoutInCell="1" allowOverlap="1" wp14:anchorId="736842C9" wp14:editId="413E63FB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"/>
    </w:p>
    <w:sectPr w:rsidR="00E757C5" w:rsidRPr="0060011B" w:rsidSect="00A214EF">
      <w:headerReference w:type="even" r:id="rId154"/>
      <w:headerReference w:type="default" r:id="rId155"/>
      <w:footerReference w:type="even" r:id="rId156"/>
      <w:footerReference w:type="default" r:id="rId157"/>
      <w:pgSz w:w="11900" w:h="16820"/>
      <w:pgMar w:top="1440" w:right="1440" w:bottom="1440" w:left="1440" w:header="708" w:footer="708" w:gutter="0"/>
      <w:pgBorders w:display="firstPage" w:offsetFrom="page">
        <w:top w:val="single" w:sz="24" w:space="24" w:color="5B8047"/>
        <w:left w:val="single" w:sz="24" w:space="24" w:color="5B8047"/>
        <w:bottom w:val="single" w:sz="24" w:space="24" w:color="5B8047"/>
        <w:right w:val="single" w:sz="24" w:space="24" w:color="5B8047"/>
      </w:pgBorders>
      <w:pgNumType w:start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185055" w14:textId="77777777" w:rsidR="00083966" w:rsidRDefault="00083966">
      <w:pPr>
        <w:spacing w:line="240" w:lineRule="auto"/>
      </w:pPr>
      <w:r>
        <w:separator/>
      </w:r>
    </w:p>
  </w:endnote>
  <w:endnote w:type="continuationSeparator" w:id="0">
    <w:p w14:paraId="6E43FC07" w14:textId="77777777" w:rsidR="00083966" w:rsidRDefault="000839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4887257" w14:textId="77777777" w:rsidR="00892289" w:rsidRDefault="00892289" w:rsidP="0063212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1976606" w14:textId="77777777" w:rsidR="00892289" w:rsidRDefault="00892289" w:rsidP="006321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6161164" w14:textId="77777777" w:rsidR="00892289" w:rsidRPr="00AA03EC" w:rsidRDefault="00892289" w:rsidP="00632121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7A5FB39" w14:textId="77777777" w:rsidR="00892289" w:rsidRDefault="00892289" w:rsidP="0063212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A9B071" w14:textId="77777777" w:rsidR="00083966" w:rsidRDefault="00083966">
      <w:pPr>
        <w:spacing w:line="240" w:lineRule="auto"/>
      </w:pPr>
      <w:r>
        <w:separator/>
      </w:r>
    </w:p>
  </w:footnote>
  <w:footnote w:type="continuationSeparator" w:id="0">
    <w:p w14:paraId="2A8B83A2" w14:textId="77777777" w:rsidR="00083966" w:rsidRDefault="000839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B863B0" w14:textId="165E29AD" w:rsidR="00892289" w:rsidRDefault="0089228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5718A92" wp14:editId="4013194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1445485493" name="Text Box 2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D49C6A" w14:textId="5A81704A" w:rsidR="00892289" w:rsidRPr="00833C88" w:rsidRDefault="00892289" w:rsidP="00833C8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833C8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718A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3FD49C6A" w14:textId="5A81704A" w:rsidR="00892289" w:rsidRPr="00833C88" w:rsidRDefault="00892289" w:rsidP="00833C88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833C8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ABD4BE" w14:textId="2DE0A2F8" w:rsidR="00892289" w:rsidRDefault="0089228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DD8CA87" wp14:editId="6B352245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687419833" name="Text Box 3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9424C1" w14:textId="329ACC5F" w:rsidR="00892289" w:rsidRPr="00833C88" w:rsidRDefault="00892289" w:rsidP="00833C8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D8CA8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-CONFIDENCE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229424C1" w14:textId="329ACC5F" w:rsidR="00892289" w:rsidRPr="00833C88" w:rsidRDefault="00892289" w:rsidP="00833C88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37C6F"/>
    <w:multiLevelType w:val="hybridMultilevel"/>
    <w:tmpl w:val="1CAC4CCC"/>
    <w:lvl w:ilvl="0" w:tplc="B7CA42C4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2E045C5"/>
    <w:multiLevelType w:val="hybridMultilevel"/>
    <w:tmpl w:val="D55CE0C6"/>
    <w:lvl w:ilvl="0" w:tplc="FFFFFFFF">
      <w:start w:val="1"/>
      <w:numFmt w:val="bullet"/>
      <w:lvlText w:val=""/>
      <w:lvlJc w:val="left"/>
      <w:pPr>
        <w:ind w:left="818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7B22D8D"/>
    <w:multiLevelType w:val="hybridMultilevel"/>
    <w:tmpl w:val="4A9EF3F0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183F6E7E"/>
    <w:multiLevelType w:val="hybridMultilevel"/>
    <w:tmpl w:val="E490FA5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22653BD7"/>
    <w:multiLevelType w:val="hybridMultilevel"/>
    <w:tmpl w:val="D616B14A"/>
    <w:lvl w:ilvl="0" w:tplc="14090001">
      <w:start w:val="1"/>
      <w:numFmt w:val="bullet"/>
      <w:lvlText w:val=""/>
      <w:lvlJc w:val="left"/>
      <w:pPr>
        <w:ind w:left="81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2E390309"/>
    <w:multiLevelType w:val="hybridMultilevel"/>
    <w:tmpl w:val="24C4D282"/>
    <w:lvl w:ilvl="0" w:tplc="1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38A71C9B"/>
    <w:multiLevelType w:val="hybridMultilevel"/>
    <w:tmpl w:val="599075E8"/>
    <w:lvl w:ilvl="0" w:tplc="1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14090019">
      <w:start w:val="1"/>
      <w:numFmt w:val="lowerLetter"/>
      <w:lvlText w:val="%2."/>
      <w:lvlJc w:val="left"/>
      <w:pPr>
        <w:ind w:left="5333" w:hanging="360"/>
      </w:pPr>
    </w:lvl>
    <w:lvl w:ilvl="2" w:tplc="1409001B" w:tentative="1">
      <w:start w:val="1"/>
      <w:numFmt w:val="lowerRoman"/>
      <w:lvlText w:val="%3."/>
      <w:lvlJc w:val="right"/>
      <w:pPr>
        <w:ind w:left="6053" w:hanging="180"/>
      </w:pPr>
    </w:lvl>
    <w:lvl w:ilvl="3" w:tplc="1409000F" w:tentative="1">
      <w:start w:val="1"/>
      <w:numFmt w:val="decimal"/>
      <w:lvlText w:val="%4."/>
      <w:lvlJc w:val="left"/>
      <w:pPr>
        <w:ind w:left="6773" w:hanging="360"/>
      </w:pPr>
    </w:lvl>
    <w:lvl w:ilvl="4" w:tplc="14090019" w:tentative="1">
      <w:start w:val="1"/>
      <w:numFmt w:val="lowerLetter"/>
      <w:lvlText w:val="%5."/>
      <w:lvlJc w:val="left"/>
      <w:pPr>
        <w:ind w:left="7493" w:hanging="360"/>
      </w:pPr>
    </w:lvl>
    <w:lvl w:ilvl="5" w:tplc="1409001B" w:tentative="1">
      <w:start w:val="1"/>
      <w:numFmt w:val="lowerRoman"/>
      <w:lvlText w:val="%6."/>
      <w:lvlJc w:val="right"/>
      <w:pPr>
        <w:ind w:left="8213" w:hanging="180"/>
      </w:pPr>
    </w:lvl>
    <w:lvl w:ilvl="6" w:tplc="1409000F" w:tentative="1">
      <w:start w:val="1"/>
      <w:numFmt w:val="decimal"/>
      <w:lvlText w:val="%7."/>
      <w:lvlJc w:val="left"/>
      <w:pPr>
        <w:ind w:left="8933" w:hanging="360"/>
      </w:pPr>
    </w:lvl>
    <w:lvl w:ilvl="7" w:tplc="14090019" w:tentative="1">
      <w:start w:val="1"/>
      <w:numFmt w:val="lowerLetter"/>
      <w:lvlText w:val="%8."/>
      <w:lvlJc w:val="left"/>
      <w:pPr>
        <w:ind w:left="9653" w:hanging="360"/>
      </w:pPr>
    </w:lvl>
    <w:lvl w:ilvl="8" w:tplc="1409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15" w15:restartNumberingAfterBreak="0">
    <w:nsid w:val="3A185E95"/>
    <w:multiLevelType w:val="hybridMultilevel"/>
    <w:tmpl w:val="6CF8C008"/>
    <w:lvl w:ilvl="0" w:tplc="0809000F">
      <w:start w:val="1"/>
      <w:numFmt w:val="decimal"/>
      <w:lvlText w:val="%1."/>
      <w:lvlJc w:val="left"/>
      <w:pPr>
        <w:ind w:left="4406" w:hanging="360"/>
      </w:pPr>
    </w:lvl>
    <w:lvl w:ilvl="1" w:tplc="08090019" w:tentative="1">
      <w:start w:val="1"/>
      <w:numFmt w:val="lowerLetter"/>
      <w:lvlText w:val="%2."/>
      <w:lvlJc w:val="left"/>
      <w:pPr>
        <w:ind w:left="5126" w:hanging="360"/>
      </w:pPr>
    </w:lvl>
    <w:lvl w:ilvl="2" w:tplc="0809001B" w:tentative="1">
      <w:start w:val="1"/>
      <w:numFmt w:val="lowerRoman"/>
      <w:lvlText w:val="%3."/>
      <w:lvlJc w:val="right"/>
      <w:pPr>
        <w:ind w:left="5846" w:hanging="180"/>
      </w:pPr>
    </w:lvl>
    <w:lvl w:ilvl="3" w:tplc="0809000F" w:tentative="1">
      <w:start w:val="1"/>
      <w:numFmt w:val="decimal"/>
      <w:lvlText w:val="%4."/>
      <w:lvlJc w:val="left"/>
      <w:pPr>
        <w:ind w:left="6566" w:hanging="360"/>
      </w:pPr>
    </w:lvl>
    <w:lvl w:ilvl="4" w:tplc="08090019" w:tentative="1">
      <w:start w:val="1"/>
      <w:numFmt w:val="lowerLetter"/>
      <w:lvlText w:val="%5."/>
      <w:lvlJc w:val="left"/>
      <w:pPr>
        <w:ind w:left="7286" w:hanging="360"/>
      </w:pPr>
    </w:lvl>
    <w:lvl w:ilvl="5" w:tplc="0809001B" w:tentative="1">
      <w:start w:val="1"/>
      <w:numFmt w:val="lowerRoman"/>
      <w:lvlText w:val="%6."/>
      <w:lvlJc w:val="right"/>
      <w:pPr>
        <w:ind w:left="8006" w:hanging="180"/>
      </w:pPr>
    </w:lvl>
    <w:lvl w:ilvl="6" w:tplc="0809000F" w:tentative="1">
      <w:start w:val="1"/>
      <w:numFmt w:val="decimal"/>
      <w:lvlText w:val="%7."/>
      <w:lvlJc w:val="left"/>
      <w:pPr>
        <w:ind w:left="8726" w:hanging="360"/>
      </w:pPr>
    </w:lvl>
    <w:lvl w:ilvl="7" w:tplc="08090019" w:tentative="1">
      <w:start w:val="1"/>
      <w:numFmt w:val="lowerLetter"/>
      <w:lvlText w:val="%8."/>
      <w:lvlJc w:val="left"/>
      <w:pPr>
        <w:ind w:left="9446" w:hanging="360"/>
      </w:pPr>
    </w:lvl>
    <w:lvl w:ilvl="8" w:tplc="08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6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4BEB2994"/>
    <w:multiLevelType w:val="hybridMultilevel"/>
    <w:tmpl w:val="B8947C74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A577EF"/>
    <w:multiLevelType w:val="hybridMultilevel"/>
    <w:tmpl w:val="9E325666"/>
    <w:lvl w:ilvl="0" w:tplc="BE126024">
      <w:start w:val="1"/>
      <w:numFmt w:val="bullet"/>
      <w:pStyle w:val="Listtoplevel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2" w15:restartNumberingAfterBreak="0">
    <w:nsid w:val="572D2F73"/>
    <w:multiLevelType w:val="hybridMultilevel"/>
    <w:tmpl w:val="0C6E281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3" w15:restartNumberingAfterBreak="0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6A7FE6"/>
    <w:multiLevelType w:val="multilevel"/>
    <w:tmpl w:val="439048C4"/>
    <w:styleLink w:val="CurrentList3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6443EC"/>
    <w:multiLevelType w:val="hybridMultilevel"/>
    <w:tmpl w:val="0448C1E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7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5384023">
    <w:abstractNumId w:val="11"/>
  </w:num>
  <w:num w:numId="2" w16cid:durableId="1040856445">
    <w:abstractNumId w:val="2"/>
  </w:num>
  <w:num w:numId="3" w16cid:durableId="1666394584">
    <w:abstractNumId w:val="21"/>
  </w:num>
  <w:num w:numId="4" w16cid:durableId="544876642">
    <w:abstractNumId w:val="26"/>
  </w:num>
  <w:num w:numId="5" w16cid:durableId="510031984">
    <w:abstractNumId w:val="13"/>
  </w:num>
  <w:num w:numId="6" w16cid:durableId="2116826653">
    <w:abstractNumId w:val="6"/>
  </w:num>
  <w:num w:numId="7" w16cid:durableId="575552845">
    <w:abstractNumId w:val="3"/>
  </w:num>
  <w:num w:numId="8" w16cid:durableId="1350256915">
    <w:abstractNumId w:val="19"/>
  </w:num>
  <w:num w:numId="9" w16cid:durableId="655229272">
    <w:abstractNumId w:val="1"/>
  </w:num>
  <w:num w:numId="10" w16cid:durableId="1957711199">
    <w:abstractNumId w:val="18"/>
  </w:num>
  <w:num w:numId="11" w16cid:durableId="1085492745">
    <w:abstractNumId w:val="0"/>
  </w:num>
  <w:num w:numId="12" w16cid:durableId="1323971074">
    <w:abstractNumId w:val="27"/>
  </w:num>
  <w:num w:numId="13" w16cid:durableId="1500929793">
    <w:abstractNumId w:val="10"/>
  </w:num>
  <w:num w:numId="14" w16cid:durableId="281157946">
    <w:abstractNumId w:val="23"/>
  </w:num>
  <w:num w:numId="15" w16cid:durableId="847598284">
    <w:abstractNumId w:val="4"/>
  </w:num>
  <w:num w:numId="16" w16cid:durableId="841361653">
    <w:abstractNumId w:val="22"/>
  </w:num>
  <w:num w:numId="17" w16cid:durableId="1053847252">
    <w:abstractNumId w:val="15"/>
  </w:num>
  <w:num w:numId="18" w16cid:durableId="764618630">
    <w:abstractNumId w:val="16"/>
  </w:num>
  <w:num w:numId="19" w16cid:durableId="335619432">
    <w:abstractNumId w:val="24"/>
  </w:num>
  <w:num w:numId="20" w16cid:durableId="1113213498">
    <w:abstractNumId w:val="20"/>
  </w:num>
  <w:num w:numId="21" w16cid:durableId="1237713850">
    <w:abstractNumId w:val="14"/>
  </w:num>
  <w:num w:numId="22" w16cid:durableId="1777096870">
    <w:abstractNumId w:val="17"/>
  </w:num>
  <w:num w:numId="23" w16cid:durableId="1040202811">
    <w:abstractNumId w:val="12"/>
  </w:num>
  <w:num w:numId="24" w16cid:durableId="1990984660">
    <w:abstractNumId w:val="9"/>
  </w:num>
  <w:num w:numId="25" w16cid:durableId="849684478">
    <w:abstractNumId w:val="5"/>
  </w:num>
  <w:num w:numId="26" w16cid:durableId="690032298">
    <w:abstractNumId w:val="7"/>
  </w:num>
  <w:num w:numId="27" w16cid:durableId="2083678043">
    <w:abstractNumId w:val="25"/>
  </w:num>
  <w:num w:numId="28" w16cid:durableId="19017417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FD48BC"/>
    <w:rsid w:val="000013CC"/>
    <w:rsid w:val="00005DB6"/>
    <w:rsid w:val="000064D2"/>
    <w:rsid w:val="000227B4"/>
    <w:rsid w:val="0003092A"/>
    <w:rsid w:val="0004342A"/>
    <w:rsid w:val="0004557B"/>
    <w:rsid w:val="0006613F"/>
    <w:rsid w:val="00074004"/>
    <w:rsid w:val="00077BF0"/>
    <w:rsid w:val="00080758"/>
    <w:rsid w:val="0008373A"/>
    <w:rsid w:val="00083966"/>
    <w:rsid w:val="00085E05"/>
    <w:rsid w:val="0009079F"/>
    <w:rsid w:val="000A3B3C"/>
    <w:rsid w:val="000A3C46"/>
    <w:rsid w:val="000A63D8"/>
    <w:rsid w:val="000B5ED7"/>
    <w:rsid w:val="000D2B45"/>
    <w:rsid w:val="000E5D3D"/>
    <w:rsid w:val="000E6969"/>
    <w:rsid w:val="000F3762"/>
    <w:rsid w:val="000F41D2"/>
    <w:rsid w:val="00122416"/>
    <w:rsid w:val="00124EA8"/>
    <w:rsid w:val="001279A5"/>
    <w:rsid w:val="00131124"/>
    <w:rsid w:val="001351A3"/>
    <w:rsid w:val="00163901"/>
    <w:rsid w:val="0017063A"/>
    <w:rsid w:val="001754F4"/>
    <w:rsid w:val="00186B52"/>
    <w:rsid w:val="00191CF4"/>
    <w:rsid w:val="0019384E"/>
    <w:rsid w:val="001942DC"/>
    <w:rsid w:val="0019572A"/>
    <w:rsid w:val="001A65C9"/>
    <w:rsid w:val="001B4DD5"/>
    <w:rsid w:val="001B78F7"/>
    <w:rsid w:val="001C01BB"/>
    <w:rsid w:val="001C2139"/>
    <w:rsid w:val="001C5052"/>
    <w:rsid w:val="001C613F"/>
    <w:rsid w:val="001D01BE"/>
    <w:rsid w:val="001D223E"/>
    <w:rsid w:val="001D4C0C"/>
    <w:rsid w:val="001D6568"/>
    <w:rsid w:val="001E20AC"/>
    <w:rsid w:val="001E3429"/>
    <w:rsid w:val="001F1654"/>
    <w:rsid w:val="001F5F6F"/>
    <w:rsid w:val="001F7258"/>
    <w:rsid w:val="00201791"/>
    <w:rsid w:val="002232B1"/>
    <w:rsid w:val="00224241"/>
    <w:rsid w:val="00226F54"/>
    <w:rsid w:val="0023215D"/>
    <w:rsid w:val="00233041"/>
    <w:rsid w:val="0023584E"/>
    <w:rsid w:val="00251845"/>
    <w:rsid w:val="00257D60"/>
    <w:rsid w:val="00261BF8"/>
    <w:rsid w:val="00262121"/>
    <w:rsid w:val="00266B9F"/>
    <w:rsid w:val="00273F24"/>
    <w:rsid w:val="00283792"/>
    <w:rsid w:val="00287C84"/>
    <w:rsid w:val="002901FA"/>
    <w:rsid w:val="00293D8F"/>
    <w:rsid w:val="00295ABD"/>
    <w:rsid w:val="002B2B0E"/>
    <w:rsid w:val="002B619A"/>
    <w:rsid w:val="002D2602"/>
    <w:rsid w:val="002D3226"/>
    <w:rsid w:val="002E02F3"/>
    <w:rsid w:val="002E3032"/>
    <w:rsid w:val="002F1BF6"/>
    <w:rsid w:val="00313585"/>
    <w:rsid w:val="00313791"/>
    <w:rsid w:val="00315307"/>
    <w:rsid w:val="00323398"/>
    <w:rsid w:val="00323EB3"/>
    <w:rsid w:val="003244E2"/>
    <w:rsid w:val="0032652C"/>
    <w:rsid w:val="00330EEF"/>
    <w:rsid w:val="00330FBB"/>
    <w:rsid w:val="00346AFB"/>
    <w:rsid w:val="00356F7E"/>
    <w:rsid w:val="0036715C"/>
    <w:rsid w:val="00371C85"/>
    <w:rsid w:val="00397C0F"/>
    <w:rsid w:val="003A7402"/>
    <w:rsid w:val="003B2096"/>
    <w:rsid w:val="003B2AF6"/>
    <w:rsid w:val="003B6263"/>
    <w:rsid w:val="003D5814"/>
    <w:rsid w:val="003F07F7"/>
    <w:rsid w:val="003F08D0"/>
    <w:rsid w:val="003F2AD6"/>
    <w:rsid w:val="003F5628"/>
    <w:rsid w:val="004038CD"/>
    <w:rsid w:val="00407AA4"/>
    <w:rsid w:val="00410864"/>
    <w:rsid w:val="00416B60"/>
    <w:rsid w:val="00426B05"/>
    <w:rsid w:val="00426FCE"/>
    <w:rsid w:val="0043541B"/>
    <w:rsid w:val="004455DE"/>
    <w:rsid w:val="00447EBE"/>
    <w:rsid w:val="00450A23"/>
    <w:rsid w:val="004535B5"/>
    <w:rsid w:val="004567B0"/>
    <w:rsid w:val="00471A11"/>
    <w:rsid w:val="00481E28"/>
    <w:rsid w:val="00486E52"/>
    <w:rsid w:val="00493905"/>
    <w:rsid w:val="00497269"/>
    <w:rsid w:val="00497F05"/>
    <w:rsid w:val="004A3BB6"/>
    <w:rsid w:val="004C5595"/>
    <w:rsid w:val="004C63D6"/>
    <w:rsid w:val="004D2B71"/>
    <w:rsid w:val="004D3E91"/>
    <w:rsid w:val="004D469D"/>
    <w:rsid w:val="004E5B9D"/>
    <w:rsid w:val="004F0F10"/>
    <w:rsid w:val="004F56C0"/>
    <w:rsid w:val="00503AD5"/>
    <w:rsid w:val="00505FEA"/>
    <w:rsid w:val="00516EED"/>
    <w:rsid w:val="005170D4"/>
    <w:rsid w:val="00520688"/>
    <w:rsid w:val="00522E5E"/>
    <w:rsid w:val="0053099E"/>
    <w:rsid w:val="0053119C"/>
    <w:rsid w:val="00544DEC"/>
    <w:rsid w:val="00546884"/>
    <w:rsid w:val="0055377D"/>
    <w:rsid w:val="00556540"/>
    <w:rsid w:val="005650D8"/>
    <w:rsid w:val="00566B46"/>
    <w:rsid w:val="00570380"/>
    <w:rsid w:val="005768A1"/>
    <w:rsid w:val="00577F32"/>
    <w:rsid w:val="005921AD"/>
    <w:rsid w:val="005A568F"/>
    <w:rsid w:val="005B1A97"/>
    <w:rsid w:val="005B3FDE"/>
    <w:rsid w:val="005D0FC4"/>
    <w:rsid w:val="005D17E5"/>
    <w:rsid w:val="0060011B"/>
    <w:rsid w:val="00610B21"/>
    <w:rsid w:val="00632121"/>
    <w:rsid w:val="0064667B"/>
    <w:rsid w:val="00651F82"/>
    <w:rsid w:val="00657FD0"/>
    <w:rsid w:val="0067227D"/>
    <w:rsid w:val="006850FD"/>
    <w:rsid w:val="0069362B"/>
    <w:rsid w:val="00693FCD"/>
    <w:rsid w:val="006B45FC"/>
    <w:rsid w:val="006C0F0B"/>
    <w:rsid w:val="006C5C26"/>
    <w:rsid w:val="006C5DEC"/>
    <w:rsid w:val="006D12ED"/>
    <w:rsid w:val="006E050D"/>
    <w:rsid w:val="006E67B0"/>
    <w:rsid w:val="007023F3"/>
    <w:rsid w:val="00704A1C"/>
    <w:rsid w:val="00705CA3"/>
    <w:rsid w:val="0070751F"/>
    <w:rsid w:val="0071744D"/>
    <w:rsid w:val="007231EE"/>
    <w:rsid w:val="007254FD"/>
    <w:rsid w:val="00732A00"/>
    <w:rsid w:val="00733C8B"/>
    <w:rsid w:val="00736E4E"/>
    <w:rsid w:val="007656D4"/>
    <w:rsid w:val="007829EC"/>
    <w:rsid w:val="00787C78"/>
    <w:rsid w:val="00795820"/>
    <w:rsid w:val="007A1AA5"/>
    <w:rsid w:val="007B12DA"/>
    <w:rsid w:val="007B7C93"/>
    <w:rsid w:val="007C7764"/>
    <w:rsid w:val="007D1788"/>
    <w:rsid w:val="007E7233"/>
    <w:rsid w:val="007F4CFA"/>
    <w:rsid w:val="00811750"/>
    <w:rsid w:val="00812604"/>
    <w:rsid w:val="00813C12"/>
    <w:rsid w:val="008233FA"/>
    <w:rsid w:val="0082619B"/>
    <w:rsid w:val="00833C88"/>
    <w:rsid w:val="00840B07"/>
    <w:rsid w:val="00840E1C"/>
    <w:rsid w:val="00856FA5"/>
    <w:rsid w:val="00863D53"/>
    <w:rsid w:val="00880B25"/>
    <w:rsid w:val="00880FC1"/>
    <w:rsid w:val="008814D9"/>
    <w:rsid w:val="008848CB"/>
    <w:rsid w:val="00886764"/>
    <w:rsid w:val="00887F23"/>
    <w:rsid w:val="0089155F"/>
    <w:rsid w:val="00892289"/>
    <w:rsid w:val="008B3B8E"/>
    <w:rsid w:val="008B5B3A"/>
    <w:rsid w:val="008C02CB"/>
    <w:rsid w:val="008C7697"/>
    <w:rsid w:val="008D3A46"/>
    <w:rsid w:val="008D437D"/>
    <w:rsid w:val="00902777"/>
    <w:rsid w:val="009036AF"/>
    <w:rsid w:val="0091035F"/>
    <w:rsid w:val="00912A78"/>
    <w:rsid w:val="0091441E"/>
    <w:rsid w:val="00915523"/>
    <w:rsid w:val="0093363D"/>
    <w:rsid w:val="009411B0"/>
    <w:rsid w:val="009419EC"/>
    <w:rsid w:val="00943769"/>
    <w:rsid w:val="0094516C"/>
    <w:rsid w:val="00974E0B"/>
    <w:rsid w:val="00981473"/>
    <w:rsid w:val="0098180B"/>
    <w:rsid w:val="00994D64"/>
    <w:rsid w:val="009B0833"/>
    <w:rsid w:val="009C278A"/>
    <w:rsid w:val="009C553E"/>
    <w:rsid w:val="009E10D1"/>
    <w:rsid w:val="009F14CA"/>
    <w:rsid w:val="00A03241"/>
    <w:rsid w:val="00A12915"/>
    <w:rsid w:val="00A1372F"/>
    <w:rsid w:val="00A1565B"/>
    <w:rsid w:val="00A202C6"/>
    <w:rsid w:val="00A20F5B"/>
    <w:rsid w:val="00A214EF"/>
    <w:rsid w:val="00A3062B"/>
    <w:rsid w:val="00A31BBC"/>
    <w:rsid w:val="00A4056F"/>
    <w:rsid w:val="00A43FB2"/>
    <w:rsid w:val="00A5683F"/>
    <w:rsid w:val="00A67570"/>
    <w:rsid w:val="00A72018"/>
    <w:rsid w:val="00A76B39"/>
    <w:rsid w:val="00A816E4"/>
    <w:rsid w:val="00A97A35"/>
    <w:rsid w:val="00AA04A0"/>
    <w:rsid w:val="00AB2A1D"/>
    <w:rsid w:val="00AD6FBA"/>
    <w:rsid w:val="00AE3142"/>
    <w:rsid w:val="00AF4D5C"/>
    <w:rsid w:val="00AF5D43"/>
    <w:rsid w:val="00B03851"/>
    <w:rsid w:val="00B17E80"/>
    <w:rsid w:val="00B34DD3"/>
    <w:rsid w:val="00B50B0B"/>
    <w:rsid w:val="00B563CD"/>
    <w:rsid w:val="00B742C9"/>
    <w:rsid w:val="00B80FBD"/>
    <w:rsid w:val="00B81A2E"/>
    <w:rsid w:val="00B97F64"/>
    <w:rsid w:val="00BA0C6E"/>
    <w:rsid w:val="00BA7681"/>
    <w:rsid w:val="00BB15E3"/>
    <w:rsid w:val="00BB3E54"/>
    <w:rsid w:val="00BC1332"/>
    <w:rsid w:val="00BC22A0"/>
    <w:rsid w:val="00BC31E7"/>
    <w:rsid w:val="00BC348B"/>
    <w:rsid w:val="00BC7E04"/>
    <w:rsid w:val="00BD1ABD"/>
    <w:rsid w:val="00BD34B6"/>
    <w:rsid w:val="00BE13E1"/>
    <w:rsid w:val="00BE4940"/>
    <w:rsid w:val="00BF5DDC"/>
    <w:rsid w:val="00BF664D"/>
    <w:rsid w:val="00C10419"/>
    <w:rsid w:val="00C200AE"/>
    <w:rsid w:val="00C24E2C"/>
    <w:rsid w:val="00C33CA4"/>
    <w:rsid w:val="00C35307"/>
    <w:rsid w:val="00C472AA"/>
    <w:rsid w:val="00C5427D"/>
    <w:rsid w:val="00C5506D"/>
    <w:rsid w:val="00C73F99"/>
    <w:rsid w:val="00C8770A"/>
    <w:rsid w:val="00C90321"/>
    <w:rsid w:val="00CF6472"/>
    <w:rsid w:val="00D00E88"/>
    <w:rsid w:val="00D02AEA"/>
    <w:rsid w:val="00D11F6C"/>
    <w:rsid w:val="00D20310"/>
    <w:rsid w:val="00D268BB"/>
    <w:rsid w:val="00D3081F"/>
    <w:rsid w:val="00D43372"/>
    <w:rsid w:val="00D456ED"/>
    <w:rsid w:val="00D54CE5"/>
    <w:rsid w:val="00D57194"/>
    <w:rsid w:val="00D573FE"/>
    <w:rsid w:val="00D63D62"/>
    <w:rsid w:val="00D64A80"/>
    <w:rsid w:val="00D652D9"/>
    <w:rsid w:val="00D67451"/>
    <w:rsid w:val="00D8149E"/>
    <w:rsid w:val="00D852B6"/>
    <w:rsid w:val="00D92B59"/>
    <w:rsid w:val="00DB4BDA"/>
    <w:rsid w:val="00DC393A"/>
    <w:rsid w:val="00DC4258"/>
    <w:rsid w:val="00DC5D2A"/>
    <w:rsid w:val="00DE27B9"/>
    <w:rsid w:val="00DE7A44"/>
    <w:rsid w:val="00DF2E18"/>
    <w:rsid w:val="00E03F8A"/>
    <w:rsid w:val="00E05545"/>
    <w:rsid w:val="00E10957"/>
    <w:rsid w:val="00E17BF8"/>
    <w:rsid w:val="00E21A57"/>
    <w:rsid w:val="00E25EA4"/>
    <w:rsid w:val="00E26F5E"/>
    <w:rsid w:val="00E301CA"/>
    <w:rsid w:val="00E474AF"/>
    <w:rsid w:val="00E52DEC"/>
    <w:rsid w:val="00E56A37"/>
    <w:rsid w:val="00E70E61"/>
    <w:rsid w:val="00E757C5"/>
    <w:rsid w:val="00E94576"/>
    <w:rsid w:val="00E94EB9"/>
    <w:rsid w:val="00EA17A7"/>
    <w:rsid w:val="00EA4F2A"/>
    <w:rsid w:val="00EA567F"/>
    <w:rsid w:val="00EB4C1B"/>
    <w:rsid w:val="00EB75D0"/>
    <w:rsid w:val="00EC3ACA"/>
    <w:rsid w:val="00EC5F32"/>
    <w:rsid w:val="00ED43AB"/>
    <w:rsid w:val="00ED48B6"/>
    <w:rsid w:val="00ED6631"/>
    <w:rsid w:val="00ED6E2F"/>
    <w:rsid w:val="00EF4A04"/>
    <w:rsid w:val="00EF5A85"/>
    <w:rsid w:val="00F01AC6"/>
    <w:rsid w:val="00F110A6"/>
    <w:rsid w:val="00F20BCC"/>
    <w:rsid w:val="00F26DEF"/>
    <w:rsid w:val="00F32DCE"/>
    <w:rsid w:val="00F47F39"/>
    <w:rsid w:val="00F5078D"/>
    <w:rsid w:val="00F57EBA"/>
    <w:rsid w:val="00F63410"/>
    <w:rsid w:val="00F747E2"/>
    <w:rsid w:val="00F835EC"/>
    <w:rsid w:val="00F87859"/>
    <w:rsid w:val="00FB6CF7"/>
    <w:rsid w:val="00FC1BD7"/>
    <w:rsid w:val="00FC398E"/>
    <w:rsid w:val="00FD026B"/>
    <w:rsid w:val="00FD48BC"/>
    <w:rsid w:val="00FD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6A04B1"/>
  <w15:chartTrackingRefBased/>
  <w15:docId w15:val="{9CB96B12-F8A3-7D40-97BD-85E150799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70751F"/>
    <w:pPr>
      <w:snapToGrid w:val="0"/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251845"/>
    <w:pPr>
      <w:keepNext/>
      <w:keepLines/>
      <w:widowControl w:val="0"/>
      <w:pBdr>
        <w:top w:val="single" w:sz="18" w:space="10" w:color="5B8047"/>
        <w:left w:val="single" w:sz="18" w:space="4" w:color="5B8047"/>
        <w:bottom w:val="single" w:sz="18" w:space="0" w:color="5B8047"/>
        <w:right w:val="single" w:sz="18" w:space="4" w:color="5B8047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251845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D48BC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FD48B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520688"/>
    <w:pPr>
      <w:numPr>
        <w:numId w:val="20"/>
      </w:numPr>
    </w:pPr>
    <w:rPr>
      <w:rFonts w:cs="Times New Roman (Body CS)"/>
      <w:noProof/>
      <w:color w:val="000000" w:themeColor="text1"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520688"/>
    <w:rPr>
      <w:rFonts w:ascii="Arial" w:hAnsi="Arial" w:cs="Times New Roman (Body CS)"/>
      <w:noProof/>
      <w:color w:val="000000" w:themeColor="text1"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4C0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1D4C0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D4C0C"/>
    <w:pPr>
      <w:spacing w:before="360" w:after="360"/>
      <w:ind w:left="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numbering" w:customStyle="1" w:styleId="CurrentList3">
    <w:name w:val="Current List3"/>
    <w:uiPriority w:val="99"/>
    <w:rsid w:val="00520688"/>
    <w:pPr>
      <w:numPr>
        <w:numId w:val="19"/>
      </w:numPr>
    </w:pPr>
  </w:style>
  <w:style w:type="paragraph" w:styleId="Revision">
    <w:name w:val="Revision"/>
    <w:hidden/>
    <w:uiPriority w:val="99"/>
    <w:semiHidden/>
    <w:rsid w:val="00131124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83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83F"/>
    <w:rPr>
      <w:rFonts w:ascii="Segoe UI" w:eastAsiaTheme="minorEastAsia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skylight.org.nz" TargetMode="External"/><Relationship Id="rId21" Type="http://schemas.openxmlformats.org/officeDocument/2006/relationships/image" Target="media/image10.svg"/><Relationship Id="rId42" Type="http://schemas.openxmlformats.org/officeDocument/2006/relationships/image" Target="media/image31.svg"/><Relationship Id="rId63" Type="http://schemas.openxmlformats.org/officeDocument/2006/relationships/image" Target="media/image50.png"/><Relationship Id="rId84" Type="http://schemas.openxmlformats.org/officeDocument/2006/relationships/image" Target="media/image66.jpeg"/><Relationship Id="rId138" Type="http://schemas.openxmlformats.org/officeDocument/2006/relationships/image" Target="media/image110.jpeg"/><Relationship Id="rId159" Type="http://schemas.openxmlformats.org/officeDocument/2006/relationships/theme" Target="theme/theme1.xml"/><Relationship Id="rId107" Type="http://schemas.openxmlformats.org/officeDocument/2006/relationships/image" Target="media/image84.png"/><Relationship Id="rId11" Type="http://schemas.openxmlformats.org/officeDocument/2006/relationships/endnotes" Target="endnotes.xml"/><Relationship Id="rId32" Type="http://schemas.openxmlformats.org/officeDocument/2006/relationships/image" Target="media/image21.png"/><Relationship Id="rId53" Type="http://schemas.openxmlformats.org/officeDocument/2006/relationships/image" Target="media/image41.png"/><Relationship Id="rId74" Type="http://schemas.openxmlformats.org/officeDocument/2006/relationships/image" Target="media/image58.jpeg"/><Relationship Id="rId128" Type="http://schemas.openxmlformats.org/officeDocument/2006/relationships/hyperlink" Target="mailto:talk@youthline.co.nz" TargetMode="External"/><Relationship Id="rId149" Type="http://schemas.openxmlformats.org/officeDocument/2006/relationships/image" Target="media/image120.png"/><Relationship Id="rId5" Type="http://schemas.openxmlformats.org/officeDocument/2006/relationships/customXml" Target="../customXml/item5.xml"/><Relationship Id="rId95" Type="http://schemas.openxmlformats.org/officeDocument/2006/relationships/image" Target="media/image74.jpeg"/><Relationship Id="rId22" Type="http://schemas.openxmlformats.org/officeDocument/2006/relationships/image" Target="media/image11.jpeg"/><Relationship Id="rId43" Type="http://schemas.openxmlformats.org/officeDocument/2006/relationships/image" Target="media/image32.png"/><Relationship Id="rId64" Type="http://schemas.openxmlformats.org/officeDocument/2006/relationships/image" Target="media/image51.png"/><Relationship Id="rId118" Type="http://schemas.openxmlformats.org/officeDocument/2006/relationships/image" Target="media/image92.jpeg"/><Relationship Id="rId139" Type="http://schemas.openxmlformats.org/officeDocument/2006/relationships/image" Target="media/image111.jpeg"/><Relationship Id="rId80" Type="http://schemas.openxmlformats.org/officeDocument/2006/relationships/image" Target="media/image63.png"/><Relationship Id="rId85" Type="http://schemas.openxmlformats.org/officeDocument/2006/relationships/image" Target="media/image67.jpeg"/><Relationship Id="rId150" Type="http://schemas.openxmlformats.org/officeDocument/2006/relationships/image" Target="media/image121.png"/><Relationship Id="rId155" Type="http://schemas.openxmlformats.org/officeDocument/2006/relationships/header" Target="header2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33" Type="http://schemas.openxmlformats.org/officeDocument/2006/relationships/image" Target="media/image22.png"/><Relationship Id="rId38" Type="http://schemas.openxmlformats.org/officeDocument/2006/relationships/image" Target="media/image27.jpeg"/><Relationship Id="rId59" Type="http://schemas.openxmlformats.org/officeDocument/2006/relationships/image" Target="media/image46.png"/><Relationship Id="rId103" Type="http://schemas.openxmlformats.org/officeDocument/2006/relationships/image" Target="media/image80.png"/><Relationship Id="rId108" Type="http://schemas.openxmlformats.org/officeDocument/2006/relationships/hyperlink" Target="http://www.outline.org.nz" TargetMode="External"/><Relationship Id="rId124" Type="http://schemas.openxmlformats.org/officeDocument/2006/relationships/image" Target="media/image98.png"/><Relationship Id="rId129" Type="http://schemas.openxmlformats.org/officeDocument/2006/relationships/hyperlink" Target="https://youthline.co.nz/" TargetMode="External"/><Relationship Id="rId54" Type="http://schemas.openxmlformats.org/officeDocument/2006/relationships/image" Target="media/image42.png"/><Relationship Id="rId70" Type="http://schemas.openxmlformats.org/officeDocument/2006/relationships/image" Target="media/image55.jpeg"/><Relationship Id="rId75" Type="http://schemas.openxmlformats.org/officeDocument/2006/relationships/image" Target="media/image59.jpeg"/><Relationship Id="rId91" Type="http://schemas.openxmlformats.org/officeDocument/2006/relationships/image" Target="media/image71.jpeg"/><Relationship Id="rId96" Type="http://schemas.openxmlformats.org/officeDocument/2006/relationships/image" Target="media/image75.png"/><Relationship Id="rId140" Type="http://schemas.openxmlformats.org/officeDocument/2006/relationships/image" Target="media/image112.jpeg"/><Relationship Id="rId145" Type="http://schemas.openxmlformats.org/officeDocument/2006/relationships/image" Target="media/image1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2.png"/><Relationship Id="rId28" Type="http://schemas.openxmlformats.org/officeDocument/2006/relationships/image" Target="media/image17.jpeg"/><Relationship Id="rId49" Type="http://schemas.openxmlformats.org/officeDocument/2006/relationships/image" Target="media/image38.png"/><Relationship Id="rId114" Type="http://schemas.openxmlformats.org/officeDocument/2006/relationships/image" Target="media/image89.jpeg"/><Relationship Id="rId119" Type="http://schemas.openxmlformats.org/officeDocument/2006/relationships/image" Target="media/image93.jpeg"/><Relationship Id="rId44" Type="http://schemas.openxmlformats.org/officeDocument/2006/relationships/image" Target="media/image33.png"/><Relationship Id="rId60" Type="http://schemas.openxmlformats.org/officeDocument/2006/relationships/image" Target="media/image47.png"/><Relationship Id="rId65" Type="http://schemas.openxmlformats.org/officeDocument/2006/relationships/hyperlink" Target="http://www.1737.org.nz" TargetMode="External"/><Relationship Id="rId81" Type="http://schemas.openxmlformats.org/officeDocument/2006/relationships/image" Target="media/image64.jpeg"/><Relationship Id="rId86" Type="http://schemas.openxmlformats.org/officeDocument/2006/relationships/image" Target="media/image68.jpeg"/><Relationship Id="rId130" Type="http://schemas.openxmlformats.org/officeDocument/2006/relationships/image" Target="media/image102.jpeg"/><Relationship Id="rId135" Type="http://schemas.openxmlformats.org/officeDocument/2006/relationships/image" Target="media/image107.png"/><Relationship Id="rId151" Type="http://schemas.openxmlformats.org/officeDocument/2006/relationships/image" Target="media/image122.png"/><Relationship Id="rId156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9" Type="http://schemas.openxmlformats.org/officeDocument/2006/relationships/image" Target="media/image28.jpeg"/><Relationship Id="rId109" Type="http://schemas.openxmlformats.org/officeDocument/2006/relationships/image" Target="media/image85.png"/><Relationship Id="rId34" Type="http://schemas.openxmlformats.org/officeDocument/2006/relationships/image" Target="media/image23.png"/><Relationship Id="rId50" Type="http://schemas.openxmlformats.org/officeDocument/2006/relationships/hyperlink" Target="http://www.depression.org.nz" TargetMode="External"/><Relationship Id="rId55" Type="http://schemas.openxmlformats.org/officeDocument/2006/relationships/image" Target="media/image43.png"/><Relationship Id="rId76" Type="http://schemas.openxmlformats.org/officeDocument/2006/relationships/image" Target="media/image60.png"/><Relationship Id="rId97" Type="http://schemas.openxmlformats.org/officeDocument/2006/relationships/image" Target="media/image76.png"/><Relationship Id="rId104" Type="http://schemas.openxmlformats.org/officeDocument/2006/relationships/image" Target="media/image81.png"/><Relationship Id="rId120" Type="http://schemas.openxmlformats.org/officeDocument/2006/relationships/image" Target="media/image94.jpeg"/><Relationship Id="rId125" Type="http://schemas.openxmlformats.org/officeDocument/2006/relationships/image" Target="media/image99.jpeg"/><Relationship Id="rId141" Type="http://schemas.openxmlformats.org/officeDocument/2006/relationships/image" Target="media/image113.png"/><Relationship Id="rId146" Type="http://schemas.openxmlformats.org/officeDocument/2006/relationships/image" Target="media/image117.jpeg"/><Relationship Id="rId7" Type="http://schemas.openxmlformats.org/officeDocument/2006/relationships/styles" Target="styles.xml"/><Relationship Id="rId71" Type="http://schemas.openxmlformats.org/officeDocument/2006/relationships/image" Target="media/image56.jpeg"/><Relationship Id="rId92" Type="http://schemas.openxmlformats.org/officeDocument/2006/relationships/image" Target="media/image72.pn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jpeg"/><Relationship Id="rId66" Type="http://schemas.openxmlformats.org/officeDocument/2006/relationships/image" Target="media/image52.jpeg"/><Relationship Id="rId87" Type="http://schemas.openxmlformats.org/officeDocument/2006/relationships/hyperlink" Target="http://www.alcoholdrughelp.org.nz" TargetMode="External"/><Relationship Id="rId110" Type="http://schemas.openxmlformats.org/officeDocument/2006/relationships/image" Target="media/image86.jpeg"/><Relationship Id="rId115" Type="http://schemas.openxmlformats.org/officeDocument/2006/relationships/image" Target="media/image90.png"/><Relationship Id="rId131" Type="http://schemas.openxmlformats.org/officeDocument/2006/relationships/image" Target="media/image103.jpeg"/><Relationship Id="rId136" Type="http://schemas.openxmlformats.org/officeDocument/2006/relationships/image" Target="media/image108.png"/><Relationship Id="rId157" Type="http://schemas.openxmlformats.org/officeDocument/2006/relationships/footer" Target="footer2.xml"/><Relationship Id="rId61" Type="http://schemas.openxmlformats.org/officeDocument/2006/relationships/image" Target="media/image48.jpeg"/><Relationship Id="rId82" Type="http://schemas.openxmlformats.org/officeDocument/2006/relationships/hyperlink" Target="http://www.findsupport.co.nz" TargetMode="External"/><Relationship Id="rId152" Type="http://schemas.openxmlformats.org/officeDocument/2006/relationships/image" Target="media/image123.jpeg"/><Relationship Id="rId19" Type="http://schemas.openxmlformats.org/officeDocument/2006/relationships/image" Target="media/image8.jpeg"/><Relationship Id="rId14" Type="http://schemas.openxmlformats.org/officeDocument/2006/relationships/image" Target="media/image3.png"/><Relationship Id="rId30" Type="http://schemas.openxmlformats.org/officeDocument/2006/relationships/image" Target="media/image19.jpeg"/><Relationship Id="rId35" Type="http://schemas.openxmlformats.org/officeDocument/2006/relationships/image" Target="media/image24.png"/><Relationship Id="rId56" Type="http://schemas.openxmlformats.org/officeDocument/2006/relationships/image" Target="media/image44.jpeg"/><Relationship Id="rId77" Type="http://schemas.openxmlformats.org/officeDocument/2006/relationships/hyperlink" Target="http://www.victimsupport.org.nz" TargetMode="External"/><Relationship Id="rId100" Type="http://schemas.openxmlformats.org/officeDocument/2006/relationships/image" Target="media/image78.jpeg"/><Relationship Id="rId105" Type="http://schemas.openxmlformats.org/officeDocument/2006/relationships/image" Target="media/image82.png"/><Relationship Id="rId126" Type="http://schemas.openxmlformats.org/officeDocument/2006/relationships/image" Target="media/image100.png"/><Relationship Id="rId147" Type="http://schemas.openxmlformats.org/officeDocument/2006/relationships/image" Target="media/image118.jpeg"/><Relationship Id="rId8" Type="http://schemas.openxmlformats.org/officeDocument/2006/relationships/settings" Target="settings.xml"/><Relationship Id="rId51" Type="http://schemas.openxmlformats.org/officeDocument/2006/relationships/image" Target="media/image39.png"/><Relationship Id="rId72" Type="http://schemas.openxmlformats.org/officeDocument/2006/relationships/hyperlink" Target="http://tinyurl.com/bdfbrmp8" TargetMode="External"/><Relationship Id="rId93" Type="http://schemas.openxmlformats.org/officeDocument/2006/relationships/hyperlink" Target="http://tinyurl.com/yjshd3wn" TargetMode="External"/><Relationship Id="rId98" Type="http://schemas.openxmlformats.org/officeDocument/2006/relationships/image" Target="media/image77.jpeg"/><Relationship Id="rId121" Type="http://schemas.openxmlformats.org/officeDocument/2006/relationships/image" Target="media/image95.png"/><Relationship Id="rId142" Type="http://schemas.openxmlformats.org/officeDocument/2006/relationships/hyperlink" Target="mailto:contact@survivorexperiences.govt.nz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png"/><Relationship Id="rId67" Type="http://schemas.openxmlformats.org/officeDocument/2006/relationships/image" Target="media/image53.png"/><Relationship Id="rId116" Type="http://schemas.openxmlformats.org/officeDocument/2006/relationships/image" Target="media/image91.jpeg"/><Relationship Id="rId137" Type="http://schemas.openxmlformats.org/officeDocument/2006/relationships/image" Target="media/image109.png"/><Relationship Id="rId158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49.png"/><Relationship Id="rId83" Type="http://schemas.openxmlformats.org/officeDocument/2006/relationships/image" Target="media/image65.jpeg"/><Relationship Id="rId88" Type="http://schemas.openxmlformats.org/officeDocument/2006/relationships/image" Target="media/image69.jpeg"/><Relationship Id="rId111" Type="http://schemas.openxmlformats.org/officeDocument/2006/relationships/hyperlink" Target="http://www.samaritans.org.nz" TargetMode="External"/><Relationship Id="rId132" Type="http://schemas.openxmlformats.org/officeDocument/2006/relationships/image" Target="media/image104.png"/><Relationship Id="rId153" Type="http://schemas.openxmlformats.org/officeDocument/2006/relationships/image" Target="media/image124.png"/><Relationship Id="rId15" Type="http://schemas.openxmlformats.org/officeDocument/2006/relationships/image" Target="media/image4.jpeg"/><Relationship Id="rId36" Type="http://schemas.openxmlformats.org/officeDocument/2006/relationships/image" Target="media/image25.jpeg"/><Relationship Id="rId57" Type="http://schemas.openxmlformats.org/officeDocument/2006/relationships/hyperlink" Target="http://tinyurl.com/4zd3m4uj" TargetMode="External"/><Relationship Id="rId106" Type="http://schemas.openxmlformats.org/officeDocument/2006/relationships/image" Target="media/image83.png"/><Relationship Id="rId127" Type="http://schemas.openxmlformats.org/officeDocument/2006/relationships/image" Target="media/image101.png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52" Type="http://schemas.openxmlformats.org/officeDocument/2006/relationships/image" Target="media/image40.png"/><Relationship Id="rId73" Type="http://schemas.openxmlformats.org/officeDocument/2006/relationships/image" Target="media/image57.png"/><Relationship Id="rId78" Type="http://schemas.openxmlformats.org/officeDocument/2006/relationships/image" Target="media/image61.jpeg"/><Relationship Id="rId94" Type="http://schemas.openxmlformats.org/officeDocument/2006/relationships/image" Target="media/image73.jpeg"/><Relationship Id="rId99" Type="http://schemas.openxmlformats.org/officeDocument/2006/relationships/hyperlink" Target="http://www.gamblinghelpline.co.nz" TargetMode="External"/><Relationship Id="rId101" Type="http://schemas.openxmlformats.org/officeDocument/2006/relationships/image" Target="media/image79.png"/><Relationship Id="rId122" Type="http://schemas.openxmlformats.org/officeDocument/2006/relationships/image" Target="media/image96.png"/><Relationship Id="rId143" Type="http://schemas.openxmlformats.org/officeDocument/2006/relationships/image" Target="media/image114.png"/><Relationship Id="rId148" Type="http://schemas.openxmlformats.org/officeDocument/2006/relationships/image" Target="media/image119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5.jpeg"/><Relationship Id="rId47" Type="http://schemas.openxmlformats.org/officeDocument/2006/relationships/image" Target="media/image36.png"/><Relationship Id="rId68" Type="http://schemas.openxmlformats.org/officeDocument/2006/relationships/image" Target="media/image54.png"/><Relationship Id="rId89" Type="http://schemas.openxmlformats.org/officeDocument/2006/relationships/image" Target="media/image70.jpeg"/><Relationship Id="rId112" Type="http://schemas.openxmlformats.org/officeDocument/2006/relationships/image" Target="media/image87.jpeg"/><Relationship Id="rId133" Type="http://schemas.openxmlformats.org/officeDocument/2006/relationships/image" Target="media/image105.png"/><Relationship Id="rId154" Type="http://schemas.openxmlformats.org/officeDocument/2006/relationships/header" Target="header1.xml"/><Relationship Id="rId16" Type="http://schemas.openxmlformats.org/officeDocument/2006/relationships/image" Target="media/image5.png"/><Relationship Id="rId37" Type="http://schemas.openxmlformats.org/officeDocument/2006/relationships/image" Target="media/image26.jpeg"/><Relationship Id="rId58" Type="http://schemas.openxmlformats.org/officeDocument/2006/relationships/image" Target="media/image45.png"/><Relationship Id="rId79" Type="http://schemas.openxmlformats.org/officeDocument/2006/relationships/image" Target="media/image62.jpeg"/><Relationship Id="rId102" Type="http://schemas.openxmlformats.org/officeDocument/2006/relationships/hyperlink" Target="http://www.tautokotane.nz" TargetMode="External"/><Relationship Id="rId123" Type="http://schemas.openxmlformats.org/officeDocument/2006/relationships/image" Target="media/image97.png"/><Relationship Id="rId144" Type="http://schemas.openxmlformats.org/officeDocument/2006/relationships/image" Target="media/image115.png"/><Relationship Id="rId90" Type="http://schemas.openxmlformats.org/officeDocument/2006/relationships/hyperlink" Target="http://www.anxiety.org.nz" TargetMode="External"/><Relationship Id="rId27" Type="http://schemas.openxmlformats.org/officeDocument/2006/relationships/image" Target="media/image16.png"/><Relationship Id="rId48" Type="http://schemas.openxmlformats.org/officeDocument/2006/relationships/image" Target="media/image37.png"/><Relationship Id="rId69" Type="http://schemas.openxmlformats.org/officeDocument/2006/relationships/hyperlink" Target="http://www.safetotalk.nz" TargetMode="External"/><Relationship Id="rId113" Type="http://schemas.openxmlformats.org/officeDocument/2006/relationships/image" Target="media/image88.jpeg"/><Relationship Id="rId134" Type="http://schemas.openxmlformats.org/officeDocument/2006/relationships/image" Target="media/image10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11e8c64-e8a0-4af6-a7e4-a01164aad3ed">
      <Value>1</Value>
    </TaxCatchAll>
    <cee8f90c915749c691c4fad225c89881 xmlns="811e8c64-e8a0-4af6-a7e4-a01164aad3ed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2c10f15e-4fe4-4bec-ae91-1116436da94b</TermId>
        </TermInfo>
      </Terms>
    </cee8f90c915749c691c4fad225c89881>
    <lcf76f155ced4ddcb4097134ff3c332f xmlns="fbe8e2c5-0436-4e83-a7a8-050c253182ef">
      <Terms xmlns="http://schemas.microsoft.com/office/infopath/2007/PartnerControls"/>
    </lcf76f155ced4ddcb4097134ff3c332f>
    <_dlc_DocId xmlns="811e8c64-e8a0-4af6-a7e4-a01164aad3ed">TRRECP-719487926-887</_dlc_DocId>
    <_dlc_DocIdUrl xmlns="811e8c64-e8a0-4af6-a7e4-a01164aad3ed">
      <Url>https://azurediagovt.sharepoint.com/sites/TeRopuRaranga-EngagementandCommunicationsProgramme_EP/_layouts/15/DocIdRedir.aspx?ID=TRRECP-719487926-887</Url>
      <Description>TRRECP-719487926-88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9EF6F382FD5429EEB8B49A7C2BD7B" ma:contentTypeVersion="17" ma:contentTypeDescription="Create a new document." ma:contentTypeScope="" ma:versionID="82edf15074f31b94a1b6f1f809754b0c">
  <xsd:schema xmlns:xsd="http://www.w3.org/2001/XMLSchema" xmlns:xs="http://www.w3.org/2001/XMLSchema" xmlns:p="http://schemas.microsoft.com/office/2006/metadata/properties" xmlns:ns2="811e8c64-e8a0-4af6-a7e4-a01164aad3ed" xmlns:ns3="fbe8e2c5-0436-4e83-a7a8-050c253182ef" targetNamespace="http://schemas.microsoft.com/office/2006/metadata/properties" ma:root="true" ma:fieldsID="0d5dfa61a7d93e0b4c32ea00d1a49df1" ns2:_="" ns3:_="">
    <xsd:import namespace="811e8c64-e8a0-4af6-a7e4-a01164aad3ed"/>
    <xsd:import namespace="fbe8e2c5-0436-4e83-a7a8-050c253182e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cee8f90c915749c691c4fad225c89881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e8c64-e8a0-4af6-a7e4-a01164aad3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cee8f90c915749c691c4fad225c89881" ma:index="12" ma:taxonomy="true" ma:internalName="cee8f90c915749c691c4fad225c89881" ma:taxonomyFieldName="SecurityClassification" ma:displayName="Security Classification" ma:default="1;#UNCLASSIFIED|2c10f15e-4fe4-4bec-ae91-1116436da94b" ma:fieldId="{cee8f90c-9157-49c6-91c4-fad225c89881}" ma:sspId="220cfdc9-10b9-451b-a41a-57414fe47a11" ma:termSetId="00e9160e-5cc3-4f05-9047-e482ea24a9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3736d634-851d-44ee-a545-ed0674f6ee10}" ma:internalName="TaxCatchAll" ma:showField="CatchAllData" ma:web="811e8c64-e8a0-4af6-a7e4-a01164aad3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8e2c5-0436-4e83-a7a8-050c25318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20cfdc9-10b9-451b-a41a-57414fe47a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89FC0B-209A-4C1C-94C1-A3A0166A324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2B3C617-E772-462C-AD18-A18E3F6D8F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F39C6E-A39A-4673-82F5-998D978705AB}">
  <ds:schemaRefs>
    <ds:schemaRef ds:uri="http://schemas.microsoft.com/office/2006/metadata/properties"/>
    <ds:schemaRef ds:uri="http://schemas.microsoft.com/office/infopath/2007/PartnerControls"/>
    <ds:schemaRef ds:uri="811e8c64-e8a0-4af6-a7e4-a01164aad3ed"/>
    <ds:schemaRef ds:uri="fbe8e2c5-0436-4e83-a7a8-050c253182ef"/>
  </ds:schemaRefs>
</ds:datastoreItem>
</file>

<file path=customXml/itemProps4.xml><?xml version="1.0" encoding="utf-8"?>
<ds:datastoreItem xmlns:ds="http://schemas.openxmlformats.org/officeDocument/2006/customXml" ds:itemID="{C7A5F202-2C62-44CA-8DFC-CA088D1F83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e8c64-e8a0-4af6-a7e4-a01164aad3ed"/>
    <ds:schemaRef ds:uri="fbe8e2c5-0436-4e83-a7a8-050c253182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78304E2-7729-4F9B-8585-F236E921D0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3</Pages>
  <Words>1652</Words>
  <Characters>942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Kathryn Parrish</cp:lastModifiedBy>
  <cp:revision>4</cp:revision>
  <cp:lastPrinted>2024-02-18T03:55:00Z</cp:lastPrinted>
  <dcterms:created xsi:type="dcterms:W3CDTF">2025-04-17T23:36:00Z</dcterms:created>
  <dcterms:modified xsi:type="dcterms:W3CDTF">2025-04-17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E9EF6F382FD5429EEB8B49A7C2BD7B</vt:lpwstr>
  </property>
  <property fmtid="{D5CDD505-2E9C-101B-9397-08002B2CF9AE}" pid="3" name="SecurityClassification">
    <vt:i4>1</vt:i4>
  </property>
  <property fmtid="{D5CDD505-2E9C-101B-9397-08002B2CF9AE}" pid="4" name="_dlc_DocIdItemGuid">
    <vt:lpwstr>ee2ef8c4-f71e-46d5-b1a6-9c8feba1755b</vt:lpwstr>
  </property>
  <property fmtid="{D5CDD505-2E9C-101B-9397-08002B2CF9AE}" pid="5" name="ClassificationContentMarkingHeaderShapeIds">
    <vt:lpwstr>141a9560,56285bb5,28f931b9</vt:lpwstr>
  </property>
  <property fmtid="{D5CDD505-2E9C-101B-9397-08002B2CF9AE}" pid="6" name="ClassificationContentMarkingHeaderFontProps">
    <vt:lpwstr>#000000,10,Calibri</vt:lpwstr>
  </property>
  <property fmtid="{D5CDD505-2E9C-101B-9397-08002B2CF9AE}" pid="7" name="ClassificationContentMarkingHeaderText">
    <vt:lpwstr>IN-CONFIDENCE</vt:lpwstr>
  </property>
  <property fmtid="{D5CDD505-2E9C-101B-9397-08002B2CF9AE}" pid="8" name="MSIP_Label_f43e46a9-9901-46e9-bfae-bb6189d4cb66_Enabled">
    <vt:lpwstr>true</vt:lpwstr>
  </property>
  <property fmtid="{D5CDD505-2E9C-101B-9397-08002B2CF9AE}" pid="9" name="MSIP_Label_f43e46a9-9901-46e9-bfae-bb6189d4cb66_SetDate">
    <vt:lpwstr>2024-12-09T19:44:32Z</vt:lpwstr>
  </property>
  <property fmtid="{D5CDD505-2E9C-101B-9397-08002B2CF9AE}" pid="10" name="MSIP_Label_f43e46a9-9901-46e9-bfae-bb6189d4cb66_Method">
    <vt:lpwstr>Standard</vt:lpwstr>
  </property>
  <property fmtid="{D5CDD505-2E9C-101B-9397-08002B2CF9AE}" pid="11" name="MSIP_Label_f43e46a9-9901-46e9-bfae-bb6189d4cb66_Name">
    <vt:lpwstr>In-confidence</vt:lpwstr>
  </property>
  <property fmtid="{D5CDD505-2E9C-101B-9397-08002B2CF9AE}" pid="12" name="MSIP_Label_f43e46a9-9901-46e9-bfae-bb6189d4cb66_SiteId">
    <vt:lpwstr>e40c4f52-99bd-4d4f-bf7e-d001a2ca6556</vt:lpwstr>
  </property>
  <property fmtid="{D5CDD505-2E9C-101B-9397-08002B2CF9AE}" pid="13" name="MSIP_Label_f43e46a9-9901-46e9-bfae-bb6189d4cb66_ActionId">
    <vt:lpwstr>0f1240c8-b3b3-4e18-a83b-562e8325a6fc</vt:lpwstr>
  </property>
  <property fmtid="{D5CDD505-2E9C-101B-9397-08002B2CF9AE}" pid="14" name="MSIP_Label_f43e46a9-9901-46e9-bfae-bb6189d4cb66_ContentBits">
    <vt:lpwstr>1</vt:lpwstr>
  </property>
</Properties>
</file>